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A8A6" w14:textId="77777777" w:rsidR="00831478" w:rsidRPr="00831478" w:rsidRDefault="00831478" w:rsidP="00831478">
      <w:pPr>
        <w:pBdr>
          <w:top w:val="single" w:sz="24" w:space="0" w:color="DBE5F1"/>
          <w:left w:val="single" w:sz="24" w:space="0" w:color="DBE5F1"/>
          <w:bottom w:val="single" w:sz="24" w:space="0" w:color="DBE5F1"/>
          <w:right w:val="single" w:sz="24" w:space="0" w:color="DBE5F1"/>
        </w:pBdr>
        <w:shd w:val="clear" w:color="auto" w:fill="DBE5F1"/>
        <w:spacing w:after="120"/>
        <w:outlineLvl w:val="1"/>
        <w:rPr>
          <w:b/>
          <w:caps/>
          <w:spacing w:val="15"/>
          <w:sz w:val="24"/>
          <w:szCs w:val="24"/>
        </w:rPr>
      </w:pPr>
      <w:r w:rsidRPr="00831478">
        <w:rPr>
          <w:b/>
          <w:caps/>
          <w:spacing w:val="15"/>
          <w:sz w:val="24"/>
          <w:szCs w:val="24"/>
        </w:rPr>
        <w:t xml:space="preserve">Attachment: </w:t>
      </w:r>
      <w:r w:rsidRPr="00831478">
        <w:rPr>
          <w:b/>
          <w:bCs/>
          <w:caps/>
          <w:spacing w:val="15"/>
          <w:sz w:val="24"/>
          <w:szCs w:val="24"/>
        </w:rPr>
        <w:t>Program</w:t>
      </w:r>
      <w:r w:rsidRPr="00831478">
        <w:rPr>
          <w:b/>
          <w:caps/>
          <w:spacing w:val="15"/>
          <w:sz w:val="24"/>
          <w:szCs w:val="24"/>
        </w:rPr>
        <w:t xml:space="preserve"> </w:t>
      </w:r>
      <w:r w:rsidRPr="00831478">
        <w:rPr>
          <w:b/>
          <w:bCs/>
          <w:caps/>
          <w:spacing w:val="15"/>
          <w:sz w:val="24"/>
          <w:szCs w:val="24"/>
        </w:rPr>
        <w:t>Narrative</w:t>
      </w:r>
      <w:r w:rsidRPr="00831478">
        <w:rPr>
          <w:b/>
          <w:caps/>
          <w:spacing w:val="15"/>
          <w:sz w:val="24"/>
          <w:szCs w:val="24"/>
        </w:rPr>
        <w:t xml:space="preserve"> and Scope</w:t>
      </w:r>
      <w:r w:rsidRPr="00831478">
        <w:rPr>
          <w:b/>
          <w:bCs/>
          <w:caps/>
          <w:spacing w:val="15"/>
          <w:sz w:val="24"/>
          <w:szCs w:val="24"/>
        </w:rPr>
        <w:t xml:space="preserve"> of Work</w:t>
      </w:r>
    </w:p>
    <w:p w14:paraId="2766DE64" w14:textId="7D8AF6D0" w:rsidR="00831478" w:rsidRPr="00831478" w:rsidRDefault="00831478" w:rsidP="5ECDC547">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szCs w:val="24"/>
        </w:rPr>
      </w:pPr>
      <w:r>
        <w:rPr>
          <w:caps/>
          <w:spacing w:val="15"/>
          <w:sz w:val="24"/>
          <w:szCs w:val="24"/>
        </w:rPr>
        <w:t>HVAC26</w:t>
      </w:r>
      <w:r w:rsidRPr="00831478">
        <w:rPr>
          <w:caps/>
          <w:spacing w:val="15"/>
          <w:sz w:val="24"/>
          <w:szCs w:val="24"/>
        </w:rPr>
        <w:t xml:space="preserve"> Strand </w:t>
      </w:r>
      <w:r>
        <w:rPr>
          <w:caps/>
          <w:spacing w:val="15"/>
          <w:sz w:val="24"/>
          <w:szCs w:val="24"/>
        </w:rPr>
        <w:t>B</w:t>
      </w:r>
    </w:p>
    <w:p w14:paraId="65A0210C" w14:textId="75C7A369" w:rsidR="5A8FC317" w:rsidRPr="00831478" w:rsidRDefault="5A8FC317" w:rsidP="5DC2C35F">
      <w:pPr>
        <w:tabs>
          <w:tab w:val="left" w:pos="315"/>
        </w:tabs>
        <w:spacing w:after="120"/>
        <w:rPr>
          <w:rFonts w:eastAsia="Calibri" w:cs="Calibri"/>
          <w:color w:val="000000" w:themeColor="text1"/>
          <w:sz w:val="24"/>
          <w:szCs w:val="24"/>
        </w:rPr>
      </w:pPr>
      <w:r w:rsidRPr="00831478">
        <w:rPr>
          <w:rFonts w:eastAsia="Calibri" w:cs="Calibri"/>
          <w:color w:val="000000" w:themeColor="text1"/>
          <w:sz w:val="24"/>
          <w:szCs w:val="24"/>
        </w:rPr>
        <w:t xml:space="preserve">In addition to fully filling form questions on the portal, to complete the application, please respond to the questions below and upload the final version to the portal </w:t>
      </w:r>
      <w:proofErr w:type="gramStart"/>
      <w:r w:rsidRPr="00831478">
        <w:rPr>
          <w:rFonts w:eastAsia="Calibri" w:cs="Calibri"/>
          <w:color w:val="000000" w:themeColor="text1"/>
          <w:sz w:val="24"/>
          <w:szCs w:val="24"/>
        </w:rPr>
        <w:t>where</w:t>
      </w:r>
      <w:proofErr w:type="gramEnd"/>
      <w:r w:rsidRPr="00831478">
        <w:rPr>
          <w:rFonts w:eastAsia="Calibri" w:cs="Calibri"/>
          <w:color w:val="000000" w:themeColor="text1"/>
          <w:sz w:val="24"/>
          <w:szCs w:val="24"/>
        </w:rPr>
        <w:t xml:space="preserve"> prompted to complete the submission. Applications without this form will be considered incomplete and not considered during scoring.</w:t>
      </w:r>
    </w:p>
    <w:p w14:paraId="7F2BBEDF" w14:textId="001441A9" w:rsidR="5A8FC317" w:rsidRPr="00831478" w:rsidRDefault="5A8FC317" w:rsidP="5DC2C35F">
      <w:pPr>
        <w:tabs>
          <w:tab w:val="left" w:pos="315"/>
        </w:tabs>
        <w:spacing w:after="120"/>
        <w:rPr>
          <w:rFonts w:eastAsia="Calibri" w:cs="Calibri"/>
          <w:color w:val="000000" w:themeColor="text1"/>
          <w:sz w:val="24"/>
          <w:szCs w:val="24"/>
        </w:rPr>
      </w:pPr>
      <w:r w:rsidRPr="00831478">
        <w:rPr>
          <w:rFonts w:eastAsia="Calibri" w:cs="Calibri"/>
          <w:i/>
          <w:iCs/>
          <w:color w:val="000000" w:themeColor="text1"/>
          <w:sz w:val="24"/>
          <w:szCs w:val="24"/>
        </w:rPr>
        <w:t xml:space="preserve">If the fillable Word version of this attachment, “Attachment: Program </w:t>
      </w:r>
      <w:r w:rsidR="00831478">
        <w:rPr>
          <w:rFonts w:eastAsia="Calibri" w:cs="Calibri"/>
          <w:i/>
          <w:iCs/>
          <w:color w:val="000000" w:themeColor="text1"/>
          <w:sz w:val="24"/>
          <w:szCs w:val="24"/>
        </w:rPr>
        <w:t>Narrative</w:t>
      </w:r>
      <w:r w:rsidRPr="00831478">
        <w:rPr>
          <w:rFonts w:eastAsia="Calibri" w:cs="Calibri"/>
          <w:i/>
          <w:iCs/>
          <w:color w:val="000000" w:themeColor="text1"/>
          <w:sz w:val="24"/>
          <w:szCs w:val="24"/>
        </w:rPr>
        <w:t xml:space="preserve"> and Scope of Work,” creates an undue hardship, please contact </w:t>
      </w:r>
      <w:hyperlink r:id="rId11">
        <w:r w:rsidRPr="00831478">
          <w:rPr>
            <w:rStyle w:val="Hyperlink"/>
            <w:rFonts w:eastAsia="Calibri" w:cs="Calibri"/>
            <w:i/>
            <w:iCs/>
            <w:sz w:val="24"/>
            <w:szCs w:val="24"/>
          </w:rPr>
          <w:t>HVACTrainingNetwork@masscec.com</w:t>
        </w:r>
      </w:hyperlink>
      <w:r w:rsidRPr="00831478">
        <w:rPr>
          <w:rFonts w:eastAsia="Calibri" w:cs="Calibri"/>
          <w:i/>
          <w:iCs/>
          <w:sz w:val="24"/>
          <w:szCs w:val="24"/>
        </w:rPr>
        <w:t xml:space="preserve"> </w:t>
      </w:r>
      <w:r w:rsidRPr="00831478">
        <w:rPr>
          <w:rFonts w:eastAsia="Calibri" w:cs="Calibri"/>
          <w:i/>
          <w:iCs/>
          <w:color w:val="000000" w:themeColor="text1"/>
          <w:sz w:val="24"/>
          <w:szCs w:val="24"/>
        </w:rPr>
        <w:t>to request a plain text Word version of the form.</w:t>
      </w:r>
    </w:p>
    <w:p w14:paraId="477035FD" w14:textId="7EAA3EEA" w:rsidR="5DC2C35F" w:rsidRPr="00831478" w:rsidRDefault="5DC2C35F" w:rsidP="5DC2C35F">
      <w:pPr>
        <w:tabs>
          <w:tab w:val="left" w:pos="315"/>
        </w:tabs>
        <w:spacing w:after="120"/>
        <w:rPr>
          <w:rFonts w:eastAsia="Calibri" w:cs="Calibri"/>
          <w:i/>
          <w:iCs/>
          <w:color w:val="000000" w:themeColor="text1"/>
          <w:sz w:val="24"/>
          <w:szCs w:val="24"/>
        </w:rPr>
      </w:pPr>
    </w:p>
    <w:p w14:paraId="64D27E30" w14:textId="6B96DDCC" w:rsidR="007C65BE" w:rsidRPr="00831478" w:rsidRDefault="76600591" w:rsidP="00831478">
      <w:pPr>
        <w:pBdr>
          <w:top w:val="single" w:sz="24" w:space="0" w:color="DBE5F1"/>
          <w:left w:val="single" w:sz="24" w:space="0" w:color="DBE5F1"/>
          <w:bottom w:val="single" w:sz="24" w:space="0" w:color="DBE5F1"/>
          <w:right w:val="single" w:sz="24" w:space="0" w:color="DBE5F1"/>
        </w:pBdr>
        <w:shd w:val="clear" w:color="auto" w:fill="DBE5F1"/>
        <w:spacing w:after="120"/>
        <w:rPr>
          <w:caps/>
          <w:sz w:val="24"/>
          <w:szCs w:val="24"/>
        </w:rPr>
      </w:pPr>
      <w:r w:rsidRPr="00831478">
        <w:rPr>
          <w:caps/>
          <w:sz w:val="24"/>
          <w:szCs w:val="24"/>
        </w:rPr>
        <w:t>A</w:t>
      </w:r>
      <w:r w:rsidR="0F9E520B" w:rsidRPr="00831478">
        <w:rPr>
          <w:caps/>
          <w:sz w:val="24"/>
          <w:szCs w:val="24"/>
        </w:rPr>
        <w:t>dditional applicant information</w:t>
      </w: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9330"/>
      </w:tblGrid>
      <w:tr w:rsidR="449D36EB" w:rsidRPr="00831478" w14:paraId="333F5E22" w14:textId="77777777" w:rsidTr="5DC2C35F">
        <w:trPr>
          <w:trHeight w:val="285"/>
        </w:trPr>
        <w:tc>
          <w:tcPr>
            <w:tcW w:w="9330" w:type="dxa"/>
            <w:tcBorders>
              <w:top w:val="single" w:sz="6" w:space="0" w:color="auto"/>
              <w:left w:val="single" w:sz="6" w:space="0" w:color="auto"/>
              <w:bottom w:val="single" w:sz="6" w:space="0" w:color="auto"/>
              <w:right w:val="single" w:sz="6" w:space="0" w:color="auto"/>
            </w:tcBorders>
            <w:shd w:val="clear" w:color="auto" w:fill="D1D1D1"/>
            <w:tcMar>
              <w:left w:w="105" w:type="dxa"/>
              <w:right w:w="105" w:type="dxa"/>
            </w:tcMar>
            <w:vAlign w:val="center"/>
          </w:tcPr>
          <w:p w14:paraId="1013EC09" w14:textId="2BFD1257" w:rsidR="449D36EB" w:rsidRPr="00831478" w:rsidRDefault="680F20ED">
            <w:pPr>
              <w:rPr>
                <w:rFonts w:eastAsia="Calibri" w:cs="Calibri"/>
                <w:color w:val="000000" w:themeColor="text1"/>
                <w:sz w:val="28"/>
                <w:szCs w:val="28"/>
              </w:rPr>
            </w:pPr>
            <w:r w:rsidRPr="00831478">
              <w:rPr>
                <w:rFonts w:eastAsia="Calibri" w:cs="Calibri"/>
                <w:b/>
                <w:bCs/>
                <w:color w:val="000000" w:themeColor="text1"/>
                <w:sz w:val="28"/>
                <w:szCs w:val="28"/>
              </w:rPr>
              <w:t>Applicant and Partner Experience</w:t>
            </w:r>
          </w:p>
        </w:tc>
      </w:tr>
      <w:tr w:rsidR="449D36EB" w:rsidRPr="00831478" w14:paraId="67637491" w14:textId="77777777" w:rsidTr="5DC2C35F">
        <w:trPr>
          <w:trHeight w:val="285"/>
        </w:trPr>
        <w:tc>
          <w:tcPr>
            <w:tcW w:w="9330" w:type="dxa"/>
            <w:tcBorders>
              <w:top w:val="single" w:sz="6" w:space="0" w:color="auto"/>
              <w:left w:val="single" w:sz="6" w:space="0" w:color="auto"/>
              <w:bottom w:val="nil"/>
              <w:right w:val="single" w:sz="6" w:space="0" w:color="auto"/>
            </w:tcBorders>
            <w:tcMar>
              <w:left w:w="105" w:type="dxa"/>
              <w:right w:w="105" w:type="dxa"/>
            </w:tcMar>
          </w:tcPr>
          <w:p w14:paraId="3C919591" w14:textId="1584FFFB" w:rsidR="449D36EB" w:rsidRPr="00831478" w:rsidRDefault="449D36EB" w:rsidP="00831478">
            <w:pPr>
              <w:spacing w:after="120"/>
              <w:rPr>
                <w:rFonts w:eastAsia="Calibri" w:cs="Calibri"/>
              </w:rPr>
            </w:pPr>
            <w:r w:rsidRPr="00831478">
              <w:rPr>
                <w:rFonts w:eastAsia="Calibri" w:cs="Calibri"/>
                <w:b/>
                <w:bCs/>
                <w:i/>
                <w:iCs/>
              </w:rPr>
              <w:t>In 250 words or less</w:t>
            </w:r>
            <w:r w:rsidRPr="00831478">
              <w:rPr>
                <w:rFonts w:eastAsia="Calibri" w:cs="Calibri"/>
                <w:i/>
                <w:iCs/>
              </w:rPr>
              <w:t xml:space="preserve">, describe prior experience and track record in administering workforce development programs, supporting individuals from underrepresented populations seeking career training. Include outcomes such as completion rate and scale/size of support, if available. (Optional) Describe any specialized experience or knowledge in climate critical business sectors. </w:t>
            </w:r>
          </w:p>
        </w:tc>
      </w:tr>
      <w:tr w:rsidR="449D36EB" w:rsidRPr="00831478" w14:paraId="37971DF7" w14:textId="77777777" w:rsidTr="5DC2C35F">
        <w:trPr>
          <w:trHeight w:val="285"/>
        </w:trPr>
        <w:tc>
          <w:tcPr>
            <w:tcW w:w="9330" w:type="dxa"/>
            <w:tcBorders>
              <w:top w:val="nil"/>
              <w:left w:val="single" w:sz="6" w:space="0" w:color="auto"/>
              <w:bottom w:val="single" w:sz="12" w:space="0" w:color="000000" w:themeColor="text1"/>
              <w:right w:val="single" w:sz="6" w:space="0" w:color="auto"/>
            </w:tcBorders>
            <w:tcMar>
              <w:left w:w="105" w:type="dxa"/>
              <w:right w:w="105" w:type="dxa"/>
            </w:tcMar>
          </w:tcPr>
          <w:p w14:paraId="56546C3C" w14:textId="5A26A36C" w:rsidR="449D36EB" w:rsidRPr="00831478" w:rsidRDefault="449D36EB" w:rsidP="00831478">
            <w:pPr>
              <w:spacing w:after="120"/>
              <w:rPr>
                <w:rFonts w:ascii="Aptos" w:eastAsia="Aptos" w:hAnsi="Aptos" w:cs="Aptos"/>
                <w:sz w:val="24"/>
                <w:szCs w:val="24"/>
              </w:rPr>
            </w:pPr>
            <w:r w:rsidRPr="00831478">
              <w:rPr>
                <w:rFonts w:eastAsia="Calibri" w:cs="Calibri"/>
                <w:color w:val="808080" w:themeColor="background1" w:themeShade="80"/>
              </w:rPr>
              <w:t xml:space="preserve">  Click or tap here to enter text. </w:t>
            </w:r>
          </w:p>
        </w:tc>
      </w:tr>
    </w:tbl>
    <w:p w14:paraId="266C7E5F" w14:textId="67B3597A" w:rsidR="5DC2C35F" w:rsidRPr="00831478" w:rsidRDefault="5DC2C35F"/>
    <w:tbl>
      <w:tblPr>
        <w:tblStyle w:val="TableGrid"/>
        <w:tblW w:w="0" w:type="auto"/>
        <w:tblBorders>
          <w:top w:val="single" w:sz="12" w:space="0" w:color="000000" w:themeColor="text1"/>
          <w:left w:val="single" w:sz="6" w:space="0" w:color="auto"/>
          <w:bottom w:val="single" w:sz="6" w:space="0" w:color="auto"/>
          <w:right w:val="single" w:sz="6" w:space="0" w:color="auto"/>
        </w:tblBorders>
        <w:tblLook w:val="04A0" w:firstRow="1" w:lastRow="0" w:firstColumn="1" w:lastColumn="0" w:noHBand="0" w:noVBand="1"/>
      </w:tblPr>
      <w:tblGrid>
        <w:gridCol w:w="2955"/>
        <w:gridCol w:w="6389"/>
      </w:tblGrid>
      <w:tr w:rsidR="449D36EB" w:rsidRPr="00831478" w14:paraId="5B1B37D4" w14:textId="77777777" w:rsidTr="5DC2C35F">
        <w:trPr>
          <w:trHeight w:val="285"/>
        </w:trPr>
        <w:tc>
          <w:tcPr>
            <w:tcW w:w="2955" w:type="dxa"/>
            <w:vMerge w:val="restart"/>
            <w:tcBorders>
              <w:left w:val="single" w:sz="6" w:space="0" w:color="auto"/>
              <w:right w:val="single" w:sz="6" w:space="0" w:color="auto"/>
            </w:tcBorders>
            <w:tcMar>
              <w:left w:w="105" w:type="dxa"/>
              <w:right w:w="105" w:type="dxa"/>
            </w:tcMar>
            <w:vAlign w:val="center"/>
          </w:tcPr>
          <w:p w14:paraId="1A9C92F2" w14:textId="47611F62" w:rsidR="449D36EB" w:rsidRPr="00831478" w:rsidRDefault="449D36EB" w:rsidP="00831478">
            <w:pPr>
              <w:spacing w:after="120"/>
              <w:jc w:val="center"/>
              <w:rPr>
                <w:rFonts w:eastAsia="Calibri" w:cs="Calibri"/>
              </w:rPr>
            </w:pPr>
            <w:r w:rsidRPr="00831478">
              <w:rPr>
                <w:rFonts w:eastAsia="Calibri" w:cs="Calibri"/>
                <w:b/>
                <w:bCs/>
              </w:rPr>
              <w:t>DEI Qualifications</w:t>
            </w:r>
          </w:p>
        </w:tc>
        <w:tc>
          <w:tcPr>
            <w:tcW w:w="6390" w:type="dxa"/>
            <w:tcBorders>
              <w:left w:val="single" w:sz="6" w:space="0" w:color="auto"/>
              <w:bottom w:val="single" w:sz="6" w:space="0" w:color="auto"/>
              <w:right w:val="single" w:sz="6" w:space="0" w:color="auto"/>
            </w:tcBorders>
            <w:tcMar>
              <w:left w:w="105" w:type="dxa"/>
              <w:right w:w="105" w:type="dxa"/>
            </w:tcMar>
          </w:tcPr>
          <w:p w14:paraId="5AE4DEE1" w14:textId="57CB0E13" w:rsidR="449D36EB" w:rsidRPr="00831478" w:rsidRDefault="449D36EB" w:rsidP="00831478">
            <w:pPr>
              <w:spacing w:after="120"/>
              <w:rPr>
                <w:rFonts w:eastAsia="Calibri" w:cs="Calibri"/>
              </w:rPr>
            </w:pPr>
            <w:r w:rsidRPr="00831478">
              <w:rPr>
                <w:rFonts w:eastAsia="Calibri" w:cs="Calibri"/>
                <w:i/>
                <w:iCs/>
              </w:rPr>
              <w:t>The following questions regarding DEI practices are optional.</w:t>
            </w:r>
          </w:p>
        </w:tc>
      </w:tr>
      <w:tr w:rsidR="449D36EB" w:rsidRPr="00831478" w14:paraId="20D0BA10" w14:textId="77777777" w:rsidTr="5DC2C35F">
        <w:trPr>
          <w:trHeight w:val="1185"/>
        </w:trPr>
        <w:tc>
          <w:tcPr>
            <w:tcW w:w="2955" w:type="dxa"/>
            <w:vMerge/>
            <w:vAlign w:val="center"/>
          </w:tcPr>
          <w:p w14:paraId="5719D240" w14:textId="77777777" w:rsidR="0023631D" w:rsidRPr="00831478" w:rsidRDefault="0023631D"/>
        </w:tc>
        <w:tc>
          <w:tcPr>
            <w:tcW w:w="6390" w:type="dxa"/>
            <w:tcBorders>
              <w:top w:val="single" w:sz="6" w:space="0" w:color="auto"/>
              <w:left w:val="single" w:sz="6" w:space="0" w:color="auto"/>
              <w:bottom w:val="single" w:sz="6" w:space="0" w:color="auto"/>
              <w:right w:val="single" w:sz="6" w:space="0" w:color="auto"/>
            </w:tcBorders>
            <w:tcMar>
              <w:left w:w="105" w:type="dxa"/>
              <w:right w:w="105" w:type="dxa"/>
            </w:tcMar>
          </w:tcPr>
          <w:p w14:paraId="04D7CF61" w14:textId="3D879CC3" w:rsidR="449D36EB" w:rsidRPr="00831478" w:rsidRDefault="449D36EB" w:rsidP="00831478">
            <w:pPr>
              <w:spacing w:after="120"/>
              <w:rPr>
                <w:rFonts w:eastAsia="Calibri" w:cs="Calibri"/>
              </w:rPr>
            </w:pPr>
            <w:r w:rsidRPr="00831478">
              <w:rPr>
                <w:rFonts w:eastAsia="Calibri" w:cs="Calibri"/>
                <w:i/>
                <w:iCs/>
                <w:u w:val="single"/>
              </w:rPr>
              <w:t xml:space="preserve">Optional: </w:t>
            </w:r>
            <w:r w:rsidRPr="00831478">
              <w:rPr>
                <w:rFonts w:eastAsia="Calibri" w:cs="Calibri"/>
                <w:i/>
                <w:iCs/>
              </w:rPr>
              <w:t>Describe proactive internal organizational practices designed to promote diversity, equity, and inclusion at the organization:</w:t>
            </w:r>
            <w:r w:rsidRPr="00831478">
              <w:rPr>
                <w:rFonts w:eastAsia="Calibri" w:cs="Calibri"/>
              </w:rPr>
              <w:t xml:space="preserve"> </w:t>
            </w:r>
          </w:p>
          <w:p w14:paraId="75EC32ED" w14:textId="34DE9C17" w:rsidR="449D36EB" w:rsidRPr="00831478" w:rsidRDefault="449D36EB" w:rsidP="00831478">
            <w:pPr>
              <w:spacing w:after="120"/>
              <w:rPr>
                <w:rFonts w:eastAsia="Calibri" w:cs="Calibri"/>
              </w:rPr>
            </w:pPr>
            <w:r w:rsidRPr="00831478">
              <w:rPr>
                <w:rFonts w:eastAsia="Calibri" w:cs="Calibri"/>
                <w:color w:val="808080" w:themeColor="background1" w:themeShade="80"/>
              </w:rPr>
              <w:t xml:space="preserve">  Click or tap here to enter text. </w:t>
            </w:r>
            <w:r w:rsidRPr="00831478">
              <w:rPr>
                <w:rFonts w:eastAsia="Calibri" w:cs="Calibri"/>
                <w:i/>
                <w:iCs/>
              </w:rPr>
              <w:t xml:space="preserve"> </w:t>
            </w:r>
          </w:p>
        </w:tc>
      </w:tr>
      <w:tr w:rsidR="449D36EB" w:rsidRPr="00831478" w14:paraId="61211F45" w14:textId="77777777" w:rsidTr="5DC2C35F">
        <w:trPr>
          <w:trHeight w:val="1185"/>
        </w:trPr>
        <w:tc>
          <w:tcPr>
            <w:tcW w:w="2955" w:type="dxa"/>
            <w:vMerge/>
            <w:vAlign w:val="center"/>
          </w:tcPr>
          <w:p w14:paraId="7792B515" w14:textId="77777777" w:rsidR="0023631D" w:rsidRPr="00831478" w:rsidRDefault="0023631D"/>
        </w:tc>
        <w:tc>
          <w:tcPr>
            <w:tcW w:w="6390" w:type="dxa"/>
            <w:tcBorders>
              <w:top w:val="single" w:sz="6" w:space="0" w:color="auto"/>
              <w:left w:val="single" w:sz="6" w:space="0" w:color="auto"/>
              <w:bottom w:val="single" w:sz="6" w:space="0" w:color="auto"/>
              <w:right w:val="single" w:sz="6" w:space="0" w:color="auto"/>
            </w:tcBorders>
            <w:tcMar>
              <w:left w:w="105" w:type="dxa"/>
              <w:right w:w="105" w:type="dxa"/>
            </w:tcMar>
          </w:tcPr>
          <w:p w14:paraId="30590243" w14:textId="07849465" w:rsidR="449D36EB" w:rsidRPr="00831478" w:rsidRDefault="449D36EB" w:rsidP="00831478">
            <w:pPr>
              <w:spacing w:after="120"/>
              <w:rPr>
                <w:rFonts w:eastAsia="Calibri" w:cs="Calibri"/>
              </w:rPr>
            </w:pPr>
            <w:r w:rsidRPr="00831478">
              <w:rPr>
                <w:rFonts w:eastAsia="Calibri" w:cs="Calibri"/>
                <w:i/>
                <w:iCs/>
                <w:u w:val="single"/>
              </w:rPr>
              <w:t xml:space="preserve">Optional: </w:t>
            </w:r>
            <w:r w:rsidRPr="00831478">
              <w:rPr>
                <w:rFonts w:eastAsia="Calibri" w:cs="Calibri"/>
                <w:i/>
                <w:iCs/>
              </w:rPr>
              <w:t>Describe proactive external organizational practices designed to promote diversity, equity, and inclusion in the sector and communities the organization operates within:</w:t>
            </w:r>
            <w:r w:rsidRPr="00831478">
              <w:rPr>
                <w:rFonts w:eastAsia="Calibri" w:cs="Calibri"/>
              </w:rPr>
              <w:t xml:space="preserve"> </w:t>
            </w:r>
          </w:p>
          <w:p w14:paraId="210FEA6D" w14:textId="338654C7" w:rsidR="449D36EB" w:rsidRPr="00831478" w:rsidRDefault="449D36EB" w:rsidP="00831478">
            <w:pPr>
              <w:spacing w:after="120"/>
              <w:rPr>
                <w:rFonts w:eastAsia="Calibri" w:cs="Calibri"/>
              </w:rPr>
            </w:pPr>
            <w:r w:rsidRPr="00831478">
              <w:rPr>
                <w:rFonts w:eastAsia="Calibri" w:cs="Calibri"/>
              </w:rPr>
              <w:t xml:space="preserve"> </w:t>
            </w:r>
            <w:r w:rsidRPr="00831478">
              <w:rPr>
                <w:rFonts w:eastAsia="Calibri" w:cs="Calibri"/>
                <w:color w:val="808080" w:themeColor="background1" w:themeShade="80"/>
              </w:rPr>
              <w:t xml:space="preserve"> Click or tap here to enter text. </w:t>
            </w:r>
          </w:p>
        </w:tc>
      </w:tr>
      <w:tr w:rsidR="449D36EB" w:rsidRPr="00831478" w14:paraId="4DA614EA" w14:textId="77777777" w:rsidTr="5DC2C35F">
        <w:trPr>
          <w:trHeight w:val="1185"/>
        </w:trPr>
        <w:tc>
          <w:tcPr>
            <w:tcW w:w="2955" w:type="dxa"/>
            <w:vMerge/>
            <w:vAlign w:val="center"/>
          </w:tcPr>
          <w:p w14:paraId="320C224F" w14:textId="77777777" w:rsidR="0023631D" w:rsidRPr="00831478" w:rsidRDefault="0023631D"/>
        </w:tc>
        <w:tc>
          <w:tcPr>
            <w:tcW w:w="6390" w:type="dxa"/>
            <w:tcBorders>
              <w:top w:val="single" w:sz="6" w:space="0" w:color="auto"/>
              <w:left w:val="single" w:sz="6" w:space="0" w:color="auto"/>
              <w:right w:val="single" w:sz="6" w:space="0" w:color="auto"/>
            </w:tcBorders>
            <w:tcMar>
              <w:left w:w="105" w:type="dxa"/>
              <w:right w:w="105" w:type="dxa"/>
            </w:tcMar>
          </w:tcPr>
          <w:p w14:paraId="1A429697" w14:textId="75086682" w:rsidR="449D36EB" w:rsidRPr="00831478" w:rsidRDefault="449D36EB" w:rsidP="00831478">
            <w:pPr>
              <w:spacing w:after="120"/>
              <w:rPr>
                <w:rFonts w:eastAsia="Calibri" w:cs="Calibri"/>
              </w:rPr>
            </w:pPr>
            <w:r w:rsidRPr="00831478">
              <w:rPr>
                <w:rFonts w:eastAsia="Calibri" w:cs="Calibri"/>
                <w:i/>
                <w:iCs/>
                <w:u w:val="single"/>
              </w:rPr>
              <w:t xml:space="preserve">Optional: </w:t>
            </w:r>
            <w:r w:rsidRPr="00831478">
              <w:rPr>
                <w:rFonts w:eastAsia="Calibri" w:cs="Calibri"/>
                <w:i/>
                <w:iCs/>
              </w:rPr>
              <w:t xml:space="preserve">Note any practices by partners that promote DEI both internally and externally, if applicable: </w:t>
            </w:r>
          </w:p>
          <w:p w14:paraId="0E746B9C" w14:textId="0B54B7E3" w:rsidR="449D36EB" w:rsidRPr="00831478" w:rsidRDefault="449D36EB" w:rsidP="00831478">
            <w:pPr>
              <w:spacing w:after="120"/>
              <w:rPr>
                <w:rFonts w:ascii="Aptos" w:eastAsia="Aptos" w:hAnsi="Aptos" w:cs="Aptos"/>
                <w:sz w:val="24"/>
                <w:szCs w:val="24"/>
              </w:rPr>
            </w:pPr>
            <w:r w:rsidRPr="00831478">
              <w:rPr>
                <w:rFonts w:eastAsia="Calibri" w:cs="Calibri"/>
                <w:color w:val="808080" w:themeColor="background1" w:themeShade="80"/>
              </w:rPr>
              <w:t xml:space="preserve">  Click or tap here to enter text.</w:t>
            </w:r>
          </w:p>
        </w:tc>
      </w:tr>
    </w:tbl>
    <w:p w14:paraId="53A56A9D" w14:textId="348D437F" w:rsidR="449D36EB" w:rsidRPr="00831478" w:rsidRDefault="449D36EB" w:rsidP="449D36EB">
      <w:pPr>
        <w:tabs>
          <w:tab w:val="left" w:pos="315"/>
        </w:tabs>
        <w:spacing w:after="120"/>
        <w:rPr>
          <w:rFonts w:eastAsia="Calibri" w:cs="Calibri"/>
          <w:i/>
          <w:iCs/>
        </w:rPr>
      </w:pPr>
    </w:p>
    <w:tbl>
      <w:tblPr>
        <w:tblStyle w:val="TableGrid"/>
        <w:tblW w:w="0" w:type="auto"/>
        <w:tblLayout w:type="fixed"/>
        <w:tblLook w:val="04A0" w:firstRow="1" w:lastRow="0" w:firstColumn="1" w:lastColumn="0" w:noHBand="0" w:noVBand="1"/>
      </w:tblPr>
      <w:tblGrid>
        <w:gridCol w:w="9350"/>
      </w:tblGrid>
      <w:tr w:rsidR="007C65BE" w:rsidRPr="00831478" w14:paraId="1BC23879" w14:textId="77777777" w:rsidTr="00831478">
        <w:trPr>
          <w:trHeight w:val="300"/>
        </w:trPr>
        <w:tc>
          <w:tcPr>
            <w:tcW w:w="9350"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left w:w="108" w:type="dxa"/>
              <w:right w:w="108" w:type="dxa"/>
            </w:tcMar>
            <w:vAlign w:val="center"/>
          </w:tcPr>
          <w:p w14:paraId="0233E419" w14:textId="2F15BF29" w:rsidR="007C65BE" w:rsidRPr="00831478" w:rsidRDefault="007C65BE">
            <w:r w:rsidRPr="00831478">
              <w:rPr>
                <w:rFonts w:eastAsia="Calibri" w:cs="Calibri"/>
                <w:b/>
                <w:bCs/>
                <w:color w:val="000000" w:themeColor="text1"/>
                <w:sz w:val="28"/>
                <w:szCs w:val="28"/>
              </w:rPr>
              <w:t xml:space="preserve">Partner Selection and Conflict of Interest </w:t>
            </w:r>
          </w:p>
        </w:tc>
      </w:tr>
      <w:tr w:rsidR="007C65BE" w:rsidRPr="00831478" w14:paraId="0370D9B7" w14:textId="77777777" w:rsidTr="00831478">
        <w:trPr>
          <w:trHeight w:val="300"/>
        </w:trPr>
        <w:tc>
          <w:tcPr>
            <w:tcW w:w="9350" w:type="dxa"/>
            <w:tcBorders>
              <w:top w:val="single" w:sz="8" w:space="0" w:color="auto"/>
              <w:left w:val="single" w:sz="8" w:space="0" w:color="auto"/>
              <w:bottom w:val="nil"/>
              <w:right w:val="single" w:sz="8" w:space="0" w:color="auto"/>
            </w:tcBorders>
            <w:tcMar>
              <w:left w:w="108" w:type="dxa"/>
              <w:right w:w="108" w:type="dxa"/>
            </w:tcMar>
          </w:tcPr>
          <w:p w14:paraId="04FD45F1" w14:textId="11A2BD05" w:rsidR="007C65BE" w:rsidRPr="00831478" w:rsidRDefault="007C65BE" w:rsidP="449D36EB">
            <w:pPr>
              <w:spacing w:after="120"/>
              <w:rPr>
                <w:rFonts w:eastAsia="Calibri" w:cs="Calibri"/>
                <w:i/>
                <w:iCs/>
              </w:rPr>
            </w:pPr>
          </w:p>
        </w:tc>
      </w:tr>
      <w:tr w:rsidR="007C65BE" w:rsidRPr="00831478" w14:paraId="56064581" w14:textId="77777777" w:rsidTr="449D36EB">
        <w:trPr>
          <w:trHeight w:val="300"/>
        </w:trPr>
        <w:tc>
          <w:tcPr>
            <w:tcW w:w="9350" w:type="dxa"/>
            <w:tcBorders>
              <w:top w:val="nil"/>
              <w:left w:val="single" w:sz="8" w:space="0" w:color="auto"/>
              <w:bottom w:val="single" w:sz="8" w:space="0" w:color="auto"/>
              <w:right w:val="single" w:sz="8" w:space="0" w:color="auto"/>
            </w:tcBorders>
            <w:tcMar>
              <w:left w:w="108" w:type="dxa"/>
              <w:right w:w="108" w:type="dxa"/>
            </w:tcMar>
          </w:tcPr>
          <w:p w14:paraId="29833A73" w14:textId="3030BC8B" w:rsidR="007C65BE" w:rsidRPr="00831478" w:rsidRDefault="4E96426E">
            <w:pPr>
              <w:spacing w:after="120"/>
            </w:pPr>
            <w:r w:rsidRPr="00831478">
              <w:rPr>
                <w:rFonts w:eastAsia="Calibri" w:cs="Calibri"/>
                <w:b/>
                <w:bCs/>
                <w:i/>
                <w:iCs/>
                <w:color w:val="000000" w:themeColor="text1"/>
              </w:rPr>
              <w:t>In 250 words or less</w:t>
            </w:r>
            <w:r w:rsidRPr="00831478">
              <w:rPr>
                <w:rFonts w:eastAsia="Calibri" w:cs="Calibri"/>
                <w:i/>
                <w:iCs/>
                <w:color w:val="000000" w:themeColor="text1"/>
              </w:rPr>
              <w:t>, describe the process used for selecting vendors and subcontractors and disclose any potential conflicts of interest for those listed.</w:t>
            </w:r>
            <w:r w:rsidRPr="00831478">
              <w:rPr>
                <w:rFonts w:eastAsia="Calibri" w:cs="Calibri"/>
              </w:rPr>
              <w:t xml:space="preserve"> </w:t>
            </w:r>
          </w:p>
          <w:p w14:paraId="1B5CE693" w14:textId="3098093E" w:rsidR="007C65BE" w:rsidRPr="00831478" w:rsidRDefault="00000000">
            <w:pPr>
              <w:spacing w:after="120"/>
            </w:pPr>
            <w:sdt>
              <w:sdtPr>
                <w:rPr>
                  <w:rFonts w:eastAsia="Calibri" w:cs="Calibri"/>
                  <w:color w:val="808080" w:themeColor="background1" w:themeShade="80"/>
                </w:rPr>
                <w:id w:val="-696543901"/>
                <w:placeholder>
                  <w:docPart w:val="AD5FD21B28D94E3E993FA2F710219DDA"/>
                </w:placeholder>
                <w:showingPlcHdr/>
                <w:text/>
              </w:sdtPr>
              <w:sdtContent>
                <w:r w:rsidR="007C65BE" w:rsidRPr="00831478">
                  <w:rPr>
                    <w:rStyle w:val="PlaceholderText"/>
                    <w:rFonts w:cs="Calibri"/>
                    <w:color w:val="808080" w:themeColor="background1" w:themeShade="80"/>
                  </w:rPr>
                  <w:t>Click or tap here to enter text.</w:t>
                </w:r>
              </w:sdtContent>
            </w:sdt>
          </w:p>
        </w:tc>
      </w:tr>
    </w:tbl>
    <w:p w14:paraId="49A5573B" w14:textId="77777777" w:rsidR="007C65BE" w:rsidRPr="00831478" w:rsidRDefault="007C65BE" w:rsidP="007C65BE">
      <w:pPr>
        <w:tabs>
          <w:tab w:val="left" w:pos="315"/>
        </w:tabs>
        <w:spacing w:after="120"/>
      </w:pPr>
      <w:r w:rsidRPr="00831478">
        <w:rPr>
          <w:rFonts w:eastAsia="Calibri" w:cs="Calibri"/>
          <w:i/>
          <w:iCs/>
        </w:rPr>
        <w:lastRenderedPageBreak/>
        <w:t xml:space="preserve"> </w:t>
      </w:r>
    </w:p>
    <w:tbl>
      <w:tblPr>
        <w:tblStyle w:val="TableGrid"/>
        <w:tblW w:w="948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3117"/>
        <w:gridCol w:w="3117"/>
        <w:gridCol w:w="3247"/>
      </w:tblGrid>
      <w:tr w:rsidR="007C65BE" w:rsidRPr="00831478" w14:paraId="764556DE" w14:textId="77777777" w:rsidTr="449D36EB">
        <w:trPr>
          <w:trHeight w:val="300"/>
        </w:trPr>
        <w:tc>
          <w:tcPr>
            <w:tcW w:w="9481"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67104574" w14:textId="34291BBD" w:rsidR="007C65BE" w:rsidRPr="00831478" w:rsidRDefault="007C65BE">
            <w:pPr>
              <w:tabs>
                <w:tab w:val="left" w:pos="315"/>
              </w:tabs>
              <w:spacing w:after="120"/>
            </w:pPr>
            <w:r w:rsidRPr="00831478">
              <w:rPr>
                <w:rFonts w:eastAsia="Calibri" w:cs="Calibri"/>
                <w:b/>
                <w:bCs/>
                <w:color w:val="000000" w:themeColor="text1"/>
                <w:sz w:val="28"/>
                <w:szCs w:val="28"/>
              </w:rPr>
              <w:t xml:space="preserve">Other Proposed Supporting Organizations </w:t>
            </w:r>
          </w:p>
        </w:tc>
      </w:tr>
      <w:tr w:rsidR="007C65BE" w:rsidRPr="00831478" w14:paraId="0EA6E6AB" w14:textId="77777777" w:rsidTr="449D36EB">
        <w:trPr>
          <w:trHeight w:val="1344"/>
        </w:trPr>
        <w:tc>
          <w:tcPr>
            <w:tcW w:w="9481" w:type="dxa"/>
            <w:gridSpan w:val="3"/>
            <w:tcBorders>
              <w:top w:val="single" w:sz="4" w:space="0" w:color="auto"/>
              <w:left w:val="single" w:sz="4" w:space="0" w:color="auto"/>
              <w:bottom w:val="single" w:sz="4" w:space="0" w:color="auto"/>
              <w:right w:val="single" w:sz="4" w:space="0" w:color="auto"/>
            </w:tcBorders>
            <w:tcMar>
              <w:left w:w="108" w:type="dxa"/>
              <w:right w:w="108" w:type="dxa"/>
            </w:tcMar>
          </w:tcPr>
          <w:p w14:paraId="5D2279C8" w14:textId="0182613F" w:rsidR="007C65BE" w:rsidRPr="00831478" w:rsidRDefault="007C65BE">
            <w:pPr>
              <w:tabs>
                <w:tab w:val="left" w:pos="315"/>
              </w:tabs>
              <w:spacing w:after="120"/>
              <w:rPr>
                <w:rFonts w:eastAsia="Calibri" w:cs="Calibri"/>
                <w:i/>
                <w:iCs/>
              </w:rPr>
            </w:pPr>
            <w:r w:rsidRPr="00831478">
              <w:rPr>
                <w:rFonts w:eastAsia="Calibri" w:cs="Calibri"/>
                <w:i/>
                <w:iCs/>
              </w:rPr>
              <w:t xml:space="preserve">Use the following table to identify other organizations supporting this program in planning, capacity building, or delivering the program, and note the proposed role(s) of each organization in the program. These should not be </w:t>
            </w:r>
            <w:r w:rsidR="00940EFF" w:rsidRPr="00831478">
              <w:rPr>
                <w:rFonts w:eastAsia="Calibri" w:cs="Calibri"/>
                <w:i/>
                <w:iCs/>
              </w:rPr>
              <w:t>organizations</w:t>
            </w:r>
            <w:r w:rsidRPr="00831478">
              <w:rPr>
                <w:rFonts w:eastAsia="Calibri" w:cs="Calibri"/>
                <w:i/>
                <w:iCs/>
              </w:rPr>
              <w:t xml:space="preserve"> receiving </w:t>
            </w:r>
            <w:r w:rsidR="00940EFF" w:rsidRPr="00831478">
              <w:rPr>
                <w:rFonts w:eastAsia="Calibri" w:cs="Calibri"/>
                <w:i/>
                <w:iCs/>
              </w:rPr>
              <w:t>a portion of the</w:t>
            </w:r>
            <w:r w:rsidRPr="00831478">
              <w:rPr>
                <w:rFonts w:eastAsia="Calibri" w:cs="Calibri"/>
                <w:i/>
                <w:iCs/>
              </w:rPr>
              <w:t xml:space="preserve"> funds from MassCEC.  </w:t>
            </w:r>
          </w:p>
        </w:tc>
      </w:tr>
      <w:tr w:rsidR="007C65BE" w:rsidRPr="00831478" w14:paraId="0D7F3FE3" w14:textId="77777777" w:rsidTr="449D36EB">
        <w:trPr>
          <w:trHeight w:val="300"/>
        </w:trPr>
        <w:tc>
          <w:tcPr>
            <w:tcW w:w="311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33EBEF03" w14:textId="77777777" w:rsidR="007C65BE" w:rsidRPr="00831478" w:rsidRDefault="007C65BE">
            <w:pPr>
              <w:rPr>
                <w:rFonts w:eastAsia="Calibri" w:cs="Calibri"/>
                <w:i/>
                <w:iCs/>
              </w:rPr>
            </w:pPr>
            <w:r w:rsidRPr="00831478">
              <w:rPr>
                <w:rFonts w:eastAsia="Calibri" w:cs="Calibri"/>
                <w:i/>
                <w:iCs/>
              </w:rPr>
              <w:t>Organization</w:t>
            </w:r>
          </w:p>
        </w:tc>
        <w:tc>
          <w:tcPr>
            <w:tcW w:w="311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7D3D051A" w14:textId="77777777" w:rsidR="007C65BE" w:rsidRPr="00831478" w:rsidRDefault="007C65BE">
            <w:pPr>
              <w:rPr>
                <w:rFonts w:eastAsia="Calibri" w:cs="Calibri"/>
                <w:i/>
                <w:iCs/>
              </w:rPr>
            </w:pPr>
            <w:r w:rsidRPr="00831478">
              <w:rPr>
                <w:rFonts w:eastAsia="Calibri" w:cs="Calibri"/>
                <w:i/>
                <w:iCs/>
              </w:rPr>
              <w:t>Program Role(s)</w:t>
            </w:r>
          </w:p>
        </w:tc>
        <w:tc>
          <w:tcPr>
            <w:tcW w:w="324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left w:w="108" w:type="dxa"/>
              <w:right w:w="108" w:type="dxa"/>
            </w:tcMar>
          </w:tcPr>
          <w:p w14:paraId="28F9AD6F" w14:textId="77777777" w:rsidR="007C65BE" w:rsidRPr="00831478" w:rsidRDefault="007C65BE">
            <w:pPr>
              <w:rPr>
                <w:rFonts w:eastAsia="Calibri" w:cs="Calibri"/>
                <w:i/>
                <w:iCs/>
              </w:rPr>
            </w:pPr>
            <w:proofErr w:type="spellStart"/>
            <w:r w:rsidRPr="00831478">
              <w:rPr>
                <w:rFonts w:eastAsia="Calibri" w:cs="Calibri"/>
                <w:i/>
                <w:iCs/>
              </w:rPr>
              <w:t>LoS</w:t>
            </w:r>
            <w:proofErr w:type="spellEnd"/>
            <w:r w:rsidRPr="00831478">
              <w:rPr>
                <w:rFonts w:eastAsia="Calibri" w:cs="Calibri"/>
                <w:i/>
                <w:iCs/>
              </w:rPr>
              <w:t>/MOU</w:t>
            </w:r>
          </w:p>
        </w:tc>
      </w:tr>
      <w:tr w:rsidR="007C65BE" w:rsidRPr="00831478" w14:paraId="305DCF32" w14:textId="77777777" w:rsidTr="449D36EB">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745401105"/>
              <w:placeholder>
                <w:docPart w:val="3CEA99429847498F82CAE3EB88E99B02"/>
              </w:placeholder>
            </w:sdtPr>
            <w:sdtContent>
              <w:p w14:paraId="65C2A2A8" w14:textId="77777777" w:rsidR="007C65BE" w:rsidRPr="00831478" w:rsidRDefault="007C65BE">
                <w:pPr>
                  <w:tabs>
                    <w:tab w:val="left" w:pos="315"/>
                  </w:tabs>
                  <w:spacing w:after="120"/>
                </w:pPr>
                <w:r w:rsidRPr="00831478">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628500027"/>
              <w:placeholder>
                <w:docPart w:val="3CEA99429847498F82CAE3EB88E99B02"/>
              </w:placeholder>
            </w:sdtPr>
            <w:sdtContent>
              <w:p w14:paraId="76E6F3E6" w14:textId="77777777" w:rsidR="007C65BE" w:rsidRPr="00831478" w:rsidRDefault="007C65BE">
                <w:pPr>
                  <w:tabs>
                    <w:tab w:val="left" w:pos="315"/>
                  </w:tabs>
                  <w:spacing w:after="120"/>
                </w:pPr>
                <w:r w:rsidRPr="00831478">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823433070"/>
              <w:placeholder>
                <w:docPart w:val="3CEA99429847498F82CAE3EB88E99B02"/>
              </w:placeholder>
            </w:sdtPr>
            <w:sdtContent>
              <w:p w14:paraId="1527BBD6" w14:textId="77777777" w:rsidR="007C65BE" w:rsidRPr="00831478" w:rsidRDefault="007C65BE">
                <w:pPr>
                  <w:tabs>
                    <w:tab w:val="left" w:pos="315"/>
                  </w:tabs>
                  <w:spacing w:after="120"/>
                </w:pPr>
                <w:r w:rsidRPr="00831478">
                  <w:rPr>
                    <w:rFonts w:eastAsia="Calibri" w:cs="Calibri"/>
                    <w:color w:val="808080" w:themeColor="background1" w:themeShade="80"/>
                  </w:rPr>
                  <w:t>Status</w:t>
                </w:r>
              </w:p>
            </w:sdtContent>
          </w:sdt>
        </w:tc>
      </w:tr>
      <w:tr w:rsidR="007C65BE" w:rsidRPr="00831478" w14:paraId="0585D542" w14:textId="77777777" w:rsidTr="449D36EB">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478120978"/>
              <w:placeholder>
                <w:docPart w:val="3CEA99429847498F82CAE3EB88E99B02"/>
              </w:placeholder>
            </w:sdtPr>
            <w:sdtContent>
              <w:p w14:paraId="19E26B76" w14:textId="77777777" w:rsidR="007C65BE" w:rsidRPr="00831478" w:rsidRDefault="007C65BE">
                <w:pPr>
                  <w:tabs>
                    <w:tab w:val="left" w:pos="315"/>
                  </w:tabs>
                  <w:spacing w:after="120"/>
                </w:pPr>
                <w:r w:rsidRPr="00831478">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960174248"/>
              <w:placeholder>
                <w:docPart w:val="3CEA99429847498F82CAE3EB88E99B02"/>
              </w:placeholder>
            </w:sdtPr>
            <w:sdtContent>
              <w:p w14:paraId="1E414D7C" w14:textId="77777777" w:rsidR="007C65BE" w:rsidRPr="00831478" w:rsidRDefault="007C65BE">
                <w:pPr>
                  <w:tabs>
                    <w:tab w:val="left" w:pos="315"/>
                  </w:tabs>
                  <w:spacing w:after="120"/>
                </w:pPr>
                <w:r w:rsidRPr="00831478">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582283169"/>
              <w:placeholder>
                <w:docPart w:val="3CEA99429847498F82CAE3EB88E99B02"/>
              </w:placeholder>
            </w:sdtPr>
            <w:sdtContent>
              <w:p w14:paraId="4A4649B1" w14:textId="77777777" w:rsidR="007C65BE" w:rsidRPr="00831478" w:rsidRDefault="007C65BE">
                <w:pPr>
                  <w:tabs>
                    <w:tab w:val="left" w:pos="315"/>
                  </w:tabs>
                  <w:spacing w:after="120"/>
                </w:pPr>
                <w:r w:rsidRPr="00831478">
                  <w:rPr>
                    <w:rFonts w:eastAsia="Calibri" w:cs="Calibri"/>
                    <w:color w:val="808080" w:themeColor="background1" w:themeShade="80"/>
                  </w:rPr>
                  <w:t>Status</w:t>
                </w:r>
              </w:p>
            </w:sdtContent>
          </w:sdt>
        </w:tc>
      </w:tr>
      <w:tr w:rsidR="007C65BE" w:rsidRPr="00831478" w14:paraId="1B2662BC" w14:textId="77777777" w:rsidTr="449D36EB">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362397030"/>
              <w:placeholder>
                <w:docPart w:val="3CEA99429847498F82CAE3EB88E99B02"/>
              </w:placeholder>
            </w:sdtPr>
            <w:sdtContent>
              <w:p w14:paraId="7A53032A" w14:textId="77777777" w:rsidR="007C65BE" w:rsidRPr="00831478" w:rsidRDefault="007C65BE">
                <w:pPr>
                  <w:tabs>
                    <w:tab w:val="left" w:pos="315"/>
                  </w:tabs>
                  <w:spacing w:after="120"/>
                </w:pPr>
                <w:r w:rsidRPr="00831478">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554504589"/>
              <w:placeholder>
                <w:docPart w:val="3CEA99429847498F82CAE3EB88E99B02"/>
              </w:placeholder>
            </w:sdtPr>
            <w:sdtContent>
              <w:p w14:paraId="5DAD5951" w14:textId="77777777" w:rsidR="007C65BE" w:rsidRPr="00831478" w:rsidRDefault="007C65BE">
                <w:pPr>
                  <w:tabs>
                    <w:tab w:val="left" w:pos="315"/>
                  </w:tabs>
                  <w:spacing w:after="120"/>
                </w:pPr>
                <w:r w:rsidRPr="00831478">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1684270514"/>
              <w:placeholder>
                <w:docPart w:val="3CEA99429847498F82CAE3EB88E99B02"/>
              </w:placeholder>
            </w:sdtPr>
            <w:sdtContent>
              <w:p w14:paraId="5E486A64" w14:textId="77777777" w:rsidR="007C65BE" w:rsidRPr="00831478" w:rsidRDefault="007C65BE">
                <w:pPr>
                  <w:tabs>
                    <w:tab w:val="left" w:pos="315"/>
                  </w:tabs>
                  <w:spacing w:after="120"/>
                </w:pPr>
                <w:r w:rsidRPr="00831478">
                  <w:rPr>
                    <w:rFonts w:eastAsia="Calibri" w:cs="Calibri"/>
                    <w:color w:val="808080" w:themeColor="background1" w:themeShade="80"/>
                  </w:rPr>
                  <w:t>Status</w:t>
                </w:r>
              </w:p>
            </w:sdtContent>
          </w:sdt>
        </w:tc>
      </w:tr>
      <w:tr w:rsidR="007C65BE" w:rsidRPr="00831478" w14:paraId="019235D6" w14:textId="77777777" w:rsidTr="449D36EB">
        <w:trPr>
          <w:trHeight w:val="300"/>
        </w:trPr>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766280116"/>
              <w:placeholder>
                <w:docPart w:val="3CEA99429847498F82CAE3EB88E99B02"/>
              </w:placeholder>
            </w:sdtPr>
            <w:sdtContent>
              <w:p w14:paraId="2AA6890F" w14:textId="77777777" w:rsidR="007C65BE" w:rsidRPr="00831478" w:rsidRDefault="007C65BE">
                <w:pPr>
                  <w:tabs>
                    <w:tab w:val="left" w:pos="315"/>
                  </w:tabs>
                  <w:spacing w:after="120"/>
                </w:pPr>
                <w:r w:rsidRPr="00831478">
                  <w:rPr>
                    <w:rFonts w:eastAsia="Calibri" w:cs="Calibri"/>
                    <w:color w:val="808080" w:themeColor="background1" w:themeShade="80"/>
                  </w:rPr>
                  <w:t>Organization</w:t>
                </w:r>
              </w:p>
            </w:sdtContent>
          </w:sdt>
        </w:tc>
        <w:tc>
          <w:tcPr>
            <w:tcW w:w="311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72363107"/>
              <w:placeholder>
                <w:docPart w:val="3CEA99429847498F82CAE3EB88E99B02"/>
              </w:placeholder>
            </w:sdtPr>
            <w:sdtContent>
              <w:p w14:paraId="51E4D838" w14:textId="77777777" w:rsidR="007C65BE" w:rsidRPr="00831478" w:rsidRDefault="007C65BE">
                <w:pPr>
                  <w:tabs>
                    <w:tab w:val="left" w:pos="315"/>
                  </w:tabs>
                  <w:spacing w:after="120"/>
                </w:pPr>
                <w:r w:rsidRPr="00831478">
                  <w:rPr>
                    <w:rFonts w:eastAsia="Calibri" w:cs="Calibri"/>
                    <w:color w:val="808080" w:themeColor="background1" w:themeShade="80"/>
                  </w:rPr>
                  <w:t>Roles</w:t>
                </w:r>
              </w:p>
            </w:sdtContent>
          </w:sdt>
        </w:tc>
        <w:tc>
          <w:tcPr>
            <w:tcW w:w="3247" w:type="dxa"/>
            <w:tcBorders>
              <w:top w:val="single" w:sz="4" w:space="0" w:color="auto"/>
              <w:left w:val="single" w:sz="4" w:space="0" w:color="auto"/>
              <w:bottom w:val="single" w:sz="4" w:space="0" w:color="auto"/>
              <w:right w:val="single" w:sz="4" w:space="0" w:color="auto"/>
            </w:tcBorders>
            <w:tcMar>
              <w:left w:w="108" w:type="dxa"/>
              <w:right w:w="108" w:type="dxa"/>
            </w:tcMar>
          </w:tcPr>
          <w:sdt>
            <w:sdtPr>
              <w:rPr>
                <w:rFonts w:eastAsia="Calibri" w:cs="Calibri"/>
                <w:color w:val="808080" w:themeColor="background1" w:themeShade="80"/>
              </w:rPr>
              <w:id w:val="368117804"/>
              <w:placeholder>
                <w:docPart w:val="3CEA99429847498F82CAE3EB88E99B02"/>
              </w:placeholder>
            </w:sdtPr>
            <w:sdtContent>
              <w:p w14:paraId="5347B907" w14:textId="77777777" w:rsidR="007C65BE" w:rsidRPr="00831478" w:rsidRDefault="007C65BE">
                <w:pPr>
                  <w:tabs>
                    <w:tab w:val="left" w:pos="315"/>
                  </w:tabs>
                  <w:spacing w:after="120"/>
                </w:pPr>
                <w:r w:rsidRPr="00831478">
                  <w:rPr>
                    <w:rFonts w:eastAsia="Calibri" w:cs="Calibri"/>
                    <w:color w:val="808080" w:themeColor="background1" w:themeShade="80"/>
                  </w:rPr>
                  <w:t>Status</w:t>
                </w:r>
              </w:p>
            </w:sdtContent>
          </w:sdt>
        </w:tc>
      </w:tr>
      <w:tr w:rsidR="007C65BE" w:rsidRPr="00831478" w14:paraId="396CF78E" w14:textId="77777777" w:rsidTr="449D36EB">
        <w:trPr>
          <w:trHeight w:val="300"/>
        </w:trPr>
        <w:tc>
          <w:tcPr>
            <w:tcW w:w="9481" w:type="dxa"/>
            <w:gridSpan w:val="3"/>
            <w:tcBorders>
              <w:top w:val="single" w:sz="4" w:space="0" w:color="auto"/>
              <w:left w:val="single" w:sz="4" w:space="0" w:color="auto"/>
              <w:bottom w:val="single" w:sz="4" w:space="0" w:color="auto"/>
              <w:right w:val="single" w:sz="4" w:space="0" w:color="auto"/>
            </w:tcBorders>
            <w:tcMar>
              <w:left w:w="108" w:type="dxa"/>
              <w:right w:w="108" w:type="dxa"/>
            </w:tcMar>
          </w:tcPr>
          <w:p w14:paraId="6128029F" w14:textId="77777777" w:rsidR="007C65BE" w:rsidRPr="00831478" w:rsidRDefault="007C65BE">
            <w:pPr>
              <w:tabs>
                <w:tab w:val="left" w:pos="315"/>
              </w:tabs>
              <w:spacing w:after="120"/>
            </w:pPr>
            <w:r w:rsidRPr="00831478">
              <w:rPr>
                <w:rFonts w:eastAsia="Calibri" w:cs="Calibri"/>
                <w:b/>
                <w:bCs/>
                <w:i/>
                <w:iCs/>
              </w:rPr>
              <w:t>In 1,000 words or less</w:t>
            </w:r>
            <w:r w:rsidRPr="00831478">
              <w:rPr>
                <w:rFonts w:eastAsia="Calibri" w:cs="Calibri"/>
                <w:i/>
                <w:iCs/>
              </w:rPr>
              <w:t>, describe prior experience successfully providing components of the above proposed programming. Provide performance metrics and examples where possible.</w:t>
            </w:r>
          </w:p>
          <w:p w14:paraId="56F96A39" w14:textId="77777777" w:rsidR="007C65BE" w:rsidRPr="00831478" w:rsidRDefault="00000000">
            <w:pPr>
              <w:tabs>
                <w:tab w:val="left" w:pos="315"/>
              </w:tabs>
              <w:spacing w:after="120"/>
            </w:pPr>
            <w:sdt>
              <w:sdtPr>
                <w:rPr>
                  <w:rFonts w:eastAsia="Calibri" w:cs="Calibri"/>
                  <w:color w:val="808080" w:themeColor="background1" w:themeShade="80"/>
                </w:rPr>
                <w:id w:val="1237212827"/>
                <w:placeholder>
                  <w:docPart w:val="38F9C5F004444C06B1DB97829BB437C6"/>
                </w:placeholder>
                <w:showingPlcHdr/>
                <w:text/>
              </w:sdtPr>
              <w:sdtContent>
                <w:r w:rsidR="007C65BE" w:rsidRPr="00831478">
                  <w:rPr>
                    <w:rStyle w:val="PlaceholderText"/>
                    <w:rFonts w:cs="Calibri"/>
                    <w:color w:val="808080" w:themeColor="background1" w:themeShade="80"/>
                  </w:rPr>
                  <w:t>Click or tap here to enter text.</w:t>
                </w:r>
              </w:sdtContent>
            </w:sdt>
          </w:p>
        </w:tc>
      </w:tr>
    </w:tbl>
    <w:p w14:paraId="4B38EBF9" w14:textId="38185E55" w:rsidR="007C65BE" w:rsidRPr="00831478" w:rsidRDefault="007C65BE" w:rsidP="007961C8">
      <w:pPr>
        <w:tabs>
          <w:tab w:val="left" w:pos="315"/>
        </w:tabs>
        <w:spacing w:after="120"/>
      </w:pPr>
      <w:r w:rsidRPr="00831478">
        <w:rPr>
          <w:rFonts w:eastAsia="Calibri" w:cs="Calibri"/>
          <w:i/>
          <w:iCs/>
        </w:rPr>
        <w:t xml:space="preserve"> </w:t>
      </w:r>
    </w:p>
    <w:p w14:paraId="1C440C70" w14:textId="0ED72E1B" w:rsidR="0C1CB190" w:rsidRPr="00831478" w:rsidRDefault="4E3C2942">
      <w:pPr>
        <w:pBdr>
          <w:top w:val="single" w:sz="24" w:space="0" w:color="DBE5F1"/>
          <w:left w:val="single" w:sz="24" w:space="0" w:color="DBE5F1"/>
          <w:bottom w:val="single" w:sz="24" w:space="0" w:color="DBE5F1"/>
          <w:right w:val="single" w:sz="24" w:space="0" w:color="DBE5F1"/>
        </w:pBdr>
        <w:shd w:val="clear" w:color="auto" w:fill="DBE5F1"/>
        <w:spacing w:after="120"/>
        <w:rPr>
          <w:caps/>
          <w:sz w:val="24"/>
          <w:szCs w:val="24"/>
        </w:rPr>
      </w:pPr>
      <w:r w:rsidRPr="00831478">
        <w:rPr>
          <w:caps/>
          <w:sz w:val="24"/>
          <w:szCs w:val="24"/>
        </w:rPr>
        <w:t>Program design</w:t>
      </w:r>
    </w:p>
    <w:tbl>
      <w:tblPr>
        <w:tblStyle w:val="TableGrid"/>
        <w:tblW w:w="0" w:type="auto"/>
        <w:tblLook w:val="04A0" w:firstRow="1" w:lastRow="0" w:firstColumn="1" w:lastColumn="0" w:noHBand="0" w:noVBand="1"/>
      </w:tblPr>
      <w:tblGrid>
        <w:gridCol w:w="9350"/>
      </w:tblGrid>
      <w:tr w:rsidR="00031A5B" w:rsidRPr="00831478" w14:paraId="1086CC7A" w14:textId="77777777" w:rsidTr="5DC2C35F">
        <w:trPr>
          <w:trHeight w:val="461"/>
        </w:trPr>
        <w:tc>
          <w:tcPr>
            <w:tcW w:w="9350" w:type="dxa"/>
            <w:shd w:val="clear" w:color="auto" w:fill="D0CECE" w:themeFill="background2" w:themeFillShade="E6"/>
            <w:vAlign w:val="center"/>
          </w:tcPr>
          <w:p w14:paraId="47EE001A" w14:textId="58EAB13A" w:rsidR="00031A5B" w:rsidRPr="00831478" w:rsidRDefault="61EFE64D">
            <w:pPr>
              <w:rPr>
                <w:b/>
                <w:bCs/>
                <w:sz w:val="28"/>
                <w:szCs w:val="28"/>
              </w:rPr>
            </w:pPr>
            <w:r w:rsidRPr="00831478">
              <w:rPr>
                <w:b/>
                <w:bCs/>
                <w:sz w:val="28"/>
                <w:szCs w:val="28"/>
              </w:rPr>
              <w:t>Research &amp; Stakeholder Engagement</w:t>
            </w:r>
            <w:r w:rsidR="7929B544" w:rsidRPr="00831478">
              <w:rPr>
                <w:b/>
                <w:bCs/>
                <w:sz w:val="28"/>
                <w:szCs w:val="28"/>
              </w:rPr>
              <w:t xml:space="preserve"> </w:t>
            </w:r>
          </w:p>
        </w:tc>
      </w:tr>
      <w:tr w:rsidR="00007AF5" w:rsidRPr="00831478" w14:paraId="7EF6AA2E" w14:textId="77777777" w:rsidTr="5DC2C35F">
        <w:trPr>
          <w:trHeight w:val="300"/>
        </w:trPr>
        <w:tc>
          <w:tcPr>
            <w:tcW w:w="9350" w:type="dxa"/>
            <w:tcBorders>
              <w:bottom w:val="single" w:sz="4" w:space="0" w:color="auto"/>
            </w:tcBorders>
          </w:tcPr>
          <w:p w14:paraId="45CBA07F" w14:textId="63386726" w:rsidR="00007AF5" w:rsidRPr="00831478" w:rsidRDefault="00007AF5" w:rsidP="00007AF5">
            <w:pPr>
              <w:rPr>
                <w:bCs/>
              </w:rPr>
            </w:pPr>
            <w:r w:rsidRPr="00831478">
              <w:rPr>
                <w:b/>
                <w:i/>
                <w:iCs/>
              </w:rPr>
              <w:t>In 250 words or less</w:t>
            </w:r>
            <w:r w:rsidRPr="00831478">
              <w:rPr>
                <w:bCs/>
                <w:i/>
                <w:iCs/>
              </w:rPr>
              <w:t>,</w:t>
            </w:r>
            <w:r w:rsidRPr="00831478">
              <w:rPr>
                <w:bCs/>
              </w:rPr>
              <w:t xml:space="preserve"> if your college currently runs an HVAC training program, briefly describe (i.e. estimated number of participants annually, training length, partnerships). If your college does not yet operate an on-campus HVAC training program, please briefly describe the program you intend to set up (estimated number of participants annually, length, partnerships). Please indicate any research or stakeholder engagement that has informed current or planned programming.</w:t>
            </w:r>
          </w:p>
          <w:p w14:paraId="3580AAB9" w14:textId="77777777" w:rsidR="00007AF5" w:rsidRPr="00831478" w:rsidRDefault="00007AF5" w:rsidP="00007AF5">
            <w:pPr>
              <w:rPr>
                <w:bCs/>
                <w:sz w:val="28"/>
                <w:szCs w:val="28"/>
              </w:rPr>
            </w:pPr>
          </w:p>
          <w:p w14:paraId="051B2F6A" w14:textId="24224B88" w:rsidR="00007AF5" w:rsidRPr="00831478" w:rsidRDefault="00000000" w:rsidP="00007AF5">
            <w:pPr>
              <w:rPr>
                <w:b/>
                <w:bCs/>
                <w:sz w:val="28"/>
                <w:szCs w:val="28"/>
              </w:rPr>
            </w:pPr>
            <w:sdt>
              <w:sdtPr>
                <w:id w:val="-1604341860"/>
                <w:placeholder>
                  <w:docPart w:val="7A2F5296988F4621AAD89EC9FA7F8BB3"/>
                </w:placeholder>
                <w:showingPlcHdr/>
              </w:sdtPr>
              <w:sdtContent>
                <w:r w:rsidR="00007AF5" w:rsidRPr="00831478">
                  <w:rPr>
                    <w:rStyle w:val="PlaceholderText"/>
                  </w:rPr>
                  <w:t>Click or tap here to enter text.</w:t>
                </w:r>
              </w:sdtContent>
            </w:sdt>
          </w:p>
        </w:tc>
      </w:tr>
    </w:tbl>
    <w:p w14:paraId="68EE5A88" w14:textId="77777777" w:rsidR="00E94132" w:rsidRPr="00831478" w:rsidRDefault="00E94132" w:rsidP="0020633E">
      <w:pPr>
        <w:spacing w:after="120"/>
      </w:pPr>
    </w:p>
    <w:tbl>
      <w:tblPr>
        <w:tblStyle w:val="TableGrid"/>
        <w:tblW w:w="0" w:type="auto"/>
        <w:tblLook w:val="04A0" w:firstRow="1" w:lastRow="0" w:firstColumn="1" w:lastColumn="0" w:noHBand="0" w:noVBand="1"/>
      </w:tblPr>
      <w:tblGrid>
        <w:gridCol w:w="9350"/>
      </w:tblGrid>
      <w:tr w:rsidR="005D285C" w:rsidRPr="00831478" w14:paraId="5735E74B" w14:textId="77777777" w:rsidTr="00831478">
        <w:trPr>
          <w:trHeight w:val="345"/>
        </w:trPr>
        <w:tc>
          <w:tcPr>
            <w:tcW w:w="9350" w:type="dxa"/>
            <w:tcBorders>
              <w:bottom w:val="single" w:sz="4" w:space="0" w:color="auto"/>
            </w:tcBorders>
            <w:shd w:val="clear" w:color="auto" w:fill="D0CECE" w:themeFill="background2" w:themeFillShade="E6"/>
          </w:tcPr>
          <w:p w14:paraId="268F0169" w14:textId="045CD702" w:rsidR="005D285C" w:rsidRPr="00831478" w:rsidRDefault="35E2C57D">
            <w:pPr>
              <w:rPr>
                <w:b/>
                <w:bCs/>
                <w:sz w:val="28"/>
                <w:szCs w:val="28"/>
              </w:rPr>
            </w:pPr>
            <w:r w:rsidRPr="00831478">
              <w:rPr>
                <w:b/>
                <w:bCs/>
                <w:sz w:val="28"/>
                <w:szCs w:val="28"/>
              </w:rPr>
              <w:t>Program Developmen</w:t>
            </w:r>
            <w:r w:rsidR="3B9B69C8" w:rsidRPr="00831478">
              <w:rPr>
                <w:b/>
                <w:bCs/>
                <w:sz w:val="28"/>
                <w:szCs w:val="28"/>
              </w:rPr>
              <w:t>t</w:t>
            </w:r>
          </w:p>
        </w:tc>
      </w:tr>
      <w:tr w:rsidR="005D285C" w:rsidRPr="00831478" w14:paraId="26AFD9CB" w14:textId="77777777" w:rsidTr="449D36EB">
        <w:tc>
          <w:tcPr>
            <w:tcW w:w="9350" w:type="dxa"/>
            <w:tcBorders>
              <w:top w:val="single" w:sz="4" w:space="0" w:color="auto"/>
              <w:left w:val="single" w:sz="4" w:space="0" w:color="auto"/>
              <w:bottom w:val="nil"/>
              <w:right w:val="single" w:sz="4" w:space="0" w:color="auto"/>
            </w:tcBorders>
          </w:tcPr>
          <w:p w14:paraId="10719CCD" w14:textId="73BBEE86" w:rsidR="0091699D" w:rsidRPr="00831478" w:rsidRDefault="005D285C">
            <w:pPr>
              <w:spacing w:after="120"/>
              <w:rPr>
                <w:i/>
                <w:iCs/>
              </w:rPr>
            </w:pPr>
            <w:r w:rsidRPr="00831478">
              <w:rPr>
                <w:b/>
                <w:bCs/>
                <w:i/>
                <w:iCs/>
              </w:rPr>
              <w:t xml:space="preserve">In </w:t>
            </w:r>
            <w:r w:rsidR="00D02F2A" w:rsidRPr="00831478">
              <w:rPr>
                <w:b/>
                <w:bCs/>
                <w:i/>
                <w:iCs/>
              </w:rPr>
              <w:t>5</w:t>
            </w:r>
            <w:r w:rsidR="001315EB" w:rsidRPr="00831478">
              <w:rPr>
                <w:b/>
                <w:bCs/>
                <w:i/>
                <w:iCs/>
              </w:rPr>
              <w:t xml:space="preserve">00 </w:t>
            </w:r>
            <w:r w:rsidRPr="00831478">
              <w:rPr>
                <w:b/>
                <w:bCs/>
                <w:i/>
                <w:iCs/>
              </w:rPr>
              <w:t>words or less</w:t>
            </w:r>
            <w:r w:rsidR="00832E61" w:rsidRPr="00831478">
              <w:rPr>
                <w:b/>
                <w:bCs/>
                <w:i/>
                <w:iCs/>
              </w:rPr>
              <w:t>,</w:t>
            </w:r>
            <w:r w:rsidR="0059254C" w:rsidRPr="00831478">
              <w:rPr>
                <w:i/>
                <w:iCs/>
              </w:rPr>
              <w:t xml:space="preserve"> </w:t>
            </w:r>
            <w:r w:rsidR="005010B6" w:rsidRPr="00831478">
              <w:rPr>
                <w:i/>
                <w:iCs/>
              </w:rPr>
              <w:t xml:space="preserve">describe </w:t>
            </w:r>
            <w:r w:rsidR="00725A54" w:rsidRPr="00831478">
              <w:rPr>
                <w:i/>
                <w:iCs/>
              </w:rPr>
              <w:t xml:space="preserve">work anticipated to occur </w:t>
            </w:r>
            <w:r w:rsidR="005F03BA" w:rsidRPr="00831478">
              <w:rPr>
                <w:i/>
                <w:iCs/>
              </w:rPr>
              <w:t xml:space="preserve">prior to </w:t>
            </w:r>
            <w:r w:rsidR="00F67092" w:rsidRPr="00831478">
              <w:rPr>
                <w:i/>
                <w:iCs/>
              </w:rPr>
              <w:t xml:space="preserve">the </w:t>
            </w:r>
            <w:r w:rsidR="005F03BA" w:rsidRPr="00831478">
              <w:rPr>
                <w:i/>
                <w:iCs/>
              </w:rPr>
              <w:t>launch of training</w:t>
            </w:r>
            <w:r w:rsidR="00F67092" w:rsidRPr="00831478">
              <w:rPr>
                <w:i/>
                <w:iCs/>
              </w:rPr>
              <w:t xml:space="preserve"> delivery</w:t>
            </w:r>
            <w:r w:rsidR="005F03BA" w:rsidRPr="00831478">
              <w:rPr>
                <w:i/>
                <w:iCs/>
              </w:rPr>
              <w:t xml:space="preserve">, including but not limited to </w:t>
            </w:r>
            <w:r w:rsidR="00FF7602" w:rsidRPr="00831478">
              <w:rPr>
                <w:i/>
                <w:iCs/>
              </w:rPr>
              <w:t xml:space="preserve">program design, </w:t>
            </w:r>
            <w:r w:rsidR="004B6FF2" w:rsidRPr="00831478">
              <w:rPr>
                <w:i/>
                <w:iCs/>
              </w:rPr>
              <w:t xml:space="preserve">including </w:t>
            </w:r>
            <w:r w:rsidR="005F03BA" w:rsidRPr="00831478">
              <w:rPr>
                <w:i/>
                <w:iCs/>
              </w:rPr>
              <w:t>development</w:t>
            </w:r>
            <w:r w:rsidR="00C962A1" w:rsidRPr="00831478">
              <w:rPr>
                <w:i/>
                <w:iCs/>
              </w:rPr>
              <w:t xml:space="preserve"> </w:t>
            </w:r>
            <w:r w:rsidR="00E533C8" w:rsidRPr="00831478">
              <w:rPr>
                <w:i/>
                <w:iCs/>
              </w:rPr>
              <w:t xml:space="preserve">of curriculum </w:t>
            </w:r>
            <w:r w:rsidR="00C962A1" w:rsidRPr="00831478">
              <w:rPr>
                <w:i/>
                <w:iCs/>
              </w:rPr>
              <w:t>and any work readiness resources</w:t>
            </w:r>
            <w:r w:rsidR="00D534A4" w:rsidRPr="00831478">
              <w:rPr>
                <w:i/>
                <w:iCs/>
              </w:rPr>
              <w:t>.</w:t>
            </w:r>
            <w:r w:rsidR="00F67092" w:rsidRPr="00831478">
              <w:rPr>
                <w:i/>
                <w:iCs/>
              </w:rPr>
              <w:t xml:space="preserve"> </w:t>
            </w:r>
            <w:r w:rsidR="00E6362E" w:rsidRPr="00831478">
              <w:rPr>
                <w:i/>
                <w:iCs/>
              </w:rPr>
              <w:t xml:space="preserve">Include information about relevant curriculum resources, certifications supported, </w:t>
            </w:r>
            <w:r w:rsidR="00F854D5" w:rsidRPr="00831478">
              <w:rPr>
                <w:i/>
                <w:iCs/>
              </w:rPr>
              <w:t xml:space="preserve">and </w:t>
            </w:r>
            <w:r w:rsidR="004028D7" w:rsidRPr="00831478">
              <w:rPr>
                <w:i/>
                <w:iCs/>
              </w:rPr>
              <w:t xml:space="preserve">an </w:t>
            </w:r>
            <w:r w:rsidR="00E6362E" w:rsidRPr="00831478">
              <w:rPr>
                <w:i/>
                <w:iCs/>
              </w:rPr>
              <w:t>over</w:t>
            </w:r>
            <w:r w:rsidR="00F854D5" w:rsidRPr="00831478">
              <w:rPr>
                <w:i/>
                <w:iCs/>
              </w:rPr>
              <w:t xml:space="preserve">all dosage of instructional time. </w:t>
            </w:r>
            <w:r w:rsidR="00E6362E" w:rsidRPr="00831478">
              <w:rPr>
                <w:i/>
                <w:iCs/>
              </w:rPr>
              <w:t xml:space="preserve"> </w:t>
            </w:r>
            <w:r w:rsidR="00794A13" w:rsidRPr="00831478">
              <w:rPr>
                <w:i/>
                <w:iCs/>
              </w:rPr>
              <w:t>C</w:t>
            </w:r>
            <w:r w:rsidR="002B63E0" w:rsidRPr="00831478">
              <w:rPr>
                <w:i/>
                <w:iCs/>
              </w:rPr>
              <w:t xml:space="preserve">larify if any portion of the curriculum or training infrastructure is anticipated to include an online or remote learning component and whether this component would be synchronous with the classroom and lab learning or would be self-paced. Note that </w:t>
            </w:r>
            <w:r w:rsidR="00E6362E" w:rsidRPr="00831478">
              <w:rPr>
                <w:i/>
                <w:iCs/>
              </w:rPr>
              <w:t xml:space="preserve">at </w:t>
            </w:r>
            <w:r w:rsidR="004028D7" w:rsidRPr="00831478">
              <w:rPr>
                <w:i/>
                <w:iCs/>
              </w:rPr>
              <w:t xml:space="preserve">least 80% of </w:t>
            </w:r>
            <w:proofErr w:type="gramStart"/>
            <w:r w:rsidR="004028D7" w:rsidRPr="00831478">
              <w:rPr>
                <w:i/>
                <w:iCs/>
              </w:rPr>
              <w:t>participants’</w:t>
            </w:r>
            <w:proofErr w:type="gramEnd"/>
            <w:r w:rsidR="004028D7" w:rsidRPr="00831478">
              <w:rPr>
                <w:i/>
                <w:iCs/>
              </w:rPr>
              <w:t xml:space="preserve"> combined classroom learning and lab time must be in person</w:t>
            </w:r>
            <w:r w:rsidR="002B63E0" w:rsidRPr="00831478">
              <w:rPr>
                <w:i/>
                <w:iCs/>
              </w:rPr>
              <w:t xml:space="preserve"> to be eligible for funding through this solicitation. </w:t>
            </w:r>
            <w:r w:rsidR="00C63EB0" w:rsidRPr="00831478">
              <w:rPr>
                <w:i/>
                <w:iCs/>
              </w:rPr>
              <w:t xml:space="preserve">Additionally, does the applicant anticipate any cohorts or </w:t>
            </w:r>
            <w:r w:rsidR="004028D7" w:rsidRPr="00831478">
              <w:rPr>
                <w:i/>
                <w:iCs/>
              </w:rPr>
              <w:t>training that will be focused on upskilling existing technicians, and if yes, how is the applicant approaching this differently compared to new entrants?</w:t>
            </w:r>
            <w:r w:rsidR="00C63EB0" w:rsidRPr="00831478">
              <w:rPr>
                <w:i/>
                <w:iCs/>
              </w:rPr>
              <w:t xml:space="preserve"> </w:t>
            </w:r>
          </w:p>
          <w:p w14:paraId="49F71365" w14:textId="434D5552" w:rsidR="005D285C" w:rsidRPr="00831478" w:rsidRDefault="00832E61">
            <w:pPr>
              <w:spacing w:after="120"/>
              <w:rPr>
                <w:i/>
                <w:iCs/>
              </w:rPr>
            </w:pPr>
            <w:r w:rsidRPr="00831478">
              <w:rPr>
                <w:b/>
                <w:bCs/>
                <w:i/>
                <w:iCs/>
              </w:rPr>
              <w:lastRenderedPageBreak/>
              <w:t>Specific to</w:t>
            </w:r>
            <w:r w:rsidR="004028D7" w:rsidRPr="00831478">
              <w:rPr>
                <w:b/>
                <w:bCs/>
                <w:i/>
                <w:iCs/>
              </w:rPr>
              <w:t xml:space="preserve"> </w:t>
            </w:r>
            <w:r w:rsidRPr="00831478">
              <w:rPr>
                <w:b/>
                <w:bCs/>
                <w:i/>
                <w:iCs/>
              </w:rPr>
              <w:t>Upgrading a current HVAC training center</w:t>
            </w:r>
            <w:r w:rsidRPr="00831478">
              <w:rPr>
                <w:i/>
                <w:iCs/>
              </w:rPr>
              <w:t xml:space="preserve">, highlight any </w:t>
            </w:r>
            <w:r w:rsidR="00D512F9" w:rsidRPr="00831478">
              <w:rPr>
                <w:i/>
                <w:iCs/>
              </w:rPr>
              <w:t xml:space="preserve">anticipated </w:t>
            </w:r>
            <w:r w:rsidRPr="00831478">
              <w:rPr>
                <w:i/>
                <w:iCs/>
              </w:rPr>
              <w:t>changes to existing training or new curriculum or training opportunities that will result from the proposed equipment and infrastructure</w:t>
            </w:r>
            <w:r w:rsidR="00D512F9" w:rsidRPr="00831478">
              <w:rPr>
                <w:i/>
                <w:iCs/>
              </w:rPr>
              <w:t>.</w:t>
            </w:r>
          </w:p>
        </w:tc>
      </w:tr>
      <w:tr w:rsidR="005D285C" w:rsidRPr="00831478" w14:paraId="7B9FD4DE" w14:textId="77777777" w:rsidTr="449D36EB">
        <w:sdt>
          <w:sdtPr>
            <w:id w:val="-1876225873"/>
            <w:placeholder>
              <w:docPart w:val="555FC7FEB84B4A00A0BF5AA60AC47D43"/>
            </w:placeholder>
            <w:showingPlcHdr/>
          </w:sdtPr>
          <w:sdtContent>
            <w:tc>
              <w:tcPr>
                <w:tcW w:w="9350" w:type="dxa"/>
                <w:tcBorders>
                  <w:top w:val="nil"/>
                  <w:left w:val="single" w:sz="4" w:space="0" w:color="auto"/>
                  <w:bottom w:val="single" w:sz="4" w:space="0" w:color="auto"/>
                  <w:right w:val="single" w:sz="4" w:space="0" w:color="auto"/>
                </w:tcBorders>
              </w:tcPr>
              <w:p w14:paraId="4342FAE4" w14:textId="77777777" w:rsidR="005D285C" w:rsidRPr="00831478" w:rsidRDefault="005D285C">
                <w:pPr>
                  <w:spacing w:after="120"/>
                </w:pPr>
                <w:r w:rsidRPr="00831478">
                  <w:rPr>
                    <w:rStyle w:val="PlaceholderText"/>
                  </w:rPr>
                  <w:t>Click or tap here to enter text.</w:t>
                </w:r>
              </w:p>
            </w:tc>
          </w:sdtContent>
        </w:sdt>
      </w:tr>
    </w:tbl>
    <w:p w14:paraId="42AC8CB8" w14:textId="77777777" w:rsidR="001919F7" w:rsidRPr="00831478" w:rsidRDefault="001919F7" w:rsidP="0020633E">
      <w:pPr>
        <w:spacing w:after="120"/>
      </w:pPr>
    </w:p>
    <w:tbl>
      <w:tblPr>
        <w:tblStyle w:val="TableGrid"/>
        <w:tblW w:w="0" w:type="auto"/>
        <w:tblLook w:val="04A0" w:firstRow="1" w:lastRow="0" w:firstColumn="1" w:lastColumn="0" w:noHBand="0" w:noVBand="1"/>
      </w:tblPr>
      <w:tblGrid>
        <w:gridCol w:w="9350"/>
      </w:tblGrid>
      <w:tr w:rsidR="00066938" w:rsidRPr="00831478" w14:paraId="4C333635" w14:textId="77777777" w:rsidTr="449D36EB">
        <w:trPr>
          <w:trHeight w:val="461"/>
        </w:trPr>
        <w:tc>
          <w:tcPr>
            <w:tcW w:w="9350" w:type="dxa"/>
            <w:tcBorders>
              <w:bottom w:val="single" w:sz="4" w:space="0" w:color="auto"/>
            </w:tcBorders>
            <w:shd w:val="clear" w:color="auto" w:fill="D0CECE" w:themeFill="background2" w:themeFillShade="E6"/>
          </w:tcPr>
          <w:p w14:paraId="1E9EC689" w14:textId="78B11E0C" w:rsidR="00066938" w:rsidRPr="00831478" w:rsidRDefault="2C356610">
            <w:pPr>
              <w:rPr>
                <w:b/>
                <w:bCs/>
                <w:sz w:val="28"/>
                <w:szCs w:val="28"/>
              </w:rPr>
            </w:pPr>
            <w:r w:rsidRPr="00831478">
              <w:rPr>
                <w:b/>
                <w:bCs/>
                <w:sz w:val="28"/>
                <w:szCs w:val="28"/>
              </w:rPr>
              <w:t>Program Staffing</w:t>
            </w:r>
          </w:p>
        </w:tc>
      </w:tr>
      <w:tr w:rsidR="00066938" w:rsidRPr="00831478" w14:paraId="6FF37F16" w14:textId="77777777" w:rsidTr="449D36EB">
        <w:tc>
          <w:tcPr>
            <w:tcW w:w="9350" w:type="dxa"/>
            <w:tcBorders>
              <w:top w:val="single" w:sz="4" w:space="0" w:color="auto"/>
              <w:left w:val="single" w:sz="4" w:space="0" w:color="auto"/>
              <w:bottom w:val="nil"/>
              <w:right w:val="single" w:sz="4" w:space="0" w:color="auto"/>
            </w:tcBorders>
          </w:tcPr>
          <w:p w14:paraId="15C2DF0C" w14:textId="00647D81" w:rsidR="00066938" w:rsidRPr="00831478" w:rsidRDefault="00066938" w:rsidP="00066938">
            <w:pPr>
              <w:spacing w:after="120"/>
              <w:rPr>
                <w:i/>
                <w:iCs/>
              </w:rPr>
            </w:pPr>
            <w:r w:rsidRPr="00831478">
              <w:rPr>
                <w:b/>
                <w:bCs/>
                <w:i/>
                <w:iCs/>
              </w:rPr>
              <w:t>In 500 words or less</w:t>
            </w:r>
            <w:r w:rsidRPr="00831478">
              <w:rPr>
                <w:i/>
                <w:iCs/>
              </w:rPr>
              <w:t xml:space="preserve">, discuss the proposed staffing and management structure for the project, including anticipated roles for key staff, partners, and/or vendors/subcontractors involved in the project, and anticipated reporting structures for project administration. Clarify anticipated staffing needs as part of the planning and procurement process, installation of infrastructure and equipment, and implementation of programming (including teaching, supportive admin, and any case management for wraparound support services)  </w:t>
            </w:r>
          </w:p>
        </w:tc>
      </w:tr>
      <w:tr w:rsidR="00066938" w:rsidRPr="00831478" w14:paraId="4587965D" w14:textId="77777777" w:rsidTr="449D36EB">
        <w:sdt>
          <w:sdtPr>
            <w:id w:val="246551937"/>
            <w:placeholder>
              <w:docPart w:val="8A9F91873C4040B0B9632E26CC12DAEA"/>
            </w:placeholder>
            <w:showingPlcHdr/>
          </w:sdtPr>
          <w:sdtContent>
            <w:tc>
              <w:tcPr>
                <w:tcW w:w="9350" w:type="dxa"/>
                <w:tcBorders>
                  <w:top w:val="nil"/>
                  <w:left w:val="single" w:sz="4" w:space="0" w:color="auto"/>
                  <w:bottom w:val="single" w:sz="4" w:space="0" w:color="auto"/>
                  <w:right w:val="single" w:sz="4" w:space="0" w:color="auto"/>
                </w:tcBorders>
              </w:tcPr>
              <w:p w14:paraId="6B5F63E1" w14:textId="77777777" w:rsidR="00066938" w:rsidRPr="00831478" w:rsidRDefault="00066938">
                <w:pPr>
                  <w:spacing w:after="120"/>
                </w:pPr>
                <w:r w:rsidRPr="00831478">
                  <w:rPr>
                    <w:rStyle w:val="PlaceholderText"/>
                  </w:rPr>
                  <w:t>Click or tap here to enter text.</w:t>
                </w:r>
              </w:p>
            </w:tc>
          </w:sdtContent>
        </w:sdt>
      </w:tr>
    </w:tbl>
    <w:p w14:paraId="35A870A0" w14:textId="77777777" w:rsidR="00E63FAB" w:rsidRPr="00831478" w:rsidRDefault="00E63FAB" w:rsidP="00E63FAB">
      <w:pPr>
        <w:spacing w:after="120"/>
      </w:pPr>
    </w:p>
    <w:tbl>
      <w:tblPr>
        <w:tblStyle w:val="TableGrid"/>
        <w:tblW w:w="0" w:type="auto"/>
        <w:tblLook w:val="04A0" w:firstRow="1" w:lastRow="0" w:firstColumn="1" w:lastColumn="0" w:noHBand="0" w:noVBand="1"/>
      </w:tblPr>
      <w:tblGrid>
        <w:gridCol w:w="9350"/>
      </w:tblGrid>
      <w:tr w:rsidR="00E63FAB" w:rsidRPr="00831478" w14:paraId="78B244F9" w14:textId="77777777" w:rsidTr="5DC2C35F">
        <w:trPr>
          <w:trHeight w:val="461"/>
        </w:trPr>
        <w:tc>
          <w:tcPr>
            <w:tcW w:w="9350" w:type="dxa"/>
            <w:shd w:val="clear" w:color="auto" w:fill="D0CECE" w:themeFill="background2" w:themeFillShade="E6"/>
          </w:tcPr>
          <w:p w14:paraId="19F575BB" w14:textId="3DDAA6A6" w:rsidR="00E63FAB" w:rsidRPr="00831478" w:rsidRDefault="10C933BC" w:rsidP="00F61A78">
            <w:pPr>
              <w:rPr>
                <w:b/>
                <w:bCs/>
                <w:sz w:val="28"/>
                <w:szCs w:val="28"/>
              </w:rPr>
            </w:pPr>
            <w:r w:rsidRPr="00831478">
              <w:rPr>
                <w:b/>
                <w:bCs/>
                <w:sz w:val="28"/>
                <w:szCs w:val="28"/>
              </w:rPr>
              <w:t>Tuition Reimbursement</w:t>
            </w:r>
          </w:p>
        </w:tc>
      </w:tr>
      <w:tr w:rsidR="00E63FAB" w:rsidRPr="00831478" w14:paraId="0D0340FA" w14:textId="77777777" w:rsidTr="5DC2C35F">
        <w:tc>
          <w:tcPr>
            <w:tcW w:w="9350" w:type="dxa"/>
          </w:tcPr>
          <w:p w14:paraId="2ABC9204" w14:textId="77777777" w:rsidR="00E63FAB" w:rsidRPr="00831478" w:rsidRDefault="00E63FAB" w:rsidP="00F61A78">
            <w:pPr>
              <w:spacing w:after="120"/>
              <w:rPr>
                <w:i/>
                <w:iCs/>
              </w:rPr>
            </w:pPr>
            <w:r w:rsidRPr="00831478">
              <w:rPr>
                <w:b/>
                <w:bCs/>
                <w:i/>
                <w:iCs/>
              </w:rPr>
              <w:t>In 500 words or less</w:t>
            </w:r>
            <w:r w:rsidR="00A77E5B" w:rsidRPr="00831478">
              <w:rPr>
                <w:i/>
                <w:iCs/>
              </w:rPr>
              <w:t>,</w:t>
            </w:r>
            <w:r w:rsidRPr="00831478">
              <w:rPr>
                <w:i/>
                <w:iCs/>
              </w:rPr>
              <w:t xml:space="preserve"> confirm that the proposed HVAC program</w:t>
            </w:r>
            <w:r w:rsidR="009508A7" w:rsidRPr="00831478">
              <w:rPr>
                <w:i/>
                <w:iCs/>
              </w:rPr>
              <w:t xml:space="preserve"> is, or is anticipated to be a non-credit bearing program, and therefore not eligible for </w:t>
            </w:r>
            <w:proofErr w:type="spellStart"/>
            <w:r w:rsidR="009508A7" w:rsidRPr="00831478">
              <w:rPr>
                <w:i/>
                <w:iCs/>
              </w:rPr>
              <w:t>MassReconnect</w:t>
            </w:r>
            <w:proofErr w:type="spellEnd"/>
            <w:r w:rsidR="009508A7" w:rsidRPr="00831478">
              <w:rPr>
                <w:i/>
                <w:iCs/>
              </w:rPr>
              <w:t xml:space="preserve"> </w:t>
            </w:r>
            <w:r w:rsidR="007B62FF" w:rsidRPr="00831478">
              <w:rPr>
                <w:i/>
                <w:iCs/>
              </w:rPr>
              <w:t>and</w:t>
            </w:r>
            <w:r w:rsidR="009508A7" w:rsidRPr="00831478">
              <w:rPr>
                <w:i/>
                <w:iCs/>
              </w:rPr>
              <w:t xml:space="preserve"> </w:t>
            </w:r>
            <w:proofErr w:type="spellStart"/>
            <w:r w:rsidR="009508A7" w:rsidRPr="00831478">
              <w:rPr>
                <w:i/>
                <w:iCs/>
              </w:rPr>
              <w:t>Mass</w:t>
            </w:r>
            <w:r w:rsidR="007B62FF" w:rsidRPr="00831478">
              <w:rPr>
                <w:i/>
                <w:iCs/>
              </w:rPr>
              <w:t>Educate</w:t>
            </w:r>
            <w:proofErr w:type="spellEnd"/>
            <w:r w:rsidR="007B62FF" w:rsidRPr="00831478">
              <w:rPr>
                <w:i/>
                <w:iCs/>
              </w:rPr>
              <w:t xml:space="preserve">. Additionally, </w:t>
            </w:r>
            <w:r w:rsidR="00F346AE" w:rsidRPr="00831478">
              <w:rPr>
                <w:i/>
                <w:iCs/>
              </w:rPr>
              <w:t xml:space="preserve">clarify the process by which tuition reimbursement </w:t>
            </w:r>
            <w:r w:rsidR="000134FE" w:rsidRPr="00831478">
              <w:rPr>
                <w:i/>
                <w:iCs/>
              </w:rPr>
              <w:t xml:space="preserve">funds </w:t>
            </w:r>
            <w:r w:rsidR="00F346AE" w:rsidRPr="00831478">
              <w:rPr>
                <w:i/>
                <w:iCs/>
              </w:rPr>
              <w:t xml:space="preserve">would be </w:t>
            </w:r>
            <w:r w:rsidR="000134FE" w:rsidRPr="00831478">
              <w:rPr>
                <w:i/>
                <w:iCs/>
              </w:rPr>
              <w:t>implemented to support HVAC</w:t>
            </w:r>
            <w:r w:rsidR="00F346AE" w:rsidRPr="00831478">
              <w:rPr>
                <w:i/>
                <w:iCs/>
              </w:rPr>
              <w:t xml:space="preserve"> training participants</w:t>
            </w:r>
            <w:r w:rsidR="00A16961" w:rsidRPr="00831478">
              <w:rPr>
                <w:i/>
                <w:iCs/>
              </w:rPr>
              <w:t>.</w:t>
            </w:r>
          </w:p>
          <w:sdt>
            <w:sdtPr>
              <w:id w:val="-640263682"/>
              <w:placeholder>
                <w:docPart w:val="E9AE0E80D27F4EC6969A5EA571ABA9CF"/>
              </w:placeholder>
              <w:showingPlcHdr/>
            </w:sdtPr>
            <w:sdtContent>
              <w:p w14:paraId="6A0CED94" w14:textId="159D1DBF" w:rsidR="00FD3965" w:rsidRPr="00831478" w:rsidRDefault="00FD3965" w:rsidP="00F61A78">
                <w:pPr>
                  <w:spacing w:after="120"/>
                  <w:rPr>
                    <w:i/>
                    <w:iCs/>
                  </w:rPr>
                </w:pPr>
                <w:r w:rsidRPr="00831478">
                  <w:rPr>
                    <w:rStyle w:val="PlaceholderText"/>
                  </w:rPr>
                  <w:t>Click or tap here to enter text.</w:t>
                </w:r>
              </w:p>
            </w:sdtContent>
          </w:sdt>
        </w:tc>
      </w:tr>
    </w:tbl>
    <w:p w14:paraId="6FAF5ED1" w14:textId="16D1B51B" w:rsidR="5DC2C35F" w:rsidRPr="00831478" w:rsidRDefault="5DC2C35F"/>
    <w:p w14:paraId="471E4C74" w14:textId="77777777" w:rsidR="00713662" w:rsidRPr="00831478" w:rsidRDefault="00713662" w:rsidP="0020633E">
      <w:pPr>
        <w:spacing w:after="120"/>
      </w:pPr>
    </w:p>
    <w:tbl>
      <w:tblPr>
        <w:tblStyle w:val="TableGrid"/>
        <w:tblW w:w="0" w:type="auto"/>
        <w:tblLook w:val="04A0" w:firstRow="1" w:lastRow="0" w:firstColumn="1" w:lastColumn="0" w:noHBand="0" w:noVBand="1"/>
      </w:tblPr>
      <w:tblGrid>
        <w:gridCol w:w="9350"/>
      </w:tblGrid>
      <w:tr w:rsidR="449D36EB" w:rsidRPr="00831478" w14:paraId="6F04F221" w14:textId="77777777" w:rsidTr="5DC2C35F">
        <w:trPr>
          <w:trHeight w:val="461"/>
        </w:trPr>
        <w:tc>
          <w:tcPr>
            <w:tcW w:w="9350" w:type="dxa"/>
            <w:tcBorders>
              <w:bottom w:val="single" w:sz="4" w:space="0" w:color="auto"/>
            </w:tcBorders>
            <w:shd w:val="clear" w:color="auto" w:fill="D0CECE" w:themeFill="background2" w:themeFillShade="E6"/>
          </w:tcPr>
          <w:p w14:paraId="5D8B1845" w14:textId="277360F3" w:rsidR="449D36EB" w:rsidRPr="00831478" w:rsidRDefault="7B838A41" w:rsidP="449D36EB">
            <w:pPr>
              <w:rPr>
                <w:b/>
                <w:bCs/>
                <w:sz w:val="28"/>
                <w:szCs w:val="28"/>
              </w:rPr>
            </w:pPr>
            <w:r w:rsidRPr="00831478">
              <w:rPr>
                <w:b/>
                <w:bCs/>
                <w:sz w:val="28"/>
                <w:szCs w:val="28"/>
              </w:rPr>
              <w:t xml:space="preserve">Wraparound </w:t>
            </w:r>
            <w:r w:rsidR="680F20ED" w:rsidRPr="00831478">
              <w:rPr>
                <w:b/>
                <w:bCs/>
                <w:sz w:val="28"/>
                <w:szCs w:val="28"/>
              </w:rPr>
              <w:t>Support Services</w:t>
            </w:r>
          </w:p>
        </w:tc>
      </w:tr>
      <w:tr w:rsidR="449D36EB" w:rsidRPr="00831478" w14:paraId="297BF8EE" w14:textId="77777777" w:rsidTr="5DC2C35F">
        <w:trPr>
          <w:trHeight w:val="300"/>
        </w:trPr>
        <w:tc>
          <w:tcPr>
            <w:tcW w:w="9350" w:type="dxa"/>
            <w:tcBorders>
              <w:top w:val="single" w:sz="4" w:space="0" w:color="auto"/>
              <w:left w:val="single" w:sz="4" w:space="0" w:color="auto"/>
              <w:bottom w:val="nil"/>
              <w:right w:val="single" w:sz="4" w:space="0" w:color="auto"/>
            </w:tcBorders>
          </w:tcPr>
          <w:p w14:paraId="5CEC9692" w14:textId="527AB272" w:rsidR="449D36EB" w:rsidRPr="00831478" w:rsidRDefault="449D36EB" w:rsidP="449D36EB">
            <w:pPr>
              <w:spacing w:after="120"/>
              <w:rPr>
                <w:i/>
                <w:iCs/>
              </w:rPr>
            </w:pPr>
            <w:r w:rsidRPr="00831478">
              <w:rPr>
                <w:b/>
                <w:bCs/>
                <w:i/>
                <w:iCs/>
              </w:rPr>
              <w:t>In 500 words or less</w:t>
            </w:r>
            <w:r w:rsidRPr="00831478">
              <w:rPr>
                <w:i/>
                <w:iCs/>
              </w:rPr>
              <w:t xml:space="preserve">, outline anticipated support services that will be offered to participants, such as providing training </w:t>
            </w:r>
            <w:r w:rsidRPr="00831478">
              <w:rPr>
                <w:rFonts w:eastAsia="Times New Roman" w:cs="Calibri"/>
                <w:i/>
                <w:iCs/>
                <w:color w:val="000000" w:themeColor="text1"/>
              </w:rPr>
              <w:t xml:space="preserve">stipends, skill development support such as ESOL and basic skills, maintaining an emergency fund to address participant barriers, including work-based learning opportunities or leveraging funds for staffing for case management. </w:t>
            </w:r>
          </w:p>
          <w:p w14:paraId="472FCC24" w14:textId="0CE5CC58" w:rsidR="449D36EB" w:rsidRPr="00831478" w:rsidRDefault="449D36EB" w:rsidP="449D36EB">
            <w:pPr>
              <w:spacing w:after="120"/>
              <w:rPr>
                <w:i/>
                <w:iCs/>
              </w:rPr>
            </w:pPr>
            <w:r w:rsidRPr="00831478">
              <w:rPr>
                <w:i/>
                <w:iCs/>
              </w:rPr>
              <w:t xml:space="preserve">Note that if the Applicant does not yet have a fully laid out plan for support services at the time of application, including whether they will work with any partner organizations, please include what information and insights you do have now below, and clarify by when you will have any additional details. The specific scope of work related to Support Services can be formalized as part of the contracting process. </w:t>
            </w:r>
          </w:p>
        </w:tc>
      </w:tr>
      <w:tr w:rsidR="449D36EB" w:rsidRPr="00831478" w14:paraId="0945B31C" w14:textId="77777777" w:rsidTr="5DC2C35F">
        <w:trPr>
          <w:trHeight w:val="300"/>
        </w:trPr>
        <w:tc>
          <w:tcPr>
            <w:tcW w:w="9350" w:type="dxa"/>
            <w:tcBorders>
              <w:top w:val="nil"/>
              <w:left w:val="single" w:sz="4" w:space="0" w:color="auto"/>
              <w:bottom w:val="single" w:sz="4" w:space="0" w:color="auto"/>
              <w:right w:val="single" w:sz="4" w:space="0" w:color="auto"/>
            </w:tcBorders>
          </w:tcPr>
          <w:sdt>
            <w:sdtPr>
              <w:id w:val="1466526428"/>
              <w:placeholder>
                <w:docPart w:val="05274605C8114E2DBA4B5C404F2D0546"/>
              </w:placeholder>
              <w:showingPlcHdr/>
            </w:sdtPr>
            <w:sdtContent>
              <w:p w14:paraId="57C6302D" w14:textId="77777777" w:rsidR="449D36EB" w:rsidRPr="00831478" w:rsidRDefault="449D36EB" w:rsidP="449D36EB">
                <w:pPr>
                  <w:spacing w:after="120"/>
                </w:pPr>
                <w:r w:rsidRPr="00831478">
                  <w:rPr>
                    <w:rStyle w:val="PlaceholderText"/>
                  </w:rPr>
                  <w:t>Click or tap here to enter text.</w:t>
                </w:r>
              </w:p>
            </w:sdtContent>
          </w:sdt>
        </w:tc>
      </w:tr>
    </w:tbl>
    <w:p w14:paraId="69A352FC" w14:textId="0CAD8C36" w:rsidR="449D36EB" w:rsidRDefault="449D36EB" w:rsidP="449D36EB">
      <w:pPr>
        <w:spacing w:after="120"/>
      </w:pPr>
    </w:p>
    <w:p w14:paraId="0C094B81" w14:textId="77777777" w:rsidR="007C6230" w:rsidRDefault="007C6230" w:rsidP="449D36EB">
      <w:pPr>
        <w:spacing w:after="120"/>
      </w:pPr>
    </w:p>
    <w:p w14:paraId="795E7FE1" w14:textId="77777777" w:rsidR="007C6230" w:rsidRDefault="007C6230" w:rsidP="449D36EB">
      <w:pPr>
        <w:spacing w:after="120"/>
      </w:pPr>
    </w:p>
    <w:p w14:paraId="3BC3903A" w14:textId="77777777" w:rsidR="007C6230" w:rsidRPr="00831478" w:rsidRDefault="007C6230" w:rsidP="449D36EB">
      <w:pPr>
        <w:spacing w:after="120"/>
      </w:pPr>
    </w:p>
    <w:tbl>
      <w:tblPr>
        <w:tblStyle w:val="TableGrid"/>
        <w:tblW w:w="0" w:type="auto"/>
        <w:tblLook w:val="04A0" w:firstRow="1" w:lastRow="0" w:firstColumn="1" w:lastColumn="0" w:noHBand="0" w:noVBand="1"/>
      </w:tblPr>
      <w:tblGrid>
        <w:gridCol w:w="9350"/>
      </w:tblGrid>
      <w:tr w:rsidR="00697BBC" w:rsidRPr="00831478" w14:paraId="03DD2567" w14:textId="77777777" w:rsidTr="449D36EB">
        <w:trPr>
          <w:trHeight w:val="461"/>
        </w:trPr>
        <w:tc>
          <w:tcPr>
            <w:tcW w:w="9350" w:type="dxa"/>
            <w:tcBorders>
              <w:bottom w:val="single" w:sz="4" w:space="0" w:color="auto"/>
            </w:tcBorders>
            <w:shd w:val="clear" w:color="auto" w:fill="D0CECE" w:themeFill="background2" w:themeFillShade="E6"/>
          </w:tcPr>
          <w:p w14:paraId="3954C382" w14:textId="0838048D" w:rsidR="0020633E" w:rsidRPr="00831478" w:rsidRDefault="00D17941" w:rsidP="00F1108F">
            <w:pPr>
              <w:rPr>
                <w:b/>
                <w:bCs/>
                <w:sz w:val="28"/>
                <w:szCs w:val="28"/>
              </w:rPr>
            </w:pPr>
            <w:r w:rsidRPr="00831478">
              <w:rPr>
                <w:b/>
                <w:bCs/>
                <w:sz w:val="28"/>
                <w:szCs w:val="28"/>
              </w:rPr>
              <w:lastRenderedPageBreak/>
              <w:t>O</w:t>
            </w:r>
            <w:r w:rsidR="00144C49" w:rsidRPr="00831478">
              <w:rPr>
                <w:b/>
                <w:bCs/>
                <w:sz w:val="28"/>
                <w:szCs w:val="28"/>
              </w:rPr>
              <w:t>utreach and Recruitment</w:t>
            </w:r>
          </w:p>
        </w:tc>
      </w:tr>
      <w:tr w:rsidR="00697BBC" w:rsidRPr="00831478" w14:paraId="2C677DE3" w14:textId="77777777" w:rsidTr="449D36EB">
        <w:tc>
          <w:tcPr>
            <w:tcW w:w="9350" w:type="dxa"/>
            <w:tcBorders>
              <w:top w:val="single" w:sz="4" w:space="0" w:color="auto"/>
              <w:left w:val="single" w:sz="4" w:space="0" w:color="auto"/>
              <w:bottom w:val="nil"/>
              <w:right w:val="single" w:sz="4" w:space="0" w:color="auto"/>
            </w:tcBorders>
          </w:tcPr>
          <w:p w14:paraId="0738E2F5" w14:textId="714F0D53" w:rsidR="0020633E" w:rsidRPr="00831478" w:rsidRDefault="00144C49" w:rsidP="00F1108F">
            <w:pPr>
              <w:spacing w:after="120"/>
              <w:rPr>
                <w:i/>
                <w:iCs/>
              </w:rPr>
            </w:pPr>
            <w:r w:rsidRPr="00831478">
              <w:rPr>
                <w:b/>
                <w:bCs/>
                <w:i/>
                <w:iCs/>
              </w:rPr>
              <w:t>In 500 words or less</w:t>
            </w:r>
            <w:r w:rsidRPr="00831478">
              <w:rPr>
                <w:i/>
                <w:iCs/>
              </w:rPr>
              <w:t>, describe the outreach and recruiting plan</w:t>
            </w:r>
            <w:r w:rsidR="0035018C" w:rsidRPr="00831478">
              <w:rPr>
                <w:i/>
                <w:iCs/>
              </w:rPr>
              <w:t xml:space="preserve"> </w:t>
            </w:r>
            <w:r w:rsidR="007D42BD" w:rsidRPr="00831478">
              <w:rPr>
                <w:i/>
                <w:iCs/>
              </w:rPr>
              <w:t>to engage</w:t>
            </w:r>
            <w:r w:rsidR="0035018C" w:rsidRPr="00831478">
              <w:rPr>
                <w:i/>
                <w:iCs/>
              </w:rPr>
              <w:t xml:space="preserve"> training </w:t>
            </w:r>
            <w:r w:rsidR="00001AED" w:rsidRPr="00831478">
              <w:rPr>
                <w:i/>
                <w:iCs/>
              </w:rPr>
              <w:t>candidates</w:t>
            </w:r>
            <w:r w:rsidR="0035018C" w:rsidRPr="00831478">
              <w:rPr>
                <w:i/>
                <w:iCs/>
              </w:rPr>
              <w:t xml:space="preserve"> once </w:t>
            </w:r>
            <w:r w:rsidR="007D42BD" w:rsidRPr="00831478">
              <w:rPr>
                <w:i/>
                <w:iCs/>
              </w:rPr>
              <w:t>the HVAC program is implemented</w:t>
            </w:r>
            <w:r w:rsidRPr="00831478">
              <w:rPr>
                <w:i/>
                <w:iCs/>
              </w:rPr>
              <w:t xml:space="preserve">. </w:t>
            </w:r>
            <w:proofErr w:type="gramStart"/>
            <w:r w:rsidRPr="00831478">
              <w:rPr>
                <w:i/>
                <w:iCs/>
              </w:rPr>
              <w:t>List</w:t>
            </w:r>
            <w:proofErr w:type="gramEnd"/>
            <w:r w:rsidRPr="00831478">
              <w:rPr>
                <w:i/>
                <w:iCs/>
              </w:rPr>
              <w:t xml:space="preserve"> </w:t>
            </w:r>
            <w:r w:rsidR="007D42BD" w:rsidRPr="00831478">
              <w:rPr>
                <w:i/>
                <w:iCs/>
              </w:rPr>
              <w:t xml:space="preserve">any </w:t>
            </w:r>
            <w:r w:rsidRPr="00831478">
              <w:rPr>
                <w:i/>
                <w:iCs/>
              </w:rPr>
              <w:t xml:space="preserve">partners </w:t>
            </w:r>
            <w:r w:rsidR="007D42BD" w:rsidRPr="00831478">
              <w:rPr>
                <w:i/>
                <w:iCs/>
              </w:rPr>
              <w:t>who may</w:t>
            </w:r>
            <w:r w:rsidRPr="00831478">
              <w:rPr>
                <w:i/>
                <w:iCs/>
              </w:rPr>
              <w:t xml:space="preserve"> provid</w:t>
            </w:r>
            <w:r w:rsidR="007D42BD" w:rsidRPr="00831478">
              <w:rPr>
                <w:i/>
                <w:iCs/>
              </w:rPr>
              <w:t>e</w:t>
            </w:r>
            <w:r w:rsidRPr="00831478">
              <w:rPr>
                <w:i/>
                <w:iCs/>
              </w:rPr>
              <w:t xml:space="preserve"> referrals. Include </w:t>
            </w:r>
            <w:r w:rsidR="007D42BD" w:rsidRPr="00831478">
              <w:rPr>
                <w:i/>
                <w:iCs/>
              </w:rPr>
              <w:t xml:space="preserve">examples </w:t>
            </w:r>
            <w:r w:rsidR="0099261F" w:rsidRPr="00831478">
              <w:rPr>
                <w:i/>
                <w:iCs/>
              </w:rPr>
              <w:t xml:space="preserve">of outreach and recruitment </w:t>
            </w:r>
            <w:r w:rsidR="00590C9C" w:rsidRPr="00831478">
              <w:rPr>
                <w:i/>
                <w:iCs/>
              </w:rPr>
              <w:t>anticipated to engage training participants, such as</w:t>
            </w:r>
            <w:r w:rsidRPr="00831478">
              <w:rPr>
                <w:i/>
                <w:iCs/>
              </w:rPr>
              <w:t xml:space="preserve"> mass media and outreach methods, information sessions, outreach education, and other informational approaches.</w:t>
            </w:r>
          </w:p>
        </w:tc>
      </w:tr>
      <w:tr w:rsidR="00697BBC" w:rsidRPr="00831478" w14:paraId="767AFA11" w14:textId="77777777" w:rsidTr="449D36EB">
        <w:sdt>
          <w:sdtPr>
            <w:id w:val="237366475"/>
            <w:placeholder>
              <w:docPart w:val="01DB3366C16E466BAD810F8BA40EBDAA"/>
            </w:placeholder>
            <w:showingPlcHdr/>
          </w:sdtPr>
          <w:sdtContent>
            <w:tc>
              <w:tcPr>
                <w:tcW w:w="9350" w:type="dxa"/>
                <w:tcBorders>
                  <w:top w:val="nil"/>
                  <w:left w:val="single" w:sz="4" w:space="0" w:color="auto"/>
                  <w:bottom w:val="single" w:sz="4" w:space="0" w:color="auto"/>
                  <w:right w:val="single" w:sz="4" w:space="0" w:color="auto"/>
                </w:tcBorders>
              </w:tcPr>
              <w:p w14:paraId="19553FBD" w14:textId="77777777" w:rsidR="0020633E" w:rsidRPr="00831478" w:rsidRDefault="00144C49" w:rsidP="00F1108F">
                <w:pPr>
                  <w:spacing w:after="120"/>
                </w:pPr>
                <w:r w:rsidRPr="00831478">
                  <w:rPr>
                    <w:rStyle w:val="PlaceholderText"/>
                  </w:rPr>
                  <w:t>Click or tap here to enter text.</w:t>
                </w:r>
              </w:p>
            </w:tc>
          </w:sdtContent>
        </w:sdt>
      </w:tr>
    </w:tbl>
    <w:p w14:paraId="44821A4F" w14:textId="77777777" w:rsidR="00E9066D" w:rsidRPr="00831478" w:rsidRDefault="00E9066D" w:rsidP="0020633E">
      <w:pPr>
        <w:spacing w:after="120"/>
      </w:pPr>
    </w:p>
    <w:tbl>
      <w:tblPr>
        <w:tblStyle w:val="TableGrid"/>
        <w:tblW w:w="0" w:type="auto"/>
        <w:tblLook w:val="04A0" w:firstRow="1" w:lastRow="0" w:firstColumn="1" w:lastColumn="0" w:noHBand="0" w:noVBand="1"/>
      </w:tblPr>
      <w:tblGrid>
        <w:gridCol w:w="9350"/>
      </w:tblGrid>
      <w:tr w:rsidR="00697BBC" w:rsidRPr="00831478" w14:paraId="61EEEF1B" w14:textId="77777777" w:rsidTr="449D36EB">
        <w:trPr>
          <w:trHeight w:val="461"/>
        </w:trPr>
        <w:tc>
          <w:tcPr>
            <w:tcW w:w="9350" w:type="dxa"/>
            <w:tcBorders>
              <w:bottom w:val="single" w:sz="4" w:space="0" w:color="auto"/>
            </w:tcBorders>
            <w:shd w:val="clear" w:color="auto" w:fill="D0CECE" w:themeFill="background2" w:themeFillShade="E6"/>
          </w:tcPr>
          <w:p w14:paraId="14BAEBA6" w14:textId="68134B52" w:rsidR="0020633E" w:rsidRPr="00831478" w:rsidRDefault="00144C49" w:rsidP="00F1108F">
            <w:pPr>
              <w:rPr>
                <w:b/>
                <w:bCs/>
                <w:sz w:val="28"/>
                <w:szCs w:val="28"/>
              </w:rPr>
            </w:pPr>
            <w:r w:rsidRPr="00831478">
              <w:rPr>
                <w:b/>
                <w:bCs/>
                <w:sz w:val="28"/>
                <w:szCs w:val="28"/>
              </w:rPr>
              <w:t>Intake and Assessment Processe</w:t>
            </w:r>
            <w:r w:rsidR="150C4914" w:rsidRPr="00831478">
              <w:rPr>
                <w:b/>
                <w:bCs/>
                <w:sz w:val="28"/>
                <w:szCs w:val="28"/>
              </w:rPr>
              <w:t>s</w:t>
            </w:r>
          </w:p>
        </w:tc>
      </w:tr>
      <w:tr w:rsidR="00697BBC" w:rsidRPr="00831478" w14:paraId="46C0DF92" w14:textId="77777777" w:rsidTr="449D36EB">
        <w:tc>
          <w:tcPr>
            <w:tcW w:w="9350" w:type="dxa"/>
            <w:tcBorders>
              <w:top w:val="single" w:sz="4" w:space="0" w:color="auto"/>
              <w:left w:val="single" w:sz="4" w:space="0" w:color="auto"/>
              <w:bottom w:val="single" w:sz="4" w:space="0" w:color="auto"/>
              <w:right w:val="single" w:sz="4" w:space="0" w:color="auto"/>
            </w:tcBorders>
          </w:tcPr>
          <w:p w14:paraId="23842E87" w14:textId="77777777" w:rsidR="0020633E" w:rsidRPr="00831478" w:rsidRDefault="00144C49" w:rsidP="00F1108F">
            <w:pPr>
              <w:spacing w:after="120"/>
              <w:rPr>
                <w:i/>
                <w:iCs/>
              </w:rPr>
            </w:pPr>
            <w:r w:rsidRPr="00831478">
              <w:rPr>
                <w:b/>
                <w:bCs/>
                <w:i/>
                <w:iCs/>
              </w:rPr>
              <w:t>In 250 words or less</w:t>
            </w:r>
            <w:r w:rsidRPr="00831478">
              <w:rPr>
                <w:i/>
                <w:iCs/>
              </w:rPr>
              <w:t xml:space="preserve">, describe the process </w:t>
            </w:r>
            <w:r w:rsidR="00590C9C" w:rsidRPr="00831478">
              <w:rPr>
                <w:i/>
                <w:iCs/>
              </w:rPr>
              <w:t>anticipated to</w:t>
            </w:r>
            <w:r w:rsidRPr="00831478">
              <w:rPr>
                <w:i/>
                <w:iCs/>
              </w:rPr>
              <w:t xml:space="preserve"> be used to intake and assess </w:t>
            </w:r>
            <w:r w:rsidR="00001AED" w:rsidRPr="00831478">
              <w:rPr>
                <w:i/>
                <w:iCs/>
              </w:rPr>
              <w:t xml:space="preserve">training </w:t>
            </w:r>
            <w:r w:rsidRPr="00831478">
              <w:rPr>
                <w:i/>
                <w:iCs/>
              </w:rPr>
              <w:t xml:space="preserve">candidates to ensure that </w:t>
            </w:r>
            <w:r w:rsidR="00F6384B" w:rsidRPr="00831478">
              <w:rPr>
                <w:i/>
                <w:iCs/>
              </w:rPr>
              <w:t xml:space="preserve">the </w:t>
            </w:r>
            <w:r w:rsidR="00001AED" w:rsidRPr="00831478">
              <w:rPr>
                <w:i/>
                <w:iCs/>
              </w:rPr>
              <w:t xml:space="preserve">HVAC training program and HVAC mechanic and technician </w:t>
            </w:r>
            <w:r w:rsidR="00F6384B" w:rsidRPr="00831478">
              <w:rPr>
                <w:i/>
                <w:iCs/>
              </w:rPr>
              <w:t xml:space="preserve">occupation is a good match for the candidate. </w:t>
            </w:r>
          </w:p>
          <w:sdt>
            <w:sdtPr>
              <w:id w:val="-1860964476"/>
              <w:placeholder>
                <w:docPart w:val="B5E2C3A06FF247DCB6857D6974AADEB6"/>
              </w:placeholder>
              <w:showingPlcHdr/>
            </w:sdtPr>
            <w:sdtContent>
              <w:p w14:paraId="136C8F44" w14:textId="72B294C4" w:rsidR="00FD3965" w:rsidRPr="00831478" w:rsidRDefault="00FD3965" w:rsidP="00F1108F">
                <w:pPr>
                  <w:spacing w:after="120"/>
                  <w:rPr>
                    <w:i/>
                    <w:iCs/>
                  </w:rPr>
                </w:pPr>
                <w:r w:rsidRPr="00831478">
                  <w:rPr>
                    <w:rStyle w:val="PlaceholderText"/>
                  </w:rPr>
                  <w:t>Click or tap here to enter text.</w:t>
                </w:r>
              </w:p>
            </w:sdtContent>
          </w:sdt>
        </w:tc>
      </w:tr>
    </w:tbl>
    <w:p w14:paraId="670827C2" w14:textId="77777777" w:rsidR="0020633E" w:rsidRPr="00831478" w:rsidRDefault="0020633E" w:rsidP="0020633E">
      <w:pPr>
        <w:spacing w:after="120"/>
      </w:pPr>
    </w:p>
    <w:tbl>
      <w:tblPr>
        <w:tblStyle w:val="TableGrid"/>
        <w:tblW w:w="0" w:type="auto"/>
        <w:tblLook w:val="04A0" w:firstRow="1" w:lastRow="0" w:firstColumn="1" w:lastColumn="0" w:noHBand="0" w:noVBand="1"/>
      </w:tblPr>
      <w:tblGrid>
        <w:gridCol w:w="9350"/>
      </w:tblGrid>
      <w:tr w:rsidR="00697BBC" w:rsidRPr="00831478" w14:paraId="3AE5928A" w14:textId="77777777" w:rsidTr="449D36EB">
        <w:trPr>
          <w:trHeight w:val="461"/>
        </w:trPr>
        <w:tc>
          <w:tcPr>
            <w:tcW w:w="9350" w:type="dxa"/>
            <w:tcBorders>
              <w:bottom w:val="single" w:sz="4" w:space="0" w:color="auto"/>
            </w:tcBorders>
            <w:shd w:val="clear" w:color="auto" w:fill="D0CECE" w:themeFill="background2" w:themeFillShade="E6"/>
          </w:tcPr>
          <w:p w14:paraId="3EEA3AFB" w14:textId="473D682C" w:rsidR="0020633E" w:rsidRPr="00831478" w:rsidRDefault="00144C49" w:rsidP="00F1108F">
            <w:pPr>
              <w:rPr>
                <w:b/>
                <w:bCs/>
                <w:sz w:val="28"/>
                <w:szCs w:val="28"/>
              </w:rPr>
            </w:pPr>
            <w:r w:rsidRPr="00831478">
              <w:rPr>
                <w:b/>
                <w:bCs/>
                <w:sz w:val="28"/>
                <w:szCs w:val="28"/>
              </w:rPr>
              <w:t>Job Placement</w:t>
            </w:r>
            <w:r w:rsidR="3E82BE0A" w:rsidRPr="00831478">
              <w:rPr>
                <w:b/>
                <w:bCs/>
                <w:sz w:val="28"/>
                <w:szCs w:val="28"/>
              </w:rPr>
              <w:t xml:space="preserve"> </w:t>
            </w:r>
            <w:r w:rsidRPr="00831478">
              <w:rPr>
                <w:b/>
                <w:bCs/>
                <w:sz w:val="28"/>
                <w:szCs w:val="28"/>
              </w:rPr>
              <w:t>and Employer Engagement</w:t>
            </w:r>
          </w:p>
        </w:tc>
      </w:tr>
      <w:tr w:rsidR="00697BBC" w:rsidRPr="00831478" w14:paraId="2A836278" w14:textId="77777777" w:rsidTr="449D36EB">
        <w:tc>
          <w:tcPr>
            <w:tcW w:w="9350" w:type="dxa"/>
            <w:tcBorders>
              <w:top w:val="single" w:sz="4" w:space="0" w:color="auto"/>
              <w:left w:val="single" w:sz="4" w:space="0" w:color="auto"/>
              <w:bottom w:val="nil"/>
              <w:right w:val="single" w:sz="4" w:space="0" w:color="auto"/>
            </w:tcBorders>
          </w:tcPr>
          <w:p w14:paraId="1EC2DE3C" w14:textId="6D251725" w:rsidR="00750854" w:rsidRPr="00831478" w:rsidRDefault="00144C49" w:rsidP="005F5126">
            <w:pPr>
              <w:spacing w:after="120"/>
              <w:rPr>
                <w:i/>
                <w:iCs/>
              </w:rPr>
            </w:pPr>
            <w:r w:rsidRPr="00831478">
              <w:rPr>
                <w:b/>
                <w:bCs/>
                <w:i/>
                <w:iCs/>
              </w:rPr>
              <w:t>In 500 words or less</w:t>
            </w:r>
            <w:r w:rsidRPr="00831478">
              <w:rPr>
                <w:i/>
                <w:iCs/>
              </w:rPr>
              <w:t xml:space="preserve">, describe </w:t>
            </w:r>
            <w:r w:rsidR="001A093B" w:rsidRPr="00831478">
              <w:rPr>
                <w:i/>
                <w:iCs/>
              </w:rPr>
              <w:t xml:space="preserve">plans for </w:t>
            </w:r>
            <w:r w:rsidRPr="00831478">
              <w:rPr>
                <w:i/>
                <w:iCs/>
              </w:rPr>
              <w:t>employer involvement in the workforce training program and their role in job placement</w:t>
            </w:r>
            <w:r w:rsidR="004B5B63" w:rsidRPr="00831478">
              <w:rPr>
                <w:i/>
                <w:iCs/>
              </w:rPr>
              <w:t xml:space="preserve">. </w:t>
            </w:r>
            <w:r w:rsidR="005F5126" w:rsidRPr="00831478">
              <w:rPr>
                <w:i/>
                <w:iCs/>
              </w:rPr>
              <w:t xml:space="preserve">Describe plans for </w:t>
            </w:r>
            <w:r w:rsidR="001A093B" w:rsidRPr="00831478">
              <w:rPr>
                <w:i/>
                <w:iCs/>
              </w:rPr>
              <w:t xml:space="preserve">ongoing </w:t>
            </w:r>
            <w:r w:rsidRPr="00831478">
              <w:rPr>
                <w:i/>
                <w:iCs/>
              </w:rPr>
              <w:t xml:space="preserve">employer engagement and </w:t>
            </w:r>
            <w:r w:rsidR="005F5126" w:rsidRPr="00831478">
              <w:rPr>
                <w:i/>
                <w:iCs/>
              </w:rPr>
              <w:t xml:space="preserve">job </w:t>
            </w:r>
            <w:r w:rsidRPr="00831478">
              <w:rPr>
                <w:i/>
                <w:iCs/>
              </w:rPr>
              <w:t>development.</w:t>
            </w:r>
          </w:p>
          <w:p w14:paraId="189F18B4" w14:textId="5C4990E2" w:rsidR="0020633E" w:rsidRPr="00831478" w:rsidRDefault="00750854" w:rsidP="005F5126">
            <w:pPr>
              <w:spacing w:after="120"/>
            </w:pPr>
            <w:r w:rsidRPr="00831478">
              <w:rPr>
                <w:i/>
                <w:iCs/>
              </w:rPr>
              <w:t xml:space="preserve">Note that if </w:t>
            </w:r>
            <w:r w:rsidR="00CC66C5" w:rsidRPr="00831478">
              <w:rPr>
                <w:i/>
                <w:iCs/>
              </w:rPr>
              <w:t>the Applicant does not yet have a fully laid-out plan for job placement and employer engagement at the time of application, please include what information and insights you do have now below</w:t>
            </w:r>
            <w:r w:rsidRPr="00831478">
              <w:rPr>
                <w:i/>
                <w:iCs/>
              </w:rPr>
              <w:t xml:space="preserve"> and clarify by when you will have any additional details. The specific scope of work </w:t>
            </w:r>
            <w:r w:rsidR="00CC66C5" w:rsidRPr="00831478">
              <w:rPr>
                <w:i/>
                <w:iCs/>
              </w:rPr>
              <w:t>related</w:t>
            </w:r>
            <w:r w:rsidRPr="00831478">
              <w:rPr>
                <w:i/>
                <w:iCs/>
              </w:rPr>
              <w:t xml:space="preserve"> to job placement and employer engagement can be formalized as part of the contracting process. </w:t>
            </w:r>
            <w:r w:rsidR="005F5126" w:rsidRPr="00831478">
              <w:rPr>
                <w:i/>
                <w:iCs/>
              </w:rPr>
              <w:t xml:space="preserve"> </w:t>
            </w:r>
          </w:p>
        </w:tc>
      </w:tr>
      <w:tr w:rsidR="00697BBC" w:rsidRPr="00831478" w14:paraId="074B68AE" w14:textId="77777777" w:rsidTr="449D36EB">
        <w:sdt>
          <w:sdtPr>
            <w:id w:val="-235556172"/>
            <w:placeholder>
              <w:docPart w:val="4DB374F19BA04FA2BCF5FB835561DDC3"/>
            </w:placeholder>
            <w:showingPlcHdr/>
          </w:sdtPr>
          <w:sdtContent>
            <w:tc>
              <w:tcPr>
                <w:tcW w:w="9350" w:type="dxa"/>
                <w:tcBorders>
                  <w:top w:val="nil"/>
                  <w:left w:val="single" w:sz="4" w:space="0" w:color="auto"/>
                  <w:bottom w:val="single" w:sz="4" w:space="0" w:color="auto"/>
                  <w:right w:val="single" w:sz="4" w:space="0" w:color="auto"/>
                </w:tcBorders>
              </w:tcPr>
              <w:p w14:paraId="0D656E76" w14:textId="77777777" w:rsidR="0020633E" w:rsidRPr="00831478" w:rsidRDefault="00144C49" w:rsidP="00F1108F">
                <w:pPr>
                  <w:spacing w:after="120"/>
                </w:pPr>
                <w:r w:rsidRPr="00831478">
                  <w:rPr>
                    <w:rStyle w:val="PlaceholderText"/>
                  </w:rPr>
                  <w:t>Click or tap here to enter text.</w:t>
                </w:r>
              </w:p>
            </w:tc>
          </w:sdtContent>
        </w:sdt>
      </w:tr>
    </w:tbl>
    <w:p w14:paraId="057141A4" w14:textId="77777777" w:rsidR="006C5022" w:rsidRPr="00831478" w:rsidRDefault="006C5022" w:rsidP="0020633E">
      <w:pPr>
        <w:spacing w:after="120"/>
      </w:pPr>
    </w:p>
    <w:tbl>
      <w:tblPr>
        <w:tblStyle w:val="TableGrid"/>
        <w:tblW w:w="0" w:type="auto"/>
        <w:tblLook w:val="04A0" w:firstRow="1" w:lastRow="0" w:firstColumn="1" w:lastColumn="0" w:noHBand="0" w:noVBand="1"/>
      </w:tblPr>
      <w:tblGrid>
        <w:gridCol w:w="9350"/>
      </w:tblGrid>
      <w:tr w:rsidR="00697BBC" w:rsidRPr="00831478" w14:paraId="172F019A" w14:textId="77777777" w:rsidTr="449D36EB">
        <w:trPr>
          <w:trHeight w:val="461"/>
        </w:trPr>
        <w:tc>
          <w:tcPr>
            <w:tcW w:w="9350" w:type="dxa"/>
            <w:tcBorders>
              <w:bottom w:val="single" w:sz="4" w:space="0" w:color="auto"/>
            </w:tcBorders>
            <w:shd w:val="clear" w:color="auto" w:fill="D0CECE" w:themeFill="background2" w:themeFillShade="E6"/>
          </w:tcPr>
          <w:p w14:paraId="39D40E22" w14:textId="19D24298" w:rsidR="0020633E" w:rsidRPr="00831478" w:rsidRDefault="00144C49" w:rsidP="00F1108F">
            <w:pPr>
              <w:rPr>
                <w:b/>
                <w:bCs/>
                <w:sz w:val="28"/>
                <w:szCs w:val="28"/>
              </w:rPr>
            </w:pPr>
            <w:r w:rsidRPr="00831478">
              <w:rPr>
                <w:b/>
                <w:bCs/>
                <w:sz w:val="28"/>
                <w:szCs w:val="28"/>
              </w:rPr>
              <w:t>Retention Support Services</w:t>
            </w:r>
          </w:p>
        </w:tc>
      </w:tr>
      <w:tr w:rsidR="00697BBC" w:rsidRPr="00831478" w14:paraId="6C28C1F7" w14:textId="77777777" w:rsidTr="449D36EB">
        <w:tc>
          <w:tcPr>
            <w:tcW w:w="9350" w:type="dxa"/>
            <w:tcBorders>
              <w:top w:val="single" w:sz="4" w:space="0" w:color="auto"/>
              <w:left w:val="single" w:sz="4" w:space="0" w:color="auto"/>
              <w:bottom w:val="nil"/>
              <w:right w:val="single" w:sz="4" w:space="0" w:color="auto"/>
            </w:tcBorders>
          </w:tcPr>
          <w:p w14:paraId="015D1CDC" w14:textId="3691EC05" w:rsidR="0020633E" w:rsidRPr="00831478" w:rsidRDefault="00144C49" w:rsidP="00F1108F">
            <w:pPr>
              <w:spacing w:after="120"/>
              <w:rPr>
                <w:i/>
                <w:iCs/>
              </w:rPr>
            </w:pPr>
            <w:r w:rsidRPr="00831478">
              <w:rPr>
                <w:b/>
                <w:bCs/>
                <w:i/>
                <w:iCs/>
              </w:rPr>
              <w:t>In 500 words or less</w:t>
            </w:r>
            <w:r w:rsidRPr="00831478">
              <w:rPr>
                <w:i/>
                <w:iCs/>
              </w:rPr>
              <w:t>, describe proposed retention support strategies</w:t>
            </w:r>
            <w:r w:rsidR="005F5126" w:rsidRPr="00831478">
              <w:rPr>
                <w:i/>
                <w:iCs/>
              </w:rPr>
              <w:t>, including, but not limited to,</w:t>
            </w:r>
            <w:r w:rsidRPr="00831478">
              <w:rPr>
                <w:i/>
                <w:iCs/>
              </w:rPr>
              <w:t xml:space="preserve"> case management, ongoing career coaching, and/or mentoring.</w:t>
            </w:r>
            <w:r w:rsidR="00750854" w:rsidRPr="00831478">
              <w:rPr>
                <w:i/>
                <w:iCs/>
              </w:rPr>
              <w:t xml:space="preserve"> Note that if Applicant does not yet have a fully laid out plan for retention support services at the time of application, please include what information and insights you do have now below, and clarify by when you will have any additional details. The specific scope of work </w:t>
            </w:r>
            <w:r w:rsidR="00425942" w:rsidRPr="00831478">
              <w:rPr>
                <w:i/>
                <w:iCs/>
              </w:rPr>
              <w:t>relating</w:t>
            </w:r>
            <w:r w:rsidR="00750854" w:rsidRPr="00831478">
              <w:rPr>
                <w:i/>
                <w:iCs/>
              </w:rPr>
              <w:t xml:space="preserve"> to retention support services can be formalized as part of the contracting process.</w:t>
            </w:r>
          </w:p>
        </w:tc>
      </w:tr>
      <w:tr w:rsidR="00697BBC" w:rsidRPr="00831478" w14:paraId="695BB8C4" w14:textId="77777777" w:rsidTr="449D36EB">
        <w:sdt>
          <w:sdtPr>
            <w:id w:val="1126424564"/>
            <w:placeholder>
              <w:docPart w:val="CCC1178AEB6742A894081BA01B67F8A1"/>
            </w:placeholder>
            <w:showingPlcHdr/>
          </w:sdtPr>
          <w:sdtContent>
            <w:tc>
              <w:tcPr>
                <w:tcW w:w="9350" w:type="dxa"/>
                <w:tcBorders>
                  <w:top w:val="nil"/>
                  <w:left w:val="single" w:sz="4" w:space="0" w:color="auto"/>
                  <w:bottom w:val="single" w:sz="4" w:space="0" w:color="auto"/>
                  <w:right w:val="single" w:sz="4" w:space="0" w:color="auto"/>
                </w:tcBorders>
              </w:tcPr>
              <w:p w14:paraId="72A61AB6" w14:textId="77777777" w:rsidR="0020633E" w:rsidRPr="00831478" w:rsidRDefault="00144C49" w:rsidP="00F1108F">
                <w:pPr>
                  <w:spacing w:after="120"/>
                </w:pPr>
                <w:r w:rsidRPr="00831478">
                  <w:rPr>
                    <w:rStyle w:val="PlaceholderText"/>
                  </w:rPr>
                  <w:t>Click or tap here to enter text.</w:t>
                </w:r>
              </w:p>
            </w:tc>
          </w:sdtContent>
        </w:sdt>
      </w:tr>
    </w:tbl>
    <w:p w14:paraId="7468A0E6" w14:textId="77777777" w:rsidR="00561D45" w:rsidRDefault="00561D45" w:rsidP="0020633E">
      <w:pPr>
        <w:spacing w:after="120"/>
      </w:pPr>
    </w:p>
    <w:p w14:paraId="7D37760F" w14:textId="77777777" w:rsidR="007C6230" w:rsidRDefault="007C6230" w:rsidP="0020633E">
      <w:pPr>
        <w:spacing w:after="120"/>
      </w:pPr>
    </w:p>
    <w:p w14:paraId="7CB3E3DE" w14:textId="77777777" w:rsidR="007C6230" w:rsidRDefault="007C6230" w:rsidP="0020633E">
      <w:pPr>
        <w:spacing w:after="120"/>
      </w:pPr>
    </w:p>
    <w:p w14:paraId="6C02A1DF" w14:textId="77777777" w:rsidR="007C6230" w:rsidRDefault="007C6230" w:rsidP="0020633E">
      <w:pPr>
        <w:spacing w:after="120"/>
      </w:pPr>
    </w:p>
    <w:p w14:paraId="39EA1886" w14:textId="77777777" w:rsidR="007C6230" w:rsidRDefault="007C6230" w:rsidP="0020633E">
      <w:pPr>
        <w:spacing w:after="120"/>
      </w:pPr>
    </w:p>
    <w:p w14:paraId="0B3B4D29" w14:textId="77777777" w:rsidR="007C6230" w:rsidRPr="00831478" w:rsidRDefault="007C6230" w:rsidP="0020633E">
      <w:pPr>
        <w:spacing w:after="120"/>
      </w:pPr>
    </w:p>
    <w:p w14:paraId="0544F924" w14:textId="210DD870" w:rsidR="007C6230" w:rsidRDefault="49B6C0C9" w:rsidP="00080000">
      <w:pPr>
        <w:pBdr>
          <w:top w:val="single" w:sz="24" w:space="0" w:color="DBE5F1"/>
          <w:left w:val="single" w:sz="24" w:space="0" w:color="DBE5F1"/>
          <w:bottom w:val="single" w:sz="24" w:space="0" w:color="DBE5F1"/>
          <w:right w:val="single" w:sz="24" w:space="0" w:color="DBE5F1"/>
        </w:pBdr>
        <w:shd w:val="clear" w:color="auto" w:fill="DBE5F1"/>
        <w:spacing w:after="120"/>
      </w:pPr>
      <w:r w:rsidRPr="00831478">
        <w:rPr>
          <w:caps/>
          <w:sz w:val="24"/>
          <w:szCs w:val="24"/>
        </w:rPr>
        <w:lastRenderedPageBreak/>
        <w:t>Additional information</w:t>
      </w:r>
    </w:p>
    <w:p w14:paraId="76C86C2D" w14:textId="77777777" w:rsidR="007C6230" w:rsidRPr="00831478" w:rsidRDefault="007C6230" w:rsidP="0020633E">
      <w:pPr>
        <w:spacing w:after="120"/>
      </w:pPr>
    </w:p>
    <w:tbl>
      <w:tblPr>
        <w:tblStyle w:val="TableGrid"/>
        <w:tblW w:w="0" w:type="auto"/>
        <w:tblLook w:val="04A0" w:firstRow="1" w:lastRow="0" w:firstColumn="1" w:lastColumn="0" w:noHBand="0" w:noVBand="1"/>
      </w:tblPr>
      <w:tblGrid>
        <w:gridCol w:w="9350"/>
      </w:tblGrid>
      <w:tr w:rsidR="00870019" w:rsidRPr="00831478" w14:paraId="7CAB209A" w14:textId="77777777" w:rsidTr="5DC2C35F">
        <w:tc>
          <w:tcPr>
            <w:tcW w:w="9350" w:type="dxa"/>
            <w:shd w:val="clear" w:color="auto" w:fill="D0CECE" w:themeFill="background2" w:themeFillShade="E6"/>
          </w:tcPr>
          <w:p w14:paraId="560E4648" w14:textId="36C9DF3A" w:rsidR="00870019" w:rsidRPr="00831478" w:rsidRDefault="0B8CDE01" w:rsidP="0020633E">
            <w:pPr>
              <w:spacing w:after="120"/>
              <w:rPr>
                <w:b/>
                <w:bCs/>
                <w:sz w:val="28"/>
                <w:szCs w:val="28"/>
              </w:rPr>
            </w:pPr>
            <w:r w:rsidRPr="00831478">
              <w:rPr>
                <w:b/>
                <w:bCs/>
                <w:sz w:val="28"/>
                <w:szCs w:val="28"/>
              </w:rPr>
              <w:t xml:space="preserve">Additional Information (Optional) </w:t>
            </w:r>
          </w:p>
        </w:tc>
      </w:tr>
      <w:tr w:rsidR="00870019" w:rsidRPr="00831478" w14:paraId="6C5299D7" w14:textId="77777777" w:rsidTr="5DC2C35F">
        <w:tc>
          <w:tcPr>
            <w:tcW w:w="9350" w:type="dxa"/>
          </w:tcPr>
          <w:p w14:paraId="3B2F0EF9" w14:textId="77777777" w:rsidR="00870019" w:rsidRPr="00831478" w:rsidRDefault="00B5117E" w:rsidP="0020633E">
            <w:pPr>
              <w:spacing w:after="120"/>
            </w:pPr>
            <w:r w:rsidRPr="00831478">
              <w:rPr>
                <w:b/>
                <w:bCs/>
                <w:i/>
                <w:iCs/>
              </w:rPr>
              <w:t>In 500 words or less</w:t>
            </w:r>
            <w:r w:rsidRPr="00831478">
              <w:rPr>
                <w:i/>
                <w:iCs/>
              </w:rPr>
              <w:t>, provide any additional information that may be relevant to those reviewing the proposed project.</w:t>
            </w:r>
            <w:r w:rsidRPr="00831478">
              <w:t> </w:t>
            </w:r>
          </w:p>
          <w:sdt>
            <w:sdtPr>
              <w:id w:val="1763727056"/>
              <w:placeholder>
                <w:docPart w:val="DefaultPlaceholder_-1854013440"/>
              </w:placeholder>
              <w:showingPlcHdr/>
            </w:sdtPr>
            <w:sdtContent>
              <w:p w14:paraId="4C0EBC17" w14:textId="5A30C54C" w:rsidR="00B5117E" w:rsidRPr="00831478" w:rsidRDefault="00B5117E" w:rsidP="0020633E">
                <w:pPr>
                  <w:spacing w:after="120"/>
                </w:pPr>
                <w:r w:rsidRPr="00831478">
                  <w:rPr>
                    <w:rStyle w:val="PlaceholderText"/>
                  </w:rPr>
                  <w:t>Click or tap here to enter text.</w:t>
                </w:r>
              </w:p>
            </w:sdtContent>
          </w:sdt>
        </w:tc>
      </w:tr>
    </w:tbl>
    <w:p w14:paraId="6713F4F6" w14:textId="77777777" w:rsidR="00E94132" w:rsidRPr="00831478" w:rsidRDefault="00E94132" w:rsidP="5D82517A">
      <w:pPr>
        <w:spacing w:after="120"/>
      </w:pPr>
    </w:p>
    <w:p w14:paraId="329CF137" w14:textId="31B7AC1A" w:rsidR="5D82517A" w:rsidRPr="00831478" w:rsidRDefault="5D82517A" w:rsidP="5D82517A">
      <w:pPr>
        <w:spacing w:after="120"/>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94665" w:rsidRPr="00831478" w14:paraId="6BB2FA53" w14:textId="77777777" w:rsidTr="449D36EB">
        <w:trPr>
          <w:trHeight w:val="461"/>
        </w:trPr>
        <w:tc>
          <w:tcPr>
            <w:tcW w:w="9345" w:type="dxa"/>
            <w:tcBorders>
              <w:top w:val="single" w:sz="6" w:space="0" w:color="auto"/>
              <w:left w:val="single" w:sz="6" w:space="0" w:color="auto"/>
              <w:bottom w:val="single" w:sz="6" w:space="0" w:color="auto"/>
              <w:right w:val="single" w:sz="6" w:space="0" w:color="auto"/>
            </w:tcBorders>
            <w:shd w:val="clear" w:color="auto" w:fill="D0CECE" w:themeFill="background2" w:themeFillShade="E6"/>
            <w:hideMark/>
          </w:tcPr>
          <w:p w14:paraId="22F6A8B5" w14:textId="233EDC72" w:rsidR="00794665" w:rsidRPr="00831478" w:rsidRDefault="00D17941" w:rsidP="00794665">
            <w:pPr>
              <w:spacing w:after="120"/>
              <w:rPr>
                <w:sz w:val="28"/>
                <w:szCs w:val="28"/>
              </w:rPr>
            </w:pPr>
            <w:r w:rsidRPr="00831478">
              <w:rPr>
                <w:b/>
                <w:bCs/>
                <w:sz w:val="28"/>
                <w:szCs w:val="28"/>
              </w:rPr>
              <w:t>C</w:t>
            </w:r>
            <w:r w:rsidR="65C6F178" w:rsidRPr="00831478">
              <w:rPr>
                <w:b/>
                <w:bCs/>
                <w:sz w:val="28"/>
                <w:szCs w:val="28"/>
              </w:rPr>
              <w:t>ommitment to Technical Assistance</w:t>
            </w:r>
          </w:p>
        </w:tc>
      </w:tr>
      <w:tr w:rsidR="00794665" w:rsidRPr="00831478" w14:paraId="6D47E5E5" w14:textId="77777777" w:rsidTr="449D36EB">
        <w:trPr>
          <w:trHeight w:val="300"/>
        </w:trPr>
        <w:tc>
          <w:tcPr>
            <w:tcW w:w="9345" w:type="dxa"/>
            <w:tcBorders>
              <w:top w:val="single" w:sz="6" w:space="0" w:color="auto"/>
              <w:left w:val="single" w:sz="6" w:space="0" w:color="auto"/>
              <w:bottom w:val="nil"/>
              <w:right w:val="single" w:sz="6" w:space="0" w:color="auto"/>
            </w:tcBorders>
            <w:hideMark/>
          </w:tcPr>
          <w:p w14:paraId="4C3A226F" w14:textId="365D3594" w:rsidR="00794665" w:rsidRPr="00831478" w:rsidRDefault="00794665" w:rsidP="00794665">
            <w:pPr>
              <w:spacing w:after="120"/>
            </w:pPr>
            <w:r w:rsidRPr="00831478">
              <w:rPr>
                <w:b/>
                <w:bCs/>
                <w:i/>
                <w:iCs/>
              </w:rPr>
              <w:t>In 250 words or less</w:t>
            </w:r>
            <w:r w:rsidRPr="00831478">
              <w:rPr>
                <w:i/>
                <w:iCs/>
              </w:rPr>
              <w:t xml:space="preserve">, describe plans to utilize technical assistance offered if awarded. Identify which </w:t>
            </w:r>
            <w:r w:rsidR="001C247A" w:rsidRPr="00831478">
              <w:rPr>
                <w:i/>
                <w:iCs/>
              </w:rPr>
              <w:t xml:space="preserve">community college </w:t>
            </w:r>
            <w:r w:rsidRPr="00831478">
              <w:rPr>
                <w:i/>
                <w:iCs/>
              </w:rPr>
              <w:t xml:space="preserve">staffer(s) </w:t>
            </w:r>
            <w:r w:rsidR="001C247A" w:rsidRPr="00831478">
              <w:rPr>
                <w:i/>
                <w:iCs/>
              </w:rPr>
              <w:t xml:space="preserve">are anticipated to </w:t>
            </w:r>
            <w:r w:rsidRPr="00831478">
              <w:rPr>
                <w:i/>
                <w:iCs/>
              </w:rPr>
              <w:t xml:space="preserve">be assigned to take part in all technical assistance webinars and </w:t>
            </w:r>
            <w:r w:rsidR="001C247A" w:rsidRPr="00831478">
              <w:rPr>
                <w:i/>
                <w:iCs/>
              </w:rPr>
              <w:t xml:space="preserve">virtual </w:t>
            </w:r>
            <w:r w:rsidRPr="00831478">
              <w:rPr>
                <w:i/>
                <w:iCs/>
              </w:rPr>
              <w:t>meetings.</w:t>
            </w:r>
            <w:r w:rsidRPr="00831478">
              <w:t> </w:t>
            </w:r>
            <w:r w:rsidR="00943CF4" w:rsidRPr="00831478">
              <w:rPr>
                <w:i/>
                <w:iCs/>
              </w:rPr>
              <w:t xml:space="preserve">(Technical Assistance includes ongoing monthly meetings with a MassCEC staff member or </w:t>
            </w:r>
            <w:r w:rsidR="00F145FC" w:rsidRPr="00831478">
              <w:rPr>
                <w:i/>
                <w:iCs/>
              </w:rPr>
              <w:t xml:space="preserve">assigned consultant, </w:t>
            </w:r>
            <w:r w:rsidR="002509C7" w:rsidRPr="00831478">
              <w:rPr>
                <w:i/>
                <w:iCs/>
              </w:rPr>
              <w:t xml:space="preserve">and </w:t>
            </w:r>
            <w:r w:rsidR="00F145FC" w:rsidRPr="00831478">
              <w:rPr>
                <w:i/>
                <w:iCs/>
              </w:rPr>
              <w:t>participation in remote community college cohort Community of Practice sessions</w:t>
            </w:r>
            <w:r w:rsidR="002509C7" w:rsidRPr="00831478">
              <w:rPr>
                <w:i/>
                <w:iCs/>
              </w:rPr>
              <w:t>).</w:t>
            </w:r>
            <w:r w:rsidR="002509C7" w:rsidRPr="00831478">
              <w:t xml:space="preserve"> </w:t>
            </w:r>
          </w:p>
        </w:tc>
      </w:tr>
      <w:tr w:rsidR="00794665" w:rsidRPr="00831478" w14:paraId="3D7192E4" w14:textId="77777777" w:rsidTr="449D36EB">
        <w:trPr>
          <w:trHeight w:val="300"/>
        </w:trPr>
        <w:tc>
          <w:tcPr>
            <w:tcW w:w="9345" w:type="dxa"/>
            <w:tcBorders>
              <w:top w:val="nil"/>
              <w:left w:val="single" w:sz="6" w:space="0" w:color="auto"/>
              <w:bottom w:val="single" w:sz="6" w:space="0" w:color="auto"/>
              <w:right w:val="single" w:sz="6" w:space="0" w:color="auto"/>
            </w:tcBorders>
            <w:hideMark/>
          </w:tcPr>
          <w:p w14:paraId="7A4B7FC5" w14:textId="0A0F83A2" w:rsidR="00794665" w:rsidRPr="00831478" w:rsidRDefault="00794665" w:rsidP="00794665">
            <w:pPr>
              <w:spacing w:after="120"/>
            </w:pPr>
            <w:r w:rsidRPr="00831478">
              <w:t>​​</w:t>
            </w:r>
            <w:sdt>
              <w:sdtPr>
                <w:id w:val="544346663"/>
                <w:placeholder>
                  <w:docPart w:val="D2285BEA6F344B0AB79B7A4D8E38AE6E"/>
                </w:placeholder>
              </w:sdtPr>
              <w:sdtContent>
                <w:r w:rsidRPr="00831478">
                  <w:rPr>
                    <w:color w:val="808080" w:themeColor="background1" w:themeShade="80"/>
                  </w:rPr>
                  <w:t>Click or tap here to enter text.​ </w:t>
                </w:r>
              </w:sdtContent>
            </w:sdt>
          </w:p>
        </w:tc>
      </w:tr>
    </w:tbl>
    <w:p w14:paraId="11E05146" w14:textId="246B19F0" w:rsidR="002F0B59" w:rsidRPr="00831478" w:rsidRDefault="002F0B59" w:rsidP="5DC2C35F">
      <w:pPr>
        <w:spacing w:after="120"/>
      </w:pPr>
    </w:p>
    <w:p w14:paraId="0242DF46" w14:textId="77777777" w:rsidR="002F0B59" w:rsidRDefault="002F0B59" w:rsidP="002F0B59"/>
    <w:p w14:paraId="2E41A8E8" w14:textId="77777777" w:rsidR="007C6230" w:rsidRDefault="007C6230" w:rsidP="002F0B59"/>
    <w:p w14:paraId="2B7BA913" w14:textId="77777777" w:rsidR="007C6230" w:rsidRDefault="007C6230" w:rsidP="002F0B59"/>
    <w:p w14:paraId="46CA57E0" w14:textId="77777777" w:rsidR="007C6230" w:rsidRDefault="007C6230" w:rsidP="002F0B59"/>
    <w:p w14:paraId="3D0493A3" w14:textId="77777777" w:rsidR="007C6230" w:rsidRDefault="007C6230" w:rsidP="002F0B59"/>
    <w:p w14:paraId="77B21033" w14:textId="77777777" w:rsidR="007C6230" w:rsidRDefault="007C6230" w:rsidP="002F0B59"/>
    <w:p w14:paraId="64036BA4" w14:textId="77777777" w:rsidR="007C6230" w:rsidRDefault="007C6230" w:rsidP="002F0B59"/>
    <w:p w14:paraId="6C73DE49" w14:textId="77777777" w:rsidR="007C6230" w:rsidRDefault="007C6230" w:rsidP="002F0B59"/>
    <w:p w14:paraId="501B79D7" w14:textId="77777777" w:rsidR="007C6230" w:rsidRDefault="007C6230" w:rsidP="002F0B59"/>
    <w:p w14:paraId="1EB2B276" w14:textId="77777777" w:rsidR="007C6230" w:rsidRDefault="007C6230" w:rsidP="002F0B59"/>
    <w:p w14:paraId="4F5E6702" w14:textId="77777777" w:rsidR="007C6230" w:rsidRDefault="007C6230" w:rsidP="002F0B59"/>
    <w:p w14:paraId="3FCE0CCE" w14:textId="77777777" w:rsidR="007C6230" w:rsidRDefault="007C6230" w:rsidP="002F0B59"/>
    <w:p w14:paraId="20839EF9" w14:textId="77777777" w:rsidR="007C6230" w:rsidRDefault="007C6230" w:rsidP="002F0B59"/>
    <w:p w14:paraId="015CDE60" w14:textId="77777777" w:rsidR="007C6230" w:rsidRDefault="007C6230" w:rsidP="002F0B59"/>
    <w:p w14:paraId="3C08A5C0" w14:textId="77777777" w:rsidR="007C6230" w:rsidRDefault="007C6230" w:rsidP="002F0B59"/>
    <w:p w14:paraId="44F873BA" w14:textId="77777777" w:rsidR="007C6230" w:rsidRDefault="007C6230" w:rsidP="002F0B59"/>
    <w:p w14:paraId="66EC5B94" w14:textId="77777777" w:rsidR="007C6230" w:rsidRDefault="007C6230" w:rsidP="002F0B59"/>
    <w:p w14:paraId="6280F23D" w14:textId="77777777" w:rsidR="007C6230" w:rsidRDefault="007C6230" w:rsidP="002F0B59"/>
    <w:p w14:paraId="519CCC05" w14:textId="77777777" w:rsidR="007C6230" w:rsidRDefault="007C6230" w:rsidP="002F0B59"/>
    <w:p w14:paraId="7EE95B2C" w14:textId="77777777" w:rsidR="007C6230" w:rsidRDefault="007C6230" w:rsidP="002F0B59"/>
    <w:p w14:paraId="2C424F4B" w14:textId="77777777" w:rsidR="00080000" w:rsidRDefault="00080000" w:rsidP="002F0B59"/>
    <w:p w14:paraId="27A10D94" w14:textId="77777777" w:rsidR="00080000" w:rsidRDefault="00080000" w:rsidP="002F0B59"/>
    <w:p w14:paraId="5BE9260C" w14:textId="77777777" w:rsidR="00080000" w:rsidRDefault="00080000" w:rsidP="002F0B59"/>
    <w:p w14:paraId="426C6B96" w14:textId="77777777" w:rsidR="00080000" w:rsidRDefault="00080000" w:rsidP="002F0B59"/>
    <w:p w14:paraId="7CE0A305" w14:textId="77777777" w:rsidR="007C6230" w:rsidRPr="00831478" w:rsidRDefault="007C6230" w:rsidP="002F0B59"/>
    <w:p w14:paraId="16AAD3E4" w14:textId="5BB5AAD9" w:rsidR="0020633E" w:rsidRPr="00831478" w:rsidRDefault="3FD495B8" w:rsidP="5DC2C35F">
      <w:pPr>
        <w:pBdr>
          <w:top w:val="single" w:sz="24" w:space="0" w:color="DBE5F1"/>
          <w:left w:val="single" w:sz="24" w:space="0" w:color="DBE5F1"/>
          <w:bottom w:val="single" w:sz="24" w:space="0" w:color="DBE5F1"/>
          <w:right w:val="single" w:sz="24" w:space="0" w:color="DBE5F1"/>
        </w:pBdr>
        <w:shd w:val="clear" w:color="auto" w:fill="DBE5F1"/>
        <w:spacing w:after="120"/>
        <w:rPr>
          <w:rFonts w:eastAsia="Calibri" w:cs="Calibri"/>
          <w:color w:val="000000" w:themeColor="text1"/>
          <w:sz w:val="24"/>
          <w:szCs w:val="24"/>
        </w:rPr>
      </w:pPr>
      <w:r w:rsidRPr="00831478">
        <w:rPr>
          <w:rFonts w:eastAsia="Calibri" w:cs="Calibri"/>
          <w:caps/>
          <w:color w:val="000000" w:themeColor="text1"/>
          <w:sz w:val="24"/>
          <w:szCs w:val="24"/>
        </w:rPr>
        <w:lastRenderedPageBreak/>
        <w:t>Supporting Documents Guidelines and coversheet</w:t>
      </w:r>
    </w:p>
    <w:p w14:paraId="3930C8B6" w14:textId="6C41DB0D" w:rsidR="0020633E" w:rsidRPr="00831478" w:rsidRDefault="3FD495B8" w:rsidP="5DC2C35F">
      <w:pPr>
        <w:spacing w:after="120"/>
        <w:jc w:val="both"/>
        <w:rPr>
          <w:rFonts w:eastAsia="Calibri" w:cs="Calibri"/>
          <w:color w:val="000000" w:themeColor="text1"/>
          <w:sz w:val="24"/>
          <w:szCs w:val="24"/>
        </w:rPr>
      </w:pPr>
      <w:r w:rsidRPr="00831478">
        <w:rPr>
          <w:rFonts w:eastAsia="Calibri" w:cs="Calibri"/>
          <w:color w:val="000000" w:themeColor="text1"/>
          <w:sz w:val="24"/>
          <w:szCs w:val="24"/>
        </w:rPr>
        <w:t xml:space="preserve">Applicant must list all Letters of Support and Memorandums of Understanding from all partner organizations and employer partners in the below Supporting Documents Table of Contents chart. </w:t>
      </w:r>
    </w:p>
    <w:p w14:paraId="4677B5E6" w14:textId="45B1963D" w:rsidR="0020633E" w:rsidRPr="00831478" w:rsidRDefault="3FD495B8" w:rsidP="5DC2C35F">
      <w:pPr>
        <w:spacing w:after="120"/>
        <w:jc w:val="both"/>
        <w:rPr>
          <w:rFonts w:eastAsia="Calibri" w:cs="Calibri"/>
          <w:color w:val="000000" w:themeColor="text1"/>
          <w:sz w:val="24"/>
          <w:szCs w:val="24"/>
        </w:rPr>
      </w:pPr>
      <w:r w:rsidRPr="00831478">
        <w:rPr>
          <w:rFonts w:eastAsia="Calibri" w:cs="Calibri"/>
          <w:b/>
          <w:bCs/>
          <w:color w:val="000000" w:themeColor="text1"/>
          <w:sz w:val="24"/>
          <w:szCs w:val="24"/>
        </w:rPr>
        <w:t>While it is encouraged to submit all supporting documents in a single combined PDF, separate and distinct files will be accepted.</w:t>
      </w:r>
    </w:p>
    <w:p w14:paraId="78E446FB" w14:textId="759C7615" w:rsidR="0020633E" w:rsidRPr="00831478" w:rsidRDefault="3FD495B8" w:rsidP="5DC2C35F">
      <w:pPr>
        <w:spacing w:after="120"/>
        <w:jc w:val="both"/>
        <w:rPr>
          <w:rFonts w:eastAsia="Calibri" w:cs="Calibri"/>
          <w:color w:val="000000" w:themeColor="text1"/>
          <w:sz w:val="24"/>
          <w:szCs w:val="24"/>
        </w:rPr>
      </w:pPr>
      <w:r w:rsidRPr="00831478">
        <w:rPr>
          <w:rFonts w:eastAsia="Calibri" w:cs="Calibri"/>
          <w:color w:val="000000" w:themeColor="text1"/>
          <w:sz w:val="24"/>
          <w:szCs w:val="24"/>
        </w:rPr>
        <w:t>Listing a LOS or MOU below and failing to attach said document may result in a less favorable score. Attaching documents other than LOS or MOU may result in a less favorable score or disqualification of the application from consideration.</w:t>
      </w:r>
    </w:p>
    <w:p w14:paraId="52417BEE" w14:textId="70974B57" w:rsidR="0020633E" w:rsidRPr="00831478" w:rsidRDefault="0020633E" w:rsidP="5DC2C35F">
      <w:pPr>
        <w:spacing w:after="120"/>
        <w:jc w:val="both"/>
        <w:rPr>
          <w:rFonts w:eastAsia="Calibri" w:cs="Calibri"/>
          <w:color w:val="000000" w:themeColor="text1"/>
          <w:sz w:val="24"/>
          <w:szCs w:val="24"/>
        </w:rPr>
      </w:pP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3102"/>
        <w:gridCol w:w="3102"/>
        <w:gridCol w:w="3102"/>
      </w:tblGrid>
      <w:tr w:rsidR="5DC2C35F" w:rsidRPr="00831478" w14:paraId="3B1CCECB" w14:textId="77777777" w:rsidTr="5DC2C35F">
        <w:trPr>
          <w:trHeight w:val="285"/>
        </w:trPr>
        <w:tc>
          <w:tcPr>
            <w:tcW w:w="9306" w:type="dxa"/>
            <w:gridSpan w:val="3"/>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5B647CA" w14:textId="6879A60B" w:rsidR="5DC2C35F" w:rsidRPr="00831478" w:rsidRDefault="5DC2C35F" w:rsidP="5DC2C35F">
            <w:pPr>
              <w:jc w:val="center"/>
              <w:rPr>
                <w:rFonts w:eastAsia="Calibri" w:cs="Calibri"/>
                <w:color w:val="000000" w:themeColor="text1"/>
                <w:sz w:val="28"/>
                <w:szCs w:val="28"/>
              </w:rPr>
            </w:pPr>
            <w:r w:rsidRPr="00831478">
              <w:rPr>
                <w:rFonts w:eastAsia="Calibri" w:cs="Calibri"/>
                <w:b/>
                <w:bCs/>
                <w:color w:val="000000" w:themeColor="text1"/>
                <w:sz w:val="28"/>
                <w:szCs w:val="28"/>
              </w:rPr>
              <w:t>Supporting Documents Table of Contents</w:t>
            </w:r>
          </w:p>
        </w:tc>
      </w:tr>
      <w:tr w:rsidR="5DC2C35F" w:rsidRPr="00831478" w14:paraId="2A51C822"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175E3D" w14:textId="493DE8C3" w:rsidR="5DC2C35F" w:rsidRPr="00831478" w:rsidRDefault="5DC2C35F" w:rsidP="5DC2C35F">
            <w:pPr>
              <w:jc w:val="center"/>
              <w:rPr>
                <w:rFonts w:eastAsia="Calibri" w:cs="Calibri"/>
                <w:color w:val="000000" w:themeColor="text1"/>
                <w:sz w:val="24"/>
                <w:szCs w:val="24"/>
              </w:rPr>
            </w:pPr>
            <w:r w:rsidRPr="00831478">
              <w:rPr>
                <w:rFonts w:eastAsia="Calibri" w:cs="Calibri"/>
                <w:color w:val="000000" w:themeColor="text1"/>
                <w:sz w:val="24"/>
                <w:szCs w:val="24"/>
              </w:rPr>
              <w:t>Starting Page in PDF</w:t>
            </w:r>
          </w:p>
        </w:tc>
        <w:tc>
          <w:tcPr>
            <w:tcW w:w="3102" w:type="dxa"/>
            <w:tcBorders>
              <w:top w:val="nil"/>
              <w:left w:val="single" w:sz="6" w:space="0" w:color="auto"/>
              <w:bottom w:val="single" w:sz="6" w:space="0" w:color="auto"/>
              <w:right w:val="single" w:sz="6" w:space="0" w:color="auto"/>
            </w:tcBorders>
            <w:tcMar>
              <w:left w:w="105" w:type="dxa"/>
              <w:right w:w="105" w:type="dxa"/>
            </w:tcMar>
            <w:vAlign w:val="center"/>
          </w:tcPr>
          <w:p w14:paraId="3C66FE8C" w14:textId="33606DB8" w:rsidR="5DC2C35F" w:rsidRPr="00831478" w:rsidRDefault="5DC2C35F" w:rsidP="5DC2C35F">
            <w:pPr>
              <w:jc w:val="center"/>
              <w:rPr>
                <w:rFonts w:eastAsia="Calibri" w:cs="Calibri"/>
                <w:color w:val="000000" w:themeColor="text1"/>
                <w:sz w:val="24"/>
                <w:szCs w:val="24"/>
              </w:rPr>
            </w:pPr>
            <w:r w:rsidRPr="00831478">
              <w:rPr>
                <w:rFonts w:eastAsia="Calibri" w:cs="Calibri"/>
                <w:color w:val="000000" w:themeColor="text1"/>
                <w:sz w:val="24"/>
                <w:szCs w:val="24"/>
              </w:rPr>
              <w:t>Document Description</w:t>
            </w:r>
          </w:p>
        </w:tc>
        <w:tc>
          <w:tcPr>
            <w:tcW w:w="3102" w:type="dxa"/>
            <w:tcBorders>
              <w:top w:val="nil"/>
              <w:left w:val="single" w:sz="6" w:space="0" w:color="auto"/>
              <w:bottom w:val="single" w:sz="6" w:space="0" w:color="auto"/>
              <w:right w:val="single" w:sz="6" w:space="0" w:color="auto"/>
            </w:tcBorders>
            <w:tcMar>
              <w:left w:w="105" w:type="dxa"/>
              <w:right w:w="105" w:type="dxa"/>
            </w:tcMar>
            <w:vAlign w:val="center"/>
          </w:tcPr>
          <w:p w14:paraId="0EE728E6" w14:textId="50955675" w:rsidR="5DC2C35F" w:rsidRPr="00831478" w:rsidRDefault="5DC2C35F" w:rsidP="5DC2C35F">
            <w:pPr>
              <w:jc w:val="center"/>
              <w:rPr>
                <w:rFonts w:eastAsia="Calibri" w:cs="Calibri"/>
                <w:color w:val="000000" w:themeColor="text1"/>
                <w:sz w:val="24"/>
                <w:szCs w:val="24"/>
              </w:rPr>
            </w:pPr>
            <w:r w:rsidRPr="00831478">
              <w:rPr>
                <w:rFonts w:eastAsia="Calibri" w:cs="Calibri"/>
                <w:color w:val="000000" w:themeColor="text1"/>
                <w:sz w:val="24"/>
                <w:szCs w:val="24"/>
              </w:rPr>
              <w:t>Notes</w:t>
            </w:r>
          </w:p>
        </w:tc>
      </w:tr>
      <w:tr w:rsidR="5DC2C35F" w14:paraId="308CC87B"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7239DA8" w14:textId="11D0D57A" w:rsidR="5DC2C35F" w:rsidRPr="00831478" w:rsidRDefault="5DC2C35F" w:rsidP="5DC2C35F">
            <w:pPr>
              <w:jc w:val="center"/>
              <w:rPr>
                <w:rFonts w:eastAsia="Calibri" w:cs="Calibri"/>
                <w:color w:val="000000" w:themeColor="text1"/>
                <w:sz w:val="24"/>
                <w:szCs w:val="24"/>
              </w:rPr>
            </w:pPr>
            <w:r w:rsidRPr="00831478">
              <w:rPr>
                <w:rFonts w:eastAsia="Calibri" w:cs="Calibri"/>
                <w:i/>
                <w:iCs/>
                <w:color w:val="000000" w:themeColor="text1"/>
                <w:sz w:val="24"/>
                <w:szCs w:val="24"/>
              </w:rPr>
              <w:t>(e.g., 10)</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717548" w14:textId="4D329778" w:rsidR="5DC2C35F" w:rsidRDefault="5DC2C35F" w:rsidP="5DC2C35F">
            <w:pPr>
              <w:jc w:val="center"/>
              <w:rPr>
                <w:rFonts w:eastAsia="Calibri" w:cs="Calibri"/>
                <w:color w:val="000000" w:themeColor="text1"/>
                <w:sz w:val="24"/>
                <w:szCs w:val="24"/>
              </w:rPr>
            </w:pPr>
            <w:r w:rsidRPr="00831478">
              <w:rPr>
                <w:rFonts w:eastAsia="Calibri" w:cs="Calibri"/>
                <w:i/>
                <w:iCs/>
                <w:color w:val="000000" w:themeColor="text1"/>
                <w:sz w:val="24"/>
                <w:szCs w:val="24"/>
              </w:rPr>
              <w:t>(e.g., Letter of Support from Employer Partner XYZ)</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75AEC0" w14:textId="12BB4025"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2AE7326C"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E8D7DA" w14:textId="0AD66F7D"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089EAE" w14:textId="0124058B"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66B7521" w14:textId="2F3C4589"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537D752D"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E058FE" w14:textId="637A58C6"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04B48D" w14:textId="51FB638B"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5F2770" w14:textId="0416861C"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7D5B81A6"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2C99FE" w14:textId="1559CFB8"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02FF563" w14:textId="477411CD"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25497F" w14:textId="1B46EAD7"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042AD535"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9D8C92" w14:textId="47B31DE0"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AE212C" w14:textId="74966F9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0913004" w14:textId="284C1630"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464A2B81"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F647BF" w14:textId="571DFCA7"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DB1F927" w14:textId="540B3763"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1D8A59" w14:textId="14552660"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4271AA07"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77F866A" w14:textId="7A067720"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39A55CB" w14:textId="72FF824D"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A2D1EF" w14:textId="3B2C176A"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6A308764"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031566C" w14:textId="43156EBA"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4AA3F2" w14:textId="6FF6C0D4"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018797" w14:textId="5C7F9FA4"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14F4ABE3" w14:textId="77777777" w:rsidTr="5DC2C35F">
        <w:trPr>
          <w:trHeight w:val="31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92C8547" w14:textId="26F94365"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F01B0D" w14:textId="6A9D7BBD"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2A1686C" w14:textId="4BAF380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6ED86598"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46633A" w14:textId="1668E983"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A3AE1C6" w14:textId="31CF7BD7"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E25B4A" w14:textId="10B3426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485B3CE1"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A37B76C" w14:textId="38CEF83E"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517DD58" w14:textId="0C964BD8"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C06A942" w14:textId="2C62D183"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5026C173"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A648AF" w14:textId="32C7F7F9"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FCF40C3" w14:textId="52BBEED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FBD6589" w14:textId="004D98EB"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4080268F"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A8E0DC9" w14:textId="5661289B"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FC8744" w14:textId="3CDF6DB1"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3FC252" w14:textId="4FEA89DA"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77E4BFEE"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310A68" w14:textId="64BE467C"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2355235" w14:textId="6EC3556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7F05AB" w14:textId="242ED294"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35FB4D03"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DF8B4D1" w14:textId="507B9C26"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263FF37" w14:textId="0F93819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9BC5AAC" w14:textId="32A3795F"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66E3AD96"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192CF6" w14:textId="68C7E625"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B27FFB" w14:textId="5CC0FF38"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CB42980" w14:textId="0DC7B0F1"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780BF296"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A0F1C76" w14:textId="48C1D6C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FAFC78" w14:textId="5404D2C3"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764563" w14:textId="09C3C579"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0000A576"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D876D77" w14:textId="7F9E7EE5"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1DD599A" w14:textId="087417D7"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F81DDEE" w14:textId="43B62C7A"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0B9A2E36"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E14AA23" w14:textId="7A653277"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F20C27" w14:textId="6EF96F66"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FEF446" w14:textId="17072368"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3DA1B49C"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3EE6B25" w14:textId="083B1416"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A3DB60D" w14:textId="565FD575"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A27C91" w14:textId="57C6DCE4" w:rsidR="5DC2C35F" w:rsidRDefault="5DC2C35F" w:rsidP="5DC2C35F">
            <w:pPr>
              <w:jc w:val="center"/>
              <w:rPr>
                <w:rFonts w:eastAsia="Calibri" w:cs="Calibri"/>
                <w:color w:val="000000" w:themeColor="text1"/>
                <w:sz w:val="24"/>
                <w:szCs w:val="24"/>
              </w:rPr>
            </w:pPr>
          </w:p>
        </w:tc>
      </w:tr>
      <w:tr w:rsidR="5DC2C35F" w14:paraId="59A0A8CF"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09487AF" w14:textId="3F2C1B8D"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C463461" w14:textId="26362D2A"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5A9A85F" w14:textId="6D0860C2" w:rsidR="5DC2C35F" w:rsidRDefault="5DC2C35F" w:rsidP="5DC2C35F">
            <w:pPr>
              <w:jc w:val="center"/>
              <w:rPr>
                <w:rFonts w:eastAsia="Calibri" w:cs="Calibri"/>
                <w:color w:val="000000" w:themeColor="text1"/>
                <w:sz w:val="24"/>
                <w:szCs w:val="24"/>
              </w:rPr>
            </w:pPr>
          </w:p>
        </w:tc>
      </w:tr>
      <w:tr w:rsidR="5DC2C35F" w14:paraId="0C52D4E5"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19EBA1" w14:textId="50FB6A35"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75E97AD" w14:textId="4BBAFE72"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1B22CBE" w14:textId="385E8BD4" w:rsidR="5DC2C35F" w:rsidRDefault="5DC2C35F" w:rsidP="5DC2C35F">
            <w:pPr>
              <w:jc w:val="center"/>
              <w:rPr>
                <w:rFonts w:eastAsia="Calibri" w:cs="Calibri"/>
                <w:color w:val="000000" w:themeColor="text1"/>
                <w:sz w:val="24"/>
                <w:szCs w:val="24"/>
              </w:rPr>
            </w:pPr>
            <w:r w:rsidRPr="5DC2C35F">
              <w:rPr>
                <w:rFonts w:eastAsia="Calibri" w:cs="Calibri"/>
                <w:color w:val="000000" w:themeColor="text1"/>
                <w:sz w:val="24"/>
                <w:szCs w:val="24"/>
              </w:rPr>
              <w:t xml:space="preserve"> </w:t>
            </w:r>
          </w:p>
        </w:tc>
      </w:tr>
      <w:tr w:rsidR="5DC2C35F" w14:paraId="1FB384BA" w14:textId="77777777" w:rsidTr="5DC2C35F">
        <w:trPr>
          <w:trHeight w:val="285"/>
        </w:trPr>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1C4B25E" w14:textId="1823E1D7"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ED6391" w14:textId="1641354B" w:rsidR="5DC2C35F" w:rsidRDefault="5DC2C35F" w:rsidP="5DC2C35F">
            <w:pPr>
              <w:jc w:val="center"/>
              <w:rPr>
                <w:rFonts w:eastAsia="Calibri" w:cs="Calibri"/>
                <w:color w:val="000000" w:themeColor="text1"/>
                <w:sz w:val="24"/>
                <w:szCs w:val="24"/>
              </w:rPr>
            </w:pPr>
          </w:p>
        </w:tc>
        <w:tc>
          <w:tcPr>
            <w:tcW w:w="3102"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693C141" w14:textId="2292B928" w:rsidR="5DC2C35F" w:rsidRDefault="5DC2C35F" w:rsidP="5DC2C35F">
            <w:pPr>
              <w:jc w:val="center"/>
              <w:rPr>
                <w:rFonts w:eastAsia="Calibri" w:cs="Calibri"/>
                <w:color w:val="000000" w:themeColor="text1"/>
                <w:sz w:val="24"/>
                <w:szCs w:val="24"/>
              </w:rPr>
            </w:pPr>
          </w:p>
        </w:tc>
      </w:tr>
    </w:tbl>
    <w:p w14:paraId="575BD453" w14:textId="7C0B0ECF" w:rsidR="0020633E" w:rsidRDefault="0020633E" w:rsidP="5DC2C35F">
      <w:pPr>
        <w:rPr>
          <w:rFonts w:ascii="Aptos" w:eastAsia="Aptos" w:hAnsi="Aptos" w:cs="Aptos"/>
          <w:color w:val="000000" w:themeColor="text1"/>
          <w:sz w:val="24"/>
          <w:szCs w:val="24"/>
        </w:rPr>
      </w:pPr>
    </w:p>
    <w:p w14:paraId="1B3C1C4B" w14:textId="033DEF86" w:rsidR="0020633E" w:rsidRDefault="0020633E" w:rsidP="5DC2C35F">
      <w:pPr>
        <w:spacing w:after="120"/>
        <w:rPr>
          <w:rFonts w:ascii="Aptos" w:eastAsia="Aptos" w:hAnsi="Aptos" w:cs="Aptos"/>
          <w:color w:val="000000" w:themeColor="text1"/>
          <w:sz w:val="24"/>
          <w:szCs w:val="24"/>
        </w:rPr>
      </w:pPr>
    </w:p>
    <w:p w14:paraId="52E8C6CA" w14:textId="13C0DB26" w:rsidR="0020633E" w:rsidRDefault="0020633E" w:rsidP="00630A20">
      <w:pPr>
        <w:spacing w:after="120"/>
      </w:pPr>
    </w:p>
    <w:sectPr w:rsidR="0020633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0F8D2" w14:textId="77777777" w:rsidR="006631A4" w:rsidRDefault="006631A4" w:rsidP="001E7D7D">
      <w:r>
        <w:separator/>
      </w:r>
    </w:p>
  </w:endnote>
  <w:endnote w:type="continuationSeparator" w:id="0">
    <w:p w14:paraId="62FC0B70" w14:textId="77777777" w:rsidR="006631A4" w:rsidRDefault="006631A4" w:rsidP="001E7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5128104"/>
      <w:docPartObj>
        <w:docPartGallery w:val="Page Numbers (Bottom of Page)"/>
        <w:docPartUnique/>
      </w:docPartObj>
    </w:sdtPr>
    <w:sdtEndPr>
      <w:rPr>
        <w:noProof/>
      </w:rPr>
    </w:sdtEndPr>
    <w:sdtContent>
      <w:p w14:paraId="7CF06D5C" w14:textId="70ED155E" w:rsidR="00FA0331" w:rsidRDefault="00FA03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E7015F" w14:textId="77777777" w:rsidR="00FA0331" w:rsidRDefault="00FA0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C7879" w14:textId="77777777" w:rsidR="006631A4" w:rsidRDefault="006631A4" w:rsidP="001E7D7D">
      <w:r>
        <w:separator/>
      </w:r>
    </w:p>
  </w:footnote>
  <w:footnote w:type="continuationSeparator" w:id="0">
    <w:p w14:paraId="0CF0E17D" w14:textId="77777777" w:rsidR="006631A4" w:rsidRDefault="006631A4" w:rsidP="001E7D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60F66" w14:textId="0046DB51" w:rsidR="001E7D7D" w:rsidRDefault="001E7D7D">
    <w:pPr>
      <w:pStyle w:val="Header"/>
    </w:pPr>
    <w:r>
      <w:t>Name of Organization</w:t>
    </w:r>
    <w:r>
      <w:ptab w:relativeTo="margin" w:alignment="center" w:leader="none"/>
    </w:r>
    <w:r>
      <w:t>Strand B</w:t>
    </w:r>
    <w:r>
      <w:ptab w:relativeTo="margin" w:alignment="right" w:leader="none"/>
    </w:r>
    <w:r>
      <w:t>Amount Reques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36C88"/>
    <w:multiLevelType w:val="hybridMultilevel"/>
    <w:tmpl w:val="E2F68B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6193B0B"/>
    <w:multiLevelType w:val="hybridMultilevel"/>
    <w:tmpl w:val="82D6D390"/>
    <w:lvl w:ilvl="0" w:tplc="1F9C181E">
      <w:start w:val="1"/>
      <w:numFmt w:val="decimal"/>
      <w:lvlText w:val="%1."/>
      <w:lvlJc w:val="left"/>
      <w:pPr>
        <w:ind w:left="720" w:hanging="360"/>
      </w:pPr>
      <w:rPr>
        <w:rFonts w:hint="default"/>
      </w:rPr>
    </w:lvl>
    <w:lvl w:ilvl="1" w:tplc="889685E2" w:tentative="1">
      <w:start w:val="1"/>
      <w:numFmt w:val="lowerLetter"/>
      <w:lvlText w:val="%2."/>
      <w:lvlJc w:val="left"/>
      <w:pPr>
        <w:ind w:left="1440" w:hanging="360"/>
      </w:pPr>
    </w:lvl>
    <w:lvl w:ilvl="2" w:tplc="9834909A" w:tentative="1">
      <w:start w:val="1"/>
      <w:numFmt w:val="lowerRoman"/>
      <w:lvlText w:val="%3."/>
      <w:lvlJc w:val="right"/>
      <w:pPr>
        <w:ind w:left="2160" w:hanging="180"/>
      </w:pPr>
    </w:lvl>
    <w:lvl w:ilvl="3" w:tplc="EE0281F6" w:tentative="1">
      <w:start w:val="1"/>
      <w:numFmt w:val="decimal"/>
      <w:lvlText w:val="%4."/>
      <w:lvlJc w:val="left"/>
      <w:pPr>
        <w:ind w:left="2880" w:hanging="360"/>
      </w:pPr>
    </w:lvl>
    <w:lvl w:ilvl="4" w:tplc="2A7C5CBE" w:tentative="1">
      <w:start w:val="1"/>
      <w:numFmt w:val="lowerLetter"/>
      <w:lvlText w:val="%5."/>
      <w:lvlJc w:val="left"/>
      <w:pPr>
        <w:ind w:left="3600" w:hanging="360"/>
      </w:pPr>
    </w:lvl>
    <w:lvl w:ilvl="5" w:tplc="47B43776" w:tentative="1">
      <w:start w:val="1"/>
      <w:numFmt w:val="lowerRoman"/>
      <w:lvlText w:val="%6."/>
      <w:lvlJc w:val="right"/>
      <w:pPr>
        <w:ind w:left="4320" w:hanging="180"/>
      </w:pPr>
    </w:lvl>
    <w:lvl w:ilvl="6" w:tplc="036A57BC" w:tentative="1">
      <w:start w:val="1"/>
      <w:numFmt w:val="decimal"/>
      <w:lvlText w:val="%7."/>
      <w:lvlJc w:val="left"/>
      <w:pPr>
        <w:ind w:left="5040" w:hanging="360"/>
      </w:pPr>
    </w:lvl>
    <w:lvl w:ilvl="7" w:tplc="19BEE1E8" w:tentative="1">
      <w:start w:val="1"/>
      <w:numFmt w:val="lowerLetter"/>
      <w:lvlText w:val="%8."/>
      <w:lvlJc w:val="left"/>
      <w:pPr>
        <w:ind w:left="5760" w:hanging="360"/>
      </w:pPr>
    </w:lvl>
    <w:lvl w:ilvl="8" w:tplc="209E96C8" w:tentative="1">
      <w:start w:val="1"/>
      <w:numFmt w:val="lowerRoman"/>
      <w:lvlText w:val="%9."/>
      <w:lvlJc w:val="right"/>
      <w:pPr>
        <w:ind w:left="6480" w:hanging="180"/>
      </w:pPr>
    </w:lvl>
  </w:abstractNum>
  <w:abstractNum w:abstractNumId="2" w15:restartNumberingAfterBreak="0">
    <w:nsid w:val="2AC50ACC"/>
    <w:multiLevelType w:val="hybridMultilevel"/>
    <w:tmpl w:val="ECECA6A8"/>
    <w:lvl w:ilvl="0" w:tplc="1E2271DC">
      <w:start w:val="1"/>
      <w:numFmt w:val="bullet"/>
      <w:lvlText w:val=""/>
      <w:lvlJc w:val="left"/>
      <w:pPr>
        <w:ind w:left="1060" w:hanging="360"/>
      </w:pPr>
      <w:rPr>
        <w:rFonts w:ascii="Symbol" w:hAnsi="Symbol"/>
      </w:rPr>
    </w:lvl>
    <w:lvl w:ilvl="1" w:tplc="6C7C6B06">
      <w:start w:val="1"/>
      <w:numFmt w:val="bullet"/>
      <w:lvlText w:val=""/>
      <w:lvlJc w:val="left"/>
      <w:pPr>
        <w:ind w:left="1060" w:hanging="360"/>
      </w:pPr>
      <w:rPr>
        <w:rFonts w:ascii="Symbol" w:hAnsi="Symbol"/>
      </w:rPr>
    </w:lvl>
    <w:lvl w:ilvl="2" w:tplc="620E39E0">
      <w:start w:val="1"/>
      <w:numFmt w:val="bullet"/>
      <w:lvlText w:val=""/>
      <w:lvlJc w:val="left"/>
      <w:pPr>
        <w:ind w:left="1060" w:hanging="360"/>
      </w:pPr>
      <w:rPr>
        <w:rFonts w:ascii="Symbol" w:hAnsi="Symbol"/>
      </w:rPr>
    </w:lvl>
    <w:lvl w:ilvl="3" w:tplc="95BEFD5E">
      <w:start w:val="1"/>
      <w:numFmt w:val="bullet"/>
      <w:lvlText w:val=""/>
      <w:lvlJc w:val="left"/>
      <w:pPr>
        <w:ind w:left="1060" w:hanging="360"/>
      </w:pPr>
      <w:rPr>
        <w:rFonts w:ascii="Symbol" w:hAnsi="Symbol"/>
      </w:rPr>
    </w:lvl>
    <w:lvl w:ilvl="4" w:tplc="A67EC20A">
      <w:start w:val="1"/>
      <w:numFmt w:val="bullet"/>
      <w:lvlText w:val=""/>
      <w:lvlJc w:val="left"/>
      <w:pPr>
        <w:ind w:left="1060" w:hanging="360"/>
      </w:pPr>
      <w:rPr>
        <w:rFonts w:ascii="Symbol" w:hAnsi="Symbol"/>
      </w:rPr>
    </w:lvl>
    <w:lvl w:ilvl="5" w:tplc="B50AC712">
      <w:start w:val="1"/>
      <w:numFmt w:val="bullet"/>
      <w:lvlText w:val=""/>
      <w:lvlJc w:val="left"/>
      <w:pPr>
        <w:ind w:left="1060" w:hanging="360"/>
      </w:pPr>
      <w:rPr>
        <w:rFonts w:ascii="Symbol" w:hAnsi="Symbol"/>
      </w:rPr>
    </w:lvl>
    <w:lvl w:ilvl="6" w:tplc="BB9E1718">
      <w:start w:val="1"/>
      <w:numFmt w:val="bullet"/>
      <w:lvlText w:val=""/>
      <w:lvlJc w:val="left"/>
      <w:pPr>
        <w:ind w:left="1060" w:hanging="360"/>
      </w:pPr>
      <w:rPr>
        <w:rFonts w:ascii="Symbol" w:hAnsi="Symbol"/>
      </w:rPr>
    </w:lvl>
    <w:lvl w:ilvl="7" w:tplc="4FE461FC">
      <w:start w:val="1"/>
      <w:numFmt w:val="bullet"/>
      <w:lvlText w:val=""/>
      <w:lvlJc w:val="left"/>
      <w:pPr>
        <w:ind w:left="1060" w:hanging="360"/>
      </w:pPr>
      <w:rPr>
        <w:rFonts w:ascii="Symbol" w:hAnsi="Symbol"/>
      </w:rPr>
    </w:lvl>
    <w:lvl w:ilvl="8" w:tplc="933869DE">
      <w:start w:val="1"/>
      <w:numFmt w:val="bullet"/>
      <w:lvlText w:val=""/>
      <w:lvlJc w:val="left"/>
      <w:pPr>
        <w:ind w:left="1060" w:hanging="360"/>
      </w:pPr>
      <w:rPr>
        <w:rFonts w:ascii="Symbol" w:hAnsi="Symbol"/>
      </w:rPr>
    </w:lvl>
  </w:abstractNum>
  <w:abstractNum w:abstractNumId="3" w15:restartNumberingAfterBreak="0">
    <w:nsid w:val="368432EB"/>
    <w:multiLevelType w:val="hybridMultilevel"/>
    <w:tmpl w:val="73E0BF7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A882AD9"/>
    <w:multiLevelType w:val="hybridMultilevel"/>
    <w:tmpl w:val="F622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200128"/>
    <w:multiLevelType w:val="hybridMultilevel"/>
    <w:tmpl w:val="09C07D86"/>
    <w:lvl w:ilvl="0" w:tplc="F3886636">
      <w:start w:val="1"/>
      <w:numFmt w:val="bullet"/>
      <w:lvlText w:val=""/>
      <w:lvlJc w:val="left"/>
      <w:pPr>
        <w:ind w:left="1060" w:hanging="360"/>
      </w:pPr>
      <w:rPr>
        <w:rFonts w:ascii="Symbol" w:hAnsi="Symbol"/>
      </w:rPr>
    </w:lvl>
    <w:lvl w:ilvl="1" w:tplc="C112728E">
      <w:start w:val="1"/>
      <w:numFmt w:val="bullet"/>
      <w:lvlText w:val=""/>
      <w:lvlJc w:val="left"/>
      <w:pPr>
        <w:ind w:left="1060" w:hanging="360"/>
      </w:pPr>
      <w:rPr>
        <w:rFonts w:ascii="Symbol" w:hAnsi="Symbol"/>
      </w:rPr>
    </w:lvl>
    <w:lvl w:ilvl="2" w:tplc="4D60ACCC">
      <w:start w:val="1"/>
      <w:numFmt w:val="bullet"/>
      <w:lvlText w:val=""/>
      <w:lvlJc w:val="left"/>
      <w:pPr>
        <w:ind w:left="1060" w:hanging="360"/>
      </w:pPr>
      <w:rPr>
        <w:rFonts w:ascii="Symbol" w:hAnsi="Symbol"/>
      </w:rPr>
    </w:lvl>
    <w:lvl w:ilvl="3" w:tplc="7A4066B6">
      <w:start w:val="1"/>
      <w:numFmt w:val="bullet"/>
      <w:lvlText w:val=""/>
      <w:lvlJc w:val="left"/>
      <w:pPr>
        <w:ind w:left="1060" w:hanging="360"/>
      </w:pPr>
      <w:rPr>
        <w:rFonts w:ascii="Symbol" w:hAnsi="Symbol"/>
      </w:rPr>
    </w:lvl>
    <w:lvl w:ilvl="4" w:tplc="EDC8CE88">
      <w:start w:val="1"/>
      <w:numFmt w:val="bullet"/>
      <w:lvlText w:val=""/>
      <w:lvlJc w:val="left"/>
      <w:pPr>
        <w:ind w:left="1060" w:hanging="360"/>
      </w:pPr>
      <w:rPr>
        <w:rFonts w:ascii="Symbol" w:hAnsi="Symbol"/>
      </w:rPr>
    </w:lvl>
    <w:lvl w:ilvl="5" w:tplc="CD2495EC">
      <w:start w:val="1"/>
      <w:numFmt w:val="bullet"/>
      <w:lvlText w:val=""/>
      <w:lvlJc w:val="left"/>
      <w:pPr>
        <w:ind w:left="1060" w:hanging="360"/>
      </w:pPr>
      <w:rPr>
        <w:rFonts w:ascii="Symbol" w:hAnsi="Symbol"/>
      </w:rPr>
    </w:lvl>
    <w:lvl w:ilvl="6" w:tplc="17743972">
      <w:start w:val="1"/>
      <w:numFmt w:val="bullet"/>
      <w:lvlText w:val=""/>
      <w:lvlJc w:val="left"/>
      <w:pPr>
        <w:ind w:left="1060" w:hanging="360"/>
      </w:pPr>
      <w:rPr>
        <w:rFonts w:ascii="Symbol" w:hAnsi="Symbol"/>
      </w:rPr>
    </w:lvl>
    <w:lvl w:ilvl="7" w:tplc="50A8B77E">
      <w:start w:val="1"/>
      <w:numFmt w:val="bullet"/>
      <w:lvlText w:val=""/>
      <w:lvlJc w:val="left"/>
      <w:pPr>
        <w:ind w:left="1060" w:hanging="360"/>
      </w:pPr>
      <w:rPr>
        <w:rFonts w:ascii="Symbol" w:hAnsi="Symbol"/>
      </w:rPr>
    </w:lvl>
    <w:lvl w:ilvl="8" w:tplc="D166D56E">
      <w:start w:val="1"/>
      <w:numFmt w:val="bullet"/>
      <w:lvlText w:val=""/>
      <w:lvlJc w:val="left"/>
      <w:pPr>
        <w:ind w:left="1060" w:hanging="360"/>
      </w:pPr>
      <w:rPr>
        <w:rFonts w:ascii="Symbol" w:hAnsi="Symbol"/>
      </w:rPr>
    </w:lvl>
  </w:abstractNum>
  <w:abstractNum w:abstractNumId="6" w15:restartNumberingAfterBreak="0">
    <w:nsid w:val="425F7E2D"/>
    <w:multiLevelType w:val="hybridMultilevel"/>
    <w:tmpl w:val="C54EEA14"/>
    <w:lvl w:ilvl="0" w:tplc="B9A21F70">
      <w:start w:val="1"/>
      <w:numFmt w:val="bullet"/>
      <w:lvlText w:val=""/>
      <w:lvlJc w:val="left"/>
      <w:pPr>
        <w:ind w:left="1060" w:hanging="360"/>
      </w:pPr>
      <w:rPr>
        <w:rFonts w:ascii="Symbol" w:hAnsi="Symbol"/>
      </w:rPr>
    </w:lvl>
    <w:lvl w:ilvl="1" w:tplc="6A6AEF08">
      <w:start w:val="1"/>
      <w:numFmt w:val="bullet"/>
      <w:lvlText w:val=""/>
      <w:lvlJc w:val="left"/>
      <w:pPr>
        <w:ind w:left="1060" w:hanging="360"/>
      </w:pPr>
      <w:rPr>
        <w:rFonts w:ascii="Symbol" w:hAnsi="Symbol"/>
      </w:rPr>
    </w:lvl>
    <w:lvl w:ilvl="2" w:tplc="BB96E3AC">
      <w:start w:val="1"/>
      <w:numFmt w:val="bullet"/>
      <w:lvlText w:val=""/>
      <w:lvlJc w:val="left"/>
      <w:pPr>
        <w:ind w:left="1060" w:hanging="360"/>
      </w:pPr>
      <w:rPr>
        <w:rFonts w:ascii="Symbol" w:hAnsi="Symbol"/>
      </w:rPr>
    </w:lvl>
    <w:lvl w:ilvl="3" w:tplc="E30868C2">
      <w:start w:val="1"/>
      <w:numFmt w:val="bullet"/>
      <w:lvlText w:val=""/>
      <w:lvlJc w:val="left"/>
      <w:pPr>
        <w:ind w:left="1060" w:hanging="360"/>
      </w:pPr>
      <w:rPr>
        <w:rFonts w:ascii="Symbol" w:hAnsi="Symbol"/>
      </w:rPr>
    </w:lvl>
    <w:lvl w:ilvl="4" w:tplc="50F07DFA">
      <w:start w:val="1"/>
      <w:numFmt w:val="bullet"/>
      <w:lvlText w:val=""/>
      <w:lvlJc w:val="left"/>
      <w:pPr>
        <w:ind w:left="1060" w:hanging="360"/>
      </w:pPr>
      <w:rPr>
        <w:rFonts w:ascii="Symbol" w:hAnsi="Symbol"/>
      </w:rPr>
    </w:lvl>
    <w:lvl w:ilvl="5" w:tplc="81F4CF30">
      <w:start w:val="1"/>
      <w:numFmt w:val="bullet"/>
      <w:lvlText w:val=""/>
      <w:lvlJc w:val="left"/>
      <w:pPr>
        <w:ind w:left="1060" w:hanging="360"/>
      </w:pPr>
      <w:rPr>
        <w:rFonts w:ascii="Symbol" w:hAnsi="Symbol"/>
      </w:rPr>
    </w:lvl>
    <w:lvl w:ilvl="6" w:tplc="FFF87222">
      <w:start w:val="1"/>
      <w:numFmt w:val="bullet"/>
      <w:lvlText w:val=""/>
      <w:lvlJc w:val="left"/>
      <w:pPr>
        <w:ind w:left="1060" w:hanging="360"/>
      </w:pPr>
      <w:rPr>
        <w:rFonts w:ascii="Symbol" w:hAnsi="Symbol"/>
      </w:rPr>
    </w:lvl>
    <w:lvl w:ilvl="7" w:tplc="06B49E48">
      <w:start w:val="1"/>
      <w:numFmt w:val="bullet"/>
      <w:lvlText w:val=""/>
      <w:lvlJc w:val="left"/>
      <w:pPr>
        <w:ind w:left="1060" w:hanging="360"/>
      </w:pPr>
      <w:rPr>
        <w:rFonts w:ascii="Symbol" w:hAnsi="Symbol"/>
      </w:rPr>
    </w:lvl>
    <w:lvl w:ilvl="8" w:tplc="DFF0BC04">
      <w:start w:val="1"/>
      <w:numFmt w:val="bullet"/>
      <w:lvlText w:val=""/>
      <w:lvlJc w:val="left"/>
      <w:pPr>
        <w:ind w:left="1060" w:hanging="360"/>
      </w:pPr>
      <w:rPr>
        <w:rFonts w:ascii="Symbol" w:hAnsi="Symbol"/>
      </w:rPr>
    </w:lvl>
  </w:abstractNum>
  <w:abstractNum w:abstractNumId="7" w15:restartNumberingAfterBreak="0">
    <w:nsid w:val="45C30E65"/>
    <w:multiLevelType w:val="hybridMultilevel"/>
    <w:tmpl w:val="E2B24612"/>
    <w:lvl w:ilvl="0" w:tplc="AE80D3F8">
      <w:start w:val="1"/>
      <w:numFmt w:val="bullet"/>
      <w:lvlText w:val=""/>
      <w:lvlJc w:val="left"/>
      <w:pPr>
        <w:ind w:left="1060" w:hanging="360"/>
      </w:pPr>
      <w:rPr>
        <w:rFonts w:ascii="Symbol" w:hAnsi="Symbol"/>
      </w:rPr>
    </w:lvl>
    <w:lvl w:ilvl="1" w:tplc="8FAAFDB4">
      <w:start w:val="1"/>
      <w:numFmt w:val="bullet"/>
      <w:lvlText w:val=""/>
      <w:lvlJc w:val="left"/>
      <w:pPr>
        <w:ind w:left="1060" w:hanging="360"/>
      </w:pPr>
      <w:rPr>
        <w:rFonts w:ascii="Symbol" w:hAnsi="Symbol"/>
      </w:rPr>
    </w:lvl>
    <w:lvl w:ilvl="2" w:tplc="95C419BE">
      <w:start w:val="1"/>
      <w:numFmt w:val="bullet"/>
      <w:lvlText w:val=""/>
      <w:lvlJc w:val="left"/>
      <w:pPr>
        <w:ind w:left="1060" w:hanging="360"/>
      </w:pPr>
      <w:rPr>
        <w:rFonts w:ascii="Symbol" w:hAnsi="Symbol"/>
      </w:rPr>
    </w:lvl>
    <w:lvl w:ilvl="3" w:tplc="EDA68C40">
      <w:start w:val="1"/>
      <w:numFmt w:val="bullet"/>
      <w:lvlText w:val=""/>
      <w:lvlJc w:val="left"/>
      <w:pPr>
        <w:ind w:left="1060" w:hanging="360"/>
      </w:pPr>
      <w:rPr>
        <w:rFonts w:ascii="Symbol" w:hAnsi="Symbol"/>
      </w:rPr>
    </w:lvl>
    <w:lvl w:ilvl="4" w:tplc="1B34225A">
      <w:start w:val="1"/>
      <w:numFmt w:val="bullet"/>
      <w:lvlText w:val=""/>
      <w:lvlJc w:val="left"/>
      <w:pPr>
        <w:ind w:left="1060" w:hanging="360"/>
      </w:pPr>
      <w:rPr>
        <w:rFonts w:ascii="Symbol" w:hAnsi="Symbol"/>
      </w:rPr>
    </w:lvl>
    <w:lvl w:ilvl="5" w:tplc="5FACDA2C">
      <w:start w:val="1"/>
      <w:numFmt w:val="bullet"/>
      <w:lvlText w:val=""/>
      <w:lvlJc w:val="left"/>
      <w:pPr>
        <w:ind w:left="1060" w:hanging="360"/>
      </w:pPr>
      <w:rPr>
        <w:rFonts w:ascii="Symbol" w:hAnsi="Symbol"/>
      </w:rPr>
    </w:lvl>
    <w:lvl w:ilvl="6" w:tplc="5D6C8C1E">
      <w:start w:val="1"/>
      <w:numFmt w:val="bullet"/>
      <w:lvlText w:val=""/>
      <w:lvlJc w:val="left"/>
      <w:pPr>
        <w:ind w:left="1060" w:hanging="360"/>
      </w:pPr>
      <w:rPr>
        <w:rFonts w:ascii="Symbol" w:hAnsi="Symbol"/>
      </w:rPr>
    </w:lvl>
    <w:lvl w:ilvl="7" w:tplc="CD667738">
      <w:start w:val="1"/>
      <w:numFmt w:val="bullet"/>
      <w:lvlText w:val=""/>
      <w:lvlJc w:val="left"/>
      <w:pPr>
        <w:ind w:left="1060" w:hanging="360"/>
      </w:pPr>
      <w:rPr>
        <w:rFonts w:ascii="Symbol" w:hAnsi="Symbol"/>
      </w:rPr>
    </w:lvl>
    <w:lvl w:ilvl="8" w:tplc="1F1247EE">
      <w:start w:val="1"/>
      <w:numFmt w:val="bullet"/>
      <w:lvlText w:val=""/>
      <w:lvlJc w:val="left"/>
      <w:pPr>
        <w:ind w:left="1060" w:hanging="360"/>
      </w:pPr>
      <w:rPr>
        <w:rFonts w:ascii="Symbol" w:hAnsi="Symbol"/>
      </w:rPr>
    </w:lvl>
  </w:abstractNum>
  <w:abstractNum w:abstractNumId="8" w15:restartNumberingAfterBreak="0">
    <w:nsid w:val="536340B9"/>
    <w:multiLevelType w:val="hybridMultilevel"/>
    <w:tmpl w:val="E2F68B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EE47AFE"/>
    <w:multiLevelType w:val="hybridMultilevel"/>
    <w:tmpl w:val="73E0BF7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442732">
    <w:abstractNumId w:val="1"/>
  </w:num>
  <w:num w:numId="2" w16cid:durableId="1867910276">
    <w:abstractNumId w:val="2"/>
  </w:num>
  <w:num w:numId="3" w16cid:durableId="1967850523">
    <w:abstractNumId w:val="7"/>
  </w:num>
  <w:num w:numId="4" w16cid:durableId="709572142">
    <w:abstractNumId w:val="5"/>
  </w:num>
  <w:num w:numId="5" w16cid:durableId="773329985">
    <w:abstractNumId w:val="6"/>
  </w:num>
  <w:num w:numId="6" w16cid:durableId="1933734205">
    <w:abstractNumId w:val="8"/>
  </w:num>
  <w:num w:numId="7" w16cid:durableId="1800294655">
    <w:abstractNumId w:val="0"/>
  </w:num>
  <w:num w:numId="8" w16cid:durableId="165949574">
    <w:abstractNumId w:val="4"/>
  </w:num>
  <w:num w:numId="9" w16cid:durableId="796339344">
    <w:abstractNumId w:val="9"/>
  </w:num>
  <w:num w:numId="10" w16cid:durableId="7242567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00A57"/>
    <w:rsid w:val="00001627"/>
    <w:rsid w:val="00001AED"/>
    <w:rsid w:val="00005265"/>
    <w:rsid w:val="00007AF5"/>
    <w:rsid w:val="00010E6B"/>
    <w:rsid w:val="00011AC0"/>
    <w:rsid w:val="000130B3"/>
    <w:rsid w:val="000134FE"/>
    <w:rsid w:val="00013500"/>
    <w:rsid w:val="000135CF"/>
    <w:rsid w:val="00014149"/>
    <w:rsid w:val="000170B0"/>
    <w:rsid w:val="000216B6"/>
    <w:rsid w:val="0002396C"/>
    <w:rsid w:val="00024395"/>
    <w:rsid w:val="0002584F"/>
    <w:rsid w:val="0002621D"/>
    <w:rsid w:val="00030F62"/>
    <w:rsid w:val="00031A5B"/>
    <w:rsid w:val="00033B1F"/>
    <w:rsid w:val="000360FD"/>
    <w:rsid w:val="000418F9"/>
    <w:rsid w:val="00041FC0"/>
    <w:rsid w:val="000432B4"/>
    <w:rsid w:val="000433C1"/>
    <w:rsid w:val="000456C2"/>
    <w:rsid w:val="00046617"/>
    <w:rsid w:val="00046A80"/>
    <w:rsid w:val="00047B4B"/>
    <w:rsid w:val="00052EA6"/>
    <w:rsid w:val="000533E4"/>
    <w:rsid w:val="000537A5"/>
    <w:rsid w:val="00055780"/>
    <w:rsid w:val="00055A39"/>
    <w:rsid w:val="00055D54"/>
    <w:rsid w:val="00057D26"/>
    <w:rsid w:val="00057F8A"/>
    <w:rsid w:val="00060A6B"/>
    <w:rsid w:val="0006115F"/>
    <w:rsid w:val="00061B2A"/>
    <w:rsid w:val="0006227F"/>
    <w:rsid w:val="00062EE5"/>
    <w:rsid w:val="000648B9"/>
    <w:rsid w:val="00065498"/>
    <w:rsid w:val="00066938"/>
    <w:rsid w:val="0007394C"/>
    <w:rsid w:val="000758FD"/>
    <w:rsid w:val="00077964"/>
    <w:rsid w:val="00080000"/>
    <w:rsid w:val="00082F19"/>
    <w:rsid w:val="00082F8E"/>
    <w:rsid w:val="00086207"/>
    <w:rsid w:val="00087600"/>
    <w:rsid w:val="00087F19"/>
    <w:rsid w:val="00090489"/>
    <w:rsid w:val="00091462"/>
    <w:rsid w:val="00091D38"/>
    <w:rsid w:val="00095197"/>
    <w:rsid w:val="000976A9"/>
    <w:rsid w:val="000A2134"/>
    <w:rsid w:val="000A2E6C"/>
    <w:rsid w:val="000A4316"/>
    <w:rsid w:val="000A5A6F"/>
    <w:rsid w:val="000A6290"/>
    <w:rsid w:val="000A72BD"/>
    <w:rsid w:val="000A7A33"/>
    <w:rsid w:val="000B1D45"/>
    <w:rsid w:val="000B1EA6"/>
    <w:rsid w:val="000B3695"/>
    <w:rsid w:val="000B57D3"/>
    <w:rsid w:val="000B61B9"/>
    <w:rsid w:val="000B747B"/>
    <w:rsid w:val="000B7E3E"/>
    <w:rsid w:val="000C63BC"/>
    <w:rsid w:val="000C7BD7"/>
    <w:rsid w:val="000D0341"/>
    <w:rsid w:val="000D21DB"/>
    <w:rsid w:val="000D6377"/>
    <w:rsid w:val="000D68F4"/>
    <w:rsid w:val="000D7C2F"/>
    <w:rsid w:val="000E03D4"/>
    <w:rsid w:val="000E0443"/>
    <w:rsid w:val="000E2CB0"/>
    <w:rsid w:val="000E3292"/>
    <w:rsid w:val="000E43B8"/>
    <w:rsid w:val="000E43FF"/>
    <w:rsid w:val="000E5649"/>
    <w:rsid w:val="000E5BB5"/>
    <w:rsid w:val="000E6114"/>
    <w:rsid w:val="000E69F6"/>
    <w:rsid w:val="000E71AD"/>
    <w:rsid w:val="000E7908"/>
    <w:rsid w:val="000F3360"/>
    <w:rsid w:val="000F4783"/>
    <w:rsid w:val="00101190"/>
    <w:rsid w:val="001026E6"/>
    <w:rsid w:val="00102856"/>
    <w:rsid w:val="0010297A"/>
    <w:rsid w:val="0011150F"/>
    <w:rsid w:val="00112018"/>
    <w:rsid w:val="0011333B"/>
    <w:rsid w:val="00113411"/>
    <w:rsid w:val="001136CC"/>
    <w:rsid w:val="0011556D"/>
    <w:rsid w:val="00120C2F"/>
    <w:rsid w:val="00121708"/>
    <w:rsid w:val="00122CE1"/>
    <w:rsid w:val="00125CB5"/>
    <w:rsid w:val="00126A15"/>
    <w:rsid w:val="00126D15"/>
    <w:rsid w:val="00130775"/>
    <w:rsid w:val="001315EB"/>
    <w:rsid w:val="00131E2D"/>
    <w:rsid w:val="00132BB7"/>
    <w:rsid w:val="00136488"/>
    <w:rsid w:val="001367FB"/>
    <w:rsid w:val="00140050"/>
    <w:rsid w:val="00140388"/>
    <w:rsid w:val="0014122C"/>
    <w:rsid w:val="001421FE"/>
    <w:rsid w:val="00142574"/>
    <w:rsid w:val="00143AB0"/>
    <w:rsid w:val="00144C49"/>
    <w:rsid w:val="00144EC4"/>
    <w:rsid w:val="0015528C"/>
    <w:rsid w:val="00157E52"/>
    <w:rsid w:val="00157F30"/>
    <w:rsid w:val="0016012F"/>
    <w:rsid w:val="00160923"/>
    <w:rsid w:val="00160ADF"/>
    <w:rsid w:val="00160EC9"/>
    <w:rsid w:val="00163180"/>
    <w:rsid w:val="001728E3"/>
    <w:rsid w:val="001744EA"/>
    <w:rsid w:val="0017699C"/>
    <w:rsid w:val="00177227"/>
    <w:rsid w:val="00180396"/>
    <w:rsid w:val="00180DD7"/>
    <w:rsid w:val="0018161B"/>
    <w:rsid w:val="00183AB9"/>
    <w:rsid w:val="001844DB"/>
    <w:rsid w:val="001859BE"/>
    <w:rsid w:val="00186F55"/>
    <w:rsid w:val="00187922"/>
    <w:rsid w:val="00187DB0"/>
    <w:rsid w:val="00190916"/>
    <w:rsid w:val="00190EAB"/>
    <w:rsid w:val="00191680"/>
    <w:rsid w:val="001919F7"/>
    <w:rsid w:val="00194AFE"/>
    <w:rsid w:val="0019543F"/>
    <w:rsid w:val="0019685F"/>
    <w:rsid w:val="00197267"/>
    <w:rsid w:val="00197CD8"/>
    <w:rsid w:val="001A088B"/>
    <w:rsid w:val="001A093B"/>
    <w:rsid w:val="001A29A3"/>
    <w:rsid w:val="001A2EC4"/>
    <w:rsid w:val="001A3C8D"/>
    <w:rsid w:val="001A56EC"/>
    <w:rsid w:val="001A793F"/>
    <w:rsid w:val="001B1026"/>
    <w:rsid w:val="001B33AD"/>
    <w:rsid w:val="001C0218"/>
    <w:rsid w:val="001C1D2B"/>
    <w:rsid w:val="001C247A"/>
    <w:rsid w:val="001C53CC"/>
    <w:rsid w:val="001D0916"/>
    <w:rsid w:val="001D7CF3"/>
    <w:rsid w:val="001E532C"/>
    <w:rsid w:val="001E594F"/>
    <w:rsid w:val="001E7019"/>
    <w:rsid w:val="001E7D7D"/>
    <w:rsid w:val="001F1C82"/>
    <w:rsid w:val="002035E2"/>
    <w:rsid w:val="0020377B"/>
    <w:rsid w:val="002038A8"/>
    <w:rsid w:val="00204CA6"/>
    <w:rsid w:val="0020633E"/>
    <w:rsid w:val="00206839"/>
    <w:rsid w:val="002072B2"/>
    <w:rsid w:val="00207980"/>
    <w:rsid w:val="002149FC"/>
    <w:rsid w:val="00215715"/>
    <w:rsid w:val="00224949"/>
    <w:rsid w:val="00226616"/>
    <w:rsid w:val="00227767"/>
    <w:rsid w:val="00231986"/>
    <w:rsid w:val="00231E40"/>
    <w:rsid w:val="002323DF"/>
    <w:rsid w:val="00233450"/>
    <w:rsid w:val="0023404E"/>
    <w:rsid w:val="00234148"/>
    <w:rsid w:val="00235614"/>
    <w:rsid w:val="0023631D"/>
    <w:rsid w:val="00237CCE"/>
    <w:rsid w:val="00237D7C"/>
    <w:rsid w:val="002404FC"/>
    <w:rsid w:val="00240E2C"/>
    <w:rsid w:val="002437C9"/>
    <w:rsid w:val="00243C4D"/>
    <w:rsid w:val="00246CFC"/>
    <w:rsid w:val="00247F18"/>
    <w:rsid w:val="002509C7"/>
    <w:rsid w:val="00252CE9"/>
    <w:rsid w:val="002564EF"/>
    <w:rsid w:val="002569FC"/>
    <w:rsid w:val="002573E4"/>
    <w:rsid w:val="002576C4"/>
    <w:rsid w:val="00260601"/>
    <w:rsid w:val="00261C6A"/>
    <w:rsid w:val="0026421B"/>
    <w:rsid w:val="002642C8"/>
    <w:rsid w:val="00264712"/>
    <w:rsid w:val="00265648"/>
    <w:rsid w:val="00265CA8"/>
    <w:rsid w:val="00265E46"/>
    <w:rsid w:val="002676AC"/>
    <w:rsid w:val="00267D1D"/>
    <w:rsid w:val="0027117B"/>
    <w:rsid w:val="002724AB"/>
    <w:rsid w:val="00272AA0"/>
    <w:rsid w:val="0027415B"/>
    <w:rsid w:val="00274FDF"/>
    <w:rsid w:val="0027587D"/>
    <w:rsid w:val="0028021C"/>
    <w:rsid w:val="002813AF"/>
    <w:rsid w:val="0028166D"/>
    <w:rsid w:val="00281816"/>
    <w:rsid w:val="00281ABA"/>
    <w:rsid w:val="00282798"/>
    <w:rsid w:val="002844C3"/>
    <w:rsid w:val="00284E42"/>
    <w:rsid w:val="002901AD"/>
    <w:rsid w:val="002906D2"/>
    <w:rsid w:val="00291706"/>
    <w:rsid w:val="00294120"/>
    <w:rsid w:val="002942E0"/>
    <w:rsid w:val="002950E5"/>
    <w:rsid w:val="0029710B"/>
    <w:rsid w:val="00297B76"/>
    <w:rsid w:val="002A1FA3"/>
    <w:rsid w:val="002A2A83"/>
    <w:rsid w:val="002A415E"/>
    <w:rsid w:val="002A50A9"/>
    <w:rsid w:val="002A5978"/>
    <w:rsid w:val="002A5BB1"/>
    <w:rsid w:val="002A6DBA"/>
    <w:rsid w:val="002A6F8A"/>
    <w:rsid w:val="002A74B8"/>
    <w:rsid w:val="002B03C8"/>
    <w:rsid w:val="002B06BA"/>
    <w:rsid w:val="002B0A4F"/>
    <w:rsid w:val="002B1552"/>
    <w:rsid w:val="002B1E1E"/>
    <w:rsid w:val="002B227B"/>
    <w:rsid w:val="002B63E0"/>
    <w:rsid w:val="002B6B85"/>
    <w:rsid w:val="002C07F3"/>
    <w:rsid w:val="002C225B"/>
    <w:rsid w:val="002C3746"/>
    <w:rsid w:val="002C3A0C"/>
    <w:rsid w:val="002C3DA2"/>
    <w:rsid w:val="002C42E4"/>
    <w:rsid w:val="002C4BE1"/>
    <w:rsid w:val="002C545A"/>
    <w:rsid w:val="002C5DA4"/>
    <w:rsid w:val="002D25E2"/>
    <w:rsid w:val="002D38A6"/>
    <w:rsid w:val="002D4CE1"/>
    <w:rsid w:val="002D7098"/>
    <w:rsid w:val="002E6026"/>
    <w:rsid w:val="002E699A"/>
    <w:rsid w:val="002F0B59"/>
    <w:rsid w:val="002F3985"/>
    <w:rsid w:val="002F43AF"/>
    <w:rsid w:val="002F4668"/>
    <w:rsid w:val="002F5AEB"/>
    <w:rsid w:val="0030077C"/>
    <w:rsid w:val="00301391"/>
    <w:rsid w:val="00303204"/>
    <w:rsid w:val="0030611E"/>
    <w:rsid w:val="0030618A"/>
    <w:rsid w:val="00310718"/>
    <w:rsid w:val="00312033"/>
    <w:rsid w:val="0032040D"/>
    <w:rsid w:val="00320754"/>
    <w:rsid w:val="00324363"/>
    <w:rsid w:val="003310EC"/>
    <w:rsid w:val="00331E7A"/>
    <w:rsid w:val="0033628F"/>
    <w:rsid w:val="003435EA"/>
    <w:rsid w:val="0034380F"/>
    <w:rsid w:val="003441CD"/>
    <w:rsid w:val="003469FA"/>
    <w:rsid w:val="00346D7F"/>
    <w:rsid w:val="0035018C"/>
    <w:rsid w:val="00352106"/>
    <w:rsid w:val="003609B6"/>
    <w:rsid w:val="00361B67"/>
    <w:rsid w:val="00361E35"/>
    <w:rsid w:val="00362E66"/>
    <w:rsid w:val="00365952"/>
    <w:rsid w:val="003662B9"/>
    <w:rsid w:val="00366FA9"/>
    <w:rsid w:val="003709F5"/>
    <w:rsid w:val="0037309A"/>
    <w:rsid w:val="0037310B"/>
    <w:rsid w:val="00374964"/>
    <w:rsid w:val="00375D0B"/>
    <w:rsid w:val="00376C7E"/>
    <w:rsid w:val="00380A23"/>
    <w:rsid w:val="00380F2A"/>
    <w:rsid w:val="003920B0"/>
    <w:rsid w:val="00393930"/>
    <w:rsid w:val="00394785"/>
    <w:rsid w:val="003955A6"/>
    <w:rsid w:val="00397FBE"/>
    <w:rsid w:val="003A2E3E"/>
    <w:rsid w:val="003A4C09"/>
    <w:rsid w:val="003A6272"/>
    <w:rsid w:val="003B0D16"/>
    <w:rsid w:val="003B1E1E"/>
    <w:rsid w:val="003B5A07"/>
    <w:rsid w:val="003B697E"/>
    <w:rsid w:val="003C788D"/>
    <w:rsid w:val="003C78AC"/>
    <w:rsid w:val="003C7BCD"/>
    <w:rsid w:val="003D11D5"/>
    <w:rsid w:val="003D48E0"/>
    <w:rsid w:val="003D6555"/>
    <w:rsid w:val="003E2563"/>
    <w:rsid w:val="003E2D4D"/>
    <w:rsid w:val="003E50CF"/>
    <w:rsid w:val="003E6107"/>
    <w:rsid w:val="003E64BE"/>
    <w:rsid w:val="003F01BA"/>
    <w:rsid w:val="003F316B"/>
    <w:rsid w:val="0040020D"/>
    <w:rsid w:val="0040205C"/>
    <w:rsid w:val="004028D7"/>
    <w:rsid w:val="004030FD"/>
    <w:rsid w:val="004047AC"/>
    <w:rsid w:val="004101AF"/>
    <w:rsid w:val="00411526"/>
    <w:rsid w:val="004119AD"/>
    <w:rsid w:val="00412016"/>
    <w:rsid w:val="004128AB"/>
    <w:rsid w:val="00413B90"/>
    <w:rsid w:val="00414414"/>
    <w:rsid w:val="00420240"/>
    <w:rsid w:val="0042050A"/>
    <w:rsid w:val="00423C90"/>
    <w:rsid w:val="00423E24"/>
    <w:rsid w:val="00425942"/>
    <w:rsid w:val="00426595"/>
    <w:rsid w:val="0043223B"/>
    <w:rsid w:val="00434E9D"/>
    <w:rsid w:val="004354C8"/>
    <w:rsid w:val="00435969"/>
    <w:rsid w:val="00435BB6"/>
    <w:rsid w:val="00440596"/>
    <w:rsid w:val="004427AF"/>
    <w:rsid w:val="00443790"/>
    <w:rsid w:val="00445384"/>
    <w:rsid w:val="004456F5"/>
    <w:rsid w:val="0044608A"/>
    <w:rsid w:val="00447C38"/>
    <w:rsid w:val="00451128"/>
    <w:rsid w:val="00455684"/>
    <w:rsid w:val="00456716"/>
    <w:rsid w:val="00461E3A"/>
    <w:rsid w:val="0046244C"/>
    <w:rsid w:val="00463451"/>
    <w:rsid w:val="004648B4"/>
    <w:rsid w:val="00465557"/>
    <w:rsid w:val="004679D0"/>
    <w:rsid w:val="00467A4D"/>
    <w:rsid w:val="00467D1D"/>
    <w:rsid w:val="00470149"/>
    <w:rsid w:val="00473694"/>
    <w:rsid w:val="00473F13"/>
    <w:rsid w:val="00476F1D"/>
    <w:rsid w:val="004816BF"/>
    <w:rsid w:val="00481AB8"/>
    <w:rsid w:val="004830B9"/>
    <w:rsid w:val="00491BF9"/>
    <w:rsid w:val="00492232"/>
    <w:rsid w:val="0049452B"/>
    <w:rsid w:val="00496D46"/>
    <w:rsid w:val="00496E35"/>
    <w:rsid w:val="004A1F42"/>
    <w:rsid w:val="004A2108"/>
    <w:rsid w:val="004A35BE"/>
    <w:rsid w:val="004B4A19"/>
    <w:rsid w:val="004B534E"/>
    <w:rsid w:val="004B5B63"/>
    <w:rsid w:val="004B5D53"/>
    <w:rsid w:val="004B6FF2"/>
    <w:rsid w:val="004B7167"/>
    <w:rsid w:val="004C0BD9"/>
    <w:rsid w:val="004C0F3E"/>
    <w:rsid w:val="004C1062"/>
    <w:rsid w:val="004C2C31"/>
    <w:rsid w:val="004C37B9"/>
    <w:rsid w:val="004C3F49"/>
    <w:rsid w:val="004C4183"/>
    <w:rsid w:val="004C4D4F"/>
    <w:rsid w:val="004C568C"/>
    <w:rsid w:val="004C6BC5"/>
    <w:rsid w:val="004C6F27"/>
    <w:rsid w:val="004D191F"/>
    <w:rsid w:val="004D291F"/>
    <w:rsid w:val="004D6351"/>
    <w:rsid w:val="004D7DE7"/>
    <w:rsid w:val="004E04EB"/>
    <w:rsid w:val="004E0624"/>
    <w:rsid w:val="004E0D9F"/>
    <w:rsid w:val="004E1641"/>
    <w:rsid w:val="004E2BAC"/>
    <w:rsid w:val="004E2C42"/>
    <w:rsid w:val="004F0CC1"/>
    <w:rsid w:val="004F0D42"/>
    <w:rsid w:val="004F1F14"/>
    <w:rsid w:val="004F40E4"/>
    <w:rsid w:val="004F6003"/>
    <w:rsid w:val="004F6518"/>
    <w:rsid w:val="004F6EF7"/>
    <w:rsid w:val="005010B6"/>
    <w:rsid w:val="00502A59"/>
    <w:rsid w:val="00503132"/>
    <w:rsid w:val="005040D7"/>
    <w:rsid w:val="00510EBE"/>
    <w:rsid w:val="0051122D"/>
    <w:rsid w:val="0051386E"/>
    <w:rsid w:val="00515FDB"/>
    <w:rsid w:val="0051705B"/>
    <w:rsid w:val="0052052D"/>
    <w:rsid w:val="0052129A"/>
    <w:rsid w:val="005232E9"/>
    <w:rsid w:val="0052364A"/>
    <w:rsid w:val="00525A8C"/>
    <w:rsid w:val="0052770B"/>
    <w:rsid w:val="00530548"/>
    <w:rsid w:val="00531DD9"/>
    <w:rsid w:val="005325A7"/>
    <w:rsid w:val="00532D09"/>
    <w:rsid w:val="00533361"/>
    <w:rsid w:val="005424CA"/>
    <w:rsid w:val="0054316D"/>
    <w:rsid w:val="00546957"/>
    <w:rsid w:val="0055178A"/>
    <w:rsid w:val="00552148"/>
    <w:rsid w:val="00553453"/>
    <w:rsid w:val="005534DF"/>
    <w:rsid w:val="00553856"/>
    <w:rsid w:val="00554CB5"/>
    <w:rsid w:val="00556ECC"/>
    <w:rsid w:val="005607EE"/>
    <w:rsid w:val="0056123D"/>
    <w:rsid w:val="005614C6"/>
    <w:rsid w:val="00561D45"/>
    <w:rsid w:val="005630F9"/>
    <w:rsid w:val="00564406"/>
    <w:rsid w:val="00564A62"/>
    <w:rsid w:val="00565430"/>
    <w:rsid w:val="005661E5"/>
    <w:rsid w:val="00567FFB"/>
    <w:rsid w:val="00570E6F"/>
    <w:rsid w:val="0057165D"/>
    <w:rsid w:val="00571B49"/>
    <w:rsid w:val="00571E3B"/>
    <w:rsid w:val="00572B15"/>
    <w:rsid w:val="0057395A"/>
    <w:rsid w:val="00576013"/>
    <w:rsid w:val="00576B2C"/>
    <w:rsid w:val="0058092B"/>
    <w:rsid w:val="00581CA7"/>
    <w:rsid w:val="00583841"/>
    <w:rsid w:val="00583970"/>
    <w:rsid w:val="00584730"/>
    <w:rsid w:val="0058491A"/>
    <w:rsid w:val="00590746"/>
    <w:rsid w:val="00590960"/>
    <w:rsid w:val="00590C9C"/>
    <w:rsid w:val="005911ED"/>
    <w:rsid w:val="005917EE"/>
    <w:rsid w:val="0059254C"/>
    <w:rsid w:val="005925F1"/>
    <w:rsid w:val="005938EF"/>
    <w:rsid w:val="00593F84"/>
    <w:rsid w:val="005949EA"/>
    <w:rsid w:val="00596E9C"/>
    <w:rsid w:val="005A016E"/>
    <w:rsid w:val="005A020B"/>
    <w:rsid w:val="005A0ADA"/>
    <w:rsid w:val="005A1E72"/>
    <w:rsid w:val="005A25B5"/>
    <w:rsid w:val="005A432B"/>
    <w:rsid w:val="005A4BE9"/>
    <w:rsid w:val="005A57B0"/>
    <w:rsid w:val="005A60D9"/>
    <w:rsid w:val="005A6A2F"/>
    <w:rsid w:val="005B0007"/>
    <w:rsid w:val="005B1E65"/>
    <w:rsid w:val="005C0CC9"/>
    <w:rsid w:val="005C1380"/>
    <w:rsid w:val="005C2DD3"/>
    <w:rsid w:val="005D0FAB"/>
    <w:rsid w:val="005D1F62"/>
    <w:rsid w:val="005D285C"/>
    <w:rsid w:val="005D4ECD"/>
    <w:rsid w:val="005D5859"/>
    <w:rsid w:val="005D5CF8"/>
    <w:rsid w:val="005D662F"/>
    <w:rsid w:val="005E0ADD"/>
    <w:rsid w:val="005E0EC0"/>
    <w:rsid w:val="005E18CA"/>
    <w:rsid w:val="005E2499"/>
    <w:rsid w:val="005E2C2E"/>
    <w:rsid w:val="005E3336"/>
    <w:rsid w:val="005E3B8E"/>
    <w:rsid w:val="005E4D67"/>
    <w:rsid w:val="005E61B5"/>
    <w:rsid w:val="005E69D4"/>
    <w:rsid w:val="005F03BA"/>
    <w:rsid w:val="005F14DA"/>
    <w:rsid w:val="005F1EB8"/>
    <w:rsid w:val="005F2F81"/>
    <w:rsid w:val="005F3454"/>
    <w:rsid w:val="005F5126"/>
    <w:rsid w:val="005F5910"/>
    <w:rsid w:val="005F7666"/>
    <w:rsid w:val="0060117A"/>
    <w:rsid w:val="00602BB9"/>
    <w:rsid w:val="0060449E"/>
    <w:rsid w:val="00605C11"/>
    <w:rsid w:val="0061060F"/>
    <w:rsid w:val="006114D6"/>
    <w:rsid w:val="00613CD0"/>
    <w:rsid w:val="00614BD9"/>
    <w:rsid w:val="00615E45"/>
    <w:rsid w:val="00616AC6"/>
    <w:rsid w:val="006172D4"/>
    <w:rsid w:val="0062296B"/>
    <w:rsid w:val="00626E2B"/>
    <w:rsid w:val="006271FD"/>
    <w:rsid w:val="00627525"/>
    <w:rsid w:val="00630194"/>
    <w:rsid w:val="00630A20"/>
    <w:rsid w:val="006316AE"/>
    <w:rsid w:val="00634DCB"/>
    <w:rsid w:val="006367DC"/>
    <w:rsid w:val="00636E85"/>
    <w:rsid w:val="00643478"/>
    <w:rsid w:val="00643A2A"/>
    <w:rsid w:val="00644B10"/>
    <w:rsid w:val="00647829"/>
    <w:rsid w:val="0065146E"/>
    <w:rsid w:val="006525AD"/>
    <w:rsid w:val="00653A8C"/>
    <w:rsid w:val="00653DB3"/>
    <w:rsid w:val="00654A15"/>
    <w:rsid w:val="00656FE6"/>
    <w:rsid w:val="00663122"/>
    <w:rsid w:val="006631A4"/>
    <w:rsid w:val="00666A7B"/>
    <w:rsid w:val="00667DD1"/>
    <w:rsid w:val="00674A80"/>
    <w:rsid w:val="0068038C"/>
    <w:rsid w:val="0068308C"/>
    <w:rsid w:val="00683252"/>
    <w:rsid w:val="006855D9"/>
    <w:rsid w:val="00691351"/>
    <w:rsid w:val="006930F2"/>
    <w:rsid w:val="00694608"/>
    <w:rsid w:val="00694803"/>
    <w:rsid w:val="00695061"/>
    <w:rsid w:val="00695D10"/>
    <w:rsid w:val="006961AC"/>
    <w:rsid w:val="006966B9"/>
    <w:rsid w:val="00697BBC"/>
    <w:rsid w:val="006A0C25"/>
    <w:rsid w:val="006A3973"/>
    <w:rsid w:val="006A448E"/>
    <w:rsid w:val="006A7549"/>
    <w:rsid w:val="006B1F89"/>
    <w:rsid w:val="006B4470"/>
    <w:rsid w:val="006B48F3"/>
    <w:rsid w:val="006C0CAC"/>
    <w:rsid w:val="006C0EB9"/>
    <w:rsid w:val="006C2C96"/>
    <w:rsid w:val="006C5022"/>
    <w:rsid w:val="006C52EC"/>
    <w:rsid w:val="006C77F2"/>
    <w:rsid w:val="006C7D22"/>
    <w:rsid w:val="006D1310"/>
    <w:rsid w:val="006D2CDA"/>
    <w:rsid w:val="006D3F98"/>
    <w:rsid w:val="006D55F7"/>
    <w:rsid w:val="006D70FE"/>
    <w:rsid w:val="006D75BD"/>
    <w:rsid w:val="006D7AEF"/>
    <w:rsid w:val="006E29C4"/>
    <w:rsid w:val="006E40CC"/>
    <w:rsid w:val="006E5466"/>
    <w:rsid w:val="006E590D"/>
    <w:rsid w:val="006E595F"/>
    <w:rsid w:val="006E6467"/>
    <w:rsid w:val="006F1D77"/>
    <w:rsid w:val="006F344E"/>
    <w:rsid w:val="006F40BF"/>
    <w:rsid w:val="006F6E74"/>
    <w:rsid w:val="006F7998"/>
    <w:rsid w:val="00700004"/>
    <w:rsid w:val="007002E6"/>
    <w:rsid w:val="0070085C"/>
    <w:rsid w:val="007026C4"/>
    <w:rsid w:val="007068A9"/>
    <w:rsid w:val="00710326"/>
    <w:rsid w:val="007107BA"/>
    <w:rsid w:val="00711022"/>
    <w:rsid w:val="00711B8A"/>
    <w:rsid w:val="00713662"/>
    <w:rsid w:val="0071382B"/>
    <w:rsid w:val="00717477"/>
    <w:rsid w:val="00717D1F"/>
    <w:rsid w:val="00717E59"/>
    <w:rsid w:val="007229A1"/>
    <w:rsid w:val="00723A7F"/>
    <w:rsid w:val="00725A54"/>
    <w:rsid w:val="00725E2F"/>
    <w:rsid w:val="007279AE"/>
    <w:rsid w:val="00727D99"/>
    <w:rsid w:val="0073157F"/>
    <w:rsid w:val="00733369"/>
    <w:rsid w:val="007336B2"/>
    <w:rsid w:val="00734B66"/>
    <w:rsid w:val="0073712C"/>
    <w:rsid w:val="00740A23"/>
    <w:rsid w:val="0074286C"/>
    <w:rsid w:val="00742A25"/>
    <w:rsid w:val="00745927"/>
    <w:rsid w:val="007470F1"/>
    <w:rsid w:val="00750854"/>
    <w:rsid w:val="00750E92"/>
    <w:rsid w:val="00752A9A"/>
    <w:rsid w:val="00757DBF"/>
    <w:rsid w:val="007614C5"/>
    <w:rsid w:val="00761CA0"/>
    <w:rsid w:val="007642EE"/>
    <w:rsid w:val="00767291"/>
    <w:rsid w:val="007675B7"/>
    <w:rsid w:val="0077466C"/>
    <w:rsid w:val="00774A0F"/>
    <w:rsid w:val="007776F7"/>
    <w:rsid w:val="00777F7B"/>
    <w:rsid w:val="00780E6F"/>
    <w:rsid w:val="007815ED"/>
    <w:rsid w:val="00781C1B"/>
    <w:rsid w:val="0078357A"/>
    <w:rsid w:val="00787C0E"/>
    <w:rsid w:val="00790210"/>
    <w:rsid w:val="00792248"/>
    <w:rsid w:val="0079259E"/>
    <w:rsid w:val="00794665"/>
    <w:rsid w:val="00794A13"/>
    <w:rsid w:val="007961C8"/>
    <w:rsid w:val="007975C1"/>
    <w:rsid w:val="007A0303"/>
    <w:rsid w:val="007A195B"/>
    <w:rsid w:val="007A20C0"/>
    <w:rsid w:val="007A2CEC"/>
    <w:rsid w:val="007A2E45"/>
    <w:rsid w:val="007A4F61"/>
    <w:rsid w:val="007A51F4"/>
    <w:rsid w:val="007A6DE2"/>
    <w:rsid w:val="007B03DF"/>
    <w:rsid w:val="007B2A7D"/>
    <w:rsid w:val="007B62FF"/>
    <w:rsid w:val="007B6DEC"/>
    <w:rsid w:val="007B702F"/>
    <w:rsid w:val="007C06C2"/>
    <w:rsid w:val="007C1C80"/>
    <w:rsid w:val="007C52DC"/>
    <w:rsid w:val="007C5CDE"/>
    <w:rsid w:val="007C6230"/>
    <w:rsid w:val="007C643C"/>
    <w:rsid w:val="007C65BE"/>
    <w:rsid w:val="007D24EA"/>
    <w:rsid w:val="007D28DB"/>
    <w:rsid w:val="007D304E"/>
    <w:rsid w:val="007D401F"/>
    <w:rsid w:val="007D42BD"/>
    <w:rsid w:val="007D4583"/>
    <w:rsid w:val="007E0CDE"/>
    <w:rsid w:val="007E0EC6"/>
    <w:rsid w:val="007E37C1"/>
    <w:rsid w:val="007E49FB"/>
    <w:rsid w:val="007E624E"/>
    <w:rsid w:val="007E6651"/>
    <w:rsid w:val="007E726F"/>
    <w:rsid w:val="007E7C40"/>
    <w:rsid w:val="007F0CE6"/>
    <w:rsid w:val="007F1D9A"/>
    <w:rsid w:val="007F1EC0"/>
    <w:rsid w:val="00800B19"/>
    <w:rsid w:val="00802169"/>
    <w:rsid w:val="008048CB"/>
    <w:rsid w:val="0080545A"/>
    <w:rsid w:val="00805D1D"/>
    <w:rsid w:val="00807282"/>
    <w:rsid w:val="008079D4"/>
    <w:rsid w:val="00807C7D"/>
    <w:rsid w:val="00811274"/>
    <w:rsid w:val="00811DBD"/>
    <w:rsid w:val="008135C2"/>
    <w:rsid w:val="0081416A"/>
    <w:rsid w:val="00820155"/>
    <w:rsid w:val="00824C62"/>
    <w:rsid w:val="0082524E"/>
    <w:rsid w:val="008270D7"/>
    <w:rsid w:val="00830A17"/>
    <w:rsid w:val="00831478"/>
    <w:rsid w:val="00832E61"/>
    <w:rsid w:val="0083313A"/>
    <w:rsid w:val="008416AF"/>
    <w:rsid w:val="00842EBD"/>
    <w:rsid w:val="008501A2"/>
    <w:rsid w:val="00850403"/>
    <w:rsid w:val="00851435"/>
    <w:rsid w:val="0085214B"/>
    <w:rsid w:val="008540CA"/>
    <w:rsid w:val="00855FEB"/>
    <w:rsid w:val="00857D53"/>
    <w:rsid w:val="00862DAF"/>
    <w:rsid w:val="0086334A"/>
    <w:rsid w:val="00863C7B"/>
    <w:rsid w:val="00867D8E"/>
    <w:rsid w:val="00870019"/>
    <w:rsid w:val="008705D1"/>
    <w:rsid w:val="00870A24"/>
    <w:rsid w:val="008726D1"/>
    <w:rsid w:val="00872998"/>
    <w:rsid w:val="00872999"/>
    <w:rsid w:val="0087337E"/>
    <w:rsid w:val="0087520A"/>
    <w:rsid w:val="00877F16"/>
    <w:rsid w:val="00882C47"/>
    <w:rsid w:val="00883E69"/>
    <w:rsid w:val="00884840"/>
    <w:rsid w:val="0088582B"/>
    <w:rsid w:val="00885F23"/>
    <w:rsid w:val="00887419"/>
    <w:rsid w:val="00890805"/>
    <w:rsid w:val="00892F01"/>
    <w:rsid w:val="008A273C"/>
    <w:rsid w:val="008A7460"/>
    <w:rsid w:val="008A7BEE"/>
    <w:rsid w:val="008B2A9D"/>
    <w:rsid w:val="008B538D"/>
    <w:rsid w:val="008D322A"/>
    <w:rsid w:val="008D476B"/>
    <w:rsid w:val="008D5D32"/>
    <w:rsid w:val="008D6E1F"/>
    <w:rsid w:val="008E0CB5"/>
    <w:rsid w:val="008E1B9E"/>
    <w:rsid w:val="008E3837"/>
    <w:rsid w:val="008E6260"/>
    <w:rsid w:val="008E7F4B"/>
    <w:rsid w:val="008F1039"/>
    <w:rsid w:val="008F1254"/>
    <w:rsid w:val="008F2A6A"/>
    <w:rsid w:val="008F4CBC"/>
    <w:rsid w:val="008F5565"/>
    <w:rsid w:val="008F5AC2"/>
    <w:rsid w:val="008F77BA"/>
    <w:rsid w:val="009009AC"/>
    <w:rsid w:val="0090224C"/>
    <w:rsid w:val="0091078B"/>
    <w:rsid w:val="00916437"/>
    <w:rsid w:val="0091699D"/>
    <w:rsid w:val="00921CFD"/>
    <w:rsid w:val="00922E0A"/>
    <w:rsid w:val="00924AC6"/>
    <w:rsid w:val="00925EF4"/>
    <w:rsid w:val="00930139"/>
    <w:rsid w:val="00936199"/>
    <w:rsid w:val="00936850"/>
    <w:rsid w:val="0094095B"/>
    <w:rsid w:val="00940EFF"/>
    <w:rsid w:val="00943A84"/>
    <w:rsid w:val="00943CF4"/>
    <w:rsid w:val="00943F16"/>
    <w:rsid w:val="00944358"/>
    <w:rsid w:val="009464E7"/>
    <w:rsid w:val="00947A20"/>
    <w:rsid w:val="009508A7"/>
    <w:rsid w:val="009519E1"/>
    <w:rsid w:val="009534AF"/>
    <w:rsid w:val="009549EB"/>
    <w:rsid w:val="0095679E"/>
    <w:rsid w:val="00957F06"/>
    <w:rsid w:val="00962D18"/>
    <w:rsid w:val="00963520"/>
    <w:rsid w:val="009643C0"/>
    <w:rsid w:val="00966E82"/>
    <w:rsid w:val="00970886"/>
    <w:rsid w:val="00972DB2"/>
    <w:rsid w:val="00972E3A"/>
    <w:rsid w:val="00973C16"/>
    <w:rsid w:val="0097729F"/>
    <w:rsid w:val="009810AB"/>
    <w:rsid w:val="00982213"/>
    <w:rsid w:val="00983ED5"/>
    <w:rsid w:val="00985C96"/>
    <w:rsid w:val="00985F80"/>
    <w:rsid w:val="00990C51"/>
    <w:rsid w:val="0099261F"/>
    <w:rsid w:val="00996D6D"/>
    <w:rsid w:val="009975EF"/>
    <w:rsid w:val="009A025D"/>
    <w:rsid w:val="009A0AFB"/>
    <w:rsid w:val="009A1DB8"/>
    <w:rsid w:val="009A383C"/>
    <w:rsid w:val="009A4FE1"/>
    <w:rsid w:val="009A673E"/>
    <w:rsid w:val="009B0C12"/>
    <w:rsid w:val="009B28F5"/>
    <w:rsid w:val="009B5B5D"/>
    <w:rsid w:val="009C082C"/>
    <w:rsid w:val="009C149A"/>
    <w:rsid w:val="009C39C9"/>
    <w:rsid w:val="009C41F0"/>
    <w:rsid w:val="009D41CC"/>
    <w:rsid w:val="009D42B1"/>
    <w:rsid w:val="009D6261"/>
    <w:rsid w:val="009D68CA"/>
    <w:rsid w:val="009D6D7D"/>
    <w:rsid w:val="009D7485"/>
    <w:rsid w:val="009D753E"/>
    <w:rsid w:val="009E1F20"/>
    <w:rsid w:val="009E48DD"/>
    <w:rsid w:val="009E4930"/>
    <w:rsid w:val="009E6347"/>
    <w:rsid w:val="009F085D"/>
    <w:rsid w:val="009F3139"/>
    <w:rsid w:val="009F4832"/>
    <w:rsid w:val="009F4BE1"/>
    <w:rsid w:val="009F6001"/>
    <w:rsid w:val="009F62E8"/>
    <w:rsid w:val="00A01A56"/>
    <w:rsid w:val="00A0393A"/>
    <w:rsid w:val="00A045DE"/>
    <w:rsid w:val="00A05152"/>
    <w:rsid w:val="00A07922"/>
    <w:rsid w:val="00A117CB"/>
    <w:rsid w:val="00A1419E"/>
    <w:rsid w:val="00A14221"/>
    <w:rsid w:val="00A14718"/>
    <w:rsid w:val="00A166EF"/>
    <w:rsid w:val="00A16961"/>
    <w:rsid w:val="00A1799F"/>
    <w:rsid w:val="00A20A21"/>
    <w:rsid w:val="00A21FC6"/>
    <w:rsid w:val="00A2260B"/>
    <w:rsid w:val="00A2341A"/>
    <w:rsid w:val="00A238C2"/>
    <w:rsid w:val="00A255D8"/>
    <w:rsid w:val="00A25818"/>
    <w:rsid w:val="00A25A13"/>
    <w:rsid w:val="00A26C0A"/>
    <w:rsid w:val="00A30441"/>
    <w:rsid w:val="00A30EBF"/>
    <w:rsid w:val="00A32464"/>
    <w:rsid w:val="00A33C43"/>
    <w:rsid w:val="00A33EAA"/>
    <w:rsid w:val="00A36493"/>
    <w:rsid w:val="00A379BE"/>
    <w:rsid w:val="00A4054D"/>
    <w:rsid w:val="00A41D68"/>
    <w:rsid w:val="00A43101"/>
    <w:rsid w:val="00A45ADE"/>
    <w:rsid w:val="00A45FF2"/>
    <w:rsid w:val="00A47B0D"/>
    <w:rsid w:val="00A52133"/>
    <w:rsid w:val="00A527DE"/>
    <w:rsid w:val="00A52C1B"/>
    <w:rsid w:val="00A52DE1"/>
    <w:rsid w:val="00A53159"/>
    <w:rsid w:val="00A532B6"/>
    <w:rsid w:val="00A53A6B"/>
    <w:rsid w:val="00A6007D"/>
    <w:rsid w:val="00A60AE6"/>
    <w:rsid w:val="00A60AF3"/>
    <w:rsid w:val="00A61B41"/>
    <w:rsid w:val="00A64243"/>
    <w:rsid w:val="00A74C4B"/>
    <w:rsid w:val="00A76796"/>
    <w:rsid w:val="00A77E5B"/>
    <w:rsid w:val="00A83CA1"/>
    <w:rsid w:val="00A83CD7"/>
    <w:rsid w:val="00A85AAF"/>
    <w:rsid w:val="00A85C59"/>
    <w:rsid w:val="00A873C2"/>
    <w:rsid w:val="00A9091E"/>
    <w:rsid w:val="00A9139C"/>
    <w:rsid w:val="00A9245E"/>
    <w:rsid w:val="00A928F3"/>
    <w:rsid w:val="00A95701"/>
    <w:rsid w:val="00A95D9A"/>
    <w:rsid w:val="00A973F6"/>
    <w:rsid w:val="00AA0323"/>
    <w:rsid w:val="00AA3A23"/>
    <w:rsid w:val="00AA3B17"/>
    <w:rsid w:val="00AB04E0"/>
    <w:rsid w:val="00AB19F9"/>
    <w:rsid w:val="00AB31B2"/>
    <w:rsid w:val="00AB39C9"/>
    <w:rsid w:val="00AB4B44"/>
    <w:rsid w:val="00AB5E50"/>
    <w:rsid w:val="00AB6EDE"/>
    <w:rsid w:val="00AC3D4A"/>
    <w:rsid w:val="00AC5C37"/>
    <w:rsid w:val="00AD0D22"/>
    <w:rsid w:val="00AD12B4"/>
    <w:rsid w:val="00AD19C7"/>
    <w:rsid w:val="00AD27DF"/>
    <w:rsid w:val="00AD295F"/>
    <w:rsid w:val="00AD32A6"/>
    <w:rsid w:val="00AD3AAC"/>
    <w:rsid w:val="00AD4554"/>
    <w:rsid w:val="00AD5834"/>
    <w:rsid w:val="00AD67F5"/>
    <w:rsid w:val="00AD686C"/>
    <w:rsid w:val="00AE09D3"/>
    <w:rsid w:val="00AE1E1D"/>
    <w:rsid w:val="00AE268C"/>
    <w:rsid w:val="00AE2E1C"/>
    <w:rsid w:val="00AE4113"/>
    <w:rsid w:val="00AE4188"/>
    <w:rsid w:val="00AE7AA6"/>
    <w:rsid w:val="00AF198C"/>
    <w:rsid w:val="00AF2CB3"/>
    <w:rsid w:val="00AF369E"/>
    <w:rsid w:val="00AF3F9D"/>
    <w:rsid w:val="00AF6555"/>
    <w:rsid w:val="00B00F0D"/>
    <w:rsid w:val="00B02E91"/>
    <w:rsid w:val="00B04D0B"/>
    <w:rsid w:val="00B0560D"/>
    <w:rsid w:val="00B05DC4"/>
    <w:rsid w:val="00B06680"/>
    <w:rsid w:val="00B06725"/>
    <w:rsid w:val="00B12032"/>
    <w:rsid w:val="00B1257C"/>
    <w:rsid w:val="00B1299C"/>
    <w:rsid w:val="00B15137"/>
    <w:rsid w:val="00B15242"/>
    <w:rsid w:val="00B172DF"/>
    <w:rsid w:val="00B21DB3"/>
    <w:rsid w:val="00B22788"/>
    <w:rsid w:val="00B230F4"/>
    <w:rsid w:val="00B23256"/>
    <w:rsid w:val="00B237F8"/>
    <w:rsid w:val="00B242D7"/>
    <w:rsid w:val="00B24654"/>
    <w:rsid w:val="00B30184"/>
    <w:rsid w:val="00B314FE"/>
    <w:rsid w:val="00B3318C"/>
    <w:rsid w:val="00B339D0"/>
    <w:rsid w:val="00B342E2"/>
    <w:rsid w:val="00B3468D"/>
    <w:rsid w:val="00B346F8"/>
    <w:rsid w:val="00B35D41"/>
    <w:rsid w:val="00B366C9"/>
    <w:rsid w:val="00B3732E"/>
    <w:rsid w:val="00B37BEF"/>
    <w:rsid w:val="00B41DAC"/>
    <w:rsid w:val="00B44239"/>
    <w:rsid w:val="00B446C9"/>
    <w:rsid w:val="00B45F0D"/>
    <w:rsid w:val="00B4750D"/>
    <w:rsid w:val="00B50DF6"/>
    <w:rsid w:val="00B5117E"/>
    <w:rsid w:val="00B51CE4"/>
    <w:rsid w:val="00B533E6"/>
    <w:rsid w:val="00B5367E"/>
    <w:rsid w:val="00B544D7"/>
    <w:rsid w:val="00B55132"/>
    <w:rsid w:val="00B55365"/>
    <w:rsid w:val="00B567EC"/>
    <w:rsid w:val="00B57714"/>
    <w:rsid w:val="00B610BE"/>
    <w:rsid w:val="00B63438"/>
    <w:rsid w:val="00B63CE7"/>
    <w:rsid w:val="00B65268"/>
    <w:rsid w:val="00B657A2"/>
    <w:rsid w:val="00B6695D"/>
    <w:rsid w:val="00B71AAE"/>
    <w:rsid w:val="00B75782"/>
    <w:rsid w:val="00B77FA2"/>
    <w:rsid w:val="00B81533"/>
    <w:rsid w:val="00B81D9B"/>
    <w:rsid w:val="00B83593"/>
    <w:rsid w:val="00B84102"/>
    <w:rsid w:val="00B85C7A"/>
    <w:rsid w:val="00B8685B"/>
    <w:rsid w:val="00B86A0E"/>
    <w:rsid w:val="00B86F66"/>
    <w:rsid w:val="00B90EEB"/>
    <w:rsid w:val="00B933B0"/>
    <w:rsid w:val="00BA0200"/>
    <w:rsid w:val="00BA09E3"/>
    <w:rsid w:val="00BA0E88"/>
    <w:rsid w:val="00BA17B7"/>
    <w:rsid w:val="00BA2DA4"/>
    <w:rsid w:val="00BA4E45"/>
    <w:rsid w:val="00BA78CE"/>
    <w:rsid w:val="00BB031B"/>
    <w:rsid w:val="00BB1826"/>
    <w:rsid w:val="00BB274E"/>
    <w:rsid w:val="00BB3B8D"/>
    <w:rsid w:val="00BB3D83"/>
    <w:rsid w:val="00BB4864"/>
    <w:rsid w:val="00BC10F2"/>
    <w:rsid w:val="00BC18E1"/>
    <w:rsid w:val="00BC3430"/>
    <w:rsid w:val="00BC3AED"/>
    <w:rsid w:val="00BC49E6"/>
    <w:rsid w:val="00BD08EF"/>
    <w:rsid w:val="00BD3E3B"/>
    <w:rsid w:val="00BD7C33"/>
    <w:rsid w:val="00BE0104"/>
    <w:rsid w:val="00BE26ED"/>
    <w:rsid w:val="00BE3D1F"/>
    <w:rsid w:val="00BE4481"/>
    <w:rsid w:val="00BE4ECA"/>
    <w:rsid w:val="00BE573C"/>
    <w:rsid w:val="00BE728C"/>
    <w:rsid w:val="00BF0535"/>
    <w:rsid w:val="00BF13A3"/>
    <w:rsid w:val="00BF227F"/>
    <w:rsid w:val="00BF305F"/>
    <w:rsid w:val="00BF3BB0"/>
    <w:rsid w:val="00BF53A3"/>
    <w:rsid w:val="00BF6912"/>
    <w:rsid w:val="00BF7A81"/>
    <w:rsid w:val="00C04B43"/>
    <w:rsid w:val="00C04CBC"/>
    <w:rsid w:val="00C06EC4"/>
    <w:rsid w:val="00C144C7"/>
    <w:rsid w:val="00C14705"/>
    <w:rsid w:val="00C1509C"/>
    <w:rsid w:val="00C1725C"/>
    <w:rsid w:val="00C26EE1"/>
    <w:rsid w:val="00C27159"/>
    <w:rsid w:val="00C27420"/>
    <w:rsid w:val="00C277D4"/>
    <w:rsid w:val="00C331BD"/>
    <w:rsid w:val="00C3529A"/>
    <w:rsid w:val="00C37046"/>
    <w:rsid w:val="00C3748F"/>
    <w:rsid w:val="00C37B33"/>
    <w:rsid w:val="00C37B9D"/>
    <w:rsid w:val="00C40083"/>
    <w:rsid w:val="00C40B33"/>
    <w:rsid w:val="00C41130"/>
    <w:rsid w:val="00C41293"/>
    <w:rsid w:val="00C43AC4"/>
    <w:rsid w:val="00C45DC3"/>
    <w:rsid w:val="00C4657E"/>
    <w:rsid w:val="00C52AF8"/>
    <w:rsid w:val="00C54BF5"/>
    <w:rsid w:val="00C55FBA"/>
    <w:rsid w:val="00C571DB"/>
    <w:rsid w:val="00C62796"/>
    <w:rsid w:val="00C63EB0"/>
    <w:rsid w:val="00C64572"/>
    <w:rsid w:val="00C65601"/>
    <w:rsid w:val="00C67226"/>
    <w:rsid w:val="00C70F89"/>
    <w:rsid w:val="00C7122A"/>
    <w:rsid w:val="00C7513E"/>
    <w:rsid w:val="00C76722"/>
    <w:rsid w:val="00C7685E"/>
    <w:rsid w:val="00C774F4"/>
    <w:rsid w:val="00C80636"/>
    <w:rsid w:val="00C808F9"/>
    <w:rsid w:val="00C850C2"/>
    <w:rsid w:val="00C86A6B"/>
    <w:rsid w:val="00C8781A"/>
    <w:rsid w:val="00C90E24"/>
    <w:rsid w:val="00C926F3"/>
    <w:rsid w:val="00C962A1"/>
    <w:rsid w:val="00CA030E"/>
    <w:rsid w:val="00CA1D8C"/>
    <w:rsid w:val="00CA2E46"/>
    <w:rsid w:val="00CA4C45"/>
    <w:rsid w:val="00CA7C55"/>
    <w:rsid w:val="00CB0CED"/>
    <w:rsid w:val="00CB137C"/>
    <w:rsid w:val="00CB25B7"/>
    <w:rsid w:val="00CB3D1C"/>
    <w:rsid w:val="00CB5D56"/>
    <w:rsid w:val="00CB6711"/>
    <w:rsid w:val="00CB690F"/>
    <w:rsid w:val="00CB7B7A"/>
    <w:rsid w:val="00CC3A8C"/>
    <w:rsid w:val="00CC3D9A"/>
    <w:rsid w:val="00CC5AC4"/>
    <w:rsid w:val="00CC66C5"/>
    <w:rsid w:val="00CC7260"/>
    <w:rsid w:val="00CC7A6D"/>
    <w:rsid w:val="00CC7E42"/>
    <w:rsid w:val="00CD03F6"/>
    <w:rsid w:val="00CD6BCE"/>
    <w:rsid w:val="00CE03EC"/>
    <w:rsid w:val="00CE0FB5"/>
    <w:rsid w:val="00CE3E2E"/>
    <w:rsid w:val="00CE5596"/>
    <w:rsid w:val="00CE5B9E"/>
    <w:rsid w:val="00CF001C"/>
    <w:rsid w:val="00CF3F6F"/>
    <w:rsid w:val="00D00AF9"/>
    <w:rsid w:val="00D0232D"/>
    <w:rsid w:val="00D02F2A"/>
    <w:rsid w:val="00D0742D"/>
    <w:rsid w:val="00D103B5"/>
    <w:rsid w:val="00D106AA"/>
    <w:rsid w:val="00D11BDE"/>
    <w:rsid w:val="00D142A0"/>
    <w:rsid w:val="00D14887"/>
    <w:rsid w:val="00D168F6"/>
    <w:rsid w:val="00D17941"/>
    <w:rsid w:val="00D25133"/>
    <w:rsid w:val="00D25D1A"/>
    <w:rsid w:val="00D2705B"/>
    <w:rsid w:val="00D30007"/>
    <w:rsid w:val="00D3260A"/>
    <w:rsid w:val="00D32DEA"/>
    <w:rsid w:val="00D33804"/>
    <w:rsid w:val="00D35A36"/>
    <w:rsid w:val="00D368E0"/>
    <w:rsid w:val="00D41BAD"/>
    <w:rsid w:val="00D4242C"/>
    <w:rsid w:val="00D45AF2"/>
    <w:rsid w:val="00D46141"/>
    <w:rsid w:val="00D46744"/>
    <w:rsid w:val="00D47DFA"/>
    <w:rsid w:val="00D512F9"/>
    <w:rsid w:val="00D52869"/>
    <w:rsid w:val="00D534A4"/>
    <w:rsid w:val="00D53965"/>
    <w:rsid w:val="00D5591A"/>
    <w:rsid w:val="00D57836"/>
    <w:rsid w:val="00D61115"/>
    <w:rsid w:val="00D63FEA"/>
    <w:rsid w:val="00D6429E"/>
    <w:rsid w:val="00D6759D"/>
    <w:rsid w:val="00D713E7"/>
    <w:rsid w:val="00D73443"/>
    <w:rsid w:val="00D74558"/>
    <w:rsid w:val="00D75D6B"/>
    <w:rsid w:val="00D76579"/>
    <w:rsid w:val="00D768F0"/>
    <w:rsid w:val="00D778E5"/>
    <w:rsid w:val="00D779C7"/>
    <w:rsid w:val="00D8333D"/>
    <w:rsid w:val="00D85820"/>
    <w:rsid w:val="00D8606E"/>
    <w:rsid w:val="00D874DC"/>
    <w:rsid w:val="00D90341"/>
    <w:rsid w:val="00D90D94"/>
    <w:rsid w:val="00D94C10"/>
    <w:rsid w:val="00D96E88"/>
    <w:rsid w:val="00D9798C"/>
    <w:rsid w:val="00DA311A"/>
    <w:rsid w:val="00DA4972"/>
    <w:rsid w:val="00DA4B39"/>
    <w:rsid w:val="00DA4EC1"/>
    <w:rsid w:val="00DA5129"/>
    <w:rsid w:val="00DA596E"/>
    <w:rsid w:val="00DB2479"/>
    <w:rsid w:val="00DB3E1A"/>
    <w:rsid w:val="00DC05B5"/>
    <w:rsid w:val="00DC1593"/>
    <w:rsid w:val="00DC2E22"/>
    <w:rsid w:val="00DC344E"/>
    <w:rsid w:val="00DC5F3A"/>
    <w:rsid w:val="00DD6C5E"/>
    <w:rsid w:val="00DD7BE6"/>
    <w:rsid w:val="00DE1CC4"/>
    <w:rsid w:val="00DE2004"/>
    <w:rsid w:val="00DE23EF"/>
    <w:rsid w:val="00DE3F51"/>
    <w:rsid w:val="00DE4E4E"/>
    <w:rsid w:val="00DE5146"/>
    <w:rsid w:val="00DE6915"/>
    <w:rsid w:val="00DF021B"/>
    <w:rsid w:val="00DF1252"/>
    <w:rsid w:val="00DF2385"/>
    <w:rsid w:val="00DF61D4"/>
    <w:rsid w:val="00E002B0"/>
    <w:rsid w:val="00E025DE"/>
    <w:rsid w:val="00E04E49"/>
    <w:rsid w:val="00E05A45"/>
    <w:rsid w:val="00E06566"/>
    <w:rsid w:val="00E07F39"/>
    <w:rsid w:val="00E104F1"/>
    <w:rsid w:val="00E107AB"/>
    <w:rsid w:val="00E1379A"/>
    <w:rsid w:val="00E14494"/>
    <w:rsid w:val="00E21584"/>
    <w:rsid w:val="00E221CE"/>
    <w:rsid w:val="00E236A1"/>
    <w:rsid w:val="00E26006"/>
    <w:rsid w:val="00E2612A"/>
    <w:rsid w:val="00E263B9"/>
    <w:rsid w:val="00E27F08"/>
    <w:rsid w:val="00E31283"/>
    <w:rsid w:val="00E317B2"/>
    <w:rsid w:val="00E3305C"/>
    <w:rsid w:val="00E33EFE"/>
    <w:rsid w:val="00E40AFD"/>
    <w:rsid w:val="00E40EC4"/>
    <w:rsid w:val="00E438E5"/>
    <w:rsid w:val="00E44FD5"/>
    <w:rsid w:val="00E467E1"/>
    <w:rsid w:val="00E50A54"/>
    <w:rsid w:val="00E533C8"/>
    <w:rsid w:val="00E5662D"/>
    <w:rsid w:val="00E61606"/>
    <w:rsid w:val="00E6178C"/>
    <w:rsid w:val="00E61A1A"/>
    <w:rsid w:val="00E62A2B"/>
    <w:rsid w:val="00E6362E"/>
    <w:rsid w:val="00E63FAB"/>
    <w:rsid w:val="00E66474"/>
    <w:rsid w:val="00E700E3"/>
    <w:rsid w:val="00E73174"/>
    <w:rsid w:val="00E736FA"/>
    <w:rsid w:val="00E75197"/>
    <w:rsid w:val="00E756EA"/>
    <w:rsid w:val="00E75822"/>
    <w:rsid w:val="00E8239D"/>
    <w:rsid w:val="00E826AD"/>
    <w:rsid w:val="00E82EF8"/>
    <w:rsid w:val="00E84C44"/>
    <w:rsid w:val="00E855EE"/>
    <w:rsid w:val="00E87BA4"/>
    <w:rsid w:val="00E9066D"/>
    <w:rsid w:val="00E91018"/>
    <w:rsid w:val="00E91268"/>
    <w:rsid w:val="00E914E3"/>
    <w:rsid w:val="00E91543"/>
    <w:rsid w:val="00E92C74"/>
    <w:rsid w:val="00E94132"/>
    <w:rsid w:val="00E94263"/>
    <w:rsid w:val="00E966C6"/>
    <w:rsid w:val="00E96F41"/>
    <w:rsid w:val="00EA10F3"/>
    <w:rsid w:val="00EA3885"/>
    <w:rsid w:val="00EA7E12"/>
    <w:rsid w:val="00EB3EC7"/>
    <w:rsid w:val="00EB4D68"/>
    <w:rsid w:val="00EB51BF"/>
    <w:rsid w:val="00EB551F"/>
    <w:rsid w:val="00EB6221"/>
    <w:rsid w:val="00EB62B3"/>
    <w:rsid w:val="00EC1EE2"/>
    <w:rsid w:val="00EC5813"/>
    <w:rsid w:val="00EC72B7"/>
    <w:rsid w:val="00EC7341"/>
    <w:rsid w:val="00EC789E"/>
    <w:rsid w:val="00ED1E1B"/>
    <w:rsid w:val="00ED3B2F"/>
    <w:rsid w:val="00ED686A"/>
    <w:rsid w:val="00ED7277"/>
    <w:rsid w:val="00ED78D8"/>
    <w:rsid w:val="00EE18B8"/>
    <w:rsid w:val="00EE48F1"/>
    <w:rsid w:val="00EE5A4A"/>
    <w:rsid w:val="00EF06ED"/>
    <w:rsid w:val="00EF1A25"/>
    <w:rsid w:val="00EF798A"/>
    <w:rsid w:val="00F0004E"/>
    <w:rsid w:val="00F00FD9"/>
    <w:rsid w:val="00F025E6"/>
    <w:rsid w:val="00F02D00"/>
    <w:rsid w:val="00F05B6B"/>
    <w:rsid w:val="00F07427"/>
    <w:rsid w:val="00F105BE"/>
    <w:rsid w:val="00F1108F"/>
    <w:rsid w:val="00F14029"/>
    <w:rsid w:val="00F145FC"/>
    <w:rsid w:val="00F14A18"/>
    <w:rsid w:val="00F14E6B"/>
    <w:rsid w:val="00F16F59"/>
    <w:rsid w:val="00F20DA0"/>
    <w:rsid w:val="00F22EB2"/>
    <w:rsid w:val="00F24BEA"/>
    <w:rsid w:val="00F25FC5"/>
    <w:rsid w:val="00F33A53"/>
    <w:rsid w:val="00F342F9"/>
    <w:rsid w:val="00F34334"/>
    <w:rsid w:val="00F346AE"/>
    <w:rsid w:val="00F36634"/>
    <w:rsid w:val="00F41085"/>
    <w:rsid w:val="00F41596"/>
    <w:rsid w:val="00F42670"/>
    <w:rsid w:val="00F4386E"/>
    <w:rsid w:val="00F441AA"/>
    <w:rsid w:val="00F51331"/>
    <w:rsid w:val="00F5294E"/>
    <w:rsid w:val="00F52BC8"/>
    <w:rsid w:val="00F54C0C"/>
    <w:rsid w:val="00F55C0C"/>
    <w:rsid w:val="00F561DB"/>
    <w:rsid w:val="00F56F96"/>
    <w:rsid w:val="00F57F44"/>
    <w:rsid w:val="00F61A78"/>
    <w:rsid w:val="00F62503"/>
    <w:rsid w:val="00F6384B"/>
    <w:rsid w:val="00F656CE"/>
    <w:rsid w:val="00F66B92"/>
    <w:rsid w:val="00F66DC8"/>
    <w:rsid w:val="00F67092"/>
    <w:rsid w:val="00F6773B"/>
    <w:rsid w:val="00F730B0"/>
    <w:rsid w:val="00F7579A"/>
    <w:rsid w:val="00F76CCB"/>
    <w:rsid w:val="00F77132"/>
    <w:rsid w:val="00F8255E"/>
    <w:rsid w:val="00F840F5"/>
    <w:rsid w:val="00F84107"/>
    <w:rsid w:val="00F854D5"/>
    <w:rsid w:val="00F86C35"/>
    <w:rsid w:val="00F87EAF"/>
    <w:rsid w:val="00F93074"/>
    <w:rsid w:val="00F94A39"/>
    <w:rsid w:val="00FA0331"/>
    <w:rsid w:val="00FA3B86"/>
    <w:rsid w:val="00FA4648"/>
    <w:rsid w:val="00FA4C00"/>
    <w:rsid w:val="00FA5B8B"/>
    <w:rsid w:val="00FA6A0B"/>
    <w:rsid w:val="00FB06DF"/>
    <w:rsid w:val="00FB070E"/>
    <w:rsid w:val="00FB2CC7"/>
    <w:rsid w:val="00FB31D0"/>
    <w:rsid w:val="00FB61D1"/>
    <w:rsid w:val="00FB7297"/>
    <w:rsid w:val="00FC0263"/>
    <w:rsid w:val="00FC0BFF"/>
    <w:rsid w:val="00FC0F9F"/>
    <w:rsid w:val="00FC3D70"/>
    <w:rsid w:val="00FC4CDB"/>
    <w:rsid w:val="00FC6B14"/>
    <w:rsid w:val="00FC73FA"/>
    <w:rsid w:val="00FC76C8"/>
    <w:rsid w:val="00FC7DC1"/>
    <w:rsid w:val="00FD202B"/>
    <w:rsid w:val="00FD2676"/>
    <w:rsid w:val="00FD3615"/>
    <w:rsid w:val="00FD3965"/>
    <w:rsid w:val="00FE0F42"/>
    <w:rsid w:val="00FE113D"/>
    <w:rsid w:val="00FE29E6"/>
    <w:rsid w:val="00FE3EAA"/>
    <w:rsid w:val="00FE5028"/>
    <w:rsid w:val="00FF129D"/>
    <w:rsid w:val="00FF31E2"/>
    <w:rsid w:val="00FF3B8C"/>
    <w:rsid w:val="00FF5C26"/>
    <w:rsid w:val="00FF6146"/>
    <w:rsid w:val="00FF681B"/>
    <w:rsid w:val="00FF6A3A"/>
    <w:rsid w:val="00FF710A"/>
    <w:rsid w:val="00FF75CA"/>
    <w:rsid w:val="00FF7602"/>
    <w:rsid w:val="02C27B51"/>
    <w:rsid w:val="02C98A36"/>
    <w:rsid w:val="02EA5A30"/>
    <w:rsid w:val="02EB6A45"/>
    <w:rsid w:val="0407C5B6"/>
    <w:rsid w:val="04D51603"/>
    <w:rsid w:val="04F6C133"/>
    <w:rsid w:val="05A9E768"/>
    <w:rsid w:val="05AAA39D"/>
    <w:rsid w:val="06DD5556"/>
    <w:rsid w:val="0842D8B5"/>
    <w:rsid w:val="08AF1539"/>
    <w:rsid w:val="08BC4DF7"/>
    <w:rsid w:val="08FA081D"/>
    <w:rsid w:val="098BCFFF"/>
    <w:rsid w:val="09CDC9FD"/>
    <w:rsid w:val="0A2BFAE8"/>
    <w:rsid w:val="0AC60A11"/>
    <w:rsid w:val="0B0841F5"/>
    <w:rsid w:val="0B87BFA2"/>
    <w:rsid w:val="0B8CDE01"/>
    <w:rsid w:val="0BA428AF"/>
    <w:rsid w:val="0C1CB190"/>
    <w:rsid w:val="0C383A21"/>
    <w:rsid w:val="0C3AC1FA"/>
    <w:rsid w:val="0E730CF9"/>
    <w:rsid w:val="0F9E520B"/>
    <w:rsid w:val="107104F7"/>
    <w:rsid w:val="10C933BC"/>
    <w:rsid w:val="12D84D5C"/>
    <w:rsid w:val="150C4914"/>
    <w:rsid w:val="152C8D12"/>
    <w:rsid w:val="15753339"/>
    <w:rsid w:val="16B9F547"/>
    <w:rsid w:val="17051C87"/>
    <w:rsid w:val="170BED4C"/>
    <w:rsid w:val="178BA2F0"/>
    <w:rsid w:val="17A7C2C0"/>
    <w:rsid w:val="17F255C1"/>
    <w:rsid w:val="18999164"/>
    <w:rsid w:val="1B7A1178"/>
    <w:rsid w:val="1CABA468"/>
    <w:rsid w:val="1E6D41F6"/>
    <w:rsid w:val="1F2946ED"/>
    <w:rsid w:val="1F49837A"/>
    <w:rsid w:val="1F51E4AB"/>
    <w:rsid w:val="1FE5EAFC"/>
    <w:rsid w:val="22894A55"/>
    <w:rsid w:val="230E932D"/>
    <w:rsid w:val="237C75B6"/>
    <w:rsid w:val="23C667C2"/>
    <w:rsid w:val="23E57C8F"/>
    <w:rsid w:val="25DBF544"/>
    <w:rsid w:val="26759197"/>
    <w:rsid w:val="26A75F28"/>
    <w:rsid w:val="270F8C85"/>
    <w:rsid w:val="27BDA6CE"/>
    <w:rsid w:val="28A74751"/>
    <w:rsid w:val="298E6BBB"/>
    <w:rsid w:val="29C05535"/>
    <w:rsid w:val="2A109177"/>
    <w:rsid w:val="2C356610"/>
    <w:rsid w:val="2CF6072B"/>
    <w:rsid w:val="2D7BD680"/>
    <w:rsid w:val="2E1FDD11"/>
    <w:rsid w:val="2E3D725F"/>
    <w:rsid w:val="2FE1EB35"/>
    <w:rsid w:val="345E1B56"/>
    <w:rsid w:val="3479B0B9"/>
    <w:rsid w:val="34B06998"/>
    <w:rsid w:val="35E2C57D"/>
    <w:rsid w:val="360B1135"/>
    <w:rsid w:val="37B9132C"/>
    <w:rsid w:val="388D32E9"/>
    <w:rsid w:val="3A065B73"/>
    <w:rsid w:val="3A52A407"/>
    <w:rsid w:val="3AD54140"/>
    <w:rsid w:val="3B4DA427"/>
    <w:rsid w:val="3B9B69C8"/>
    <w:rsid w:val="3C590A49"/>
    <w:rsid w:val="3E3A9655"/>
    <w:rsid w:val="3E82BE0A"/>
    <w:rsid w:val="3F952338"/>
    <w:rsid w:val="3FD495B8"/>
    <w:rsid w:val="403FCA45"/>
    <w:rsid w:val="4040A086"/>
    <w:rsid w:val="41E847B9"/>
    <w:rsid w:val="422F902F"/>
    <w:rsid w:val="427420AC"/>
    <w:rsid w:val="43307977"/>
    <w:rsid w:val="43959C3E"/>
    <w:rsid w:val="4492BDA2"/>
    <w:rsid w:val="449D36EB"/>
    <w:rsid w:val="4547D19C"/>
    <w:rsid w:val="477C41EE"/>
    <w:rsid w:val="49678652"/>
    <w:rsid w:val="49B6C0C9"/>
    <w:rsid w:val="49C6D3AD"/>
    <w:rsid w:val="49CB8F6D"/>
    <w:rsid w:val="4A5764D4"/>
    <w:rsid w:val="4A5834B0"/>
    <w:rsid w:val="4A86D436"/>
    <w:rsid w:val="4AB99F14"/>
    <w:rsid w:val="4C9144CE"/>
    <w:rsid w:val="4E3C2942"/>
    <w:rsid w:val="4E96426E"/>
    <w:rsid w:val="504138DA"/>
    <w:rsid w:val="529457CC"/>
    <w:rsid w:val="52CACC78"/>
    <w:rsid w:val="5443547C"/>
    <w:rsid w:val="5507A945"/>
    <w:rsid w:val="558B5414"/>
    <w:rsid w:val="55E7B1BD"/>
    <w:rsid w:val="5640135D"/>
    <w:rsid w:val="56432581"/>
    <w:rsid w:val="56A679E3"/>
    <w:rsid w:val="56BCCC01"/>
    <w:rsid w:val="5741DD51"/>
    <w:rsid w:val="578AA022"/>
    <w:rsid w:val="5A8FC317"/>
    <w:rsid w:val="5B40FC94"/>
    <w:rsid w:val="5BE3ABB7"/>
    <w:rsid w:val="5C8FF3DB"/>
    <w:rsid w:val="5CC02712"/>
    <w:rsid w:val="5CE490B8"/>
    <w:rsid w:val="5CE92866"/>
    <w:rsid w:val="5D82517A"/>
    <w:rsid w:val="5DC2C35F"/>
    <w:rsid w:val="5ECDC547"/>
    <w:rsid w:val="5EE65445"/>
    <w:rsid w:val="60E87322"/>
    <w:rsid w:val="614BEED3"/>
    <w:rsid w:val="61EFE64D"/>
    <w:rsid w:val="622CD659"/>
    <w:rsid w:val="625A8DA3"/>
    <w:rsid w:val="62862377"/>
    <w:rsid w:val="64979B62"/>
    <w:rsid w:val="65C6F178"/>
    <w:rsid w:val="665321C6"/>
    <w:rsid w:val="66A6D0FE"/>
    <w:rsid w:val="680F20ED"/>
    <w:rsid w:val="682E3B27"/>
    <w:rsid w:val="6AB7EDE5"/>
    <w:rsid w:val="6AEDFF80"/>
    <w:rsid w:val="6D9C3880"/>
    <w:rsid w:val="6DA18388"/>
    <w:rsid w:val="6DDEFA14"/>
    <w:rsid w:val="6FDEB964"/>
    <w:rsid w:val="70311754"/>
    <w:rsid w:val="70C5979F"/>
    <w:rsid w:val="71002DC0"/>
    <w:rsid w:val="723D73B3"/>
    <w:rsid w:val="72743CF9"/>
    <w:rsid w:val="73052AD1"/>
    <w:rsid w:val="7426A98B"/>
    <w:rsid w:val="74BF996A"/>
    <w:rsid w:val="757A7451"/>
    <w:rsid w:val="759D03A1"/>
    <w:rsid w:val="75D011E8"/>
    <w:rsid w:val="76481367"/>
    <w:rsid w:val="76600591"/>
    <w:rsid w:val="76A451ED"/>
    <w:rsid w:val="77D6459A"/>
    <w:rsid w:val="78FB126E"/>
    <w:rsid w:val="7929B544"/>
    <w:rsid w:val="793CEBC3"/>
    <w:rsid w:val="7A598AD2"/>
    <w:rsid w:val="7B838A41"/>
    <w:rsid w:val="7BEEEA9E"/>
    <w:rsid w:val="7C50F040"/>
    <w:rsid w:val="7D35BD6E"/>
    <w:rsid w:val="7DDBDE5C"/>
    <w:rsid w:val="7EC07623"/>
    <w:rsid w:val="7F452213"/>
    <w:rsid w:val="7F7D2A25"/>
    <w:rsid w:val="7F9CBA3A"/>
    <w:rsid w:val="7FDAE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48284"/>
  <w15:chartTrackingRefBased/>
  <w15:docId w15:val="{8E4EE541-E49A-4DF8-9A08-89BB521BB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908"/>
    <w:pPr>
      <w:spacing w:after="0" w:line="240" w:lineRule="auto"/>
    </w:pPr>
    <w:rPr>
      <w:rFonts w:ascii="Calibri" w:hAnsi="Calibri" w:cs="Times New Roman"/>
    </w:rPr>
  </w:style>
  <w:style w:type="paragraph" w:styleId="Heading1">
    <w:name w:val="heading 1"/>
    <w:basedOn w:val="Normal"/>
    <w:next w:val="Normal"/>
    <w:uiPriority w:val="9"/>
    <w:qFormat/>
    <w:rsid w:val="00EC72B7"/>
    <w:pPr>
      <w:keepNext/>
      <w:keepLines/>
      <w:spacing w:before="360" w:after="80" w:line="279" w:lineRule="auto"/>
      <w:outlineLvl w:val="0"/>
    </w:pPr>
    <w:rPr>
      <w:rFonts w:asciiTheme="majorHAnsi" w:eastAsiaTheme="majorEastAsia" w:hAnsiTheme="majorHAnsi" w:cstheme="majorBidi"/>
      <w:color w:val="2F5496" w:themeColor="accent1" w:themeShade="BF"/>
      <w:sz w:val="40"/>
      <w:szCs w:val="40"/>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 w:type="paragraph" w:customStyle="1" w:styleId="paragraph">
    <w:name w:val="paragraph"/>
    <w:basedOn w:val="Normal"/>
    <w:rsid w:val="004B5D53"/>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4B5D53"/>
  </w:style>
  <w:style w:type="character" w:customStyle="1" w:styleId="eop">
    <w:name w:val="eop"/>
    <w:basedOn w:val="DefaultParagraphFont"/>
    <w:rsid w:val="004B5D53"/>
  </w:style>
  <w:style w:type="character" w:customStyle="1" w:styleId="contentcontrolboundarysink">
    <w:name w:val="contentcontrolboundarysink"/>
    <w:basedOn w:val="DefaultParagraphFont"/>
    <w:rsid w:val="004B5D53"/>
  </w:style>
  <w:style w:type="paragraph" w:styleId="NormalWeb">
    <w:name w:val="Normal (Web)"/>
    <w:basedOn w:val="Normal"/>
    <w:uiPriority w:val="99"/>
    <w:semiHidden/>
    <w:unhideWhenUsed/>
    <w:rsid w:val="00F24BEA"/>
    <w:rPr>
      <w:rFonts w:ascii="Times New Roman" w:hAnsi="Times New Roman"/>
      <w:sz w:val="24"/>
      <w:szCs w:val="24"/>
    </w:rPr>
  </w:style>
  <w:style w:type="character" w:styleId="Mention">
    <w:name w:val="Mention"/>
    <w:basedOn w:val="DefaultParagraphFont"/>
    <w:uiPriority w:val="99"/>
    <w:unhideWhenUsed/>
    <w:rsid w:val="00FB7297"/>
    <w:rPr>
      <w:color w:val="2B579A"/>
      <w:shd w:val="clear" w:color="auto" w:fill="E1DFDD"/>
    </w:rPr>
  </w:style>
  <w:style w:type="character" w:customStyle="1" w:styleId="scxw263244810">
    <w:name w:val="scxw263244810"/>
    <w:basedOn w:val="DefaultParagraphFont"/>
    <w:rsid w:val="00DE23EF"/>
  </w:style>
  <w:style w:type="paragraph" w:styleId="Header">
    <w:name w:val="header"/>
    <w:basedOn w:val="Normal"/>
    <w:link w:val="HeaderChar"/>
    <w:uiPriority w:val="99"/>
    <w:unhideWhenUsed/>
    <w:rsid w:val="001E7D7D"/>
    <w:pPr>
      <w:tabs>
        <w:tab w:val="center" w:pos="4680"/>
        <w:tab w:val="right" w:pos="9360"/>
      </w:tabs>
    </w:pPr>
  </w:style>
  <w:style w:type="character" w:customStyle="1" w:styleId="HeaderChar">
    <w:name w:val="Header Char"/>
    <w:basedOn w:val="DefaultParagraphFont"/>
    <w:link w:val="Header"/>
    <w:uiPriority w:val="99"/>
    <w:rsid w:val="001E7D7D"/>
    <w:rPr>
      <w:rFonts w:ascii="Calibri" w:hAnsi="Calibri" w:cs="Times New Roman"/>
    </w:rPr>
  </w:style>
  <w:style w:type="paragraph" w:styleId="Footer">
    <w:name w:val="footer"/>
    <w:basedOn w:val="Normal"/>
    <w:link w:val="FooterChar"/>
    <w:uiPriority w:val="99"/>
    <w:unhideWhenUsed/>
    <w:rsid w:val="001E7D7D"/>
    <w:pPr>
      <w:tabs>
        <w:tab w:val="center" w:pos="4680"/>
        <w:tab w:val="right" w:pos="9360"/>
      </w:tabs>
    </w:pPr>
  </w:style>
  <w:style w:type="character" w:customStyle="1" w:styleId="FooterChar">
    <w:name w:val="Footer Char"/>
    <w:basedOn w:val="DefaultParagraphFont"/>
    <w:link w:val="Footer"/>
    <w:uiPriority w:val="99"/>
    <w:rsid w:val="001E7D7D"/>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9026">
      <w:bodyDiv w:val="1"/>
      <w:marLeft w:val="0"/>
      <w:marRight w:val="0"/>
      <w:marTop w:val="0"/>
      <w:marBottom w:val="0"/>
      <w:divBdr>
        <w:top w:val="none" w:sz="0" w:space="0" w:color="auto"/>
        <w:left w:val="none" w:sz="0" w:space="0" w:color="auto"/>
        <w:bottom w:val="none" w:sz="0" w:space="0" w:color="auto"/>
        <w:right w:val="none" w:sz="0" w:space="0" w:color="auto"/>
      </w:divBdr>
      <w:divsChild>
        <w:div w:id="379666808">
          <w:marLeft w:val="0"/>
          <w:marRight w:val="0"/>
          <w:marTop w:val="0"/>
          <w:marBottom w:val="0"/>
          <w:divBdr>
            <w:top w:val="none" w:sz="0" w:space="0" w:color="auto"/>
            <w:left w:val="none" w:sz="0" w:space="0" w:color="auto"/>
            <w:bottom w:val="none" w:sz="0" w:space="0" w:color="auto"/>
            <w:right w:val="none" w:sz="0" w:space="0" w:color="auto"/>
          </w:divBdr>
          <w:divsChild>
            <w:div w:id="660694857">
              <w:marLeft w:val="0"/>
              <w:marRight w:val="0"/>
              <w:marTop w:val="0"/>
              <w:marBottom w:val="0"/>
              <w:divBdr>
                <w:top w:val="none" w:sz="0" w:space="0" w:color="auto"/>
                <w:left w:val="none" w:sz="0" w:space="0" w:color="auto"/>
                <w:bottom w:val="none" w:sz="0" w:space="0" w:color="auto"/>
                <w:right w:val="none" w:sz="0" w:space="0" w:color="auto"/>
              </w:divBdr>
            </w:div>
            <w:div w:id="761684937">
              <w:marLeft w:val="0"/>
              <w:marRight w:val="0"/>
              <w:marTop w:val="0"/>
              <w:marBottom w:val="0"/>
              <w:divBdr>
                <w:top w:val="none" w:sz="0" w:space="0" w:color="auto"/>
                <w:left w:val="none" w:sz="0" w:space="0" w:color="auto"/>
                <w:bottom w:val="none" w:sz="0" w:space="0" w:color="auto"/>
                <w:right w:val="none" w:sz="0" w:space="0" w:color="auto"/>
              </w:divBdr>
            </w:div>
            <w:div w:id="913854230">
              <w:marLeft w:val="0"/>
              <w:marRight w:val="0"/>
              <w:marTop w:val="0"/>
              <w:marBottom w:val="0"/>
              <w:divBdr>
                <w:top w:val="none" w:sz="0" w:space="0" w:color="auto"/>
                <w:left w:val="none" w:sz="0" w:space="0" w:color="auto"/>
                <w:bottom w:val="none" w:sz="0" w:space="0" w:color="auto"/>
                <w:right w:val="none" w:sz="0" w:space="0" w:color="auto"/>
              </w:divBdr>
            </w:div>
            <w:div w:id="1960524247">
              <w:marLeft w:val="0"/>
              <w:marRight w:val="0"/>
              <w:marTop w:val="0"/>
              <w:marBottom w:val="0"/>
              <w:divBdr>
                <w:top w:val="none" w:sz="0" w:space="0" w:color="auto"/>
                <w:left w:val="none" w:sz="0" w:space="0" w:color="auto"/>
                <w:bottom w:val="none" w:sz="0" w:space="0" w:color="auto"/>
                <w:right w:val="none" w:sz="0" w:space="0" w:color="auto"/>
              </w:divBdr>
            </w:div>
            <w:div w:id="1979724186">
              <w:marLeft w:val="0"/>
              <w:marRight w:val="0"/>
              <w:marTop w:val="0"/>
              <w:marBottom w:val="0"/>
              <w:divBdr>
                <w:top w:val="none" w:sz="0" w:space="0" w:color="auto"/>
                <w:left w:val="none" w:sz="0" w:space="0" w:color="auto"/>
                <w:bottom w:val="none" w:sz="0" w:space="0" w:color="auto"/>
                <w:right w:val="none" w:sz="0" w:space="0" w:color="auto"/>
              </w:divBdr>
            </w:div>
          </w:divsChild>
        </w:div>
        <w:div w:id="1478761728">
          <w:marLeft w:val="0"/>
          <w:marRight w:val="0"/>
          <w:marTop w:val="0"/>
          <w:marBottom w:val="0"/>
          <w:divBdr>
            <w:top w:val="none" w:sz="0" w:space="0" w:color="auto"/>
            <w:left w:val="none" w:sz="0" w:space="0" w:color="auto"/>
            <w:bottom w:val="none" w:sz="0" w:space="0" w:color="auto"/>
            <w:right w:val="none" w:sz="0" w:space="0" w:color="auto"/>
          </w:divBdr>
          <w:divsChild>
            <w:div w:id="11518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2146">
      <w:bodyDiv w:val="1"/>
      <w:marLeft w:val="0"/>
      <w:marRight w:val="0"/>
      <w:marTop w:val="0"/>
      <w:marBottom w:val="0"/>
      <w:divBdr>
        <w:top w:val="none" w:sz="0" w:space="0" w:color="auto"/>
        <w:left w:val="none" w:sz="0" w:space="0" w:color="auto"/>
        <w:bottom w:val="none" w:sz="0" w:space="0" w:color="auto"/>
        <w:right w:val="none" w:sz="0" w:space="0" w:color="auto"/>
      </w:divBdr>
    </w:div>
    <w:div w:id="93550981">
      <w:bodyDiv w:val="1"/>
      <w:marLeft w:val="0"/>
      <w:marRight w:val="0"/>
      <w:marTop w:val="0"/>
      <w:marBottom w:val="0"/>
      <w:divBdr>
        <w:top w:val="none" w:sz="0" w:space="0" w:color="auto"/>
        <w:left w:val="none" w:sz="0" w:space="0" w:color="auto"/>
        <w:bottom w:val="none" w:sz="0" w:space="0" w:color="auto"/>
        <w:right w:val="none" w:sz="0" w:space="0" w:color="auto"/>
      </w:divBdr>
      <w:divsChild>
        <w:div w:id="343703528">
          <w:marLeft w:val="0"/>
          <w:marRight w:val="0"/>
          <w:marTop w:val="0"/>
          <w:marBottom w:val="0"/>
          <w:divBdr>
            <w:top w:val="none" w:sz="0" w:space="0" w:color="auto"/>
            <w:left w:val="none" w:sz="0" w:space="0" w:color="auto"/>
            <w:bottom w:val="none" w:sz="0" w:space="0" w:color="auto"/>
            <w:right w:val="none" w:sz="0" w:space="0" w:color="auto"/>
          </w:divBdr>
        </w:div>
        <w:div w:id="1971589332">
          <w:marLeft w:val="0"/>
          <w:marRight w:val="0"/>
          <w:marTop w:val="0"/>
          <w:marBottom w:val="0"/>
          <w:divBdr>
            <w:top w:val="none" w:sz="0" w:space="0" w:color="auto"/>
            <w:left w:val="none" w:sz="0" w:space="0" w:color="auto"/>
            <w:bottom w:val="none" w:sz="0" w:space="0" w:color="auto"/>
            <w:right w:val="none" w:sz="0" w:space="0" w:color="auto"/>
          </w:divBdr>
        </w:div>
      </w:divsChild>
    </w:div>
    <w:div w:id="109905095">
      <w:bodyDiv w:val="1"/>
      <w:marLeft w:val="0"/>
      <w:marRight w:val="0"/>
      <w:marTop w:val="0"/>
      <w:marBottom w:val="0"/>
      <w:divBdr>
        <w:top w:val="none" w:sz="0" w:space="0" w:color="auto"/>
        <w:left w:val="none" w:sz="0" w:space="0" w:color="auto"/>
        <w:bottom w:val="none" w:sz="0" w:space="0" w:color="auto"/>
        <w:right w:val="none" w:sz="0" w:space="0" w:color="auto"/>
      </w:divBdr>
      <w:divsChild>
        <w:div w:id="662702887">
          <w:marLeft w:val="0"/>
          <w:marRight w:val="0"/>
          <w:marTop w:val="0"/>
          <w:marBottom w:val="0"/>
          <w:divBdr>
            <w:top w:val="none" w:sz="0" w:space="0" w:color="auto"/>
            <w:left w:val="none" w:sz="0" w:space="0" w:color="auto"/>
            <w:bottom w:val="none" w:sz="0" w:space="0" w:color="auto"/>
            <w:right w:val="none" w:sz="0" w:space="0" w:color="auto"/>
          </w:divBdr>
          <w:divsChild>
            <w:div w:id="257182670">
              <w:marLeft w:val="0"/>
              <w:marRight w:val="0"/>
              <w:marTop w:val="0"/>
              <w:marBottom w:val="0"/>
              <w:divBdr>
                <w:top w:val="none" w:sz="0" w:space="0" w:color="auto"/>
                <w:left w:val="none" w:sz="0" w:space="0" w:color="auto"/>
                <w:bottom w:val="none" w:sz="0" w:space="0" w:color="auto"/>
                <w:right w:val="none" w:sz="0" w:space="0" w:color="auto"/>
              </w:divBdr>
            </w:div>
            <w:div w:id="475267570">
              <w:marLeft w:val="0"/>
              <w:marRight w:val="0"/>
              <w:marTop w:val="0"/>
              <w:marBottom w:val="0"/>
              <w:divBdr>
                <w:top w:val="none" w:sz="0" w:space="0" w:color="auto"/>
                <w:left w:val="none" w:sz="0" w:space="0" w:color="auto"/>
                <w:bottom w:val="none" w:sz="0" w:space="0" w:color="auto"/>
                <w:right w:val="none" w:sz="0" w:space="0" w:color="auto"/>
              </w:divBdr>
            </w:div>
            <w:div w:id="1083256434">
              <w:marLeft w:val="0"/>
              <w:marRight w:val="0"/>
              <w:marTop w:val="0"/>
              <w:marBottom w:val="0"/>
              <w:divBdr>
                <w:top w:val="none" w:sz="0" w:space="0" w:color="auto"/>
                <w:left w:val="none" w:sz="0" w:space="0" w:color="auto"/>
                <w:bottom w:val="none" w:sz="0" w:space="0" w:color="auto"/>
                <w:right w:val="none" w:sz="0" w:space="0" w:color="auto"/>
              </w:divBdr>
            </w:div>
            <w:div w:id="1283029898">
              <w:marLeft w:val="0"/>
              <w:marRight w:val="0"/>
              <w:marTop w:val="0"/>
              <w:marBottom w:val="0"/>
              <w:divBdr>
                <w:top w:val="none" w:sz="0" w:space="0" w:color="auto"/>
                <w:left w:val="none" w:sz="0" w:space="0" w:color="auto"/>
                <w:bottom w:val="none" w:sz="0" w:space="0" w:color="auto"/>
                <w:right w:val="none" w:sz="0" w:space="0" w:color="auto"/>
              </w:divBdr>
            </w:div>
            <w:div w:id="1602495104">
              <w:marLeft w:val="0"/>
              <w:marRight w:val="0"/>
              <w:marTop w:val="0"/>
              <w:marBottom w:val="0"/>
              <w:divBdr>
                <w:top w:val="none" w:sz="0" w:space="0" w:color="auto"/>
                <w:left w:val="none" w:sz="0" w:space="0" w:color="auto"/>
                <w:bottom w:val="none" w:sz="0" w:space="0" w:color="auto"/>
                <w:right w:val="none" w:sz="0" w:space="0" w:color="auto"/>
              </w:divBdr>
            </w:div>
          </w:divsChild>
        </w:div>
        <w:div w:id="1513181498">
          <w:marLeft w:val="0"/>
          <w:marRight w:val="0"/>
          <w:marTop w:val="0"/>
          <w:marBottom w:val="0"/>
          <w:divBdr>
            <w:top w:val="none" w:sz="0" w:space="0" w:color="auto"/>
            <w:left w:val="none" w:sz="0" w:space="0" w:color="auto"/>
            <w:bottom w:val="none" w:sz="0" w:space="0" w:color="auto"/>
            <w:right w:val="none" w:sz="0" w:space="0" w:color="auto"/>
          </w:divBdr>
          <w:divsChild>
            <w:div w:id="243532622">
              <w:marLeft w:val="0"/>
              <w:marRight w:val="0"/>
              <w:marTop w:val="0"/>
              <w:marBottom w:val="0"/>
              <w:divBdr>
                <w:top w:val="none" w:sz="0" w:space="0" w:color="auto"/>
                <w:left w:val="none" w:sz="0" w:space="0" w:color="auto"/>
                <w:bottom w:val="none" w:sz="0" w:space="0" w:color="auto"/>
                <w:right w:val="none" w:sz="0" w:space="0" w:color="auto"/>
              </w:divBdr>
            </w:div>
          </w:divsChild>
        </w:div>
        <w:div w:id="1894852084">
          <w:marLeft w:val="0"/>
          <w:marRight w:val="0"/>
          <w:marTop w:val="0"/>
          <w:marBottom w:val="0"/>
          <w:divBdr>
            <w:top w:val="none" w:sz="0" w:space="0" w:color="auto"/>
            <w:left w:val="none" w:sz="0" w:space="0" w:color="auto"/>
            <w:bottom w:val="none" w:sz="0" w:space="0" w:color="auto"/>
            <w:right w:val="none" w:sz="0" w:space="0" w:color="auto"/>
          </w:divBdr>
          <w:divsChild>
            <w:div w:id="60345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9561">
      <w:bodyDiv w:val="1"/>
      <w:marLeft w:val="0"/>
      <w:marRight w:val="0"/>
      <w:marTop w:val="0"/>
      <w:marBottom w:val="0"/>
      <w:divBdr>
        <w:top w:val="none" w:sz="0" w:space="0" w:color="auto"/>
        <w:left w:val="none" w:sz="0" w:space="0" w:color="auto"/>
        <w:bottom w:val="none" w:sz="0" w:space="0" w:color="auto"/>
        <w:right w:val="none" w:sz="0" w:space="0" w:color="auto"/>
      </w:divBdr>
      <w:divsChild>
        <w:div w:id="1163815800">
          <w:marLeft w:val="0"/>
          <w:marRight w:val="0"/>
          <w:marTop w:val="0"/>
          <w:marBottom w:val="0"/>
          <w:divBdr>
            <w:top w:val="none" w:sz="0" w:space="0" w:color="auto"/>
            <w:left w:val="none" w:sz="0" w:space="0" w:color="auto"/>
            <w:bottom w:val="none" w:sz="0" w:space="0" w:color="auto"/>
            <w:right w:val="none" w:sz="0" w:space="0" w:color="auto"/>
          </w:divBdr>
          <w:divsChild>
            <w:div w:id="996692906">
              <w:marLeft w:val="0"/>
              <w:marRight w:val="0"/>
              <w:marTop w:val="30"/>
              <w:marBottom w:val="30"/>
              <w:divBdr>
                <w:top w:val="none" w:sz="0" w:space="0" w:color="auto"/>
                <w:left w:val="none" w:sz="0" w:space="0" w:color="auto"/>
                <w:bottom w:val="none" w:sz="0" w:space="0" w:color="auto"/>
                <w:right w:val="none" w:sz="0" w:space="0" w:color="auto"/>
              </w:divBdr>
              <w:divsChild>
                <w:div w:id="1506944533">
                  <w:marLeft w:val="0"/>
                  <w:marRight w:val="0"/>
                  <w:marTop w:val="0"/>
                  <w:marBottom w:val="0"/>
                  <w:divBdr>
                    <w:top w:val="none" w:sz="0" w:space="0" w:color="auto"/>
                    <w:left w:val="none" w:sz="0" w:space="0" w:color="auto"/>
                    <w:bottom w:val="none" w:sz="0" w:space="0" w:color="auto"/>
                    <w:right w:val="none" w:sz="0" w:space="0" w:color="auto"/>
                  </w:divBdr>
                  <w:divsChild>
                    <w:div w:id="547375211">
                      <w:marLeft w:val="0"/>
                      <w:marRight w:val="0"/>
                      <w:marTop w:val="0"/>
                      <w:marBottom w:val="0"/>
                      <w:divBdr>
                        <w:top w:val="none" w:sz="0" w:space="0" w:color="auto"/>
                        <w:left w:val="none" w:sz="0" w:space="0" w:color="auto"/>
                        <w:bottom w:val="none" w:sz="0" w:space="0" w:color="auto"/>
                        <w:right w:val="none" w:sz="0" w:space="0" w:color="auto"/>
                      </w:divBdr>
                    </w:div>
                    <w:div w:id="1704284186">
                      <w:marLeft w:val="0"/>
                      <w:marRight w:val="0"/>
                      <w:marTop w:val="0"/>
                      <w:marBottom w:val="0"/>
                      <w:divBdr>
                        <w:top w:val="none" w:sz="0" w:space="0" w:color="auto"/>
                        <w:left w:val="none" w:sz="0" w:space="0" w:color="auto"/>
                        <w:bottom w:val="none" w:sz="0" w:space="0" w:color="auto"/>
                        <w:right w:val="none" w:sz="0" w:space="0" w:color="auto"/>
                      </w:divBdr>
                    </w:div>
                  </w:divsChild>
                </w:div>
                <w:div w:id="1689064051">
                  <w:marLeft w:val="0"/>
                  <w:marRight w:val="0"/>
                  <w:marTop w:val="0"/>
                  <w:marBottom w:val="0"/>
                  <w:divBdr>
                    <w:top w:val="none" w:sz="0" w:space="0" w:color="auto"/>
                    <w:left w:val="none" w:sz="0" w:space="0" w:color="auto"/>
                    <w:bottom w:val="none" w:sz="0" w:space="0" w:color="auto"/>
                    <w:right w:val="none" w:sz="0" w:space="0" w:color="auto"/>
                  </w:divBdr>
                  <w:divsChild>
                    <w:div w:id="12133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9827">
          <w:marLeft w:val="0"/>
          <w:marRight w:val="0"/>
          <w:marTop w:val="0"/>
          <w:marBottom w:val="0"/>
          <w:divBdr>
            <w:top w:val="none" w:sz="0" w:space="0" w:color="auto"/>
            <w:left w:val="none" w:sz="0" w:space="0" w:color="auto"/>
            <w:bottom w:val="none" w:sz="0" w:space="0" w:color="auto"/>
            <w:right w:val="none" w:sz="0" w:space="0" w:color="auto"/>
          </w:divBdr>
          <w:divsChild>
            <w:div w:id="316424162">
              <w:marLeft w:val="0"/>
              <w:marRight w:val="0"/>
              <w:marTop w:val="30"/>
              <w:marBottom w:val="30"/>
              <w:divBdr>
                <w:top w:val="none" w:sz="0" w:space="0" w:color="auto"/>
                <w:left w:val="none" w:sz="0" w:space="0" w:color="auto"/>
                <w:bottom w:val="none" w:sz="0" w:space="0" w:color="auto"/>
                <w:right w:val="none" w:sz="0" w:space="0" w:color="auto"/>
              </w:divBdr>
              <w:divsChild>
                <w:div w:id="206644405">
                  <w:marLeft w:val="0"/>
                  <w:marRight w:val="0"/>
                  <w:marTop w:val="0"/>
                  <w:marBottom w:val="0"/>
                  <w:divBdr>
                    <w:top w:val="none" w:sz="0" w:space="0" w:color="auto"/>
                    <w:left w:val="none" w:sz="0" w:space="0" w:color="auto"/>
                    <w:bottom w:val="none" w:sz="0" w:space="0" w:color="auto"/>
                    <w:right w:val="none" w:sz="0" w:space="0" w:color="auto"/>
                  </w:divBdr>
                  <w:divsChild>
                    <w:div w:id="1146164913">
                      <w:marLeft w:val="0"/>
                      <w:marRight w:val="0"/>
                      <w:marTop w:val="0"/>
                      <w:marBottom w:val="0"/>
                      <w:divBdr>
                        <w:top w:val="none" w:sz="0" w:space="0" w:color="auto"/>
                        <w:left w:val="none" w:sz="0" w:space="0" w:color="auto"/>
                        <w:bottom w:val="none" w:sz="0" w:space="0" w:color="auto"/>
                        <w:right w:val="none" w:sz="0" w:space="0" w:color="auto"/>
                      </w:divBdr>
                    </w:div>
                  </w:divsChild>
                </w:div>
                <w:div w:id="1026716557">
                  <w:marLeft w:val="0"/>
                  <w:marRight w:val="0"/>
                  <w:marTop w:val="0"/>
                  <w:marBottom w:val="0"/>
                  <w:divBdr>
                    <w:top w:val="none" w:sz="0" w:space="0" w:color="auto"/>
                    <w:left w:val="none" w:sz="0" w:space="0" w:color="auto"/>
                    <w:bottom w:val="none" w:sz="0" w:space="0" w:color="auto"/>
                    <w:right w:val="none" w:sz="0" w:space="0" w:color="auto"/>
                  </w:divBdr>
                  <w:divsChild>
                    <w:div w:id="1998879357">
                      <w:marLeft w:val="0"/>
                      <w:marRight w:val="0"/>
                      <w:marTop w:val="0"/>
                      <w:marBottom w:val="0"/>
                      <w:divBdr>
                        <w:top w:val="none" w:sz="0" w:space="0" w:color="auto"/>
                        <w:left w:val="none" w:sz="0" w:space="0" w:color="auto"/>
                        <w:bottom w:val="none" w:sz="0" w:space="0" w:color="auto"/>
                        <w:right w:val="none" w:sz="0" w:space="0" w:color="auto"/>
                      </w:divBdr>
                    </w:div>
                  </w:divsChild>
                </w:div>
                <w:div w:id="1733507493">
                  <w:marLeft w:val="0"/>
                  <w:marRight w:val="0"/>
                  <w:marTop w:val="0"/>
                  <w:marBottom w:val="0"/>
                  <w:divBdr>
                    <w:top w:val="none" w:sz="0" w:space="0" w:color="auto"/>
                    <w:left w:val="none" w:sz="0" w:space="0" w:color="auto"/>
                    <w:bottom w:val="none" w:sz="0" w:space="0" w:color="auto"/>
                    <w:right w:val="none" w:sz="0" w:space="0" w:color="auto"/>
                  </w:divBdr>
                  <w:divsChild>
                    <w:div w:id="135603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4982">
          <w:marLeft w:val="0"/>
          <w:marRight w:val="0"/>
          <w:marTop w:val="0"/>
          <w:marBottom w:val="0"/>
          <w:divBdr>
            <w:top w:val="none" w:sz="0" w:space="0" w:color="auto"/>
            <w:left w:val="none" w:sz="0" w:space="0" w:color="auto"/>
            <w:bottom w:val="none" w:sz="0" w:space="0" w:color="auto"/>
            <w:right w:val="none" w:sz="0" w:space="0" w:color="auto"/>
          </w:divBdr>
        </w:div>
      </w:divsChild>
    </w:div>
    <w:div w:id="160437361">
      <w:bodyDiv w:val="1"/>
      <w:marLeft w:val="0"/>
      <w:marRight w:val="0"/>
      <w:marTop w:val="0"/>
      <w:marBottom w:val="0"/>
      <w:divBdr>
        <w:top w:val="none" w:sz="0" w:space="0" w:color="auto"/>
        <w:left w:val="none" w:sz="0" w:space="0" w:color="auto"/>
        <w:bottom w:val="none" w:sz="0" w:space="0" w:color="auto"/>
        <w:right w:val="none" w:sz="0" w:space="0" w:color="auto"/>
      </w:divBdr>
      <w:divsChild>
        <w:div w:id="480200176">
          <w:marLeft w:val="0"/>
          <w:marRight w:val="0"/>
          <w:marTop w:val="0"/>
          <w:marBottom w:val="0"/>
          <w:divBdr>
            <w:top w:val="none" w:sz="0" w:space="0" w:color="auto"/>
            <w:left w:val="none" w:sz="0" w:space="0" w:color="auto"/>
            <w:bottom w:val="none" w:sz="0" w:space="0" w:color="auto"/>
            <w:right w:val="none" w:sz="0" w:space="0" w:color="auto"/>
          </w:divBdr>
        </w:div>
        <w:div w:id="702637529">
          <w:marLeft w:val="0"/>
          <w:marRight w:val="0"/>
          <w:marTop w:val="0"/>
          <w:marBottom w:val="0"/>
          <w:divBdr>
            <w:top w:val="none" w:sz="0" w:space="0" w:color="auto"/>
            <w:left w:val="none" w:sz="0" w:space="0" w:color="auto"/>
            <w:bottom w:val="none" w:sz="0" w:space="0" w:color="auto"/>
            <w:right w:val="none" w:sz="0" w:space="0" w:color="auto"/>
          </w:divBdr>
        </w:div>
        <w:div w:id="941104888">
          <w:marLeft w:val="0"/>
          <w:marRight w:val="0"/>
          <w:marTop w:val="0"/>
          <w:marBottom w:val="0"/>
          <w:divBdr>
            <w:top w:val="none" w:sz="0" w:space="0" w:color="auto"/>
            <w:left w:val="none" w:sz="0" w:space="0" w:color="auto"/>
            <w:bottom w:val="none" w:sz="0" w:space="0" w:color="auto"/>
            <w:right w:val="none" w:sz="0" w:space="0" w:color="auto"/>
          </w:divBdr>
        </w:div>
        <w:div w:id="1581256445">
          <w:marLeft w:val="0"/>
          <w:marRight w:val="0"/>
          <w:marTop w:val="0"/>
          <w:marBottom w:val="0"/>
          <w:divBdr>
            <w:top w:val="none" w:sz="0" w:space="0" w:color="auto"/>
            <w:left w:val="none" w:sz="0" w:space="0" w:color="auto"/>
            <w:bottom w:val="none" w:sz="0" w:space="0" w:color="auto"/>
            <w:right w:val="none" w:sz="0" w:space="0" w:color="auto"/>
          </w:divBdr>
        </w:div>
      </w:divsChild>
    </w:div>
    <w:div w:id="279384343">
      <w:bodyDiv w:val="1"/>
      <w:marLeft w:val="0"/>
      <w:marRight w:val="0"/>
      <w:marTop w:val="0"/>
      <w:marBottom w:val="0"/>
      <w:divBdr>
        <w:top w:val="none" w:sz="0" w:space="0" w:color="auto"/>
        <w:left w:val="none" w:sz="0" w:space="0" w:color="auto"/>
        <w:bottom w:val="none" w:sz="0" w:space="0" w:color="auto"/>
        <w:right w:val="none" w:sz="0" w:space="0" w:color="auto"/>
      </w:divBdr>
    </w:div>
    <w:div w:id="296573708">
      <w:bodyDiv w:val="1"/>
      <w:marLeft w:val="0"/>
      <w:marRight w:val="0"/>
      <w:marTop w:val="0"/>
      <w:marBottom w:val="0"/>
      <w:divBdr>
        <w:top w:val="none" w:sz="0" w:space="0" w:color="auto"/>
        <w:left w:val="none" w:sz="0" w:space="0" w:color="auto"/>
        <w:bottom w:val="none" w:sz="0" w:space="0" w:color="auto"/>
        <w:right w:val="none" w:sz="0" w:space="0" w:color="auto"/>
      </w:divBdr>
    </w:div>
    <w:div w:id="384452301">
      <w:bodyDiv w:val="1"/>
      <w:marLeft w:val="0"/>
      <w:marRight w:val="0"/>
      <w:marTop w:val="0"/>
      <w:marBottom w:val="0"/>
      <w:divBdr>
        <w:top w:val="none" w:sz="0" w:space="0" w:color="auto"/>
        <w:left w:val="none" w:sz="0" w:space="0" w:color="auto"/>
        <w:bottom w:val="none" w:sz="0" w:space="0" w:color="auto"/>
        <w:right w:val="none" w:sz="0" w:space="0" w:color="auto"/>
      </w:divBdr>
      <w:divsChild>
        <w:div w:id="36513570">
          <w:marLeft w:val="0"/>
          <w:marRight w:val="0"/>
          <w:marTop w:val="0"/>
          <w:marBottom w:val="0"/>
          <w:divBdr>
            <w:top w:val="none" w:sz="0" w:space="0" w:color="auto"/>
            <w:left w:val="none" w:sz="0" w:space="0" w:color="auto"/>
            <w:bottom w:val="none" w:sz="0" w:space="0" w:color="auto"/>
            <w:right w:val="none" w:sz="0" w:space="0" w:color="auto"/>
          </w:divBdr>
          <w:divsChild>
            <w:div w:id="887111848">
              <w:marLeft w:val="0"/>
              <w:marRight w:val="0"/>
              <w:marTop w:val="0"/>
              <w:marBottom w:val="0"/>
              <w:divBdr>
                <w:top w:val="none" w:sz="0" w:space="0" w:color="auto"/>
                <w:left w:val="none" w:sz="0" w:space="0" w:color="auto"/>
                <w:bottom w:val="none" w:sz="0" w:space="0" w:color="auto"/>
                <w:right w:val="none" w:sz="0" w:space="0" w:color="auto"/>
              </w:divBdr>
            </w:div>
          </w:divsChild>
        </w:div>
        <w:div w:id="50735799">
          <w:marLeft w:val="0"/>
          <w:marRight w:val="0"/>
          <w:marTop w:val="0"/>
          <w:marBottom w:val="0"/>
          <w:divBdr>
            <w:top w:val="none" w:sz="0" w:space="0" w:color="auto"/>
            <w:left w:val="none" w:sz="0" w:space="0" w:color="auto"/>
            <w:bottom w:val="none" w:sz="0" w:space="0" w:color="auto"/>
            <w:right w:val="none" w:sz="0" w:space="0" w:color="auto"/>
          </w:divBdr>
          <w:divsChild>
            <w:div w:id="1999578091">
              <w:marLeft w:val="0"/>
              <w:marRight w:val="0"/>
              <w:marTop w:val="0"/>
              <w:marBottom w:val="0"/>
              <w:divBdr>
                <w:top w:val="none" w:sz="0" w:space="0" w:color="auto"/>
                <w:left w:val="none" w:sz="0" w:space="0" w:color="auto"/>
                <w:bottom w:val="none" w:sz="0" w:space="0" w:color="auto"/>
                <w:right w:val="none" w:sz="0" w:space="0" w:color="auto"/>
              </w:divBdr>
            </w:div>
          </w:divsChild>
        </w:div>
        <w:div w:id="231039219">
          <w:marLeft w:val="0"/>
          <w:marRight w:val="0"/>
          <w:marTop w:val="0"/>
          <w:marBottom w:val="0"/>
          <w:divBdr>
            <w:top w:val="none" w:sz="0" w:space="0" w:color="auto"/>
            <w:left w:val="none" w:sz="0" w:space="0" w:color="auto"/>
            <w:bottom w:val="none" w:sz="0" w:space="0" w:color="auto"/>
            <w:right w:val="none" w:sz="0" w:space="0" w:color="auto"/>
          </w:divBdr>
          <w:divsChild>
            <w:div w:id="118185444">
              <w:marLeft w:val="0"/>
              <w:marRight w:val="0"/>
              <w:marTop w:val="0"/>
              <w:marBottom w:val="0"/>
              <w:divBdr>
                <w:top w:val="none" w:sz="0" w:space="0" w:color="auto"/>
                <w:left w:val="none" w:sz="0" w:space="0" w:color="auto"/>
                <w:bottom w:val="none" w:sz="0" w:space="0" w:color="auto"/>
                <w:right w:val="none" w:sz="0" w:space="0" w:color="auto"/>
              </w:divBdr>
            </w:div>
          </w:divsChild>
        </w:div>
        <w:div w:id="473763812">
          <w:marLeft w:val="0"/>
          <w:marRight w:val="0"/>
          <w:marTop w:val="0"/>
          <w:marBottom w:val="0"/>
          <w:divBdr>
            <w:top w:val="none" w:sz="0" w:space="0" w:color="auto"/>
            <w:left w:val="none" w:sz="0" w:space="0" w:color="auto"/>
            <w:bottom w:val="none" w:sz="0" w:space="0" w:color="auto"/>
            <w:right w:val="none" w:sz="0" w:space="0" w:color="auto"/>
          </w:divBdr>
          <w:divsChild>
            <w:div w:id="1297370417">
              <w:marLeft w:val="0"/>
              <w:marRight w:val="0"/>
              <w:marTop w:val="0"/>
              <w:marBottom w:val="0"/>
              <w:divBdr>
                <w:top w:val="none" w:sz="0" w:space="0" w:color="auto"/>
                <w:left w:val="none" w:sz="0" w:space="0" w:color="auto"/>
                <w:bottom w:val="none" w:sz="0" w:space="0" w:color="auto"/>
                <w:right w:val="none" w:sz="0" w:space="0" w:color="auto"/>
              </w:divBdr>
            </w:div>
            <w:div w:id="2031682965">
              <w:marLeft w:val="0"/>
              <w:marRight w:val="0"/>
              <w:marTop w:val="0"/>
              <w:marBottom w:val="0"/>
              <w:divBdr>
                <w:top w:val="none" w:sz="0" w:space="0" w:color="auto"/>
                <w:left w:val="none" w:sz="0" w:space="0" w:color="auto"/>
                <w:bottom w:val="none" w:sz="0" w:space="0" w:color="auto"/>
                <w:right w:val="none" w:sz="0" w:space="0" w:color="auto"/>
              </w:divBdr>
            </w:div>
          </w:divsChild>
        </w:div>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
          </w:divsChild>
        </w:div>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0"/>
              <w:marRight w:val="0"/>
              <w:marTop w:val="0"/>
              <w:marBottom w:val="0"/>
              <w:divBdr>
                <w:top w:val="none" w:sz="0" w:space="0" w:color="auto"/>
                <w:left w:val="none" w:sz="0" w:space="0" w:color="auto"/>
                <w:bottom w:val="none" w:sz="0" w:space="0" w:color="auto"/>
                <w:right w:val="none" w:sz="0" w:space="0" w:color="auto"/>
              </w:divBdr>
            </w:div>
          </w:divsChild>
        </w:div>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
          </w:divsChild>
        </w:div>
        <w:div w:id="699161456">
          <w:marLeft w:val="0"/>
          <w:marRight w:val="0"/>
          <w:marTop w:val="0"/>
          <w:marBottom w:val="0"/>
          <w:divBdr>
            <w:top w:val="none" w:sz="0" w:space="0" w:color="auto"/>
            <w:left w:val="none" w:sz="0" w:space="0" w:color="auto"/>
            <w:bottom w:val="none" w:sz="0" w:space="0" w:color="auto"/>
            <w:right w:val="none" w:sz="0" w:space="0" w:color="auto"/>
          </w:divBdr>
          <w:divsChild>
            <w:div w:id="995769186">
              <w:marLeft w:val="0"/>
              <w:marRight w:val="0"/>
              <w:marTop w:val="0"/>
              <w:marBottom w:val="0"/>
              <w:divBdr>
                <w:top w:val="none" w:sz="0" w:space="0" w:color="auto"/>
                <w:left w:val="none" w:sz="0" w:space="0" w:color="auto"/>
                <w:bottom w:val="none" w:sz="0" w:space="0" w:color="auto"/>
                <w:right w:val="none" w:sz="0" w:space="0" w:color="auto"/>
              </w:divBdr>
            </w:div>
          </w:divsChild>
        </w:div>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 w:id="894393470">
          <w:marLeft w:val="0"/>
          <w:marRight w:val="0"/>
          <w:marTop w:val="0"/>
          <w:marBottom w:val="0"/>
          <w:divBdr>
            <w:top w:val="none" w:sz="0" w:space="0" w:color="auto"/>
            <w:left w:val="none" w:sz="0" w:space="0" w:color="auto"/>
            <w:bottom w:val="none" w:sz="0" w:space="0" w:color="auto"/>
            <w:right w:val="none" w:sz="0" w:space="0" w:color="auto"/>
          </w:divBdr>
          <w:divsChild>
            <w:div w:id="471219889">
              <w:marLeft w:val="0"/>
              <w:marRight w:val="0"/>
              <w:marTop w:val="0"/>
              <w:marBottom w:val="0"/>
              <w:divBdr>
                <w:top w:val="none" w:sz="0" w:space="0" w:color="auto"/>
                <w:left w:val="none" w:sz="0" w:space="0" w:color="auto"/>
                <w:bottom w:val="none" w:sz="0" w:space="0" w:color="auto"/>
                <w:right w:val="none" w:sz="0" w:space="0" w:color="auto"/>
              </w:divBdr>
            </w:div>
          </w:divsChild>
        </w:div>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
          </w:divsChild>
        </w:div>
        <w:div w:id="1021781727">
          <w:marLeft w:val="0"/>
          <w:marRight w:val="0"/>
          <w:marTop w:val="0"/>
          <w:marBottom w:val="0"/>
          <w:divBdr>
            <w:top w:val="none" w:sz="0" w:space="0" w:color="auto"/>
            <w:left w:val="none" w:sz="0" w:space="0" w:color="auto"/>
            <w:bottom w:val="none" w:sz="0" w:space="0" w:color="auto"/>
            <w:right w:val="none" w:sz="0" w:space="0" w:color="auto"/>
          </w:divBdr>
          <w:divsChild>
            <w:div w:id="349576032">
              <w:marLeft w:val="0"/>
              <w:marRight w:val="0"/>
              <w:marTop w:val="0"/>
              <w:marBottom w:val="0"/>
              <w:divBdr>
                <w:top w:val="none" w:sz="0" w:space="0" w:color="auto"/>
                <w:left w:val="none" w:sz="0" w:space="0" w:color="auto"/>
                <w:bottom w:val="none" w:sz="0" w:space="0" w:color="auto"/>
                <w:right w:val="none" w:sz="0" w:space="0" w:color="auto"/>
              </w:divBdr>
            </w:div>
          </w:divsChild>
        </w:div>
        <w:div w:id="1044251692">
          <w:marLeft w:val="0"/>
          <w:marRight w:val="0"/>
          <w:marTop w:val="0"/>
          <w:marBottom w:val="0"/>
          <w:divBdr>
            <w:top w:val="none" w:sz="0" w:space="0" w:color="auto"/>
            <w:left w:val="none" w:sz="0" w:space="0" w:color="auto"/>
            <w:bottom w:val="none" w:sz="0" w:space="0" w:color="auto"/>
            <w:right w:val="none" w:sz="0" w:space="0" w:color="auto"/>
          </w:divBdr>
          <w:divsChild>
            <w:div w:id="465120184">
              <w:marLeft w:val="0"/>
              <w:marRight w:val="0"/>
              <w:marTop w:val="0"/>
              <w:marBottom w:val="0"/>
              <w:divBdr>
                <w:top w:val="none" w:sz="0" w:space="0" w:color="auto"/>
                <w:left w:val="none" w:sz="0" w:space="0" w:color="auto"/>
                <w:bottom w:val="none" w:sz="0" w:space="0" w:color="auto"/>
                <w:right w:val="none" w:sz="0" w:space="0" w:color="auto"/>
              </w:divBdr>
            </w:div>
          </w:divsChild>
        </w:div>
        <w:div w:id="1456758205">
          <w:marLeft w:val="0"/>
          <w:marRight w:val="0"/>
          <w:marTop w:val="0"/>
          <w:marBottom w:val="0"/>
          <w:divBdr>
            <w:top w:val="none" w:sz="0" w:space="0" w:color="auto"/>
            <w:left w:val="none" w:sz="0" w:space="0" w:color="auto"/>
            <w:bottom w:val="none" w:sz="0" w:space="0" w:color="auto"/>
            <w:right w:val="none" w:sz="0" w:space="0" w:color="auto"/>
          </w:divBdr>
          <w:divsChild>
            <w:div w:id="1326861273">
              <w:marLeft w:val="0"/>
              <w:marRight w:val="0"/>
              <w:marTop w:val="0"/>
              <w:marBottom w:val="0"/>
              <w:divBdr>
                <w:top w:val="none" w:sz="0" w:space="0" w:color="auto"/>
                <w:left w:val="none" w:sz="0" w:space="0" w:color="auto"/>
                <w:bottom w:val="none" w:sz="0" w:space="0" w:color="auto"/>
                <w:right w:val="none" w:sz="0" w:space="0" w:color="auto"/>
              </w:divBdr>
            </w:div>
          </w:divsChild>
        </w:div>
        <w:div w:id="1706176962">
          <w:marLeft w:val="0"/>
          <w:marRight w:val="0"/>
          <w:marTop w:val="0"/>
          <w:marBottom w:val="0"/>
          <w:divBdr>
            <w:top w:val="none" w:sz="0" w:space="0" w:color="auto"/>
            <w:left w:val="none" w:sz="0" w:space="0" w:color="auto"/>
            <w:bottom w:val="none" w:sz="0" w:space="0" w:color="auto"/>
            <w:right w:val="none" w:sz="0" w:space="0" w:color="auto"/>
          </w:divBdr>
          <w:divsChild>
            <w:div w:id="1402678264">
              <w:marLeft w:val="0"/>
              <w:marRight w:val="0"/>
              <w:marTop w:val="0"/>
              <w:marBottom w:val="0"/>
              <w:divBdr>
                <w:top w:val="none" w:sz="0" w:space="0" w:color="auto"/>
                <w:left w:val="none" w:sz="0" w:space="0" w:color="auto"/>
                <w:bottom w:val="none" w:sz="0" w:space="0" w:color="auto"/>
                <w:right w:val="none" w:sz="0" w:space="0" w:color="auto"/>
              </w:divBdr>
            </w:div>
          </w:divsChild>
        </w:div>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
          </w:divsChild>
        </w:div>
        <w:div w:id="1917276393">
          <w:marLeft w:val="0"/>
          <w:marRight w:val="0"/>
          <w:marTop w:val="0"/>
          <w:marBottom w:val="0"/>
          <w:divBdr>
            <w:top w:val="none" w:sz="0" w:space="0" w:color="auto"/>
            <w:left w:val="none" w:sz="0" w:space="0" w:color="auto"/>
            <w:bottom w:val="none" w:sz="0" w:space="0" w:color="auto"/>
            <w:right w:val="none" w:sz="0" w:space="0" w:color="auto"/>
          </w:divBdr>
          <w:divsChild>
            <w:div w:id="1921790549">
              <w:marLeft w:val="0"/>
              <w:marRight w:val="0"/>
              <w:marTop w:val="0"/>
              <w:marBottom w:val="0"/>
              <w:divBdr>
                <w:top w:val="none" w:sz="0" w:space="0" w:color="auto"/>
                <w:left w:val="none" w:sz="0" w:space="0" w:color="auto"/>
                <w:bottom w:val="none" w:sz="0" w:space="0" w:color="auto"/>
                <w:right w:val="none" w:sz="0" w:space="0" w:color="auto"/>
              </w:divBdr>
            </w:div>
          </w:divsChild>
        </w:div>
        <w:div w:id="1952855187">
          <w:marLeft w:val="0"/>
          <w:marRight w:val="0"/>
          <w:marTop w:val="0"/>
          <w:marBottom w:val="0"/>
          <w:divBdr>
            <w:top w:val="none" w:sz="0" w:space="0" w:color="auto"/>
            <w:left w:val="none" w:sz="0" w:space="0" w:color="auto"/>
            <w:bottom w:val="none" w:sz="0" w:space="0" w:color="auto"/>
            <w:right w:val="none" w:sz="0" w:space="0" w:color="auto"/>
          </w:divBdr>
          <w:divsChild>
            <w:div w:id="282543759">
              <w:marLeft w:val="0"/>
              <w:marRight w:val="0"/>
              <w:marTop w:val="0"/>
              <w:marBottom w:val="0"/>
              <w:divBdr>
                <w:top w:val="none" w:sz="0" w:space="0" w:color="auto"/>
                <w:left w:val="none" w:sz="0" w:space="0" w:color="auto"/>
                <w:bottom w:val="none" w:sz="0" w:space="0" w:color="auto"/>
                <w:right w:val="none" w:sz="0" w:space="0" w:color="auto"/>
              </w:divBdr>
            </w:div>
          </w:divsChild>
        </w:div>
        <w:div w:id="2125155311">
          <w:marLeft w:val="0"/>
          <w:marRight w:val="0"/>
          <w:marTop w:val="0"/>
          <w:marBottom w:val="0"/>
          <w:divBdr>
            <w:top w:val="none" w:sz="0" w:space="0" w:color="auto"/>
            <w:left w:val="none" w:sz="0" w:space="0" w:color="auto"/>
            <w:bottom w:val="none" w:sz="0" w:space="0" w:color="auto"/>
            <w:right w:val="none" w:sz="0" w:space="0" w:color="auto"/>
          </w:divBdr>
          <w:divsChild>
            <w:div w:id="201554999">
              <w:marLeft w:val="0"/>
              <w:marRight w:val="0"/>
              <w:marTop w:val="0"/>
              <w:marBottom w:val="0"/>
              <w:divBdr>
                <w:top w:val="none" w:sz="0" w:space="0" w:color="auto"/>
                <w:left w:val="none" w:sz="0" w:space="0" w:color="auto"/>
                <w:bottom w:val="none" w:sz="0" w:space="0" w:color="auto"/>
                <w:right w:val="none" w:sz="0" w:space="0" w:color="auto"/>
              </w:divBdr>
            </w:div>
            <w:div w:id="21464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077360">
      <w:bodyDiv w:val="1"/>
      <w:marLeft w:val="0"/>
      <w:marRight w:val="0"/>
      <w:marTop w:val="0"/>
      <w:marBottom w:val="0"/>
      <w:divBdr>
        <w:top w:val="none" w:sz="0" w:space="0" w:color="auto"/>
        <w:left w:val="none" w:sz="0" w:space="0" w:color="auto"/>
        <w:bottom w:val="none" w:sz="0" w:space="0" w:color="auto"/>
        <w:right w:val="none" w:sz="0" w:space="0" w:color="auto"/>
      </w:divBdr>
      <w:divsChild>
        <w:div w:id="443883850">
          <w:marLeft w:val="0"/>
          <w:marRight w:val="0"/>
          <w:marTop w:val="0"/>
          <w:marBottom w:val="0"/>
          <w:divBdr>
            <w:top w:val="none" w:sz="0" w:space="0" w:color="auto"/>
            <w:left w:val="none" w:sz="0" w:space="0" w:color="auto"/>
            <w:bottom w:val="none" w:sz="0" w:space="0" w:color="auto"/>
            <w:right w:val="none" w:sz="0" w:space="0" w:color="auto"/>
          </w:divBdr>
          <w:divsChild>
            <w:div w:id="1498302960">
              <w:marLeft w:val="0"/>
              <w:marRight w:val="0"/>
              <w:marTop w:val="0"/>
              <w:marBottom w:val="0"/>
              <w:divBdr>
                <w:top w:val="none" w:sz="0" w:space="0" w:color="auto"/>
                <w:left w:val="none" w:sz="0" w:space="0" w:color="auto"/>
                <w:bottom w:val="none" w:sz="0" w:space="0" w:color="auto"/>
                <w:right w:val="none" w:sz="0" w:space="0" w:color="auto"/>
              </w:divBdr>
            </w:div>
          </w:divsChild>
        </w:div>
        <w:div w:id="720635650">
          <w:marLeft w:val="0"/>
          <w:marRight w:val="0"/>
          <w:marTop w:val="0"/>
          <w:marBottom w:val="0"/>
          <w:divBdr>
            <w:top w:val="none" w:sz="0" w:space="0" w:color="auto"/>
            <w:left w:val="none" w:sz="0" w:space="0" w:color="auto"/>
            <w:bottom w:val="none" w:sz="0" w:space="0" w:color="auto"/>
            <w:right w:val="none" w:sz="0" w:space="0" w:color="auto"/>
          </w:divBdr>
          <w:divsChild>
            <w:div w:id="15466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31242">
      <w:bodyDiv w:val="1"/>
      <w:marLeft w:val="0"/>
      <w:marRight w:val="0"/>
      <w:marTop w:val="0"/>
      <w:marBottom w:val="0"/>
      <w:divBdr>
        <w:top w:val="none" w:sz="0" w:space="0" w:color="auto"/>
        <w:left w:val="none" w:sz="0" w:space="0" w:color="auto"/>
        <w:bottom w:val="none" w:sz="0" w:space="0" w:color="auto"/>
        <w:right w:val="none" w:sz="0" w:space="0" w:color="auto"/>
      </w:divBdr>
      <w:divsChild>
        <w:div w:id="497428524">
          <w:marLeft w:val="0"/>
          <w:marRight w:val="0"/>
          <w:marTop w:val="0"/>
          <w:marBottom w:val="0"/>
          <w:divBdr>
            <w:top w:val="none" w:sz="0" w:space="0" w:color="auto"/>
            <w:left w:val="none" w:sz="0" w:space="0" w:color="auto"/>
            <w:bottom w:val="none" w:sz="0" w:space="0" w:color="auto"/>
            <w:right w:val="none" w:sz="0" w:space="0" w:color="auto"/>
          </w:divBdr>
        </w:div>
        <w:div w:id="1424913560">
          <w:marLeft w:val="0"/>
          <w:marRight w:val="0"/>
          <w:marTop w:val="0"/>
          <w:marBottom w:val="0"/>
          <w:divBdr>
            <w:top w:val="none" w:sz="0" w:space="0" w:color="auto"/>
            <w:left w:val="none" w:sz="0" w:space="0" w:color="auto"/>
            <w:bottom w:val="none" w:sz="0" w:space="0" w:color="auto"/>
            <w:right w:val="none" w:sz="0" w:space="0" w:color="auto"/>
          </w:divBdr>
        </w:div>
      </w:divsChild>
    </w:div>
    <w:div w:id="713502349">
      <w:bodyDiv w:val="1"/>
      <w:marLeft w:val="0"/>
      <w:marRight w:val="0"/>
      <w:marTop w:val="0"/>
      <w:marBottom w:val="0"/>
      <w:divBdr>
        <w:top w:val="none" w:sz="0" w:space="0" w:color="auto"/>
        <w:left w:val="none" w:sz="0" w:space="0" w:color="auto"/>
        <w:bottom w:val="none" w:sz="0" w:space="0" w:color="auto"/>
        <w:right w:val="none" w:sz="0" w:space="0" w:color="auto"/>
      </w:divBdr>
    </w:div>
    <w:div w:id="779909108">
      <w:bodyDiv w:val="1"/>
      <w:marLeft w:val="0"/>
      <w:marRight w:val="0"/>
      <w:marTop w:val="0"/>
      <w:marBottom w:val="0"/>
      <w:divBdr>
        <w:top w:val="none" w:sz="0" w:space="0" w:color="auto"/>
        <w:left w:val="none" w:sz="0" w:space="0" w:color="auto"/>
        <w:bottom w:val="none" w:sz="0" w:space="0" w:color="auto"/>
        <w:right w:val="none" w:sz="0" w:space="0" w:color="auto"/>
      </w:divBdr>
    </w:div>
    <w:div w:id="819082281">
      <w:bodyDiv w:val="1"/>
      <w:marLeft w:val="0"/>
      <w:marRight w:val="0"/>
      <w:marTop w:val="0"/>
      <w:marBottom w:val="0"/>
      <w:divBdr>
        <w:top w:val="none" w:sz="0" w:space="0" w:color="auto"/>
        <w:left w:val="none" w:sz="0" w:space="0" w:color="auto"/>
        <w:bottom w:val="none" w:sz="0" w:space="0" w:color="auto"/>
        <w:right w:val="none" w:sz="0" w:space="0" w:color="auto"/>
      </w:divBdr>
      <w:divsChild>
        <w:div w:id="165367649">
          <w:marLeft w:val="0"/>
          <w:marRight w:val="0"/>
          <w:marTop w:val="0"/>
          <w:marBottom w:val="0"/>
          <w:divBdr>
            <w:top w:val="none" w:sz="0" w:space="0" w:color="auto"/>
            <w:left w:val="none" w:sz="0" w:space="0" w:color="auto"/>
            <w:bottom w:val="none" w:sz="0" w:space="0" w:color="auto"/>
            <w:right w:val="none" w:sz="0" w:space="0" w:color="auto"/>
          </w:divBdr>
          <w:divsChild>
            <w:div w:id="1493833209">
              <w:marLeft w:val="0"/>
              <w:marRight w:val="0"/>
              <w:marTop w:val="0"/>
              <w:marBottom w:val="0"/>
              <w:divBdr>
                <w:top w:val="none" w:sz="0" w:space="0" w:color="auto"/>
                <w:left w:val="none" w:sz="0" w:space="0" w:color="auto"/>
                <w:bottom w:val="none" w:sz="0" w:space="0" w:color="auto"/>
                <w:right w:val="none" w:sz="0" w:space="0" w:color="auto"/>
              </w:divBdr>
            </w:div>
          </w:divsChild>
        </w:div>
        <w:div w:id="445124809">
          <w:marLeft w:val="0"/>
          <w:marRight w:val="0"/>
          <w:marTop w:val="0"/>
          <w:marBottom w:val="0"/>
          <w:divBdr>
            <w:top w:val="none" w:sz="0" w:space="0" w:color="auto"/>
            <w:left w:val="none" w:sz="0" w:space="0" w:color="auto"/>
            <w:bottom w:val="none" w:sz="0" w:space="0" w:color="auto"/>
            <w:right w:val="none" w:sz="0" w:space="0" w:color="auto"/>
          </w:divBdr>
          <w:divsChild>
            <w:div w:id="1746875279">
              <w:marLeft w:val="0"/>
              <w:marRight w:val="0"/>
              <w:marTop w:val="0"/>
              <w:marBottom w:val="0"/>
              <w:divBdr>
                <w:top w:val="none" w:sz="0" w:space="0" w:color="auto"/>
                <w:left w:val="none" w:sz="0" w:space="0" w:color="auto"/>
                <w:bottom w:val="none" w:sz="0" w:space="0" w:color="auto"/>
                <w:right w:val="none" w:sz="0" w:space="0" w:color="auto"/>
              </w:divBdr>
            </w:div>
          </w:divsChild>
        </w:div>
        <w:div w:id="535429671">
          <w:marLeft w:val="0"/>
          <w:marRight w:val="0"/>
          <w:marTop w:val="0"/>
          <w:marBottom w:val="0"/>
          <w:divBdr>
            <w:top w:val="none" w:sz="0" w:space="0" w:color="auto"/>
            <w:left w:val="none" w:sz="0" w:space="0" w:color="auto"/>
            <w:bottom w:val="none" w:sz="0" w:space="0" w:color="auto"/>
            <w:right w:val="none" w:sz="0" w:space="0" w:color="auto"/>
          </w:divBdr>
          <w:divsChild>
            <w:div w:id="2097626320">
              <w:marLeft w:val="0"/>
              <w:marRight w:val="0"/>
              <w:marTop w:val="0"/>
              <w:marBottom w:val="0"/>
              <w:divBdr>
                <w:top w:val="none" w:sz="0" w:space="0" w:color="auto"/>
                <w:left w:val="none" w:sz="0" w:space="0" w:color="auto"/>
                <w:bottom w:val="none" w:sz="0" w:space="0" w:color="auto"/>
                <w:right w:val="none" w:sz="0" w:space="0" w:color="auto"/>
              </w:divBdr>
            </w:div>
          </w:divsChild>
        </w:div>
        <w:div w:id="604927616">
          <w:marLeft w:val="0"/>
          <w:marRight w:val="0"/>
          <w:marTop w:val="0"/>
          <w:marBottom w:val="0"/>
          <w:divBdr>
            <w:top w:val="none" w:sz="0" w:space="0" w:color="auto"/>
            <w:left w:val="none" w:sz="0" w:space="0" w:color="auto"/>
            <w:bottom w:val="none" w:sz="0" w:space="0" w:color="auto"/>
            <w:right w:val="none" w:sz="0" w:space="0" w:color="auto"/>
          </w:divBdr>
          <w:divsChild>
            <w:div w:id="527646819">
              <w:marLeft w:val="0"/>
              <w:marRight w:val="0"/>
              <w:marTop w:val="0"/>
              <w:marBottom w:val="0"/>
              <w:divBdr>
                <w:top w:val="none" w:sz="0" w:space="0" w:color="auto"/>
                <w:left w:val="none" w:sz="0" w:space="0" w:color="auto"/>
                <w:bottom w:val="none" w:sz="0" w:space="0" w:color="auto"/>
                <w:right w:val="none" w:sz="0" w:space="0" w:color="auto"/>
              </w:divBdr>
            </w:div>
          </w:divsChild>
        </w:div>
        <w:div w:id="714499225">
          <w:marLeft w:val="0"/>
          <w:marRight w:val="0"/>
          <w:marTop w:val="0"/>
          <w:marBottom w:val="0"/>
          <w:divBdr>
            <w:top w:val="none" w:sz="0" w:space="0" w:color="auto"/>
            <w:left w:val="none" w:sz="0" w:space="0" w:color="auto"/>
            <w:bottom w:val="none" w:sz="0" w:space="0" w:color="auto"/>
            <w:right w:val="none" w:sz="0" w:space="0" w:color="auto"/>
          </w:divBdr>
          <w:divsChild>
            <w:div w:id="690648347">
              <w:marLeft w:val="0"/>
              <w:marRight w:val="0"/>
              <w:marTop w:val="0"/>
              <w:marBottom w:val="0"/>
              <w:divBdr>
                <w:top w:val="none" w:sz="0" w:space="0" w:color="auto"/>
                <w:left w:val="none" w:sz="0" w:space="0" w:color="auto"/>
                <w:bottom w:val="none" w:sz="0" w:space="0" w:color="auto"/>
                <w:right w:val="none" w:sz="0" w:space="0" w:color="auto"/>
              </w:divBdr>
            </w:div>
          </w:divsChild>
        </w:div>
        <w:div w:id="743529201">
          <w:marLeft w:val="0"/>
          <w:marRight w:val="0"/>
          <w:marTop w:val="0"/>
          <w:marBottom w:val="0"/>
          <w:divBdr>
            <w:top w:val="none" w:sz="0" w:space="0" w:color="auto"/>
            <w:left w:val="none" w:sz="0" w:space="0" w:color="auto"/>
            <w:bottom w:val="none" w:sz="0" w:space="0" w:color="auto"/>
            <w:right w:val="none" w:sz="0" w:space="0" w:color="auto"/>
          </w:divBdr>
          <w:divsChild>
            <w:div w:id="752047601">
              <w:marLeft w:val="0"/>
              <w:marRight w:val="0"/>
              <w:marTop w:val="0"/>
              <w:marBottom w:val="0"/>
              <w:divBdr>
                <w:top w:val="none" w:sz="0" w:space="0" w:color="auto"/>
                <w:left w:val="none" w:sz="0" w:space="0" w:color="auto"/>
                <w:bottom w:val="none" w:sz="0" w:space="0" w:color="auto"/>
                <w:right w:val="none" w:sz="0" w:space="0" w:color="auto"/>
              </w:divBdr>
            </w:div>
          </w:divsChild>
        </w:div>
        <w:div w:id="866453245">
          <w:marLeft w:val="0"/>
          <w:marRight w:val="0"/>
          <w:marTop w:val="0"/>
          <w:marBottom w:val="0"/>
          <w:divBdr>
            <w:top w:val="none" w:sz="0" w:space="0" w:color="auto"/>
            <w:left w:val="none" w:sz="0" w:space="0" w:color="auto"/>
            <w:bottom w:val="none" w:sz="0" w:space="0" w:color="auto"/>
            <w:right w:val="none" w:sz="0" w:space="0" w:color="auto"/>
          </w:divBdr>
          <w:divsChild>
            <w:div w:id="1528299865">
              <w:marLeft w:val="0"/>
              <w:marRight w:val="0"/>
              <w:marTop w:val="0"/>
              <w:marBottom w:val="0"/>
              <w:divBdr>
                <w:top w:val="none" w:sz="0" w:space="0" w:color="auto"/>
                <w:left w:val="none" w:sz="0" w:space="0" w:color="auto"/>
                <w:bottom w:val="none" w:sz="0" w:space="0" w:color="auto"/>
                <w:right w:val="none" w:sz="0" w:space="0" w:color="auto"/>
              </w:divBdr>
            </w:div>
          </w:divsChild>
        </w:div>
        <w:div w:id="1242906748">
          <w:marLeft w:val="0"/>
          <w:marRight w:val="0"/>
          <w:marTop w:val="0"/>
          <w:marBottom w:val="0"/>
          <w:divBdr>
            <w:top w:val="none" w:sz="0" w:space="0" w:color="auto"/>
            <w:left w:val="none" w:sz="0" w:space="0" w:color="auto"/>
            <w:bottom w:val="none" w:sz="0" w:space="0" w:color="auto"/>
            <w:right w:val="none" w:sz="0" w:space="0" w:color="auto"/>
          </w:divBdr>
          <w:divsChild>
            <w:div w:id="706489679">
              <w:marLeft w:val="0"/>
              <w:marRight w:val="0"/>
              <w:marTop w:val="0"/>
              <w:marBottom w:val="0"/>
              <w:divBdr>
                <w:top w:val="none" w:sz="0" w:space="0" w:color="auto"/>
                <w:left w:val="none" w:sz="0" w:space="0" w:color="auto"/>
                <w:bottom w:val="none" w:sz="0" w:space="0" w:color="auto"/>
                <w:right w:val="none" w:sz="0" w:space="0" w:color="auto"/>
              </w:divBdr>
            </w:div>
          </w:divsChild>
        </w:div>
        <w:div w:id="1360740264">
          <w:marLeft w:val="0"/>
          <w:marRight w:val="0"/>
          <w:marTop w:val="0"/>
          <w:marBottom w:val="0"/>
          <w:divBdr>
            <w:top w:val="none" w:sz="0" w:space="0" w:color="auto"/>
            <w:left w:val="none" w:sz="0" w:space="0" w:color="auto"/>
            <w:bottom w:val="none" w:sz="0" w:space="0" w:color="auto"/>
            <w:right w:val="none" w:sz="0" w:space="0" w:color="auto"/>
          </w:divBdr>
          <w:divsChild>
            <w:div w:id="9453768">
              <w:marLeft w:val="0"/>
              <w:marRight w:val="0"/>
              <w:marTop w:val="0"/>
              <w:marBottom w:val="0"/>
              <w:divBdr>
                <w:top w:val="none" w:sz="0" w:space="0" w:color="auto"/>
                <w:left w:val="none" w:sz="0" w:space="0" w:color="auto"/>
                <w:bottom w:val="none" w:sz="0" w:space="0" w:color="auto"/>
                <w:right w:val="none" w:sz="0" w:space="0" w:color="auto"/>
              </w:divBdr>
            </w:div>
          </w:divsChild>
        </w:div>
        <w:div w:id="1374815469">
          <w:marLeft w:val="0"/>
          <w:marRight w:val="0"/>
          <w:marTop w:val="0"/>
          <w:marBottom w:val="0"/>
          <w:divBdr>
            <w:top w:val="none" w:sz="0" w:space="0" w:color="auto"/>
            <w:left w:val="none" w:sz="0" w:space="0" w:color="auto"/>
            <w:bottom w:val="none" w:sz="0" w:space="0" w:color="auto"/>
            <w:right w:val="none" w:sz="0" w:space="0" w:color="auto"/>
          </w:divBdr>
          <w:divsChild>
            <w:div w:id="1841774345">
              <w:marLeft w:val="0"/>
              <w:marRight w:val="0"/>
              <w:marTop w:val="0"/>
              <w:marBottom w:val="0"/>
              <w:divBdr>
                <w:top w:val="none" w:sz="0" w:space="0" w:color="auto"/>
                <w:left w:val="none" w:sz="0" w:space="0" w:color="auto"/>
                <w:bottom w:val="none" w:sz="0" w:space="0" w:color="auto"/>
                <w:right w:val="none" w:sz="0" w:space="0" w:color="auto"/>
              </w:divBdr>
            </w:div>
          </w:divsChild>
        </w:div>
        <w:div w:id="1417088605">
          <w:marLeft w:val="0"/>
          <w:marRight w:val="0"/>
          <w:marTop w:val="0"/>
          <w:marBottom w:val="0"/>
          <w:divBdr>
            <w:top w:val="none" w:sz="0" w:space="0" w:color="auto"/>
            <w:left w:val="none" w:sz="0" w:space="0" w:color="auto"/>
            <w:bottom w:val="none" w:sz="0" w:space="0" w:color="auto"/>
            <w:right w:val="none" w:sz="0" w:space="0" w:color="auto"/>
          </w:divBdr>
          <w:divsChild>
            <w:div w:id="12222098">
              <w:marLeft w:val="0"/>
              <w:marRight w:val="0"/>
              <w:marTop w:val="0"/>
              <w:marBottom w:val="0"/>
              <w:divBdr>
                <w:top w:val="none" w:sz="0" w:space="0" w:color="auto"/>
                <w:left w:val="none" w:sz="0" w:space="0" w:color="auto"/>
                <w:bottom w:val="none" w:sz="0" w:space="0" w:color="auto"/>
                <w:right w:val="none" w:sz="0" w:space="0" w:color="auto"/>
              </w:divBdr>
            </w:div>
          </w:divsChild>
        </w:div>
        <w:div w:id="1675065142">
          <w:marLeft w:val="0"/>
          <w:marRight w:val="0"/>
          <w:marTop w:val="0"/>
          <w:marBottom w:val="0"/>
          <w:divBdr>
            <w:top w:val="none" w:sz="0" w:space="0" w:color="auto"/>
            <w:left w:val="none" w:sz="0" w:space="0" w:color="auto"/>
            <w:bottom w:val="none" w:sz="0" w:space="0" w:color="auto"/>
            <w:right w:val="none" w:sz="0" w:space="0" w:color="auto"/>
          </w:divBdr>
          <w:divsChild>
            <w:div w:id="55784127">
              <w:marLeft w:val="0"/>
              <w:marRight w:val="0"/>
              <w:marTop w:val="0"/>
              <w:marBottom w:val="0"/>
              <w:divBdr>
                <w:top w:val="none" w:sz="0" w:space="0" w:color="auto"/>
                <w:left w:val="none" w:sz="0" w:space="0" w:color="auto"/>
                <w:bottom w:val="none" w:sz="0" w:space="0" w:color="auto"/>
                <w:right w:val="none" w:sz="0" w:space="0" w:color="auto"/>
              </w:divBdr>
            </w:div>
          </w:divsChild>
        </w:div>
        <w:div w:id="1688364913">
          <w:marLeft w:val="0"/>
          <w:marRight w:val="0"/>
          <w:marTop w:val="0"/>
          <w:marBottom w:val="0"/>
          <w:divBdr>
            <w:top w:val="none" w:sz="0" w:space="0" w:color="auto"/>
            <w:left w:val="none" w:sz="0" w:space="0" w:color="auto"/>
            <w:bottom w:val="none" w:sz="0" w:space="0" w:color="auto"/>
            <w:right w:val="none" w:sz="0" w:space="0" w:color="auto"/>
          </w:divBdr>
          <w:divsChild>
            <w:div w:id="951980980">
              <w:marLeft w:val="0"/>
              <w:marRight w:val="0"/>
              <w:marTop w:val="0"/>
              <w:marBottom w:val="0"/>
              <w:divBdr>
                <w:top w:val="none" w:sz="0" w:space="0" w:color="auto"/>
                <w:left w:val="none" w:sz="0" w:space="0" w:color="auto"/>
                <w:bottom w:val="none" w:sz="0" w:space="0" w:color="auto"/>
                <w:right w:val="none" w:sz="0" w:space="0" w:color="auto"/>
              </w:divBdr>
            </w:div>
          </w:divsChild>
        </w:div>
        <w:div w:id="1819028795">
          <w:marLeft w:val="0"/>
          <w:marRight w:val="0"/>
          <w:marTop w:val="0"/>
          <w:marBottom w:val="0"/>
          <w:divBdr>
            <w:top w:val="none" w:sz="0" w:space="0" w:color="auto"/>
            <w:left w:val="none" w:sz="0" w:space="0" w:color="auto"/>
            <w:bottom w:val="none" w:sz="0" w:space="0" w:color="auto"/>
            <w:right w:val="none" w:sz="0" w:space="0" w:color="auto"/>
          </w:divBdr>
          <w:divsChild>
            <w:div w:id="166599354">
              <w:marLeft w:val="0"/>
              <w:marRight w:val="0"/>
              <w:marTop w:val="0"/>
              <w:marBottom w:val="0"/>
              <w:divBdr>
                <w:top w:val="none" w:sz="0" w:space="0" w:color="auto"/>
                <w:left w:val="none" w:sz="0" w:space="0" w:color="auto"/>
                <w:bottom w:val="none" w:sz="0" w:space="0" w:color="auto"/>
                <w:right w:val="none" w:sz="0" w:space="0" w:color="auto"/>
              </w:divBdr>
            </w:div>
          </w:divsChild>
        </w:div>
        <w:div w:id="1874611957">
          <w:marLeft w:val="0"/>
          <w:marRight w:val="0"/>
          <w:marTop w:val="0"/>
          <w:marBottom w:val="0"/>
          <w:divBdr>
            <w:top w:val="none" w:sz="0" w:space="0" w:color="auto"/>
            <w:left w:val="none" w:sz="0" w:space="0" w:color="auto"/>
            <w:bottom w:val="none" w:sz="0" w:space="0" w:color="auto"/>
            <w:right w:val="none" w:sz="0" w:space="0" w:color="auto"/>
          </w:divBdr>
          <w:divsChild>
            <w:div w:id="1970941017">
              <w:marLeft w:val="0"/>
              <w:marRight w:val="0"/>
              <w:marTop w:val="0"/>
              <w:marBottom w:val="0"/>
              <w:divBdr>
                <w:top w:val="none" w:sz="0" w:space="0" w:color="auto"/>
                <w:left w:val="none" w:sz="0" w:space="0" w:color="auto"/>
                <w:bottom w:val="none" w:sz="0" w:space="0" w:color="auto"/>
                <w:right w:val="none" w:sz="0" w:space="0" w:color="auto"/>
              </w:divBdr>
            </w:div>
            <w:div w:id="2046590474">
              <w:marLeft w:val="0"/>
              <w:marRight w:val="0"/>
              <w:marTop w:val="0"/>
              <w:marBottom w:val="0"/>
              <w:divBdr>
                <w:top w:val="none" w:sz="0" w:space="0" w:color="auto"/>
                <w:left w:val="none" w:sz="0" w:space="0" w:color="auto"/>
                <w:bottom w:val="none" w:sz="0" w:space="0" w:color="auto"/>
                <w:right w:val="none" w:sz="0" w:space="0" w:color="auto"/>
              </w:divBdr>
            </w:div>
          </w:divsChild>
        </w:div>
        <w:div w:id="1914464900">
          <w:marLeft w:val="0"/>
          <w:marRight w:val="0"/>
          <w:marTop w:val="0"/>
          <w:marBottom w:val="0"/>
          <w:divBdr>
            <w:top w:val="none" w:sz="0" w:space="0" w:color="auto"/>
            <w:left w:val="none" w:sz="0" w:space="0" w:color="auto"/>
            <w:bottom w:val="none" w:sz="0" w:space="0" w:color="auto"/>
            <w:right w:val="none" w:sz="0" w:space="0" w:color="auto"/>
          </w:divBdr>
          <w:divsChild>
            <w:div w:id="120074783">
              <w:marLeft w:val="0"/>
              <w:marRight w:val="0"/>
              <w:marTop w:val="0"/>
              <w:marBottom w:val="0"/>
              <w:divBdr>
                <w:top w:val="none" w:sz="0" w:space="0" w:color="auto"/>
                <w:left w:val="none" w:sz="0" w:space="0" w:color="auto"/>
                <w:bottom w:val="none" w:sz="0" w:space="0" w:color="auto"/>
                <w:right w:val="none" w:sz="0" w:space="0" w:color="auto"/>
              </w:divBdr>
            </w:div>
          </w:divsChild>
        </w:div>
        <w:div w:id="1936937972">
          <w:marLeft w:val="0"/>
          <w:marRight w:val="0"/>
          <w:marTop w:val="0"/>
          <w:marBottom w:val="0"/>
          <w:divBdr>
            <w:top w:val="none" w:sz="0" w:space="0" w:color="auto"/>
            <w:left w:val="none" w:sz="0" w:space="0" w:color="auto"/>
            <w:bottom w:val="none" w:sz="0" w:space="0" w:color="auto"/>
            <w:right w:val="none" w:sz="0" w:space="0" w:color="auto"/>
          </w:divBdr>
          <w:divsChild>
            <w:div w:id="1188254956">
              <w:marLeft w:val="0"/>
              <w:marRight w:val="0"/>
              <w:marTop w:val="0"/>
              <w:marBottom w:val="0"/>
              <w:divBdr>
                <w:top w:val="none" w:sz="0" w:space="0" w:color="auto"/>
                <w:left w:val="none" w:sz="0" w:space="0" w:color="auto"/>
                <w:bottom w:val="none" w:sz="0" w:space="0" w:color="auto"/>
                <w:right w:val="none" w:sz="0" w:space="0" w:color="auto"/>
              </w:divBdr>
            </w:div>
          </w:divsChild>
        </w:div>
        <w:div w:id="2111848259">
          <w:marLeft w:val="0"/>
          <w:marRight w:val="0"/>
          <w:marTop w:val="0"/>
          <w:marBottom w:val="0"/>
          <w:divBdr>
            <w:top w:val="none" w:sz="0" w:space="0" w:color="auto"/>
            <w:left w:val="none" w:sz="0" w:space="0" w:color="auto"/>
            <w:bottom w:val="none" w:sz="0" w:space="0" w:color="auto"/>
            <w:right w:val="none" w:sz="0" w:space="0" w:color="auto"/>
          </w:divBdr>
          <w:divsChild>
            <w:div w:id="16649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7264">
      <w:bodyDiv w:val="1"/>
      <w:marLeft w:val="0"/>
      <w:marRight w:val="0"/>
      <w:marTop w:val="0"/>
      <w:marBottom w:val="0"/>
      <w:divBdr>
        <w:top w:val="none" w:sz="0" w:space="0" w:color="auto"/>
        <w:left w:val="none" w:sz="0" w:space="0" w:color="auto"/>
        <w:bottom w:val="none" w:sz="0" w:space="0" w:color="auto"/>
        <w:right w:val="none" w:sz="0" w:space="0" w:color="auto"/>
      </w:divBdr>
    </w:div>
    <w:div w:id="854879633">
      <w:bodyDiv w:val="1"/>
      <w:marLeft w:val="0"/>
      <w:marRight w:val="0"/>
      <w:marTop w:val="0"/>
      <w:marBottom w:val="0"/>
      <w:divBdr>
        <w:top w:val="none" w:sz="0" w:space="0" w:color="auto"/>
        <w:left w:val="none" w:sz="0" w:space="0" w:color="auto"/>
        <w:bottom w:val="none" w:sz="0" w:space="0" w:color="auto"/>
        <w:right w:val="none" w:sz="0" w:space="0" w:color="auto"/>
      </w:divBdr>
    </w:div>
    <w:div w:id="936325275">
      <w:bodyDiv w:val="1"/>
      <w:marLeft w:val="0"/>
      <w:marRight w:val="0"/>
      <w:marTop w:val="0"/>
      <w:marBottom w:val="0"/>
      <w:divBdr>
        <w:top w:val="none" w:sz="0" w:space="0" w:color="auto"/>
        <w:left w:val="none" w:sz="0" w:space="0" w:color="auto"/>
        <w:bottom w:val="none" w:sz="0" w:space="0" w:color="auto"/>
        <w:right w:val="none" w:sz="0" w:space="0" w:color="auto"/>
      </w:divBdr>
      <w:divsChild>
        <w:div w:id="70545022">
          <w:marLeft w:val="0"/>
          <w:marRight w:val="0"/>
          <w:marTop w:val="0"/>
          <w:marBottom w:val="0"/>
          <w:divBdr>
            <w:top w:val="none" w:sz="0" w:space="0" w:color="auto"/>
            <w:left w:val="none" w:sz="0" w:space="0" w:color="auto"/>
            <w:bottom w:val="none" w:sz="0" w:space="0" w:color="auto"/>
            <w:right w:val="none" w:sz="0" w:space="0" w:color="auto"/>
          </w:divBdr>
        </w:div>
        <w:div w:id="175921723">
          <w:marLeft w:val="0"/>
          <w:marRight w:val="0"/>
          <w:marTop w:val="0"/>
          <w:marBottom w:val="0"/>
          <w:divBdr>
            <w:top w:val="none" w:sz="0" w:space="0" w:color="auto"/>
            <w:left w:val="none" w:sz="0" w:space="0" w:color="auto"/>
            <w:bottom w:val="none" w:sz="0" w:space="0" w:color="auto"/>
            <w:right w:val="none" w:sz="0" w:space="0" w:color="auto"/>
          </w:divBdr>
        </w:div>
        <w:div w:id="355080363">
          <w:marLeft w:val="0"/>
          <w:marRight w:val="0"/>
          <w:marTop w:val="0"/>
          <w:marBottom w:val="0"/>
          <w:divBdr>
            <w:top w:val="none" w:sz="0" w:space="0" w:color="auto"/>
            <w:left w:val="none" w:sz="0" w:space="0" w:color="auto"/>
            <w:bottom w:val="none" w:sz="0" w:space="0" w:color="auto"/>
            <w:right w:val="none" w:sz="0" w:space="0" w:color="auto"/>
          </w:divBdr>
        </w:div>
        <w:div w:id="704522001">
          <w:marLeft w:val="0"/>
          <w:marRight w:val="0"/>
          <w:marTop w:val="0"/>
          <w:marBottom w:val="0"/>
          <w:divBdr>
            <w:top w:val="none" w:sz="0" w:space="0" w:color="auto"/>
            <w:left w:val="none" w:sz="0" w:space="0" w:color="auto"/>
            <w:bottom w:val="none" w:sz="0" w:space="0" w:color="auto"/>
            <w:right w:val="none" w:sz="0" w:space="0" w:color="auto"/>
          </w:divBdr>
        </w:div>
        <w:div w:id="1849634182">
          <w:marLeft w:val="0"/>
          <w:marRight w:val="0"/>
          <w:marTop w:val="0"/>
          <w:marBottom w:val="0"/>
          <w:divBdr>
            <w:top w:val="none" w:sz="0" w:space="0" w:color="auto"/>
            <w:left w:val="none" w:sz="0" w:space="0" w:color="auto"/>
            <w:bottom w:val="none" w:sz="0" w:space="0" w:color="auto"/>
            <w:right w:val="none" w:sz="0" w:space="0" w:color="auto"/>
          </w:divBdr>
        </w:div>
        <w:div w:id="2094278075">
          <w:marLeft w:val="0"/>
          <w:marRight w:val="0"/>
          <w:marTop w:val="0"/>
          <w:marBottom w:val="0"/>
          <w:divBdr>
            <w:top w:val="none" w:sz="0" w:space="0" w:color="auto"/>
            <w:left w:val="none" w:sz="0" w:space="0" w:color="auto"/>
            <w:bottom w:val="none" w:sz="0" w:space="0" w:color="auto"/>
            <w:right w:val="none" w:sz="0" w:space="0" w:color="auto"/>
          </w:divBdr>
        </w:div>
        <w:div w:id="2120098208">
          <w:marLeft w:val="0"/>
          <w:marRight w:val="0"/>
          <w:marTop w:val="0"/>
          <w:marBottom w:val="0"/>
          <w:divBdr>
            <w:top w:val="none" w:sz="0" w:space="0" w:color="auto"/>
            <w:left w:val="none" w:sz="0" w:space="0" w:color="auto"/>
            <w:bottom w:val="none" w:sz="0" w:space="0" w:color="auto"/>
            <w:right w:val="none" w:sz="0" w:space="0" w:color="auto"/>
          </w:divBdr>
        </w:div>
      </w:divsChild>
    </w:div>
    <w:div w:id="954216838">
      <w:bodyDiv w:val="1"/>
      <w:marLeft w:val="0"/>
      <w:marRight w:val="0"/>
      <w:marTop w:val="0"/>
      <w:marBottom w:val="0"/>
      <w:divBdr>
        <w:top w:val="none" w:sz="0" w:space="0" w:color="auto"/>
        <w:left w:val="none" w:sz="0" w:space="0" w:color="auto"/>
        <w:bottom w:val="none" w:sz="0" w:space="0" w:color="auto"/>
        <w:right w:val="none" w:sz="0" w:space="0" w:color="auto"/>
      </w:divBdr>
    </w:div>
    <w:div w:id="954562947">
      <w:bodyDiv w:val="1"/>
      <w:marLeft w:val="0"/>
      <w:marRight w:val="0"/>
      <w:marTop w:val="0"/>
      <w:marBottom w:val="0"/>
      <w:divBdr>
        <w:top w:val="none" w:sz="0" w:space="0" w:color="auto"/>
        <w:left w:val="none" w:sz="0" w:space="0" w:color="auto"/>
        <w:bottom w:val="none" w:sz="0" w:space="0" w:color="auto"/>
        <w:right w:val="none" w:sz="0" w:space="0" w:color="auto"/>
      </w:divBdr>
      <w:divsChild>
        <w:div w:id="1028260092">
          <w:marLeft w:val="0"/>
          <w:marRight w:val="0"/>
          <w:marTop w:val="0"/>
          <w:marBottom w:val="0"/>
          <w:divBdr>
            <w:top w:val="none" w:sz="0" w:space="0" w:color="auto"/>
            <w:left w:val="none" w:sz="0" w:space="0" w:color="auto"/>
            <w:bottom w:val="none" w:sz="0" w:space="0" w:color="auto"/>
            <w:right w:val="none" w:sz="0" w:space="0" w:color="auto"/>
          </w:divBdr>
        </w:div>
        <w:div w:id="1745882031">
          <w:marLeft w:val="0"/>
          <w:marRight w:val="0"/>
          <w:marTop w:val="0"/>
          <w:marBottom w:val="0"/>
          <w:divBdr>
            <w:top w:val="none" w:sz="0" w:space="0" w:color="auto"/>
            <w:left w:val="none" w:sz="0" w:space="0" w:color="auto"/>
            <w:bottom w:val="none" w:sz="0" w:space="0" w:color="auto"/>
            <w:right w:val="none" w:sz="0" w:space="0" w:color="auto"/>
          </w:divBdr>
        </w:div>
      </w:divsChild>
    </w:div>
    <w:div w:id="998655719">
      <w:bodyDiv w:val="1"/>
      <w:marLeft w:val="0"/>
      <w:marRight w:val="0"/>
      <w:marTop w:val="0"/>
      <w:marBottom w:val="0"/>
      <w:divBdr>
        <w:top w:val="none" w:sz="0" w:space="0" w:color="auto"/>
        <w:left w:val="none" w:sz="0" w:space="0" w:color="auto"/>
        <w:bottom w:val="none" w:sz="0" w:space="0" w:color="auto"/>
        <w:right w:val="none" w:sz="0" w:space="0" w:color="auto"/>
      </w:divBdr>
      <w:divsChild>
        <w:div w:id="342978497">
          <w:marLeft w:val="0"/>
          <w:marRight w:val="0"/>
          <w:marTop w:val="0"/>
          <w:marBottom w:val="0"/>
          <w:divBdr>
            <w:top w:val="none" w:sz="0" w:space="0" w:color="auto"/>
            <w:left w:val="none" w:sz="0" w:space="0" w:color="auto"/>
            <w:bottom w:val="none" w:sz="0" w:space="0" w:color="auto"/>
            <w:right w:val="none" w:sz="0" w:space="0" w:color="auto"/>
          </w:divBdr>
          <w:divsChild>
            <w:div w:id="1681850629">
              <w:marLeft w:val="0"/>
              <w:marRight w:val="0"/>
              <w:marTop w:val="0"/>
              <w:marBottom w:val="0"/>
              <w:divBdr>
                <w:top w:val="none" w:sz="0" w:space="0" w:color="auto"/>
                <w:left w:val="none" w:sz="0" w:space="0" w:color="auto"/>
                <w:bottom w:val="none" w:sz="0" w:space="0" w:color="auto"/>
                <w:right w:val="none" w:sz="0" w:space="0" w:color="auto"/>
              </w:divBdr>
            </w:div>
            <w:div w:id="1920286894">
              <w:marLeft w:val="0"/>
              <w:marRight w:val="0"/>
              <w:marTop w:val="0"/>
              <w:marBottom w:val="0"/>
              <w:divBdr>
                <w:top w:val="none" w:sz="0" w:space="0" w:color="auto"/>
                <w:left w:val="none" w:sz="0" w:space="0" w:color="auto"/>
                <w:bottom w:val="none" w:sz="0" w:space="0" w:color="auto"/>
                <w:right w:val="none" w:sz="0" w:space="0" w:color="auto"/>
              </w:divBdr>
            </w:div>
          </w:divsChild>
        </w:div>
        <w:div w:id="574508662">
          <w:marLeft w:val="0"/>
          <w:marRight w:val="0"/>
          <w:marTop w:val="0"/>
          <w:marBottom w:val="0"/>
          <w:divBdr>
            <w:top w:val="none" w:sz="0" w:space="0" w:color="auto"/>
            <w:left w:val="none" w:sz="0" w:space="0" w:color="auto"/>
            <w:bottom w:val="none" w:sz="0" w:space="0" w:color="auto"/>
            <w:right w:val="none" w:sz="0" w:space="0" w:color="auto"/>
          </w:divBdr>
          <w:divsChild>
            <w:div w:id="879391496">
              <w:marLeft w:val="0"/>
              <w:marRight w:val="0"/>
              <w:marTop w:val="0"/>
              <w:marBottom w:val="0"/>
              <w:divBdr>
                <w:top w:val="none" w:sz="0" w:space="0" w:color="auto"/>
                <w:left w:val="none" w:sz="0" w:space="0" w:color="auto"/>
                <w:bottom w:val="none" w:sz="0" w:space="0" w:color="auto"/>
                <w:right w:val="none" w:sz="0" w:space="0" w:color="auto"/>
              </w:divBdr>
            </w:div>
            <w:div w:id="1770274154">
              <w:marLeft w:val="0"/>
              <w:marRight w:val="0"/>
              <w:marTop w:val="0"/>
              <w:marBottom w:val="0"/>
              <w:divBdr>
                <w:top w:val="none" w:sz="0" w:space="0" w:color="auto"/>
                <w:left w:val="none" w:sz="0" w:space="0" w:color="auto"/>
                <w:bottom w:val="none" w:sz="0" w:space="0" w:color="auto"/>
                <w:right w:val="none" w:sz="0" w:space="0" w:color="auto"/>
              </w:divBdr>
            </w:div>
          </w:divsChild>
        </w:div>
        <w:div w:id="1015226957">
          <w:marLeft w:val="0"/>
          <w:marRight w:val="0"/>
          <w:marTop w:val="0"/>
          <w:marBottom w:val="0"/>
          <w:divBdr>
            <w:top w:val="none" w:sz="0" w:space="0" w:color="auto"/>
            <w:left w:val="none" w:sz="0" w:space="0" w:color="auto"/>
            <w:bottom w:val="none" w:sz="0" w:space="0" w:color="auto"/>
            <w:right w:val="none" w:sz="0" w:space="0" w:color="auto"/>
          </w:divBdr>
          <w:divsChild>
            <w:div w:id="669334799">
              <w:marLeft w:val="0"/>
              <w:marRight w:val="0"/>
              <w:marTop w:val="0"/>
              <w:marBottom w:val="0"/>
              <w:divBdr>
                <w:top w:val="none" w:sz="0" w:space="0" w:color="auto"/>
                <w:left w:val="none" w:sz="0" w:space="0" w:color="auto"/>
                <w:bottom w:val="none" w:sz="0" w:space="0" w:color="auto"/>
                <w:right w:val="none" w:sz="0" w:space="0" w:color="auto"/>
              </w:divBdr>
            </w:div>
            <w:div w:id="1919169067">
              <w:marLeft w:val="0"/>
              <w:marRight w:val="0"/>
              <w:marTop w:val="0"/>
              <w:marBottom w:val="0"/>
              <w:divBdr>
                <w:top w:val="none" w:sz="0" w:space="0" w:color="auto"/>
                <w:left w:val="none" w:sz="0" w:space="0" w:color="auto"/>
                <w:bottom w:val="none" w:sz="0" w:space="0" w:color="auto"/>
                <w:right w:val="none" w:sz="0" w:space="0" w:color="auto"/>
              </w:divBdr>
            </w:div>
          </w:divsChild>
        </w:div>
        <w:div w:id="1560246915">
          <w:marLeft w:val="0"/>
          <w:marRight w:val="0"/>
          <w:marTop w:val="0"/>
          <w:marBottom w:val="0"/>
          <w:divBdr>
            <w:top w:val="none" w:sz="0" w:space="0" w:color="auto"/>
            <w:left w:val="none" w:sz="0" w:space="0" w:color="auto"/>
            <w:bottom w:val="none" w:sz="0" w:space="0" w:color="auto"/>
            <w:right w:val="none" w:sz="0" w:space="0" w:color="auto"/>
          </w:divBdr>
          <w:divsChild>
            <w:div w:id="18706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96507">
      <w:bodyDiv w:val="1"/>
      <w:marLeft w:val="0"/>
      <w:marRight w:val="0"/>
      <w:marTop w:val="0"/>
      <w:marBottom w:val="0"/>
      <w:divBdr>
        <w:top w:val="none" w:sz="0" w:space="0" w:color="auto"/>
        <w:left w:val="none" w:sz="0" w:space="0" w:color="auto"/>
        <w:bottom w:val="none" w:sz="0" w:space="0" w:color="auto"/>
        <w:right w:val="none" w:sz="0" w:space="0" w:color="auto"/>
      </w:divBdr>
      <w:divsChild>
        <w:div w:id="298732159">
          <w:marLeft w:val="0"/>
          <w:marRight w:val="0"/>
          <w:marTop w:val="0"/>
          <w:marBottom w:val="0"/>
          <w:divBdr>
            <w:top w:val="none" w:sz="0" w:space="0" w:color="auto"/>
            <w:left w:val="none" w:sz="0" w:space="0" w:color="auto"/>
            <w:bottom w:val="none" w:sz="0" w:space="0" w:color="auto"/>
            <w:right w:val="none" w:sz="0" w:space="0" w:color="auto"/>
          </w:divBdr>
          <w:divsChild>
            <w:div w:id="1123352790">
              <w:marLeft w:val="0"/>
              <w:marRight w:val="0"/>
              <w:marTop w:val="0"/>
              <w:marBottom w:val="0"/>
              <w:divBdr>
                <w:top w:val="none" w:sz="0" w:space="0" w:color="auto"/>
                <w:left w:val="none" w:sz="0" w:space="0" w:color="auto"/>
                <w:bottom w:val="none" w:sz="0" w:space="0" w:color="auto"/>
                <w:right w:val="none" w:sz="0" w:space="0" w:color="auto"/>
              </w:divBdr>
            </w:div>
          </w:divsChild>
        </w:div>
        <w:div w:id="310214490">
          <w:marLeft w:val="0"/>
          <w:marRight w:val="0"/>
          <w:marTop w:val="0"/>
          <w:marBottom w:val="0"/>
          <w:divBdr>
            <w:top w:val="none" w:sz="0" w:space="0" w:color="auto"/>
            <w:left w:val="none" w:sz="0" w:space="0" w:color="auto"/>
            <w:bottom w:val="none" w:sz="0" w:space="0" w:color="auto"/>
            <w:right w:val="none" w:sz="0" w:space="0" w:color="auto"/>
          </w:divBdr>
          <w:divsChild>
            <w:div w:id="1968777609">
              <w:marLeft w:val="0"/>
              <w:marRight w:val="0"/>
              <w:marTop w:val="0"/>
              <w:marBottom w:val="0"/>
              <w:divBdr>
                <w:top w:val="none" w:sz="0" w:space="0" w:color="auto"/>
                <w:left w:val="none" w:sz="0" w:space="0" w:color="auto"/>
                <w:bottom w:val="none" w:sz="0" w:space="0" w:color="auto"/>
                <w:right w:val="none" w:sz="0" w:space="0" w:color="auto"/>
              </w:divBdr>
            </w:div>
          </w:divsChild>
        </w:div>
        <w:div w:id="332883173">
          <w:marLeft w:val="0"/>
          <w:marRight w:val="0"/>
          <w:marTop w:val="0"/>
          <w:marBottom w:val="0"/>
          <w:divBdr>
            <w:top w:val="none" w:sz="0" w:space="0" w:color="auto"/>
            <w:left w:val="none" w:sz="0" w:space="0" w:color="auto"/>
            <w:bottom w:val="none" w:sz="0" w:space="0" w:color="auto"/>
            <w:right w:val="none" w:sz="0" w:space="0" w:color="auto"/>
          </w:divBdr>
          <w:divsChild>
            <w:div w:id="1114594301">
              <w:marLeft w:val="0"/>
              <w:marRight w:val="0"/>
              <w:marTop w:val="0"/>
              <w:marBottom w:val="0"/>
              <w:divBdr>
                <w:top w:val="none" w:sz="0" w:space="0" w:color="auto"/>
                <w:left w:val="none" w:sz="0" w:space="0" w:color="auto"/>
                <w:bottom w:val="none" w:sz="0" w:space="0" w:color="auto"/>
                <w:right w:val="none" w:sz="0" w:space="0" w:color="auto"/>
              </w:divBdr>
            </w:div>
          </w:divsChild>
        </w:div>
        <w:div w:id="632950035">
          <w:marLeft w:val="0"/>
          <w:marRight w:val="0"/>
          <w:marTop w:val="0"/>
          <w:marBottom w:val="0"/>
          <w:divBdr>
            <w:top w:val="none" w:sz="0" w:space="0" w:color="auto"/>
            <w:left w:val="none" w:sz="0" w:space="0" w:color="auto"/>
            <w:bottom w:val="none" w:sz="0" w:space="0" w:color="auto"/>
            <w:right w:val="none" w:sz="0" w:space="0" w:color="auto"/>
          </w:divBdr>
          <w:divsChild>
            <w:div w:id="1631857197">
              <w:marLeft w:val="0"/>
              <w:marRight w:val="0"/>
              <w:marTop w:val="0"/>
              <w:marBottom w:val="0"/>
              <w:divBdr>
                <w:top w:val="none" w:sz="0" w:space="0" w:color="auto"/>
                <w:left w:val="none" w:sz="0" w:space="0" w:color="auto"/>
                <w:bottom w:val="none" w:sz="0" w:space="0" w:color="auto"/>
                <w:right w:val="none" w:sz="0" w:space="0" w:color="auto"/>
              </w:divBdr>
            </w:div>
          </w:divsChild>
        </w:div>
        <w:div w:id="758598459">
          <w:marLeft w:val="0"/>
          <w:marRight w:val="0"/>
          <w:marTop w:val="0"/>
          <w:marBottom w:val="0"/>
          <w:divBdr>
            <w:top w:val="none" w:sz="0" w:space="0" w:color="auto"/>
            <w:left w:val="none" w:sz="0" w:space="0" w:color="auto"/>
            <w:bottom w:val="none" w:sz="0" w:space="0" w:color="auto"/>
            <w:right w:val="none" w:sz="0" w:space="0" w:color="auto"/>
          </w:divBdr>
          <w:divsChild>
            <w:div w:id="1004816550">
              <w:marLeft w:val="0"/>
              <w:marRight w:val="0"/>
              <w:marTop w:val="0"/>
              <w:marBottom w:val="0"/>
              <w:divBdr>
                <w:top w:val="none" w:sz="0" w:space="0" w:color="auto"/>
                <w:left w:val="none" w:sz="0" w:space="0" w:color="auto"/>
                <w:bottom w:val="none" w:sz="0" w:space="0" w:color="auto"/>
                <w:right w:val="none" w:sz="0" w:space="0" w:color="auto"/>
              </w:divBdr>
            </w:div>
          </w:divsChild>
        </w:div>
        <w:div w:id="762728518">
          <w:marLeft w:val="0"/>
          <w:marRight w:val="0"/>
          <w:marTop w:val="0"/>
          <w:marBottom w:val="0"/>
          <w:divBdr>
            <w:top w:val="none" w:sz="0" w:space="0" w:color="auto"/>
            <w:left w:val="none" w:sz="0" w:space="0" w:color="auto"/>
            <w:bottom w:val="none" w:sz="0" w:space="0" w:color="auto"/>
            <w:right w:val="none" w:sz="0" w:space="0" w:color="auto"/>
          </w:divBdr>
          <w:divsChild>
            <w:div w:id="1262296968">
              <w:marLeft w:val="0"/>
              <w:marRight w:val="0"/>
              <w:marTop w:val="0"/>
              <w:marBottom w:val="0"/>
              <w:divBdr>
                <w:top w:val="none" w:sz="0" w:space="0" w:color="auto"/>
                <w:left w:val="none" w:sz="0" w:space="0" w:color="auto"/>
                <w:bottom w:val="none" w:sz="0" w:space="0" w:color="auto"/>
                <w:right w:val="none" w:sz="0" w:space="0" w:color="auto"/>
              </w:divBdr>
            </w:div>
          </w:divsChild>
        </w:div>
        <w:div w:id="935937669">
          <w:marLeft w:val="0"/>
          <w:marRight w:val="0"/>
          <w:marTop w:val="0"/>
          <w:marBottom w:val="0"/>
          <w:divBdr>
            <w:top w:val="none" w:sz="0" w:space="0" w:color="auto"/>
            <w:left w:val="none" w:sz="0" w:space="0" w:color="auto"/>
            <w:bottom w:val="none" w:sz="0" w:space="0" w:color="auto"/>
            <w:right w:val="none" w:sz="0" w:space="0" w:color="auto"/>
          </w:divBdr>
          <w:divsChild>
            <w:div w:id="185798972">
              <w:marLeft w:val="0"/>
              <w:marRight w:val="0"/>
              <w:marTop w:val="0"/>
              <w:marBottom w:val="0"/>
              <w:divBdr>
                <w:top w:val="none" w:sz="0" w:space="0" w:color="auto"/>
                <w:left w:val="none" w:sz="0" w:space="0" w:color="auto"/>
                <w:bottom w:val="none" w:sz="0" w:space="0" w:color="auto"/>
                <w:right w:val="none" w:sz="0" w:space="0" w:color="auto"/>
              </w:divBdr>
            </w:div>
          </w:divsChild>
        </w:div>
        <w:div w:id="940717717">
          <w:marLeft w:val="0"/>
          <w:marRight w:val="0"/>
          <w:marTop w:val="0"/>
          <w:marBottom w:val="0"/>
          <w:divBdr>
            <w:top w:val="none" w:sz="0" w:space="0" w:color="auto"/>
            <w:left w:val="none" w:sz="0" w:space="0" w:color="auto"/>
            <w:bottom w:val="none" w:sz="0" w:space="0" w:color="auto"/>
            <w:right w:val="none" w:sz="0" w:space="0" w:color="auto"/>
          </w:divBdr>
          <w:divsChild>
            <w:div w:id="342128480">
              <w:marLeft w:val="0"/>
              <w:marRight w:val="0"/>
              <w:marTop w:val="0"/>
              <w:marBottom w:val="0"/>
              <w:divBdr>
                <w:top w:val="none" w:sz="0" w:space="0" w:color="auto"/>
                <w:left w:val="none" w:sz="0" w:space="0" w:color="auto"/>
                <w:bottom w:val="none" w:sz="0" w:space="0" w:color="auto"/>
                <w:right w:val="none" w:sz="0" w:space="0" w:color="auto"/>
              </w:divBdr>
            </w:div>
          </w:divsChild>
        </w:div>
        <w:div w:id="964042209">
          <w:marLeft w:val="0"/>
          <w:marRight w:val="0"/>
          <w:marTop w:val="0"/>
          <w:marBottom w:val="0"/>
          <w:divBdr>
            <w:top w:val="none" w:sz="0" w:space="0" w:color="auto"/>
            <w:left w:val="none" w:sz="0" w:space="0" w:color="auto"/>
            <w:bottom w:val="none" w:sz="0" w:space="0" w:color="auto"/>
            <w:right w:val="none" w:sz="0" w:space="0" w:color="auto"/>
          </w:divBdr>
          <w:divsChild>
            <w:div w:id="1592155437">
              <w:marLeft w:val="0"/>
              <w:marRight w:val="0"/>
              <w:marTop w:val="0"/>
              <w:marBottom w:val="0"/>
              <w:divBdr>
                <w:top w:val="none" w:sz="0" w:space="0" w:color="auto"/>
                <w:left w:val="none" w:sz="0" w:space="0" w:color="auto"/>
                <w:bottom w:val="none" w:sz="0" w:space="0" w:color="auto"/>
                <w:right w:val="none" w:sz="0" w:space="0" w:color="auto"/>
              </w:divBdr>
            </w:div>
          </w:divsChild>
        </w:div>
        <w:div w:id="1013337998">
          <w:marLeft w:val="0"/>
          <w:marRight w:val="0"/>
          <w:marTop w:val="0"/>
          <w:marBottom w:val="0"/>
          <w:divBdr>
            <w:top w:val="none" w:sz="0" w:space="0" w:color="auto"/>
            <w:left w:val="none" w:sz="0" w:space="0" w:color="auto"/>
            <w:bottom w:val="none" w:sz="0" w:space="0" w:color="auto"/>
            <w:right w:val="none" w:sz="0" w:space="0" w:color="auto"/>
          </w:divBdr>
          <w:divsChild>
            <w:div w:id="390736196">
              <w:marLeft w:val="0"/>
              <w:marRight w:val="0"/>
              <w:marTop w:val="0"/>
              <w:marBottom w:val="0"/>
              <w:divBdr>
                <w:top w:val="none" w:sz="0" w:space="0" w:color="auto"/>
                <w:left w:val="none" w:sz="0" w:space="0" w:color="auto"/>
                <w:bottom w:val="none" w:sz="0" w:space="0" w:color="auto"/>
                <w:right w:val="none" w:sz="0" w:space="0" w:color="auto"/>
              </w:divBdr>
            </w:div>
          </w:divsChild>
        </w:div>
        <w:div w:id="1014381896">
          <w:marLeft w:val="0"/>
          <w:marRight w:val="0"/>
          <w:marTop w:val="0"/>
          <w:marBottom w:val="0"/>
          <w:divBdr>
            <w:top w:val="none" w:sz="0" w:space="0" w:color="auto"/>
            <w:left w:val="none" w:sz="0" w:space="0" w:color="auto"/>
            <w:bottom w:val="none" w:sz="0" w:space="0" w:color="auto"/>
            <w:right w:val="none" w:sz="0" w:space="0" w:color="auto"/>
          </w:divBdr>
          <w:divsChild>
            <w:div w:id="707416902">
              <w:marLeft w:val="0"/>
              <w:marRight w:val="0"/>
              <w:marTop w:val="0"/>
              <w:marBottom w:val="0"/>
              <w:divBdr>
                <w:top w:val="none" w:sz="0" w:space="0" w:color="auto"/>
                <w:left w:val="none" w:sz="0" w:space="0" w:color="auto"/>
                <w:bottom w:val="none" w:sz="0" w:space="0" w:color="auto"/>
                <w:right w:val="none" w:sz="0" w:space="0" w:color="auto"/>
              </w:divBdr>
            </w:div>
          </w:divsChild>
        </w:div>
        <w:div w:id="1279525464">
          <w:marLeft w:val="0"/>
          <w:marRight w:val="0"/>
          <w:marTop w:val="0"/>
          <w:marBottom w:val="0"/>
          <w:divBdr>
            <w:top w:val="none" w:sz="0" w:space="0" w:color="auto"/>
            <w:left w:val="none" w:sz="0" w:space="0" w:color="auto"/>
            <w:bottom w:val="none" w:sz="0" w:space="0" w:color="auto"/>
            <w:right w:val="none" w:sz="0" w:space="0" w:color="auto"/>
          </w:divBdr>
          <w:divsChild>
            <w:div w:id="909342967">
              <w:marLeft w:val="0"/>
              <w:marRight w:val="0"/>
              <w:marTop w:val="0"/>
              <w:marBottom w:val="0"/>
              <w:divBdr>
                <w:top w:val="none" w:sz="0" w:space="0" w:color="auto"/>
                <w:left w:val="none" w:sz="0" w:space="0" w:color="auto"/>
                <w:bottom w:val="none" w:sz="0" w:space="0" w:color="auto"/>
                <w:right w:val="none" w:sz="0" w:space="0" w:color="auto"/>
              </w:divBdr>
            </w:div>
          </w:divsChild>
        </w:div>
        <w:div w:id="1298606761">
          <w:marLeft w:val="0"/>
          <w:marRight w:val="0"/>
          <w:marTop w:val="0"/>
          <w:marBottom w:val="0"/>
          <w:divBdr>
            <w:top w:val="none" w:sz="0" w:space="0" w:color="auto"/>
            <w:left w:val="none" w:sz="0" w:space="0" w:color="auto"/>
            <w:bottom w:val="none" w:sz="0" w:space="0" w:color="auto"/>
            <w:right w:val="none" w:sz="0" w:space="0" w:color="auto"/>
          </w:divBdr>
          <w:divsChild>
            <w:div w:id="688529744">
              <w:marLeft w:val="0"/>
              <w:marRight w:val="0"/>
              <w:marTop w:val="0"/>
              <w:marBottom w:val="0"/>
              <w:divBdr>
                <w:top w:val="none" w:sz="0" w:space="0" w:color="auto"/>
                <w:left w:val="none" w:sz="0" w:space="0" w:color="auto"/>
                <w:bottom w:val="none" w:sz="0" w:space="0" w:color="auto"/>
                <w:right w:val="none" w:sz="0" w:space="0" w:color="auto"/>
              </w:divBdr>
            </w:div>
            <w:div w:id="2071226264">
              <w:marLeft w:val="0"/>
              <w:marRight w:val="0"/>
              <w:marTop w:val="0"/>
              <w:marBottom w:val="0"/>
              <w:divBdr>
                <w:top w:val="none" w:sz="0" w:space="0" w:color="auto"/>
                <w:left w:val="none" w:sz="0" w:space="0" w:color="auto"/>
                <w:bottom w:val="none" w:sz="0" w:space="0" w:color="auto"/>
                <w:right w:val="none" w:sz="0" w:space="0" w:color="auto"/>
              </w:divBdr>
            </w:div>
          </w:divsChild>
        </w:div>
        <w:div w:id="1504081689">
          <w:marLeft w:val="0"/>
          <w:marRight w:val="0"/>
          <w:marTop w:val="0"/>
          <w:marBottom w:val="0"/>
          <w:divBdr>
            <w:top w:val="none" w:sz="0" w:space="0" w:color="auto"/>
            <w:left w:val="none" w:sz="0" w:space="0" w:color="auto"/>
            <w:bottom w:val="none" w:sz="0" w:space="0" w:color="auto"/>
            <w:right w:val="none" w:sz="0" w:space="0" w:color="auto"/>
          </w:divBdr>
          <w:divsChild>
            <w:div w:id="1252273034">
              <w:marLeft w:val="0"/>
              <w:marRight w:val="0"/>
              <w:marTop w:val="0"/>
              <w:marBottom w:val="0"/>
              <w:divBdr>
                <w:top w:val="none" w:sz="0" w:space="0" w:color="auto"/>
                <w:left w:val="none" w:sz="0" w:space="0" w:color="auto"/>
                <w:bottom w:val="none" w:sz="0" w:space="0" w:color="auto"/>
                <w:right w:val="none" w:sz="0" w:space="0" w:color="auto"/>
              </w:divBdr>
            </w:div>
          </w:divsChild>
        </w:div>
        <w:div w:id="1569995602">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 w:id="1661421914">
          <w:marLeft w:val="0"/>
          <w:marRight w:val="0"/>
          <w:marTop w:val="0"/>
          <w:marBottom w:val="0"/>
          <w:divBdr>
            <w:top w:val="none" w:sz="0" w:space="0" w:color="auto"/>
            <w:left w:val="none" w:sz="0" w:space="0" w:color="auto"/>
            <w:bottom w:val="none" w:sz="0" w:space="0" w:color="auto"/>
            <w:right w:val="none" w:sz="0" w:space="0" w:color="auto"/>
          </w:divBdr>
          <w:divsChild>
            <w:div w:id="271979881">
              <w:marLeft w:val="0"/>
              <w:marRight w:val="0"/>
              <w:marTop w:val="0"/>
              <w:marBottom w:val="0"/>
              <w:divBdr>
                <w:top w:val="none" w:sz="0" w:space="0" w:color="auto"/>
                <w:left w:val="none" w:sz="0" w:space="0" w:color="auto"/>
                <w:bottom w:val="none" w:sz="0" w:space="0" w:color="auto"/>
                <w:right w:val="none" w:sz="0" w:space="0" w:color="auto"/>
              </w:divBdr>
            </w:div>
          </w:divsChild>
        </w:div>
        <w:div w:id="1911846766">
          <w:marLeft w:val="0"/>
          <w:marRight w:val="0"/>
          <w:marTop w:val="0"/>
          <w:marBottom w:val="0"/>
          <w:divBdr>
            <w:top w:val="none" w:sz="0" w:space="0" w:color="auto"/>
            <w:left w:val="none" w:sz="0" w:space="0" w:color="auto"/>
            <w:bottom w:val="none" w:sz="0" w:space="0" w:color="auto"/>
            <w:right w:val="none" w:sz="0" w:space="0" w:color="auto"/>
          </w:divBdr>
          <w:divsChild>
            <w:div w:id="803161709">
              <w:marLeft w:val="0"/>
              <w:marRight w:val="0"/>
              <w:marTop w:val="0"/>
              <w:marBottom w:val="0"/>
              <w:divBdr>
                <w:top w:val="none" w:sz="0" w:space="0" w:color="auto"/>
                <w:left w:val="none" w:sz="0" w:space="0" w:color="auto"/>
                <w:bottom w:val="none" w:sz="0" w:space="0" w:color="auto"/>
                <w:right w:val="none" w:sz="0" w:space="0" w:color="auto"/>
              </w:divBdr>
            </w:div>
          </w:divsChild>
        </w:div>
        <w:div w:id="2028825587">
          <w:marLeft w:val="0"/>
          <w:marRight w:val="0"/>
          <w:marTop w:val="0"/>
          <w:marBottom w:val="0"/>
          <w:divBdr>
            <w:top w:val="none" w:sz="0" w:space="0" w:color="auto"/>
            <w:left w:val="none" w:sz="0" w:space="0" w:color="auto"/>
            <w:bottom w:val="none" w:sz="0" w:space="0" w:color="auto"/>
            <w:right w:val="none" w:sz="0" w:space="0" w:color="auto"/>
          </w:divBdr>
          <w:divsChild>
            <w:div w:id="202554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035852">
      <w:bodyDiv w:val="1"/>
      <w:marLeft w:val="0"/>
      <w:marRight w:val="0"/>
      <w:marTop w:val="0"/>
      <w:marBottom w:val="0"/>
      <w:divBdr>
        <w:top w:val="none" w:sz="0" w:space="0" w:color="auto"/>
        <w:left w:val="none" w:sz="0" w:space="0" w:color="auto"/>
        <w:bottom w:val="none" w:sz="0" w:space="0" w:color="auto"/>
        <w:right w:val="none" w:sz="0" w:space="0" w:color="auto"/>
      </w:divBdr>
      <w:divsChild>
        <w:div w:id="1155954688">
          <w:marLeft w:val="0"/>
          <w:marRight w:val="0"/>
          <w:marTop w:val="0"/>
          <w:marBottom w:val="0"/>
          <w:divBdr>
            <w:top w:val="none" w:sz="0" w:space="0" w:color="auto"/>
            <w:left w:val="none" w:sz="0" w:space="0" w:color="auto"/>
            <w:bottom w:val="none" w:sz="0" w:space="0" w:color="auto"/>
            <w:right w:val="none" w:sz="0" w:space="0" w:color="auto"/>
          </w:divBdr>
        </w:div>
        <w:div w:id="2104760006">
          <w:marLeft w:val="0"/>
          <w:marRight w:val="0"/>
          <w:marTop w:val="0"/>
          <w:marBottom w:val="0"/>
          <w:divBdr>
            <w:top w:val="none" w:sz="0" w:space="0" w:color="auto"/>
            <w:left w:val="none" w:sz="0" w:space="0" w:color="auto"/>
            <w:bottom w:val="none" w:sz="0" w:space="0" w:color="auto"/>
            <w:right w:val="none" w:sz="0" w:space="0" w:color="auto"/>
          </w:divBdr>
        </w:div>
      </w:divsChild>
    </w:div>
    <w:div w:id="1271472476">
      <w:bodyDiv w:val="1"/>
      <w:marLeft w:val="0"/>
      <w:marRight w:val="0"/>
      <w:marTop w:val="0"/>
      <w:marBottom w:val="0"/>
      <w:divBdr>
        <w:top w:val="none" w:sz="0" w:space="0" w:color="auto"/>
        <w:left w:val="none" w:sz="0" w:space="0" w:color="auto"/>
        <w:bottom w:val="none" w:sz="0" w:space="0" w:color="auto"/>
        <w:right w:val="none" w:sz="0" w:space="0" w:color="auto"/>
      </w:divBdr>
      <w:divsChild>
        <w:div w:id="180289545">
          <w:marLeft w:val="0"/>
          <w:marRight w:val="0"/>
          <w:marTop w:val="0"/>
          <w:marBottom w:val="0"/>
          <w:divBdr>
            <w:top w:val="none" w:sz="0" w:space="0" w:color="auto"/>
            <w:left w:val="none" w:sz="0" w:space="0" w:color="auto"/>
            <w:bottom w:val="none" w:sz="0" w:space="0" w:color="auto"/>
            <w:right w:val="none" w:sz="0" w:space="0" w:color="auto"/>
          </w:divBdr>
        </w:div>
        <w:div w:id="791479862">
          <w:marLeft w:val="0"/>
          <w:marRight w:val="0"/>
          <w:marTop w:val="0"/>
          <w:marBottom w:val="0"/>
          <w:divBdr>
            <w:top w:val="none" w:sz="0" w:space="0" w:color="auto"/>
            <w:left w:val="none" w:sz="0" w:space="0" w:color="auto"/>
            <w:bottom w:val="none" w:sz="0" w:space="0" w:color="auto"/>
            <w:right w:val="none" w:sz="0" w:space="0" w:color="auto"/>
          </w:divBdr>
        </w:div>
        <w:div w:id="1599295211">
          <w:marLeft w:val="0"/>
          <w:marRight w:val="0"/>
          <w:marTop w:val="0"/>
          <w:marBottom w:val="0"/>
          <w:divBdr>
            <w:top w:val="none" w:sz="0" w:space="0" w:color="auto"/>
            <w:left w:val="none" w:sz="0" w:space="0" w:color="auto"/>
            <w:bottom w:val="none" w:sz="0" w:space="0" w:color="auto"/>
            <w:right w:val="none" w:sz="0" w:space="0" w:color="auto"/>
          </w:divBdr>
        </w:div>
        <w:div w:id="2049917723">
          <w:marLeft w:val="0"/>
          <w:marRight w:val="0"/>
          <w:marTop w:val="0"/>
          <w:marBottom w:val="0"/>
          <w:divBdr>
            <w:top w:val="none" w:sz="0" w:space="0" w:color="auto"/>
            <w:left w:val="none" w:sz="0" w:space="0" w:color="auto"/>
            <w:bottom w:val="none" w:sz="0" w:space="0" w:color="auto"/>
            <w:right w:val="none" w:sz="0" w:space="0" w:color="auto"/>
          </w:divBdr>
        </w:div>
      </w:divsChild>
    </w:div>
    <w:div w:id="1362783447">
      <w:bodyDiv w:val="1"/>
      <w:marLeft w:val="0"/>
      <w:marRight w:val="0"/>
      <w:marTop w:val="0"/>
      <w:marBottom w:val="0"/>
      <w:divBdr>
        <w:top w:val="none" w:sz="0" w:space="0" w:color="auto"/>
        <w:left w:val="none" w:sz="0" w:space="0" w:color="auto"/>
        <w:bottom w:val="none" w:sz="0" w:space="0" w:color="auto"/>
        <w:right w:val="none" w:sz="0" w:space="0" w:color="auto"/>
      </w:divBdr>
      <w:divsChild>
        <w:div w:id="1389378180">
          <w:marLeft w:val="0"/>
          <w:marRight w:val="0"/>
          <w:marTop w:val="0"/>
          <w:marBottom w:val="0"/>
          <w:divBdr>
            <w:top w:val="none" w:sz="0" w:space="0" w:color="auto"/>
            <w:left w:val="none" w:sz="0" w:space="0" w:color="auto"/>
            <w:bottom w:val="none" w:sz="0" w:space="0" w:color="auto"/>
            <w:right w:val="none" w:sz="0" w:space="0" w:color="auto"/>
          </w:divBdr>
        </w:div>
        <w:div w:id="1734161203">
          <w:marLeft w:val="0"/>
          <w:marRight w:val="0"/>
          <w:marTop w:val="0"/>
          <w:marBottom w:val="0"/>
          <w:divBdr>
            <w:top w:val="none" w:sz="0" w:space="0" w:color="auto"/>
            <w:left w:val="none" w:sz="0" w:space="0" w:color="auto"/>
            <w:bottom w:val="none" w:sz="0" w:space="0" w:color="auto"/>
            <w:right w:val="none" w:sz="0" w:space="0" w:color="auto"/>
          </w:divBdr>
        </w:div>
      </w:divsChild>
    </w:div>
    <w:div w:id="1522621517">
      <w:bodyDiv w:val="1"/>
      <w:marLeft w:val="0"/>
      <w:marRight w:val="0"/>
      <w:marTop w:val="0"/>
      <w:marBottom w:val="0"/>
      <w:divBdr>
        <w:top w:val="none" w:sz="0" w:space="0" w:color="auto"/>
        <w:left w:val="none" w:sz="0" w:space="0" w:color="auto"/>
        <w:bottom w:val="none" w:sz="0" w:space="0" w:color="auto"/>
        <w:right w:val="none" w:sz="0" w:space="0" w:color="auto"/>
      </w:divBdr>
      <w:divsChild>
        <w:div w:id="265121946">
          <w:marLeft w:val="0"/>
          <w:marRight w:val="0"/>
          <w:marTop w:val="0"/>
          <w:marBottom w:val="0"/>
          <w:divBdr>
            <w:top w:val="none" w:sz="0" w:space="0" w:color="auto"/>
            <w:left w:val="none" w:sz="0" w:space="0" w:color="auto"/>
            <w:bottom w:val="none" w:sz="0" w:space="0" w:color="auto"/>
            <w:right w:val="none" w:sz="0" w:space="0" w:color="auto"/>
          </w:divBdr>
        </w:div>
        <w:div w:id="603268884">
          <w:marLeft w:val="0"/>
          <w:marRight w:val="0"/>
          <w:marTop w:val="0"/>
          <w:marBottom w:val="0"/>
          <w:divBdr>
            <w:top w:val="none" w:sz="0" w:space="0" w:color="auto"/>
            <w:left w:val="none" w:sz="0" w:space="0" w:color="auto"/>
            <w:bottom w:val="none" w:sz="0" w:space="0" w:color="auto"/>
            <w:right w:val="none" w:sz="0" w:space="0" w:color="auto"/>
          </w:divBdr>
        </w:div>
        <w:div w:id="942149079">
          <w:marLeft w:val="0"/>
          <w:marRight w:val="0"/>
          <w:marTop w:val="0"/>
          <w:marBottom w:val="0"/>
          <w:divBdr>
            <w:top w:val="none" w:sz="0" w:space="0" w:color="auto"/>
            <w:left w:val="none" w:sz="0" w:space="0" w:color="auto"/>
            <w:bottom w:val="none" w:sz="0" w:space="0" w:color="auto"/>
            <w:right w:val="none" w:sz="0" w:space="0" w:color="auto"/>
          </w:divBdr>
        </w:div>
        <w:div w:id="1187253158">
          <w:marLeft w:val="0"/>
          <w:marRight w:val="0"/>
          <w:marTop w:val="0"/>
          <w:marBottom w:val="0"/>
          <w:divBdr>
            <w:top w:val="none" w:sz="0" w:space="0" w:color="auto"/>
            <w:left w:val="none" w:sz="0" w:space="0" w:color="auto"/>
            <w:bottom w:val="none" w:sz="0" w:space="0" w:color="auto"/>
            <w:right w:val="none" w:sz="0" w:space="0" w:color="auto"/>
          </w:divBdr>
        </w:div>
        <w:div w:id="1730422587">
          <w:marLeft w:val="0"/>
          <w:marRight w:val="0"/>
          <w:marTop w:val="0"/>
          <w:marBottom w:val="0"/>
          <w:divBdr>
            <w:top w:val="none" w:sz="0" w:space="0" w:color="auto"/>
            <w:left w:val="none" w:sz="0" w:space="0" w:color="auto"/>
            <w:bottom w:val="none" w:sz="0" w:space="0" w:color="auto"/>
            <w:right w:val="none" w:sz="0" w:space="0" w:color="auto"/>
          </w:divBdr>
        </w:div>
        <w:div w:id="1828935829">
          <w:marLeft w:val="0"/>
          <w:marRight w:val="0"/>
          <w:marTop w:val="0"/>
          <w:marBottom w:val="0"/>
          <w:divBdr>
            <w:top w:val="none" w:sz="0" w:space="0" w:color="auto"/>
            <w:left w:val="none" w:sz="0" w:space="0" w:color="auto"/>
            <w:bottom w:val="none" w:sz="0" w:space="0" w:color="auto"/>
            <w:right w:val="none" w:sz="0" w:space="0" w:color="auto"/>
          </w:divBdr>
        </w:div>
        <w:div w:id="2060469825">
          <w:marLeft w:val="0"/>
          <w:marRight w:val="0"/>
          <w:marTop w:val="0"/>
          <w:marBottom w:val="0"/>
          <w:divBdr>
            <w:top w:val="none" w:sz="0" w:space="0" w:color="auto"/>
            <w:left w:val="none" w:sz="0" w:space="0" w:color="auto"/>
            <w:bottom w:val="none" w:sz="0" w:space="0" w:color="auto"/>
            <w:right w:val="none" w:sz="0" w:space="0" w:color="auto"/>
          </w:divBdr>
        </w:div>
      </w:divsChild>
    </w:div>
    <w:div w:id="1624312210">
      <w:bodyDiv w:val="1"/>
      <w:marLeft w:val="0"/>
      <w:marRight w:val="0"/>
      <w:marTop w:val="0"/>
      <w:marBottom w:val="0"/>
      <w:divBdr>
        <w:top w:val="none" w:sz="0" w:space="0" w:color="auto"/>
        <w:left w:val="none" w:sz="0" w:space="0" w:color="auto"/>
        <w:bottom w:val="none" w:sz="0" w:space="0" w:color="auto"/>
        <w:right w:val="none" w:sz="0" w:space="0" w:color="auto"/>
      </w:divBdr>
      <w:divsChild>
        <w:div w:id="94251433">
          <w:marLeft w:val="0"/>
          <w:marRight w:val="0"/>
          <w:marTop w:val="0"/>
          <w:marBottom w:val="0"/>
          <w:divBdr>
            <w:top w:val="none" w:sz="0" w:space="0" w:color="auto"/>
            <w:left w:val="none" w:sz="0" w:space="0" w:color="auto"/>
            <w:bottom w:val="none" w:sz="0" w:space="0" w:color="auto"/>
            <w:right w:val="none" w:sz="0" w:space="0" w:color="auto"/>
          </w:divBdr>
        </w:div>
        <w:div w:id="1248659429">
          <w:marLeft w:val="0"/>
          <w:marRight w:val="0"/>
          <w:marTop w:val="0"/>
          <w:marBottom w:val="0"/>
          <w:divBdr>
            <w:top w:val="none" w:sz="0" w:space="0" w:color="auto"/>
            <w:left w:val="none" w:sz="0" w:space="0" w:color="auto"/>
            <w:bottom w:val="none" w:sz="0" w:space="0" w:color="auto"/>
            <w:right w:val="none" w:sz="0" w:space="0" w:color="auto"/>
          </w:divBdr>
        </w:div>
      </w:divsChild>
    </w:div>
    <w:div w:id="1761247158">
      <w:bodyDiv w:val="1"/>
      <w:marLeft w:val="0"/>
      <w:marRight w:val="0"/>
      <w:marTop w:val="0"/>
      <w:marBottom w:val="0"/>
      <w:divBdr>
        <w:top w:val="none" w:sz="0" w:space="0" w:color="auto"/>
        <w:left w:val="none" w:sz="0" w:space="0" w:color="auto"/>
        <w:bottom w:val="none" w:sz="0" w:space="0" w:color="auto"/>
        <w:right w:val="none" w:sz="0" w:space="0" w:color="auto"/>
      </w:divBdr>
      <w:divsChild>
        <w:div w:id="1582372208">
          <w:marLeft w:val="0"/>
          <w:marRight w:val="0"/>
          <w:marTop w:val="0"/>
          <w:marBottom w:val="0"/>
          <w:divBdr>
            <w:top w:val="none" w:sz="0" w:space="0" w:color="auto"/>
            <w:left w:val="none" w:sz="0" w:space="0" w:color="auto"/>
            <w:bottom w:val="none" w:sz="0" w:space="0" w:color="auto"/>
            <w:right w:val="none" w:sz="0" w:space="0" w:color="auto"/>
          </w:divBdr>
        </w:div>
        <w:div w:id="1733380260">
          <w:marLeft w:val="0"/>
          <w:marRight w:val="0"/>
          <w:marTop w:val="0"/>
          <w:marBottom w:val="0"/>
          <w:divBdr>
            <w:top w:val="none" w:sz="0" w:space="0" w:color="auto"/>
            <w:left w:val="none" w:sz="0" w:space="0" w:color="auto"/>
            <w:bottom w:val="none" w:sz="0" w:space="0" w:color="auto"/>
            <w:right w:val="none" w:sz="0" w:space="0" w:color="auto"/>
          </w:divBdr>
        </w:div>
      </w:divsChild>
    </w:div>
    <w:div w:id="1802651946">
      <w:bodyDiv w:val="1"/>
      <w:marLeft w:val="0"/>
      <w:marRight w:val="0"/>
      <w:marTop w:val="0"/>
      <w:marBottom w:val="0"/>
      <w:divBdr>
        <w:top w:val="none" w:sz="0" w:space="0" w:color="auto"/>
        <w:left w:val="none" w:sz="0" w:space="0" w:color="auto"/>
        <w:bottom w:val="none" w:sz="0" w:space="0" w:color="auto"/>
        <w:right w:val="none" w:sz="0" w:space="0" w:color="auto"/>
      </w:divBdr>
      <w:divsChild>
        <w:div w:id="5522689">
          <w:marLeft w:val="0"/>
          <w:marRight w:val="0"/>
          <w:marTop w:val="0"/>
          <w:marBottom w:val="0"/>
          <w:divBdr>
            <w:top w:val="none" w:sz="0" w:space="0" w:color="auto"/>
            <w:left w:val="none" w:sz="0" w:space="0" w:color="auto"/>
            <w:bottom w:val="none" w:sz="0" w:space="0" w:color="auto"/>
            <w:right w:val="none" w:sz="0" w:space="0" w:color="auto"/>
          </w:divBdr>
          <w:divsChild>
            <w:div w:id="1664819532">
              <w:marLeft w:val="0"/>
              <w:marRight w:val="0"/>
              <w:marTop w:val="0"/>
              <w:marBottom w:val="0"/>
              <w:divBdr>
                <w:top w:val="none" w:sz="0" w:space="0" w:color="auto"/>
                <w:left w:val="none" w:sz="0" w:space="0" w:color="auto"/>
                <w:bottom w:val="none" w:sz="0" w:space="0" w:color="auto"/>
                <w:right w:val="none" w:sz="0" w:space="0" w:color="auto"/>
              </w:divBdr>
            </w:div>
          </w:divsChild>
        </w:div>
        <w:div w:id="533081950">
          <w:marLeft w:val="0"/>
          <w:marRight w:val="0"/>
          <w:marTop w:val="0"/>
          <w:marBottom w:val="0"/>
          <w:divBdr>
            <w:top w:val="none" w:sz="0" w:space="0" w:color="auto"/>
            <w:left w:val="none" w:sz="0" w:space="0" w:color="auto"/>
            <w:bottom w:val="none" w:sz="0" w:space="0" w:color="auto"/>
            <w:right w:val="none" w:sz="0" w:space="0" w:color="auto"/>
          </w:divBdr>
          <w:divsChild>
            <w:div w:id="165545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75234">
      <w:bodyDiv w:val="1"/>
      <w:marLeft w:val="0"/>
      <w:marRight w:val="0"/>
      <w:marTop w:val="0"/>
      <w:marBottom w:val="0"/>
      <w:divBdr>
        <w:top w:val="none" w:sz="0" w:space="0" w:color="auto"/>
        <w:left w:val="none" w:sz="0" w:space="0" w:color="auto"/>
        <w:bottom w:val="none" w:sz="0" w:space="0" w:color="auto"/>
        <w:right w:val="none" w:sz="0" w:space="0" w:color="auto"/>
      </w:divBdr>
    </w:div>
    <w:div w:id="1945577340">
      <w:bodyDiv w:val="1"/>
      <w:marLeft w:val="0"/>
      <w:marRight w:val="0"/>
      <w:marTop w:val="0"/>
      <w:marBottom w:val="0"/>
      <w:divBdr>
        <w:top w:val="none" w:sz="0" w:space="0" w:color="auto"/>
        <w:left w:val="none" w:sz="0" w:space="0" w:color="auto"/>
        <w:bottom w:val="none" w:sz="0" w:space="0" w:color="auto"/>
        <w:right w:val="none" w:sz="0" w:space="0" w:color="auto"/>
      </w:divBdr>
    </w:div>
    <w:div w:id="1971476246">
      <w:bodyDiv w:val="1"/>
      <w:marLeft w:val="0"/>
      <w:marRight w:val="0"/>
      <w:marTop w:val="0"/>
      <w:marBottom w:val="0"/>
      <w:divBdr>
        <w:top w:val="none" w:sz="0" w:space="0" w:color="auto"/>
        <w:left w:val="none" w:sz="0" w:space="0" w:color="auto"/>
        <w:bottom w:val="none" w:sz="0" w:space="0" w:color="auto"/>
        <w:right w:val="none" w:sz="0" w:space="0" w:color="auto"/>
      </w:divBdr>
      <w:divsChild>
        <w:div w:id="427388954">
          <w:marLeft w:val="0"/>
          <w:marRight w:val="0"/>
          <w:marTop w:val="0"/>
          <w:marBottom w:val="0"/>
          <w:divBdr>
            <w:top w:val="none" w:sz="0" w:space="0" w:color="auto"/>
            <w:left w:val="none" w:sz="0" w:space="0" w:color="auto"/>
            <w:bottom w:val="none" w:sz="0" w:space="0" w:color="auto"/>
            <w:right w:val="none" w:sz="0" w:space="0" w:color="auto"/>
          </w:divBdr>
        </w:div>
        <w:div w:id="779304193">
          <w:marLeft w:val="0"/>
          <w:marRight w:val="0"/>
          <w:marTop w:val="0"/>
          <w:marBottom w:val="0"/>
          <w:divBdr>
            <w:top w:val="none" w:sz="0" w:space="0" w:color="auto"/>
            <w:left w:val="none" w:sz="0" w:space="0" w:color="auto"/>
            <w:bottom w:val="none" w:sz="0" w:space="0" w:color="auto"/>
            <w:right w:val="none" w:sz="0" w:space="0" w:color="auto"/>
          </w:divBdr>
          <w:divsChild>
            <w:div w:id="283076683">
              <w:marLeft w:val="0"/>
              <w:marRight w:val="0"/>
              <w:marTop w:val="30"/>
              <w:marBottom w:val="30"/>
              <w:divBdr>
                <w:top w:val="none" w:sz="0" w:space="0" w:color="auto"/>
                <w:left w:val="none" w:sz="0" w:space="0" w:color="auto"/>
                <w:bottom w:val="none" w:sz="0" w:space="0" w:color="auto"/>
                <w:right w:val="none" w:sz="0" w:space="0" w:color="auto"/>
              </w:divBdr>
              <w:divsChild>
                <w:div w:id="506361251">
                  <w:marLeft w:val="0"/>
                  <w:marRight w:val="0"/>
                  <w:marTop w:val="0"/>
                  <w:marBottom w:val="0"/>
                  <w:divBdr>
                    <w:top w:val="none" w:sz="0" w:space="0" w:color="auto"/>
                    <w:left w:val="none" w:sz="0" w:space="0" w:color="auto"/>
                    <w:bottom w:val="none" w:sz="0" w:space="0" w:color="auto"/>
                    <w:right w:val="none" w:sz="0" w:space="0" w:color="auto"/>
                  </w:divBdr>
                  <w:divsChild>
                    <w:div w:id="950206903">
                      <w:marLeft w:val="0"/>
                      <w:marRight w:val="0"/>
                      <w:marTop w:val="0"/>
                      <w:marBottom w:val="0"/>
                      <w:divBdr>
                        <w:top w:val="none" w:sz="0" w:space="0" w:color="auto"/>
                        <w:left w:val="none" w:sz="0" w:space="0" w:color="auto"/>
                        <w:bottom w:val="none" w:sz="0" w:space="0" w:color="auto"/>
                        <w:right w:val="none" w:sz="0" w:space="0" w:color="auto"/>
                      </w:divBdr>
                    </w:div>
                    <w:div w:id="1457869233">
                      <w:marLeft w:val="0"/>
                      <w:marRight w:val="0"/>
                      <w:marTop w:val="0"/>
                      <w:marBottom w:val="0"/>
                      <w:divBdr>
                        <w:top w:val="none" w:sz="0" w:space="0" w:color="auto"/>
                        <w:left w:val="none" w:sz="0" w:space="0" w:color="auto"/>
                        <w:bottom w:val="none" w:sz="0" w:space="0" w:color="auto"/>
                        <w:right w:val="none" w:sz="0" w:space="0" w:color="auto"/>
                      </w:divBdr>
                    </w:div>
                  </w:divsChild>
                </w:div>
                <w:div w:id="1387337180">
                  <w:marLeft w:val="0"/>
                  <w:marRight w:val="0"/>
                  <w:marTop w:val="0"/>
                  <w:marBottom w:val="0"/>
                  <w:divBdr>
                    <w:top w:val="none" w:sz="0" w:space="0" w:color="auto"/>
                    <w:left w:val="none" w:sz="0" w:space="0" w:color="auto"/>
                    <w:bottom w:val="none" w:sz="0" w:space="0" w:color="auto"/>
                    <w:right w:val="none" w:sz="0" w:space="0" w:color="auto"/>
                  </w:divBdr>
                  <w:divsChild>
                    <w:div w:id="75925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53791">
          <w:marLeft w:val="0"/>
          <w:marRight w:val="0"/>
          <w:marTop w:val="0"/>
          <w:marBottom w:val="0"/>
          <w:divBdr>
            <w:top w:val="none" w:sz="0" w:space="0" w:color="auto"/>
            <w:left w:val="none" w:sz="0" w:space="0" w:color="auto"/>
            <w:bottom w:val="none" w:sz="0" w:space="0" w:color="auto"/>
            <w:right w:val="none" w:sz="0" w:space="0" w:color="auto"/>
          </w:divBdr>
          <w:divsChild>
            <w:div w:id="556476717">
              <w:marLeft w:val="0"/>
              <w:marRight w:val="0"/>
              <w:marTop w:val="30"/>
              <w:marBottom w:val="30"/>
              <w:divBdr>
                <w:top w:val="none" w:sz="0" w:space="0" w:color="auto"/>
                <w:left w:val="none" w:sz="0" w:space="0" w:color="auto"/>
                <w:bottom w:val="none" w:sz="0" w:space="0" w:color="auto"/>
                <w:right w:val="none" w:sz="0" w:space="0" w:color="auto"/>
              </w:divBdr>
              <w:divsChild>
                <w:div w:id="741413725">
                  <w:marLeft w:val="0"/>
                  <w:marRight w:val="0"/>
                  <w:marTop w:val="0"/>
                  <w:marBottom w:val="0"/>
                  <w:divBdr>
                    <w:top w:val="none" w:sz="0" w:space="0" w:color="auto"/>
                    <w:left w:val="none" w:sz="0" w:space="0" w:color="auto"/>
                    <w:bottom w:val="none" w:sz="0" w:space="0" w:color="auto"/>
                    <w:right w:val="none" w:sz="0" w:space="0" w:color="auto"/>
                  </w:divBdr>
                  <w:divsChild>
                    <w:div w:id="1955942490">
                      <w:marLeft w:val="0"/>
                      <w:marRight w:val="0"/>
                      <w:marTop w:val="0"/>
                      <w:marBottom w:val="0"/>
                      <w:divBdr>
                        <w:top w:val="none" w:sz="0" w:space="0" w:color="auto"/>
                        <w:left w:val="none" w:sz="0" w:space="0" w:color="auto"/>
                        <w:bottom w:val="none" w:sz="0" w:space="0" w:color="auto"/>
                        <w:right w:val="none" w:sz="0" w:space="0" w:color="auto"/>
                      </w:divBdr>
                    </w:div>
                  </w:divsChild>
                </w:div>
                <w:div w:id="1008672973">
                  <w:marLeft w:val="0"/>
                  <w:marRight w:val="0"/>
                  <w:marTop w:val="0"/>
                  <w:marBottom w:val="0"/>
                  <w:divBdr>
                    <w:top w:val="none" w:sz="0" w:space="0" w:color="auto"/>
                    <w:left w:val="none" w:sz="0" w:space="0" w:color="auto"/>
                    <w:bottom w:val="none" w:sz="0" w:space="0" w:color="auto"/>
                    <w:right w:val="none" w:sz="0" w:space="0" w:color="auto"/>
                  </w:divBdr>
                  <w:divsChild>
                    <w:div w:id="1468618936">
                      <w:marLeft w:val="0"/>
                      <w:marRight w:val="0"/>
                      <w:marTop w:val="0"/>
                      <w:marBottom w:val="0"/>
                      <w:divBdr>
                        <w:top w:val="none" w:sz="0" w:space="0" w:color="auto"/>
                        <w:left w:val="none" w:sz="0" w:space="0" w:color="auto"/>
                        <w:bottom w:val="none" w:sz="0" w:space="0" w:color="auto"/>
                        <w:right w:val="none" w:sz="0" w:space="0" w:color="auto"/>
                      </w:divBdr>
                    </w:div>
                  </w:divsChild>
                </w:div>
                <w:div w:id="2030177430">
                  <w:marLeft w:val="0"/>
                  <w:marRight w:val="0"/>
                  <w:marTop w:val="0"/>
                  <w:marBottom w:val="0"/>
                  <w:divBdr>
                    <w:top w:val="none" w:sz="0" w:space="0" w:color="auto"/>
                    <w:left w:val="none" w:sz="0" w:space="0" w:color="auto"/>
                    <w:bottom w:val="none" w:sz="0" w:space="0" w:color="auto"/>
                    <w:right w:val="none" w:sz="0" w:space="0" w:color="auto"/>
                  </w:divBdr>
                  <w:divsChild>
                    <w:div w:id="69442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94796">
      <w:bodyDiv w:val="1"/>
      <w:marLeft w:val="0"/>
      <w:marRight w:val="0"/>
      <w:marTop w:val="0"/>
      <w:marBottom w:val="0"/>
      <w:divBdr>
        <w:top w:val="none" w:sz="0" w:space="0" w:color="auto"/>
        <w:left w:val="none" w:sz="0" w:space="0" w:color="auto"/>
        <w:bottom w:val="none" w:sz="0" w:space="0" w:color="auto"/>
        <w:right w:val="none" w:sz="0" w:space="0" w:color="auto"/>
      </w:divBdr>
      <w:divsChild>
        <w:div w:id="521288697">
          <w:marLeft w:val="0"/>
          <w:marRight w:val="0"/>
          <w:marTop w:val="0"/>
          <w:marBottom w:val="0"/>
          <w:divBdr>
            <w:top w:val="none" w:sz="0" w:space="0" w:color="auto"/>
            <w:left w:val="none" w:sz="0" w:space="0" w:color="auto"/>
            <w:bottom w:val="none" w:sz="0" w:space="0" w:color="auto"/>
            <w:right w:val="none" w:sz="0" w:space="0" w:color="auto"/>
          </w:divBdr>
          <w:divsChild>
            <w:div w:id="394813364">
              <w:marLeft w:val="0"/>
              <w:marRight w:val="0"/>
              <w:marTop w:val="0"/>
              <w:marBottom w:val="0"/>
              <w:divBdr>
                <w:top w:val="none" w:sz="0" w:space="0" w:color="auto"/>
                <w:left w:val="none" w:sz="0" w:space="0" w:color="auto"/>
                <w:bottom w:val="none" w:sz="0" w:space="0" w:color="auto"/>
                <w:right w:val="none" w:sz="0" w:space="0" w:color="auto"/>
              </w:divBdr>
            </w:div>
          </w:divsChild>
        </w:div>
        <w:div w:id="997733497">
          <w:marLeft w:val="0"/>
          <w:marRight w:val="0"/>
          <w:marTop w:val="0"/>
          <w:marBottom w:val="0"/>
          <w:divBdr>
            <w:top w:val="none" w:sz="0" w:space="0" w:color="auto"/>
            <w:left w:val="none" w:sz="0" w:space="0" w:color="auto"/>
            <w:bottom w:val="none" w:sz="0" w:space="0" w:color="auto"/>
            <w:right w:val="none" w:sz="0" w:space="0" w:color="auto"/>
          </w:divBdr>
          <w:divsChild>
            <w:div w:id="15858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4872">
      <w:bodyDiv w:val="1"/>
      <w:marLeft w:val="0"/>
      <w:marRight w:val="0"/>
      <w:marTop w:val="0"/>
      <w:marBottom w:val="0"/>
      <w:divBdr>
        <w:top w:val="none" w:sz="0" w:space="0" w:color="auto"/>
        <w:left w:val="none" w:sz="0" w:space="0" w:color="auto"/>
        <w:bottom w:val="none" w:sz="0" w:space="0" w:color="auto"/>
        <w:right w:val="none" w:sz="0" w:space="0" w:color="auto"/>
      </w:divBdr>
      <w:divsChild>
        <w:div w:id="28143484">
          <w:marLeft w:val="0"/>
          <w:marRight w:val="0"/>
          <w:marTop w:val="0"/>
          <w:marBottom w:val="0"/>
          <w:divBdr>
            <w:top w:val="none" w:sz="0" w:space="0" w:color="auto"/>
            <w:left w:val="none" w:sz="0" w:space="0" w:color="auto"/>
            <w:bottom w:val="none" w:sz="0" w:space="0" w:color="auto"/>
            <w:right w:val="none" w:sz="0" w:space="0" w:color="auto"/>
          </w:divBdr>
          <w:divsChild>
            <w:div w:id="312371862">
              <w:marLeft w:val="0"/>
              <w:marRight w:val="0"/>
              <w:marTop w:val="0"/>
              <w:marBottom w:val="0"/>
              <w:divBdr>
                <w:top w:val="none" w:sz="0" w:space="0" w:color="auto"/>
                <w:left w:val="none" w:sz="0" w:space="0" w:color="auto"/>
                <w:bottom w:val="none" w:sz="0" w:space="0" w:color="auto"/>
                <w:right w:val="none" w:sz="0" w:space="0" w:color="auto"/>
              </w:divBdr>
            </w:div>
            <w:div w:id="557937271">
              <w:marLeft w:val="0"/>
              <w:marRight w:val="0"/>
              <w:marTop w:val="0"/>
              <w:marBottom w:val="0"/>
              <w:divBdr>
                <w:top w:val="none" w:sz="0" w:space="0" w:color="auto"/>
                <w:left w:val="none" w:sz="0" w:space="0" w:color="auto"/>
                <w:bottom w:val="none" w:sz="0" w:space="0" w:color="auto"/>
                <w:right w:val="none" w:sz="0" w:space="0" w:color="auto"/>
              </w:divBdr>
            </w:div>
            <w:div w:id="777484291">
              <w:marLeft w:val="0"/>
              <w:marRight w:val="0"/>
              <w:marTop w:val="0"/>
              <w:marBottom w:val="0"/>
              <w:divBdr>
                <w:top w:val="none" w:sz="0" w:space="0" w:color="auto"/>
                <w:left w:val="none" w:sz="0" w:space="0" w:color="auto"/>
                <w:bottom w:val="none" w:sz="0" w:space="0" w:color="auto"/>
                <w:right w:val="none" w:sz="0" w:space="0" w:color="auto"/>
              </w:divBdr>
            </w:div>
            <w:div w:id="893395317">
              <w:marLeft w:val="0"/>
              <w:marRight w:val="0"/>
              <w:marTop w:val="0"/>
              <w:marBottom w:val="0"/>
              <w:divBdr>
                <w:top w:val="none" w:sz="0" w:space="0" w:color="auto"/>
                <w:left w:val="none" w:sz="0" w:space="0" w:color="auto"/>
                <w:bottom w:val="none" w:sz="0" w:space="0" w:color="auto"/>
                <w:right w:val="none" w:sz="0" w:space="0" w:color="auto"/>
              </w:divBdr>
            </w:div>
            <w:div w:id="1912152103">
              <w:marLeft w:val="0"/>
              <w:marRight w:val="0"/>
              <w:marTop w:val="0"/>
              <w:marBottom w:val="0"/>
              <w:divBdr>
                <w:top w:val="none" w:sz="0" w:space="0" w:color="auto"/>
                <w:left w:val="none" w:sz="0" w:space="0" w:color="auto"/>
                <w:bottom w:val="none" w:sz="0" w:space="0" w:color="auto"/>
                <w:right w:val="none" w:sz="0" w:space="0" w:color="auto"/>
              </w:divBdr>
            </w:div>
          </w:divsChild>
        </w:div>
        <w:div w:id="155926257">
          <w:marLeft w:val="0"/>
          <w:marRight w:val="0"/>
          <w:marTop w:val="0"/>
          <w:marBottom w:val="0"/>
          <w:divBdr>
            <w:top w:val="none" w:sz="0" w:space="0" w:color="auto"/>
            <w:left w:val="none" w:sz="0" w:space="0" w:color="auto"/>
            <w:bottom w:val="none" w:sz="0" w:space="0" w:color="auto"/>
            <w:right w:val="none" w:sz="0" w:space="0" w:color="auto"/>
          </w:divBdr>
          <w:divsChild>
            <w:div w:id="1044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717">
      <w:bodyDiv w:val="1"/>
      <w:marLeft w:val="0"/>
      <w:marRight w:val="0"/>
      <w:marTop w:val="0"/>
      <w:marBottom w:val="0"/>
      <w:divBdr>
        <w:top w:val="none" w:sz="0" w:space="0" w:color="auto"/>
        <w:left w:val="none" w:sz="0" w:space="0" w:color="auto"/>
        <w:bottom w:val="none" w:sz="0" w:space="0" w:color="auto"/>
        <w:right w:val="none" w:sz="0" w:space="0" w:color="auto"/>
      </w:divBdr>
      <w:divsChild>
        <w:div w:id="329524965">
          <w:marLeft w:val="0"/>
          <w:marRight w:val="0"/>
          <w:marTop w:val="0"/>
          <w:marBottom w:val="0"/>
          <w:divBdr>
            <w:top w:val="none" w:sz="0" w:space="0" w:color="auto"/>
            <w:left w:val="none" w:sz="0" w:space="0" w:color="auto"/>
            <w:bottom w:val="none" w:sz="0" w:space="0" w:color="auto"/>
            <w:right w:val="none" w:sz="0" w:space="0" w:color="auto"/>
          </w:divBdr>
        </w:div>
        <w:div w:id="1004820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VACTrainingNetwork@masscec.com"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37309A">
          <w:r w:rsidRPr="001A2EC4">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37309A" w:rsidP="00087F19">
          <w:pPr>
            <w:pStyle w:val="01DB3366C16E466BAD810F8BA40EBDAA"/>
          </w:pPr>
          <w:r w:rsidRPr="000F3360">
            <w:rPr>
              <w:rStyle w:val="PlaceholderText"/>
            </w:rPr>
            <w:t>Click or tap here to enter text.</w:t>
          </w:r>
        </w:p>
      </w:docPartBody>
    </w:docPart>
    <w:docPart>
      <w:docPartPr>
        <w:name w:val="4DB374F19BA04FA2BCF5FB835561DDC3"/>
        <w:category>
          <w:name w:val="General"/>
          <w:gallery w:val="placeholder"/>
        </w:category>
        <w:types>
          <w:type w:val="bbPlcHdr"/>
        </w:types>
        <w:behaviors>
          <w:behavior w:val="content"/>
        </w:behaviors>
        <w:guid w:val="{9DF1D090-733C-408A-AB5A-A4802C47EC41}"/>
      </w:docPartPr>
      <w:docPartBody>
        <w:p w:rsidR="00B44239" w:rsidRDefault="0037309A" w:rsidP="00087F19">
          <w:pPr>
            <w:pStyle w:val="4DB374F19BA04FA2BCF5FB835561DDC3"/>
          </w:pPr>
          <w:r w:rsidRPr="000F3360">
            <w:rPr>
              <w:rStyle w:val="PlaceholderText"/>
            </w:rPr>
            <w:t>Click or tap here to enter text.</w:t>
          </w:r>
        </w:p>
      </w:docPartBody>
    </w:docPart>
    <w:docPart>
      <w:docPartPr>
        <w:name w:val="CCC1178AEB6742A894081BA01B67F8A1"/>
        <w:category>
          <w:name w:val="General"/>
          <w:gallery w:val="placeholder"/>
        </w:category>
        <w:types>
          <w:type w:val="bbPlcHdr"/>
        </w:types>
        <w:behaviors>
          <w:behavior w:val="content"/>
        </w:behaviors>
        <w:guid w:val="{72FF2CEE-FC94-48C4-802F-227A9F598BDD}"/>
      </w:docPartPr>
      <w:docPartBody>
        <w:p w:rsidR="00B44239" w:rsidRDefault="0037309A" w:rsidP="00087F19">
          <w:pPr>
            <w:pStyle w:val="CCC1178AEB6742A894081BA01B67F8A1"/>
          </w:pPr>
          <w:r w:rsidRPr="000F3360">
            <w:rPr>
              <w:rStyle w:val="PlaceholderText"/>
            </w:rPr>
            <w:t>Click or tap here to enter text.</w:t>
          </w:r>
        </w:p>
      </w:docPartBody>
    </w:docPart>
    <w:docPart>
      <w:docPartPr>
        <w:name w:val="555FC7FEB84B4A00A0BF5AA60AC47D43"/>
        <w:category>
          <w:name w:val="General"/>
          <w:gallery w:val="placeholder"/>
        </w:category>
        <w:types>
          <w:type w:val="bbPlcHdr"/>
        </w:types>
        <w:behaviors>
          <w:behavior w:val="content"/>
        </w:behaviors>
        <w:guid w:val="{17589F5E-41FA-4484-A1CE-D33602697A93}"/>
      </w:docPartPr>
      <w:docPartBody>
        <w:p w:rsidR="00DD6C5E" w:rsidRDefault="00C7122A" w:rsidP="00C7122A">
          <w:pPr>
            <w:pStyle w:val="555FC7FEB84B4A00A0BF5AA60AC47D43"/>
          </w:pPr>
          <w:r w:rsidRPr="000F3360">
            <w:rPr>
              <w:rStyle w:val="PlaceholderText"/>
            </w:rPr>
            <w:t>Click or tap here to enter text.</w:t>
          </w:r>
        </w:p>
      </w:docPartBody>
    </w:docPart>
    <w:docPart>
      <w:docPartPr>
        <w:name w:val="D2285BEA6F344B0AB79B7A4D8E38AE6E"/>
        <w:category>
          <w:name w:val="General"/>
          <w:gallery w:val="placeholder"/>
        </w:category>
        <w:types>
          <w:type w:val="bbPlcHdr"/>
        </w:types>
        <w:behaviors>
          <w:behavior w:val="content"/>
        </w:behaviors>
        <w:guid w:val="{0B35477E-27B9-4F5B-A66A-77B9F8B301A2}"/>
      </w:docPartPr>
      <w:docPartBody>
        <w:p w:rsidR="00DE7AAD" w:rsidRDefault="0037309A">
          <w:pPr>
            <w:pStyle w:val="D2285BEA6F344B0AB79B7A4D8E38AE6E"/>
          </w:pPr>
          <w:r w:rsidRPr="001A2EC4">
            <w:rPr>
              <w:rStyle w:val="PlaceholderText"/>
            </w:rPr>
            <w:t>Click or tap here to enter text.</w:t>
          </w:r>
        </w:p>
      </w:docPartBody>
    </w:docPart>
    <w:docPart>
      <w:docPartPr>
        <w:name w:val="8A9F91873C4040B0B9632E26CC12DAEA"/>
        <w:category>
          <w:name w:val="General"/>
          <w:gallery w:val="placeholder"/>
        </w:category>
        <w:types>
          <w:type w:val="bbPlcHdr"/>
        </w:types>
        <w:behaviors>
          <w:behavior w:val="content"/>
        </w:behaviors>
        <w:guid w:val="{2B65BB04-C080-495D-81DB-E5B771458556}"/>
      </w:docPartPr>
      <w:docPartBody>
        <w:p w:rsidR="00260601" w:rsidRDefault="00260601" w:rsidP="00260601">
          <w:pPr>
            <w:pStyle w:val="8A9F91873C4040B0B9632E26CC12DAEA"/>
          </w:pPr>
          <w:r w:rsidRPr="000F3360">
            <w:rPr>
              <w:rStyle w:val="PlaceholderText"/>
            </w:rPr>
            <w:t>Click or tap here to enter text.</w:t>
          </w:r>
        </w:p>
      </w:docPartBody>
    </w:docPart>
    <w:docPart>
      <w:docPartPr>
        <w:name w:val="7A2F5296988F4621AAD89EC9FA7F8BB3"/>
        <w:category>
          <w:name w:val="General"/>
          <w:gallery w:val="placeholder"/>
        </w:category>
        <w:types>
          <w:type w:val="bbPlcHdr"/>
        </w:types>
        <w:behaviors>
          <w:behavior w:val="content"/>
        </w:behaviors>
        <w:guid w:val="{51C276B7-276D-40E8-9105-51A3D539E392}"/>
      </w:docPartPr>
      <w:docPartBody>
        <w:p w:rsidR="00BC380F" w:rsidRDefault="00FC76C8" w:rsidP="00FC76C8">
          <w:pPr>
            <w:pStyle w:val="7A2F5296988F4621AAD89EC9FA7F8BB3"/>
          </w:pPr>
          <w:r w:rsidRPr="001A2EC4">
            <w:rPr>
              <w:rStyle w:val="PlaceholderText"/>
            </w:rPr>
            <w:t>Click or tap here to enter text.</w:t>
          </w:r>
        </w:p>
      </w:docPartBody>
    </w:docPart>
    <w:docPart>
      <w:docPartPr>
        <w:name w:val="E9AE0E80D27F4EC6969A5EA571ABA9CF"/>
        <w:category>
          <w:name w:val="General"/>
          <w:gallery w:val="placeholder"/>
        </w:category>
        <w:types>
          <w:type w:val="bbPlcHdr"/>
        </w:types>
        <w:behaviors>
          <w:behavior w:val="content"/>
        </w:behaviors>
        <w:guid w:val="{1134DB30-EFEC-45AD-9C78-FD8F6E736424}"/>
      </w:docPartPr>
      <w:docPartBody>
        <w:p w:rsidR="00BC380F" w:rsidRDefault="00FC76C8" w:rsidP="00FC76C8">
          <w:pPr>
            <w:pStyle w:val="E9AE0E80D27F4EC6969A5EA571ABA9CF"/>
          </w:pPr>
          <w:r w:rsidRPr="000F3360">
            <w:rPr>
              <w:rStyle w:val="PlaceholderText"/>
            </w:rPr>
            <w:t>Click or tap here to enter text.</w:t>
          </w:r>
        </w:p>
      </w:docPartBody>
    </w:docPart>
    <w:docPart>
      <w:docPartPr>
        <w:name w:val="B5E2C3A06FF247DCB6857D6974AADEB6"/>
        <w:category>
          <w:name w:val="General"/>
          <w:gallery w:val="placeholder"/>
        </w:category>
        <w:types>
          <w:type w:val="bbPlcHdr"/>
        </w:types>
        <w:behaviors>
          <w:behavior w:val="content"/>
        </w:behaviors>
        <w:guid w:val="{9103A2BE-6E64-4C3A-82EF-FE9740B20220}"/>
      </w:docPartPr>
      <w:docPartBody>
        <w:p w:rsidR="00BC380F" w:rsidRDefault="00FC76C8" w:rsidP="00FC76C8">
          <w:pPr>
            <w:pStyle w:val="B5E2C3A06FF247DCB6857D6974AADEB6"/>
          </w:pPr>
          <w:r w:rsidRPr="000F3360">
            <w:rPr>
              <w:rStyle w:val="PlaceholderText"/>
            </w:rPr>
            <w:t>Click or tap here to enter text.</w:t>
          </w:r>
        </w:p>
      </w:docPartBody>
    </w:docPart>
    <w:docPart>
      <w:docPartPr>
        <w:name w:val="3CEA99429847498F82CAE3EB88E99B02"/>
        <w:category>
          <w:name w:val="General"/>
          <w:gallery w:val="placeholder"/>
        </w:category>
        <w:types>
          <w:type w:val="bbPlcHdr"/>
        </w:types>
        <w:behaviors>
          <w:behavior w:val="content"/>
        </w:behaviors>
        <w:guid w:val="{0463D8B2-D7E5-42FC-B486-1525D3567833}"/>
      </w:docPartPr>
      <w:docPartBody>
        <w:p w:rsidR="005A57B0" w:rsidRDefault="005325A7" w:rsidP="005325A7">
          <w:pPr>
            <w:pStyle w:val="3CEA99429847498F82CAE3EB88E99B02"/>
          </w:pPr>
          <w:r w:rsidRPr="00E57660">
            <w:rPr>
              <w:rStyle w:val="PlaceholderText"/>
            </w:rPr>
            <w:t>Click or tap here to enter text.</w:t>
          </w:r>
        </w:p>
      </w:docPartBody>
    </w:docPart>
    <w:docPart>
      <w:docPartPr>
        <w:name w:val="AD5FD21B28D94E3E993FA2F710219DDA"/>
        <w:category>
          <w:name w:val="General"/>
          <w:gallery w:val="placeholder"/>
        </w:category>
        <w:types>
          <w:type w:val="bbPlcHdr"/>
        </w:types>
        <w:behaviors>
          <w:behavior w:val="content"/>
        </w:behaviors>
        <w:guid w:val="{60E441D8-0DA5-4D8F-93B7-538881F852EC}"/>
      </w:docPartPr>
      <w:docPartBody>
        <w:p w:rsidR="005A57B0" w:rsidRDefault="005325A7" w:rsidP="005325A7">
          <w:pPr>
            <w:pStyle w:val="AD5FD21B28D94E3E993FA2F710219DDA"/>
          </w:pPr>
          <w:r w:rsidRPr="00E57660">
            <w:rPr>
              <w:rStyle w:val="PlaceholderText"/>
            </w:rPr>
            <w:t>Click or tap here to enter text.</w:t>
          </w:r>
        </w:p>
      </w:docPartBody>
    </w:docPart>
    <w:docPart>
      <w:docPartPr>
        <w:name w:val="38F9C5F004444C06B1DB97829BB437C6"/>
        <w:category>
          <w:name w:val="General"/>
          <w:gallery w:val="placeholder"/>
        </w:category>
        <w:types>
          <w:type w:val="bbPlcHdr"/>
        </w:types>
        <w:behaviors>
          <w:behavior w:val="content"/>
        </w:behaviors>
        <w:guid w:val="{9906625B-D214-4E65-9140-4AE26EF252DF}"/>
      </w:docPartPr>
      <w:docPartBody>
        <w:p w:rsidR="005A57B0" w:rsidRDefault="005325A7" w:rsidP="005325A7">
          <w:pPr>
            <w:pStyle w:val="38F9C5F004444C06B1DB97829BB437C6"/>
          </w:pPr>
          <w:r w:rsidRPr="00E57660">
            <w:rPr>
              <w:rStyle w:val="PlaceholderText"/>
            </w:rPr>
            <w:t>Click or tap here to enter text.</w:t>
          </w:r>
        </w:p>
      </w:docPartBody>
    </w:docPart>
    <w:docPart>
      <w:docPartPr>
        <w:name w:val="05274605C8114E2DBA4B5C404F2D0546"/>
        <w:category>
          <w:name w:val="General"/>
          <w:gallery w:val="placeholder"/>
        </w:category>
        <w:types>
          <w:type w:val="bbPlcHdr"/>
        </w:types>
        <w:behaviors>
          <w:behavior w:val="content"/>
        </w:behaviors>
        <w:guid w:val="{407E122C-1CF7-49FA-A366-04EC15BACA6E}"/>
      </w:docPartPr>
      <w:docPartBody>
        <w:p w:rsidR="007E315E" w:rsidRDefault="007E315E">
          <w:r w:rsidRPr="449D36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1235F"/>
    <w:rsid w:val="00041FC0"/>
    <w:rsid w:val="000432B4"/>
    <w:rsid w:val="00087ADB"/>
    <w:rsid w:val="00087F19"/>
    <w:rsid w:val="00090EAD"/>
    <w:rsid w:val="000B3695"/>
    <w:rsid w:val="000D0064"/>
    <w:rsid w:val="000E03D4"/>
    <w:rsid w:val="0011333B"/>
    <w:rsid w:val="0014385A"/>
    <w:rsid w:val="0015629B"/>
    <w:rsid w:val="0015643D"/>
    <w:rsid w:val="001744EA"/>
    <w:rsid w:val="0018402C"/>
    <w:rsid w:val="0019685F"/>
    <w:rsid w:val="001F7A50"/>
    <w:rsid w:val="00213983"/>
    <w:rsid w:val="00213D92"/>
    <w:rsid w:val="00220131"/>
    <w:rsid w:val="002573E4"/>
    <w:rsid w:val="00260601"/>
    <w:rsid w:val="00265761"/>
    <w:rsid w:val="00267D1D"/>
    <w:rsid w:val="0028166D"/>
    <w:rsid w:val="00284E42"/>
    <w:rsid w:val="00290964"/>
    <w:rsid w:val="002B03C8"/>
    <w:rsid w:val="002E58B8"/>
    <w:rsid w:val="0034380F"/>
    <w:rsid w:val="0034642E"/>
    <w:rsid w:val="00352994"/>
    <w:rsid w:val="0037309A"/>
    <w:rsid w:val="003A2E3E"/>
    <w:rsid w:val="00411526"/>
    <w:rsid w:val="00423C90"/>
    <w:rsid w:val="0043513E"/>
    <w:rsid w:val="004B7167"/>
    <w:rsid w:val="004C2C31"/>
    <w:rsid w:val="004C3F49"/>
    <w:rsid w:val="004D191F"/>
    <w:rsid w:val="004D4F23"/>
    <w:rsid w:val="004F1F14"/>
    <w:rsid w:val="005325A7"/>
    <w:rsid w:val="00553453"/>
    <w:rsid w:val="00565306"/>
    <w:rsid w:val="0057165D"/>
    <w:rsid w:val="0058092B"/>
    <w:rsid w:val="00593F84"/>
    <w:rsid w:val="00596E9C"/>
    <w:rsid w:val="005A1E72"/>
    <w:rsid w:val="005A57B0"/>
    <w:rsid w:val="005E2C2E"/>
    <w:rsid w:val="005E4D67"/>
    <w:rsid w:val="005E6D4E"/>
    <w:rsid w:val="005F02EC"/>
    <w:rsid w:val="006271FD"/>
    <w:rsid w:val="006525AD"/>
    <w:rsid w:val="00666293"/>
    <w:rsid w:val="00683252"/>
    <w:rsid w:val="00687901"/>
    <w:rsid w:val="006C0CAC"/>
    <w:rsid w:val="006D7AEF"/>
    <w:rsid w:val="007068A9"/>
    <w:rsid w:val="00744D80"/>
    <w:rsid w:val="00790CEA"/>
    <w:rsid w:val="0079259E"/>
    <w:rsid w:val="00796FBF"/>
    <w:rsid w:val="007E1272"/>
    <w:rsid w:val="007E315E"/>
    <w:rsid w:val="007E7C40"/>
    <w:rsid w:val="008330DD"/>
    <w:rsid w:val="00871293"/>
    <w:rsid w:val="008A5C0D"/>
    <w:rsid w:val="008D1084"/>
    <w:rsid w:val="00963520"/>
    <w:rsid w:val="00964B52"/>
    <w:rsid w:val="00972E3A"/>
    <w:rsid w:val="009810AB"/>
    <w:rsid w:val="009A383C"/>
    <w:rsid w:val="009B28F5"/>
    <w:rsid w:val="009B78A5"/>
    <w:rsid w:val="009C39C9"/>
    <w:rsid w:val="009E3491"/>
    <w:rsid w:val="00A0393A"/>
    <w:rsid w:val="00A1419E"/>
    <w:rsid w:val="00B24AEA"/>
    <w:rsid w:val="00B44239"/>
    <w:rsid w:val="00B533E6"/>
    <w:rsid w:val="00B9039B"/>
    <w:rsid w:val="00BA78CE"/>
    <w:rsid w:val="00BC380F"/>
    <w:rsid w:val="00BD08EF"/>
    <w:rsid w:val="00C32C44"/>
    <w:rsid w:val="00C40083"/>
    <w:rsid w:val="00C475F6"/>
    <w:rsid w:val="00C52B29"/>
    <w:rsid w:val="00C67226"/>
    <w:rsid w:val="00C7122A"/>
    <w:rsid w:val="00CB2FAD"/>
    <w:rsid w:val="00D06E33"/>
    <w:rsid w:val="00D21604"/>
    <w:rsid w:val="00D30710"/>
    <w:rsid w:val="00D371D0"/>
    <w:rsid w:val="00D94229"/>
    <w:rsid w:val="00DB3E1A"/>
    <w:rsid w:val="00DB6C77"/>
    <w:rsid w:val="00DC683F"/>
    <w:rsid w:val="00DD6C5E"/>
    <w:rsid w:val="00DE7AAD"/>
    <w:rsid w:val="00E03C17"/>
    <w:rsid w:val="00E40EC4"/>
    <w:rsid w:val="00E73852"/>
    <w:rsid w:val="00E75197"/>
    <w:rsid w:val="00E8177C"/>
    <w:rsid w:val="00E951F8"/>
    <w:rsid w:val="00EB02DB"/>
    <w:rsid w:val="00EB2284"/>
    <w:rsid w:val="00F33A53"/>
    <w:rsid w:val="00F8255E"/>
    <w:rsid w:val="00F84107"/>
    <w:rsid w:val="00FC15D8"/>
    <w:rsid w:val="00FC76C8"/>
    <w:rsid w:val="00FE53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E9EEFD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7B0"/>
    <w:rPr>
      <w:color w:val="666666"/>
    </w:rPr>
  </w:style>
  <w:style w:type="paragraph" w:customStyle="1" w:styleId="01DB3366C16E466BAD810F8BA40EBDAA">
    <w:name w:val="01DB3366C16E466BAD810F8BA40EBDAA"/>
    <w:rsid w:val="00087F19"/>
  </w:style>
  <w:style w:type="paragraph" w:customStyle="1" w:styleId="4DB374F19BA04FA2BCF5FB835561DDC3">
    <w:name w:val="4DB374F19BA04FA2BCF5FB835561DDC3"/>
    <w:rsid w:val="00087F19"/>
  </w:style>
  <w:style w:type="paragraph" w:customStyle="1" w:styleId="CCC1178AEB6742A894081BA01B67F8A1">
    <w:name w:val="CCC1178AEB6742A894081BA01B67F8A1"/>
    <w:rsid w:val="00087F19"/>
  </w:style>
  <w:style w:type="paragraph" w:customStyle="1" w:styleId="555FC7FEB84B4A00A0BF5AA60AC47D43">
    <w:name w:val="555FC7FEB84B4A00A0BF5AA60AC47D43"/>
    <w:rsid w:val="00C7122A"/>
    <w:pPr>
      <w:spacing w:line="278" w:lineRule="auto"/>
    </w:pPr>
    <w:rPr>
      <w:kern w:val="2"/>
      <w:sz w:val="24"/>
      <w:szCs w:val="24"/>
      <w14:ligatures w14:val="standardContextual"/>
    </w:rPr>
  </w:style>
  <w:style w:type="paragraph" w:customStyle="1" w:styleId="D2285BEA6F344B0AB79B7A4D8E38AE6E">
    <w:name w:val="D2285BEA6F344B0AB79B7A4D8E38AE6E"/>
    <w:pPr>
      <w:spacing w:line="278" w:lineRule="auto"/>
    </w:pPr>
    <w:rPr>
      <w:kern w:val="2"/>
      <w:sz w:val="24"/>
      <w:szCs w:val="24"/>
      <w14:ligatures w14:val="standardContextual"/>
    </w:rPr>
  </w:style>
  <w:style w:type="paragraph" w:customStyle="1" w:styleId="8A9F91873C4040B0B9632E26CC12DAEA">
    <w:name w:val="8A9F91873C4040B0B9632E26CC12DAEA"/>
    <w:rsid w:val="00260601"/>
    <w:pPr>
      <w:spacing w:line="278" w:lineRule="auto"/>
    </w:pPr>
    <w:rPr>
      <w:kern w:val="2"/>
      <w:sz w:val="24"/>
      <w:szCs w:val="24"/>
      <w14:ligatures w14:val="standardContextual"/>
    </w:rPr>
  </w:style>
  <w:style w:type="paragraph" w:customStyle="1" w:styleId="7A2F5296988F4621AAD89EC9FA7F8BB3">
    <w:name w:val="7A2F5296988F4621AAD89EC9FA7F8BB3"/>
    <w:rsid w:val="00FC76C8"/>
    <w:pPr>
      <w:spacing w:line="278" w:lineRule="auto"/>
    </w:pPr>
    <w:rPr>
      <w:kern w:val="2"/>
      <w:sz w:val="24"/>
      <w:szCs w:val="24"/>
      <w14:ligatures w14:val="standardContextual"/>
    </w:rPr>
  </w:style>
  <w:style w:type="paragraph" w:customStyle="1" w:styleId="E9AE0E80D27F4EC6969A5EA571ABA9CF">
    <w:name w:val="E9AE0E80D27F4EC6969A5EA571ABA9CF"/>
    <w:rsid w:val="00FC76C8"/>
    <w:pPr>
      <w:spacing w:line="278" w:lineRule="auto"/>
    </w:pPr>
    <w:rPr>
      <w:kern w:val="2"/>
      <w:sz w:val="24"/>
      <w:szCs w:val="24"/>
      <w14:ligatures w14:val="standardContextual"/>
    </w:rPr>
  </w:style>
  <w:style w:type="paragraph" w:customStyle="1" w:styleId="B5E2C3A06FF247DCB6857D6974AADEB6">
    <w:name w:val="B5E2C3A06FF247DCB6857D6974AADEB6"/>
    <w:rsid w:val="00FC76C8"/>
    <w:pPr>
      <w:spacing w:line="278" w:lineRule="auto"/>
    </w:pPr>
    <w:rPr>
      <w:kern w:val="2"/>
      <w:sz w:val="24"/>
      <w:szCs w:val="24"/>
      <w14:ligatures w14:val="standardContextual"/>
    </w:rPr>
  </w:style>
  <w:style w:type="paragraph" w:customStyle="1" w:styleId="E9C7D8F742984F2BBA41F0D9C29F6005">
    <w:name w:val="E9C7D8F742984F2BBA41F0D9C29F6005"/>
    <w:rsid w:val="00FC76C8"/>
    <w:pPr>
      <w:spacing w:line="278" w:lineRule="auto"/>
    </w:pPr>
    <w:rPr>
      <w:kern w:val="2"/>
      <w:sz w:val="24"/>
      <w:szCs w:val="24"/>
      <w14:ligatures w14:val="standardContextual"/>
    </w:rPr>
  </w:style>
  <w:style w:type="paragraph" w:customStyle="1" w:styleId="43694F7D61D04125B183F17510EDAE8C">
    <w:name w:val="43694F7D61D04125B183F17510EDAE8C"/>
    <w:rsid w:val="00FC76C8"/>
    <w:pPr>
      <w:spacing w:line="278" w:lineRule="auto"/>
    </w:pPr>
    <w:rPr>
      <w:kern w:val="2"/>
      <w:sz w:val="24"/>
      <w:szCs w:val="24"/>
      <w14:ligatures w14:val="standardContextual"/>
    </w:rPr>
  </w:style>
  <w:style w:type="paragraph" w:customStyle="1" w:styleId="8C84D4B29A1A436D99659F4238F6778C">
    <w:name w:val="8C84D4B29A1A436D99659F4238F6778C"/>
    <w:rsid w:val="00FC76C8"/>
    <w:pPr>
      <w:spacing w:line="278" w:lineRule="auto"/>
    </w:pPr>
    <w:rPr>
      <w:kern w:val="2"/>
      <w:sz w:val="24"/>
      <w:szCs w:val="24"/>
      <w14:ligatures w14:val="standardContextual"/>
    </w:rPr>
  </w:style>
  <w:style w:type="paragraph" w:customStyle="1" w:styleId="230563700E7E4EFCA5F888798CE1551A">
    <w:name w:val="230563700E7E4EFCA5F888798CE1551A"/>
    <w:rsid w:val="00FC76C8"/>
    <w:pPr>
      <w:spacing w:line="278" w:lineRule="auto"/>
    </w:pPr>
    <w:rPr>
      <w:kern w:val="2"/>
      <w:sz w:val="24"/>
      <w:szCs w:val="24"/>
      <w14:ligatures w14:val="standardContextual"/>
    </w:rPr>
  </w:style>
  <w:style w:type="paragraph" w:customStyle="1" w:styleId="4A54FAF68F004AE3B2BC97C81ABFB42A">
    <w:name w:val="4A54FAF68F004AE3B2BC97C81ABFB42A"/>
    <w:rsid w:val="00FC76C8"/>
    <w:pPr>
      <w:spacing w:line="278" w:lineRule="auto"/>
    </w:pPr>
    <w:rPr>
      <w:kern w:val="2"/>
      <w:sz w:val="24"/>
      <w:szCs w:val="24"/>
      <w14:ligatures w14:val="standardContextual"/>
    </w:rPr>
  </w:style>
  <w:style w:type="paragraph" w:customStyle="1" w:styleId="958A977BB80C4460B2EF6E9D458E2DA3">
    <w:name w:val="958A977BB80C4460B2EF6E9D458E2DA3"/>
    <w:rsid w:val="00FC76C8"/>
    <w:pPr>
      <w:spacing w:line="278" w:lineRule="auto"/>
    </w:pPr>
    <w:rPr>
      <w:kern w:val="2"/>
      <w:sz w:val="24"/>
      <w:szCs w:val="24"/>
      <w14:ligatures w14:val="standardContextual"/>
    </w:rPr>
  </w:style>
  <w:style w:type="paragraph" w:customStyle="1" w:styleId="C1A9A5F75CBB4C788B8D7BA5866CCECB">
    <w:name w:val="C1A9A5F75CBB4C788B8D7BA5866CCECB"/>
    <w:rsid w:val="00FC76C8"/>
    <w:pPr>
      <w:spacing w:line="278" w:lineRule="auto"/>
    </w:pPr>
    <w:rPr>
      <w:kern w:val="2"/>
      <w:sz w:val="24"/>
      <w:szCs w:val="24"/>
      <w14:ligatures w14:val="standardContextual"/>
    </w:rPr>
  </w:style>
  <w:style w:type="paragraph" w:customStyle="1" w:styleId="0324482528164E01AD79770301962F58">
    <w:name w:val="0324482528164E01AD79770301962F58"/>
    <w:rsid w:val="00FC76C8"/>
    <w:pPr>
      <w:spacing w:line="278" w:lineRule="auto"/>
    </w:pPr>
    <w:rPr>
      <w:kern w:val="2"/>
      <w:sz w:val="24"/>
      <w:szCs w:val="24"/>
      <w14:ligatures w14:val="standardContextual"/>
    </w:rPr>
  </w:style>
  <w:style w:type="paragraph" w:customStyle="1" w:styleId="346B6011B87C43829C301D7FC14557F4">
    <w:name w:val="346B6011B87C43829C301D7FC14557F4"/>
    <w:rsid w:val="00FC76C8"/>
    <w:pPr>
      <w:spacing w:line="278" w:lineRule="auto"/>
    </w:pPr>
    <w:rPr>
      <w:kern w:val="2"/>
      <w:sz w:val="24"/>
      <w:szCs w:val="24"/>
      <w14:ligatures w14:val="standardContextual"/>
    </w:rPr>
  </w:style>
  <w:style w:type="paragraph" w:customStyle="1" w:styleId="141B5909B4D44A62844E4FB6D67B8824">
    <w:name w:val="141B5909B4D44A62844E4FB6D67B8824"/>
    <w:rsid w:val="00FC76C8"/>
    <w:pPr>
      <w:spacing w:line="278" w:lineRule="auto"/>
    </w:pPr>
    <w:rPr>
      <w:kern w:val="2"/>
      <w:sz w:val="24"/>
      <w:szCs w:val="24"/>
      <w14:ligatures w14:val="standardContextual"/>
    </w:rPr>
  </w:style>
  <w:style w:type="paragraph" w:customStyle="1" w:styleId="0DBA117C48FE414B97030E8658ABBAE9">
    <w:name w:val="0DBA117C48FE414B97030E8658ABBAE9"/>
    <w:rsid w:val="00FC76C8"/>
    <w:pPr>
      <w:spacing w:line="278" w:lineRule="auto"/>
    </w:pPr>
    <w:rPr>
      <w:kern w:val="2"/>
      <w:sz w:val="24"/>
      <w:szCs w:val="24"/>
      <w14:ligatures w14:val="standardContextual"/>
    </w:rPr>
  </w:style>
  <w:style w:type="paragraph" w:customStyle="1" w:styleId="01D60AF40459416C8716A9A5716322E6">
    <w:name w:val="01D60AF40459416C8716A9A5716322E6"/>
    <w:rsid w:val="00FC76C8"/>
    <w:pPr>
      <w:spacing w:line="278" w:lineRule="auto"/>
    </w:pPr>
    <w:rPr>
      <w:kern w:val="2"/>
      <w:sz w:val="24"/>
      <w:szCs w:val="24"/>
      <w14:ligatures w14:val="standardContextual"/>
    </w:rPr>
  </w:style>
  <w:style w:type="paragraph" w:customStyle="1" w:styleId="BC9C89B5BDED4D108EBF66C6F2EDAF5C">
    <w:name w:val="BC9C89B5BDED4D108EBF66C6F2EDAF5C"/>
    <w:rsid w:val="00FC76C8"/>
    <w:pPr>
      <w:spacing w:line="278" w:lineRule="auto"/>
    </w:pPr>
    <w:rPr>
      <w:kern w:val="2"/>
      <w:sz w:val="24"/>
      <w:szCs w:val="24"/>
      <w14:ligatures w14:val="standardContextual"/>
    </w:rPr>
  </w:style>
  <w:style w:type="paragraph" w:customStyle="1" w:styleId="E8D7BECDEDC14F85B7E489DA4D05EAD5">
    <w:name w:val="E8D7BECDEDC14F85B7E489DA4D05EAD5"/>
    <w:rsid w:val="00FC76C8"/>
    <w:pPr>
      <w:spacing w:line="278" w:lineRule="auto"/>
    </w:pPr>
    <w:rPr>
      <w:kern w:val="2"/>
      <w:sz w:val="24"/>
      <w:szCs w:val="24"/>
      <w14:ligatures w14:val="standardContextual"/>
    </w:rPr>
  </w:style>
  <w:style w:type="paragraph" w:customStyle="1" w:styleId="9E42F14E7DC64128803DABC14A10A37F">
    <w:name w:val="9E42F14E7DC64128803DABC14A10A37F"/>
    <w:rsid w:val="00FC76C8"/>
    <w:pPr>
      <w:spacing w:line="278" w:lineRule="auto"/>
    </w:pPr>
    <w:rPr>
      <w:kern w:val="2"/>
      <w:sz w:val="24"/>
      <w:szCs w:val="24"/>
      <w14:ligatures w14:val="standardContextual"/>
    </w:rPr>
  </w:style>
  <w:style w:type="paragraph" w:customStyle="1" w:styleId="3E392A9C0594480A924C462EE31CB283">
    <w:name w:val="3E392A9C0594480A924C462EE31CB283"/>
    <w:rsid w:val="00FC76C8"/>
    <w:pPr>
      <w:spacing w:line="278" w:lineRule="auto"/>
    </w:pPr>
    <w:rPr>
      <w:kern w:val="2"/>
      <w:sz w:val="24"/>
      <w:szCs w:val="24"/>
      <w14:ligatures w14:val="standardContextual"/>
    </w:rPr>
  </w:style>
  <w:style w:type="paragraph" w:customStyle="1" w:styleId="E059AD30AE764FC5ACF13B0816B854A8">
    <w:name w:val="E059AD30AE764FC5ACF13B0816B854A8"/>
    <w:rsid w:val="00FC76C8"/>
    <w:pPr>
      <w:spacing w:line="278" w:lineRule="auto"/>
    </w:pPr>
    <w:rPr>
      <w:kern w:val="2"/>
      <w:sz w:val="24"/>
      <w:szCs w:val="24"/>
      <w14:ligatures w14:val="standardContextual"/>
    </w:rPr>
  </w:style>
  <w:style w:type="paragraph" w:customStyle="1" w:styleId="993EF684D27046B68A9FEC4C922D80B3">
    <w:name w:val="993EF684D27046B68A9FEC4C922D80B3"/>
    <w:rsid w:val="00FC76C8"/>
    <w:pPr>
      <w:spacing w:line="278" w:lineRule="auto"/>
    </w:pPr>
    <w:rPr>
      <w:kern w:val="2"/>
      <w:sz w:val="24"/>
      <w:szCs w:val="24"/>
      <w14:ligatures w14:val="standardContextual"/>
    </w:rPr>
  </w:style>
  <w:style w:type="paragraph" w:customStyle="1" w:styleId="4086CC2EBBD4435B9B04161A1BAC8BA8">
    <w:name w:val="4086CC2EBBD4435B9B04161A1BAC8BA8"/>
    <w:rsid w:val="00FC76C8"/>
    <w:pPr>
      <w:spacing w:line="278" w:lineRule="auto"/>
    </w:pPr>
    <w:rPr>
      <w:kern w:val="2"/>
      <w:sz w:val="24"/>
      <w:szCs w:val="24"/>
      <w14:ligatures w14:val="standardContextual"/>
    </w:rPr>
  </w:style>
  <w:style w:type="paragraph" w:customStyle="1" w:styleId="0E3C698FC9BC443BBC3BAB68BC81E22F">
    <w:name w:val="0E3C698FC9BC443BBC3BAB68BC81E22F"/>
    <w:rsid w:val="00FC76C8"/>
    <w:pPr>
      <w:spacing w:line="278" w:lineRule="auto"/>
    </w:pPr>
    <w:rPr>
      <w:kern w:val="2"/>
      <w:sz w:val="24"/>
      <w:szCs w:val="24"/>
      <w14:ligatures w14:val="standardContextual"/>
    </w:rPr>
  </w:style>
  <w:style w:type="paragraph" w:customStyle="1" w:styleId="3ED5DA6F5F624A7AAA50011EB606FA3B">
    <w:name w:val="3ED5DA6F5F624A7AAA50011EB606FA3B"/>
    <w:rsid w:val="00FC76C8"/>
    <w:pPr>
      <w:spacing w:line="278" w:lineRule="auto"/>
    </w:pPr>
    <w:rPr>
      <w:kern w:val="2"/>
      <w:sz w:val="24"/>
      <w:szCs w:val="24"/>
      <w14:ligatures w14:val="standardContextual"/>
    </w:rPr>
  </w:style>
  <w:style w:type="paragraph" w:customStyle="1" w:styleId="3CEA99429847498F82CAE3EB88E99B02">
    <w:name w:val="3CEA99429847498F82CAE3EB88E99B02"/>
    <w:rsid w:val="005325A7"/>
    <w:pPr>
      <w:spacing w:line="278" w:lineRule="auto"/>
    </w:pPr>
    <w:rPr>
      <w:kern w:val="2"/>
      <w:sz w:val="24"/>
      <w:szCs w:val="24"/>
      <w14:ligatures w14:val="standardContextual"/>
    </w:rPr>
  </w:style>
  <w:style w:type="paragraph" w:customStyle="1" w:styleId="AD5FD21B28D94E3E993FA2F710219DDA">
    <w:name w:val="AD5FD21B28D94E3E993FA2F710219DDA"/>
    <w:rsid w:val="005325A7"/>
    <w:pPr>
      <w:spacing w:line="278" w:lineRule="auto"/>
    </w:pPr>
    <w:rPr>
      <w:kern w:val="2"/>
      <w:sz w:val="24"/>
      <w:szCs w:val="24"/>
      <w14:ligatures w14:val="standardContextual"/>
    </w:rPr>
  </w:style>
  <w:style w:type="paragraph" w:customStyle="1" w:styleId="38F9C5F004444C06B1DB97829BB437C6">
    <w:name w:val="38F9C5F004444C06B1DB97829BB437C6"/>
    <w:rsid w:val="005325A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4BB8D8-5DFB-4624-BD81-696D76DC6605}">
  <we:reference id="WA104380778" version="1.0.0.2" store="Omex" storeType="OMEX"/>
  <we:alternateReferences>
    <we:reference id="WA104380778" version="1.0.0.2" store="WA10438077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lcf76f155ced4ddcb4097134ff3c332f xmlns="9d08fa42-3293-4960-9eba-b4907ca33f3b">
      <Terms xmlns="http://schemas.microsoft.com/office/infopath/2007/PartnerControls"/>
    </lcf76f155ced4ddcb4097134ff3c332f>
    <TaxCatchAll xmlns="ea4dc06b-4cba-4925-8846-bb8fd58a5dc8" xsi:nil="true"/>
    <Notes xmlns="9d08fa42-3293-4960-9eba-b4907ca33f3b" xsi:nil="true"/>
  </documentManagement>
</p:properties>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C1CADA0E019C418B12594A264DCDB3" ma:contentTypeVersion="15" ma:contentTypeDescription="Create a new document." ma:contentTypeScope="" ma:versionID="3e811280f1b51692871f08f17c329b96">
  <xsd:schema xmlns:xsd="http://www.w3.org/2001/XMLSchema" xmlns:xs="http://www.w3.org/2001/XMLSchema" xmlns:p="http://schemas.microsoft.com/office/2006/metadata/properties" xmlns:ns2="9d08fa42-3293-4960-9eba-b4907ca33f3b" xmlns:ns3="ea4dc06b-4cba-4925-8846-bb8fd58a5dc8" targetNamespace="http://schemas.microsoft.com/office/2006/metadata/properties" ma:root="true" ma:fieldsID="119f6cbd1edc605398c574269ec8e311" ns2:_="" ns3:_="">
    <xsd:import namespace="9d08fa42-3293-4960-9eba-b4907ca33f3b"/>
    <xsd:import namespace="ea4dc06b-4cba-4925-8846-bb8fd58a5dc8"/>
    <xsd:element name="properties">
      <xsd:complexType>
        <xsd:sequence>
          <xsd:element name="documentManagement">
            <xsd:complexType>
              <xsd:all>
                <xsd:element ref="ns2:Notes"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08fa42-3293-4960-9eba-b4907ca33f3b" elementFormDefault="qualified">
    <xsd:import namespace="http://schemas.microsoft.com/office/2006/documentManagement/types"/>
    <xsd:import namespace="http://schemas.microsoft.com/office/infopath/2007/PartnerControls"/>
    <xsd:element name="Notes" ma:index="8" nillable="true" ma:displayName="Notes" ma:format="Dropdown" ma:internalName="Note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4dc06b-4cba-4925-8846-bb8fd58a5dc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e8a82ed-2c5d-44c2-a927-9ddc486722b8}" ma:internalName="TaxCatchAll" ma:showField="CatchAllData" ma:web="ea4dc06b-4cba-4925-8846-bb8fd58a5d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customXml/itemProps2.xml><?xml version="1.0" encoding="utf-8"?>
<ds:datastoreItem xmlns:ds="http://schemas.openxmlformats.org/officeDocument/2006/customXml" ds:itemID="{DD709EA6-14EF-4495-9B8F-428EE2A1206E}">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4.xml><?xml version="1.0" encoding="utf-8"?>
<ds:datastoreItem xmlns:ds="http://schemas.openxmlformats.org/officeDocument/2006/customXml" ds:itemID="{29B4D593-F00F-40D0-9D20-9CC3E9B5A7B0}"/>
</file>

<file path=docProps/app.xml><?xml version="1.0" encoding="utf-8"?>
<Properties xmlns="http://schemas.openxmlformats.org/officeDocument/2006/extended-properties" xmlns:vt="http://schemas.openxmlformats.org/officeDocument/2006/docPropsVTypes">
  <Template>Normal</Template>
  <TotalTime>4</TotalTime>
  <Pages>6</Pages>
  <Words>1477</Words>
  <Characters>8511</Characters>
  <Application>Microsoft Office Word</Application>
  <DocSecurity>0</DocSecurity>
  <Lines>386</Lines>
  <Paragraphs>188</Paragraphs>
  <ScaleCrop>false</ScaleCrop>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Hsieh</dc:creator>
  <cp:keywords/>
  <cp:lastModifiedBy>Korina Anagnostopoulou</cp:lastModifiedBy>
  <cp:revision>32</cp:revision>
  <dcterms:created xsi:type="dcterms:W3CDTF">2025-12-02T00:46:00Z</dcterms:created>
  <dcterms:modified xsi:type="dcterms:W3CDTF">2026-04-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C9C1CADA0E019C418B12594A264DCDB3</vt:lpwstr>
  </property>
  <property fmtid="{D5CDD505-2E9C-101B-9397-08002B2CF9AE}" pid="5" name="Order">
    <vt:r8>100</vt:r8>
  </property>
  <property fmtid="{D5CDD505-2E9C-101B-9397-08002B2CF9AE}" pid="6" name="MediaServiceImageTags">
    <vt:lpwstr/>
  </property>
  <property fmtid="{D5CDD505-2E9C-101B-9397-08002B2CF9AE}" pid="7" name="docLang">
    <vt:lpwstr>en</vt:lpwstr>
  </property>
</Properties>
</file>